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95884A" w14:textId="31EB3BF5" w:rsidR="002A687B" w:rsidRDefault="00FE0752" w:rsidP="002A687B">
      <w:r>
        <w:rPr>
          <w:noProof/>
        </w:rPr>
        <w:drawing>
          <wp:anchor distT="0" distB="0" distL="114300" distR="114300" simplePos="0" relativeHeight="251659265" behindDoc="0" locked="0" layoutInCell="1" allowOverlap="1" wp14:anchorId="3A9C6C4E" wp14:editId="29F88789">
            <wp:simplePos x="0" y="0"/>
            <wp:positionH relativeFrom="column">
              <wp:posOffset>4537075</wp:posOffset>
            </wp:positionH>
            <wp:positionV relativeFrom="paragraph">
              <wp:posOffset>0</wp:posOffset>
            </wp:positionV>
            <wp:extent cx="1786569" cy="1323975"/>
            <wp:effectExtent l="0" t="0" r="4445" b="0"/>
            <wp:wrapSquare wrapText="bothSides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947" b="12947"/>
                    <a:stretch/>
                  </pic:blipFill>
                  <pic:spPr bwMode="auto">
                    <a:xfrm>
                      <a:off x="0" y="0"/>
                      <a:ext cx="1786569" cy="132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  <w:lang w:val="de-AT" w:eastAsia="de-AT"/>
        </w:rPr>
        <w:drawing>
          <wp:anchor distT="0" distB="0" distL="114300" distR="114300" simplePos="0" relativeHeight="251658240" behindDoc="0" locked="0" layoutInCell="1" allowOverlap="1" wp14:anchorId="07229420" wp14:editId="3C02F72B">
            <wp:simplePos x="0" y="0"/>
            <wp:positionH relativeFrom="column">
              <wp:posOffset>2786380</wp:posOffset>
            </wp:positionH>
            <wp:positionV relativeFrom="paragraph">
              <wp:posOffset>0</wp:posOffset>
            </wp:positionV>
            <wp:extent cx="1569085" cy="1028700"/>
            <wp:effectExtent l="0" t="0" r="0" b="0"/>
            <wp:wrapTopAndBottom/>
            <wp:docPr id="249" name="Grafik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08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de-AT" w:eastAsia="de-AT"/>
        </w:rPr>
        <w:drawing>
          <wp:anchor distT="0" distB="0" distL="114300" distR="114300" simplePos="0" relativeHeight="251658241" behindDoc="1" locked="0" layoutInCell="1" allowOverlap="1" wp14:anchorId="36E69229" wp14:editId="2D648743">
            <wp:simplePos x="0" y="0"/>
            <wp:positionH relativeFrom="column">
              <wp:posOffset>822960</wp:posOffset>
            </wp:positionH>
            <wp:positionV relativeFrom="paragraph">
              <wp:posOffset>10160</wp:posOffset>
            </wp:positionV>
            <wp:extent cx="1885950" cy="1125855"/>
            <wp:effectExtent l="0" t="0" r="0" b="0"/>
            <wp:wrapTight wrapText="bothSides">
              <wp:wrapPolygon edited="0">
                <wp:start x="4145" y="2924"/>
                <wp:lineTo x="2400" y="9503"/>
                <wp:lineTo x="2182" y="10964"/>
                <wp:lineTo x="6545" y="15350"/>
                <wp:lineTo x="6109" y="16081"/>
                <wp:lineTo x="6545" y="18274"/>
                <wp:lineTo x="19636" y="18274"/>
                <wp:lineTo x="19855" y="14985"/>
                <wp:lineTo x="18982" y="13157"/>
                <wp:lineTo x="17018" y="9503"/>
                <wp:lineTo x="17236" y="2924"/>
                <wp:lineTo x="4145" y="2924"/>
              </wp:wrapPolygon>
            </wp:wrapTight>
            <wp:docPr id="234" name="Grafik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950" cy="1125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9A282C" w14:textId="77777777" w:rsidR="002A687B" w:rsidRDefault="002A687B" w:rsidP="002A687B"/>
    <w:p w14:paraId="6F03D6AE" w14:textId="77777777" w:rsidR="002A687B" w:rsidRDefault="002A687B" w:rsidP="002A687B"/>
    <w:p w14:paraId="014FC1FC" w14:textId="6256C35E" w:rsidR="002A687B" w:rsidRPr="00DD7165" w:rsidRDefault="006B21FF" w:rsidP="002A687B">
      <w:pPr>
        <w:jc w:val="center"/>
        <w:rPr>
          <w:sz w:val="36"/>
          <w:szCs w:val="36"/>
        </w:rPr>
      </w:pPr>
      <w:r w:rsidRPr="00DD7165">
        <w:rPr>
          <w:sz w:val="36"/>
          <w:szCs w:val="36"/>
        </w:rPr>
        <w:t>DER EINFLUSS</w:t>
      </w:r>
      <w:r w:rsidR="002A687B" w:rsidRPr="00DD7165">
        <w:rPr>
          <w:sz w:val="36"/>
          <w:szCs w:val="36"/>
        </w:rPr>
        <w:t xml:space="preserve"> VON PRAKTIKA </w:t>
      </w:r>
      <w:r w:rsidRPr="00DD7165">
        <w:rPr>
          <w:sz w:val="36"/>
          <w:szCs w:val="36"/>
        </w:rPr>
        <w:t>AUF DEN</w:t>
      </w:r>
      <w:r w:rsidR="002A687B" w:rsidRPr="00DD7165">
        <w:rPr>
          <w:sz w:val="36"/>
          <w:szCs w:val="36"/>
        </w:rPr>
        <w:t xml:space="preserve"> </w:t>
      </w:r>
      <w:r w:rsidR="00DD7165">
        <w:rPr>
          <w:sz w:val="36"/>
          <w:szCs w:val="36"/>
        </w:rPr>
        <w:br/>
      </w:r>
      <w:r w:rsidR="002A687B" w:rsidRPr="00DD7165">
        <w:rPr>
          <w:sz w:val="36"/>
          <w:szCs w:val="36"/>
        </w:rPr>
        <w:t xml:space="preserve">PROFESSIONALISIERUNGSPROZESS VON ANGEHENDEN </w:t>
      </w:r>
      <w:r w:rsidR="00DD7165">
        <w:rPr>
          <w:sz w:val="36"/>
          <w:szCs w:val="36"/>
        </w:rPr>
        <w:br/>
      </w:r>
      <w:r w:rsidR="002A687B" w:rsidRPr="00DD7165">
        <w:rPr>
          <w:sz w:val="36"/>
          <w:szCs w:val="36"/>
        </w:rPr>
        <w:t>LEHRER*INNEN</w:t>
      </w:r>
    </w:p>
    <w:p w14:paraId="6BD192D2" w14:textId="77777777" w:rsidR="002A687B" w:rsidRDefault="002A687B" w:rsidP="002A687B">
      <w:pPr>
        <w:jc w:val="center"/>
        <w:rPr>
          <w:b/>
          <w:bCs/>
          <w:sz w:val="28"/>
          <w:szCs w:val="28"/>
        </w:rPr>
      </w:pPr>
    </w:p>
    <w:p w14:paraId="61FA7DEC" w14:textId="77777777" w:rsidR="002A687B" w:rsidRDefault="002A687B" w:rsidP="002A687B">
      <w:pPr>
        <w:jc w:val="center"/>
        <w:rPr>
          <w:b/>
          <w:bCs/>
          <w:sz w:val="28"/>
          <w:szCs w:val="28"/>
        </w:rPr>
      </w:pPr>
    </w:p>
    <w:p w14:paraId="61BDA0DF" w14:textId="77777777" w:rsidR="002A687B" w:rsidRPr="006875FC" w:rsidRDefault="002A687B" w:rsidP="002A687B">
      <w:pPr>
        <w:jc w:val="center"/>
        <w:rPr>
          <w:b/>
          <w:bCs/>
          <w:sz w:val="28"/>
          <w:szCs w:val="28"/>
        </w:rPr>
      </w:pPr>
      <w:r w:rsidRPr="006875FC">
        <w:rPr>
          <w:b/>
          <w:bCs/>
          <w:sz w:val="28"/>
          <w:szCs w:val="28"/>
        </w:rPr>
        <w:t>Befragung von Lehramtsstudierenden</w:t>
      </w:r>
    </w:p>
    <w:p w14:paraId="42D1788F" w14:textId="77777777" w:rsidR="002A687B" w:rsidRDefault="002A687B" w:rsidP="002A687B">
      <w:pPr>
        <w:jc w:val="center"/>
        <w:rPr>
          <w:b/>
          <w:bCs/>
          <w:sz w:val="28"/>
          <w:szCs w:val="28"/>
        </w:rPr>
      </w:pPr>
      <w:r w:rsidRPr="006875FC">
        <w:rPr>
          <w:b/>
          <w:bCs/>
          <w:sz w:val="28"/>
          <w:szCs w:val="28"/>
        </w:rPr>
        <w:t>Skalen</w:t>
      </w:r>
      <w:r>
        <w:rPr>
          <w:b/>
          <w:bCs/>
          <w:sz w:val="28"/>
          <w:szCs w:val="28"/>
        </w:rPr>
        <w:t>handbuch</w:t>
      </w:r>
      <w:r>
        <w:rPr>
          <w:b/>
          <w:bCs/>
          <w:sz w:val="28"/>
          <w:szCs w:val="28"/>
        </w:rPr>
        <w:br/>
      </w:r>
      <w:r w:rsidRPr="00F66B64">
        <w:rPr>
          <w:sz w:val="28"/>
          <w:szCs w:val="28"/>
        </w:rPr>
        <w:t>Dokumentation der Erhebungsinstrumente</w:t>
      </w:r>
      <w:r>
        <w:rPr>
          <w:b/>
          <w:bCs/>
          <w:sz w:val="28"/>
          <w:szCs w:val="28"/>
        </w:rPr>
        <w:t xml:space="preserve"> </w:t>
      </w:r>
    </w:p>
    <w:p w14:paraId="790ACEDA" w14:textId="77777777" w:rsidR="002A687B" w:rsidRDefault="002A687B" w:rsidP="002A687B">
      <w:pPr>
        <w:jc w:val="center"/>
        <w:rPr>
          <w:b/>
          <w:bCs/>
          <w:sz w:val="28"/>
          <w:szCs w:val="28"/>
        </w:rPr>
      </w:pPr>
    </w:p>
    <w:p w14:paraId="6E404A59" w14:textId="3ED3B0FE" w:rsidR="00BF6C38" w:rsidRPr="00BF6C38" w:rsidRDefault="00BF6C38" w:rsidP="00BF6C38">
      <w:pPr>
        <w:spacing w:after="160"/>
        <w:jc w:val="center"/>
        <w:rPr>
          <w:b/>
          <w:bCs/>
          <w:sz w:val="32"/>
          <w:szCs w:val="32"/>
        </w:rPr>
      </w:pPr>
      <w:r w:rsidRPr="00BF6C38">
        <w:rPr>
          <w:b/>
          <w:bCs/>
          <w:sz w:val="32"/>
          <w:szCs w:val="32"/>
        </w:rPr>
        <w:t xml:space="preserve">Welle </w:t>
      </w:r>
      <w:r w:rsidR="00CB5AF1">
        <w:rPr>
          <w:b/>
          <w:bCs/>
          <w:sz w:val="32"/>
          <w:szCs w:val="32"/>
        </w:rPr>
        <w:t>8</w:t>
      </w:r>
      <w:r w:rsidRPr="00BF6C38">
        <w:rPr>
          <w:b/>
          <w:bCs/>
          <w:sz w:val="32"/>
          <w:szCs w:val="32"/>
        </w:rPr>
        <w:t xml:space="preserve"> – </w:t>
      </w:r>
      <w:r w:rsidR="008508ED">
        <w:rPr>
          <w:b/>
          <w:bCs/>
          <w:sz w:val="32"/>
          <w:szCs w:val="32"/>
        </w:rPr>
        <w:t>Sommer</w:t>
      </w:r>
      <w:r w:rsidRPr="00BF6C38">
        <w:rPr>
          <w:b/>
          <w:bCs/>
          <w:sz w:val="32"/>
          <w:szCs w:val="32"/>
        </w:rPr>
        <w:t>sem</w:t>
      </w:r>
      <w:r>
        <w:rPr>
          <w:b/>
          <w:bCs/>
          <w:sz w:val="32"/>
          <w:szCs w:val="32"/>
        </w:rPr>
        <w:t>e</w:t>
      </w:r>
      <w:r w:rsidRPr="00BF6C38">
        <w:rPr>
          <w:b/>
          <w:bCs/>
          <w:sz w:val="32"/>
          <w:szCs w:val="32"/>
        </w:rPr>
        <w:t>ster 202</w:t>
      </w:r>
      <w:r w:rsidR="00CB5AF1">
        <w:rPr>
          <w:b/>
          <w:bCs/>
          <w:sz w:val="32"/>
          <w:szCs w:val="32"/>
        </w:rPr>
        <w:t>3</w:t>
      </w:r>
      <w:r w:rsidRPr="00BF6C38">
        <w:rPr>
          <w:b/>
          <w:bCs/>
          <w:sz w:val="32"/>
          <w:szCs w:val="32"/>
        </w:rPr>
        <w:br w:type="page"/>
      </w:r>
    </w:p>
    <w:p w14:paraId="1AF5908C" w14:textId="77777777" w:rsidR="00990294" w:rsidRDefault="00990294" w:rsidP="003A7D7D"/>
    <w:sdt>
      <w:sdtPr>
        <w:id w:val="-120656238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406499D" w14:textId="774ED379" w:rsidR="003A7D7D" w:rsidRPr="005650FD" w:rsidRDefault="003A7D7D" w:rsidP="001F4CA5">
          <w:pPr>
            <w:pStyle w:val="KeinLeerraum"/>
            <w:rPr>
              <w:b/>
              <w:bCs/>
              <w:sz w:val="28"/>
              <w:szCs w:val="28"/>
            </w:rPr>
          </w:pPr>
          <w:r w:rsidRPr="005650FD">
            <w:rPr>
              <w:b/>
              <w:bCs/>
              <w:sz w:val="28"/>
              <w:szCs w:val="28"/>
            </w:rPr>
            <w:t>Inhalt</w:t>
          </w:r>
          <w:r w:rsidR="001F4CA5" w:rsidRPr="005650FD">
            <w:rPr>
              <w:b/>
              <w:bCs/>
              <w:sz w:val="28"/>
              <w:szCs w:val="28"/>
            </w:rPr>
            <w:t>sverzeichnis</w:t>
          </w:r>
        </w:p>
        <w:p w14:paraId="70A8EC9D" w14:textId="1F20BD82" w:rsidR="009C2328" w:rsidRDefault="003A7D7D">
          <w:pPr>
            <w:pStyle w:val="Verzeichnis1"/>
            <w:rPr>
              <w:rFonts w:eastAsiaTheme="minorEastAsia"/>
              <w:noProof/>
              <w:lang w:val="de-AT" w:eastAsia="de-AT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2924429" w:history="1">
            <w:r w:rsidR="009C2328" w:rsidRPr="00490D68">
              <w:rPr>
                <w:rStyle w:val="Hyperlink"/>
                <w:noProof/>
              </w:rPr>
              <w:t>1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Demographische Angaben zur Person [SD]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29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3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1B8A33A8" w14:textId="2837B312" w:rsidR="009C2328" w:rsidRDefault="00E47E47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132924430" w:history="1">
            <w:r w:rsidR="009C2328" w:rsidRPr="00490D68">
              <w:rPr>
                <w:rStyle w:val="Hyperlink"/>
                <w:noProof/>
              </w:rPr>
              <w:t>1.1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Alter [SD]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30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3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1FEC67CF" w14:textId="7B7AA3CA" w:rsidR="009C2328" w:rsidRDefault="00E47E47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132924431" w:history="1">
            <w:r w:rsidR="009C2328" w:rsidRPr="00490D68">
              <w:rPr>
                <w:rStyle w:val="Hyperlink"/>
                <w:noProof/>
              </w:rPr>
              <w:t>1.2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Geschlecht [SD]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31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3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4B573761" w14:textId="017DCF73" w:rsidR="009C2328" w:rsidRDefault="00E47E47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132924432" w:history="1">
            <w:r w:rsidR="009C2328" w:rsidRPr="00490D68">
              <w:rPr>
                <w:rStyle w:val="Hyperlink"/>
                <w:noProof/>
              </w:rPr>
              <w:t>1.3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Kinder/Angehörige [SD]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32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4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6BF47381" w14:textId="64449235" w:rsidR="009C2328" w:rsidRDefault="00E47E47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132924433" w:history="1">
            <w:r w:rsidR="009C2328" w:rsidRPr="00490D68">
              <w:rPr>
                <w:rStyle w:val="Hyperlink"/>
                <w:noProof/>
              </w:rPr>
              <w:t>1.4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Studium [SD]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33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4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1C0011F4" w14:textId="5365DD17" w:rsidR="009C2328" w:rsidRDefault="00E47E47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132924434" w:history="1">
            <w:r w:rsidR="009C2328" w:rsidRPr="00490D68">
              <w:rPr>
                <w:rStyle w:val="Hyperlink"/>
                <w:noProof/>
              </w:rPr>
              <w:t>1.5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Studienstart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34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4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49BD7B4E" w14:textId="70794DA8" w:rsidR="009C2328" w:rsidRDefault="00E47E47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132924435" w:history="1">
            <w:r w:rsidR="009C2328" w:rsidRPr="00490D68">
              <w:rPr>
                <w:rStyle w:val="Hyperlink"/>
                <w:noProof/>
              </w:rPr>
              <w:t>1.6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Erwerbstätigkeit [SD]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35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5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05304BFC" w14:textId="71656CCD" w:rsidR="009C2328" w:rsidRDefault="00E47E47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132924436" w:history="1">
            <w:r w:rsidR="009C2328" w:rsidRPr="00490D68">
              <w:rPr>
                <w:rStyle w:val="Hyperlink"/>
                <w:noProof/>
              </w:rPr>
              <w:t>1.7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Ausmaß Erwerbstätigkeit [SD]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36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5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28DFC48F" w14:textId="73D62CAE" w:rsidR="009C2328" w:rsidRDefault="00E47E47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132924437" w:history="1">
            <w:r w:rsidR="009C2328" w:rsidRPr="00490D68">
              <w:rPr>
                <w:rStyle w:val="Hyperlink"/>
                <w:noProof/>
              </w:rPr>
              <w:t>1.8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Absolvierte Praktika [SD]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37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6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2B847CC4" w14:textId="282D250E" w:rsidR="009C2328" w:rsidRDefault="00E47E47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132924438" w:history="1">
            <w:r w:rsidR="009C2328" w:rsidRPr="00490D68">
              <w:rPr>
                <w:rStyle w:val="Hyperlink"/>
                <w:noProof/>
              </w:rPr>
              <w:t>1.9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Praktikum [SD]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38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6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14B32460" w14:textId="212DD9B4" w:rsidR="009C2328" w:rsidRDefault="00E47E47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132924439" w:history="1">
            <w:r w:rsidR="009C2328" w:rsidRPr="00490D68">
              <w:rPr>
                <w:rStyle w:val="Hyperlink"/>
                <w:noProof/>
              </w:rPr>
              <w:t>1.10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Schultyp [SD]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39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6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3787410E" w14:textId="2D8702F4" w:rsidR="009C2328" w:rsidRDefault="00E47E47">
          <w:pPr>
            <w:pStyle w:val="Verzeichnis1"/>
            <w:rPr>
              <w:rFonts w:eastAsiaTheme="minorEastAsia"/>
              <w:noProof/>
              <w:lang w:val="de-AT" w:eastAsia="de-AT"/>
            </w:rPr>
          </w:pPr>
          <w:hyperlink w:anchor="_Toc132924440" w:history="1">
            <w:r w:rsidR="009C2328" w:rsidRPr="00490D68">
              <w:rPr>
                <w:rStyle w:val="Hyperlink"/>
                <w:rFonts w:cstheme="minorHAnsi"/>
                <w:noProof/>
              </w:rPr>
              <w:t>2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Lehrverpflichtung [SD]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40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8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5AD7892E" w14:textId="3A3560C5" w:rsidR="009C2328" w:rsidRDefault="00E47E47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132924441" w:history="1">
            <w:r w:rsidR="009C2328" w:rsidRPr="00490D68">
              <w:rPr>
                <w:rStyle w:val="Hyperlink"/>
                <w:noProof/>
              </w:rPr>
              <w:t>2.1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Ausmaß Lehrverpflichtung [SD]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41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8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19B69469" w14:textId="011DF68B" w:rsidR="009C2328" w:rsidRDefault="00E47E47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132924442" w:history="1">
            <w:r w:rsidR="009C2328" w:rsidRPr="00490D68">
              <w:rPr>
                <w:rStyle w:val="Hyperlink"/>
                <w:noProof/>
              </w:rPr>
              <w:t>2.2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Ausmaß Fachverteilung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42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8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0C684CCD" w14:textId="765DF7DB" w:rsidR="009C2328" w:rsidRDefault="00E47E47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132924443" w:history="1">
            <w:r w:rsidR="009C2328" w:rsidRPr="00490D68">
              <w:rPr>
                <w:rStyle w:val="Hyperlink"/>
                <w:noProof/>
              </w:rPr>
              <w:t>2.3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Ausmaß Studium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43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8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185700FC" w14:textId="5ECBF409" w:rsidR="009C2328" w:rsidRDefault="00E47E47">
          <w:pPr>
            <w:pStyle w:val="Verzeichnis1"/>
            <w:rPr>
              <w:rFonts w:eastAsiaTheme="minorEastAsia"/>
              <w:noProof/>
              <w:lang w:val="de-AT" w:eastAsia="de-AT"/>
            </w:rPr>
          </w:pPr>
          <w:hyperlink w:anchor="_Toc132924444" w:history="1">
            <w:r w:rsidR="009C2328" w:rsidRPr="00490D68">
              <w:rPr>
                <w:rStyle w:val="Hyperlink"/>
                <w:noProof/>
              </w:rPr>
              <w:t>3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Induktionsphase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44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9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5CCD72FA" w14:textId="1A092837" w:rsidR="009C2328" w:rsidRDefault="00E47E47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132924445" w:history="1">
            <w:r w:rsidR="009C2328" w:rsidRPr="00490D68">
              <w:rPr>
                <w:rStyle w:val="Hyperlink"/>
                <w:noProof/>
              </w:rPr>
              <w:t>3.1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Status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45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9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50C0B9D6" w14:textId="6A27466C" w:rsidR="009C2328" w:rsidRDefault="00E47E47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132924446" w:history="1">
            <w:r w:rsidR="009C2328" w:rsidRPr="00490D68">
              <w:rPr>
                <w:rStyle w:val="Hyperlink"/>
                <w:noProof/>
              </w:rPr>
              <w:t>3.2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Induktionsphase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46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b/>
                <w:bCs/>
                <w:noProof/>
                <w:webHidden/>
              </w:rPr>
              <w:t>Fehler! Textmarke nicht definiert.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0CA6187E" w14:textId="5907FC73" w:rsidR="009C2328" w:rsidRDefault="00E47E47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132924447" w:history="1">
            <w:r w:rsidR="009C2328" w:rsidRPr="00490D68">
              <w:rPr>
                <w:rStyle w:val="Hyperlink"/>
                <w:noProof/>
              </w:rPr>
              <w:t>3.3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Besprechungszeit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47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10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5B0653C4" w14:textId="3B840774" w:rsidR="009C2328" w:rsidRDefault="00E47E47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132924448" w:history="1">
            <w:r w:rsidR="009C2328" w:rsidRPr="00490D68">
              <w:rPr>
                <w:rStyle w:val="Hyperlink"/>
                <w:noProof/>
              </w:rPr>
              <w:t>3.4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Fächer im Mentoring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48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10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1CC876AC" w14:textId="5B8E41D7" w:rsidR="009C2328" w:rsidRDefault="00E47E47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132924449" w:history="1">
            <w:r w:rsidR="009C2328" w:rsidRPr="00490D68">
              <w:rPr>
                <w:rStyle w:val="Hyperlink"/>
                <w:noProof/>
              </w:rPr>
              <w:t>3.5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Schule im Mentoring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49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10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517D709C" w14:textId="16DA9C84" w:rsidR="009C2328" w:rsidRDefault="00E47E47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132924450" w:history="1">
            <w:r w:rsidR="009C2328" w:rsidRPr="00490D68">
              <w:rPr>
                <w:rStyle w:val="Hyperlink"/>
                <w:noProof/>
              </w:rPr>
              <w:t>3.6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Kollegialer Austausch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50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11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5455FF7D" w14:textId="025B7FE1" w:rsidR="009C2328" w:rsidRDefault="00E47E47">
          <w:pPr>
            <w:pStyle w:val="Verzeichnis1"/>
            <w:rPr>
              <w:rFonts w:eastAsiaTheme="minorEastAsia"/>
              <w:noProof/>
              <w:lang w:val="de-AT" w:eastAsia="de-AT"/>
            </w:rPr>
          </w:pPr>
          <w:hyperlink w:anchor="_Toc132924451" w:history="1">
            <w:r w:rsidR="009C2328" w:rsidRPr="00490D68">
              <w:rPr>
                <w:rStyle w:val="Hyperlink"/>
                <w:noProof/>
              </w:rPr>
              <w:t>4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Lehrer*innen-Selbstwirksamkeitserwartung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51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12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0237510E" w14:textId="06736566" w:rsidR="009C2328" w:rsidRDefault="00E47E47">
          <w:pPr>
            <w:pStyle w:val="Verzeichnis1"/>
            <w:rPr>
              <w:rFonts w:eastAsiaTheme="minorEastAsia"/>
              <w:noProof/>
              <w:lang w:val="de-AT" w:eastAsia="de-AT"/>
            </w:rPr>
          </w:pPr>
          <w:hyperlink w:anchor="_Toc132924452" w:history="1">
            <w:r w:rsidR="009C2328" w:rsidRPr="00490D68">
              <w:rPr>
                <w:rStyle w:val="Hyperlink"/>
                <w:noProof/>
              </w:rPr>
              <w:t>5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Verhältnis Mentor/in / Praxispädagoge/-pädagogin – Studierende (für alle außer die gerade kein Prak/UT machen)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52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13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1F2D361E" w14:textId="3B03B765" w:rsidR="009C2328" w:rsidRDefault="00E47E47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132924453" w:history="1">
            <w:r w:rsidR="009C2328" w:rsidRPr="00490D68">
              <w:rPr>
                <w:rStyle w:val="Hyperlink"/>
                <w:noProof/>
              </w:rPr>
              <w:t>5.1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Betreuungsverhältnis (Unterstützung) [PP]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53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13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2481E0F0" w14:textId="367A87F2" w:rsidR="009C2328" w:rsidRDefault="00E47E47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132924454" w:history="1">
            <w:r w:rsidR="009C2328" w:rsidRPr="00490D68">
              <w:rPr>
                <w:rStyle w:val="Hyperlink"/>
                <w:noProof/>
              </w:rPr>
              <w:t>5.2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Qualität der Unterrichtsbesprechungen []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54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14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259F1EF9" w14:textId="382628B4" w:rsidR="009C2328" w:rsidRDefault="00E47E47">
          <w:pPr>
            <w:pStyle w:val="Verzeichnis1"/>
            <w:rPr>
              <w:rFonts w:eastAsiaTheme="minorEastAsia"/>
              <w:noProof/>
              <w:lang w:val="de-AT" w:eastAsia="de-AT"/>
            </w:rPr>
          </w:pPr>
          <w:hyperlink w:anchor="_Toc132924455" w:history="1">
            <w:r w:rsidR="009C2328" w:rsidRPr="00490D68">
              <w:rPr>
                <w:rStyle w:val="Hyperlink"/>
                <w:noProof/>
              </w:rPr>
              <w:t>6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Resilienz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55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15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6473EA61" w14:textId="7B51389F" w:rsidR="009C2328" w:rsidRDefault="00E47E47">
          <w:pPr>
            <w:pStyle w:val="Verzeichnis1"/>
            <w:rPr>
              <w:rFonts w:eastAsiaTheme="minorEastAsia"/>
              <w:noProof/>
              <w:lang w:val="de-AT" w:eastAsia="de-AT"/>
            </w:rPr>
          </w:pPr>
          <w:hyperlink w:anchor="_Toc132924456" w:history="1">
            <w:r w:rsidR="009C2328" w:rsidRPr="00490D68">
              <w:rPr>
                <w:rStyle w:val="Hyperlink"/>
                <w:noProof/>
              </w:rPr>
              <w:t>7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Einstellungen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56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17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4DF386B8" w14:textId="7CA8DB03" w:rsidR="009C2328" w:rsidRDefault="00E47E47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132924457" w:history="1">
            <w:r w:rsidR="009C2328" w:rsidRPr="00490D68">
              <w:rPr>
                <w:rStyle w:val="Hyperlink"/>
                <w:noProof/>
              </w:rPr>
              <w:t>7.1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Konstruktive bzw. transmissive Überzeugungen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57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17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128427E0" w14:textId="5E5DFCD6" w:rsidR="009C2328" w:rsidRDefault="00E47E47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132924458" w:history="1">
            <w:r w:rsidR="009C2328" w:rsidRPr="00490D68">
              <w:rPr>
                <w:rStyle w:val="Hyperlink"/>
                <w:noProof/>
              </w:rPr>
              <w:t>7.2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Subjektive Professionalisierungsbegriff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58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18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72FA667B" w14:textId="249A9BE3" w:rsidR="009C2328" w:rsidRDefault="00E47E47">
          <w:pPr>
            <w:pStyle w:val="Verzeichnis1"/>
            <w:rPr>
              <w:rFonts w:eastAsiaTheme="minorEastAsia"/>
              <w:noProof/>
              <w:lang w:val="de-AT" w:eastAsia="de-AT"/>
            </w:rPr>
          </w:pPr>
          <w:hyperlink w:anchor="_Toc132924459" w:history="1">
            <w:r w:rsidR="009C2328" w:rsidRPr="00490D68">
              <w:rPr>
                <w:rStyle w:val="Hyperlink"/>
                <w:noProof/>
              </w:rPr>
              <w:t>8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Kohärenz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59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20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0B3A8009" w14:textId="765BE136" w:rsidR="009C2328" w:rsidRDefault="00E47E47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132924460" w:history="1">
            <w:r w:rsidR="009C2328" w:rsidRPr="00490D68">
              <w:rPr>
                <w:rStyle w:val="Hyperlink"/>
                <w:noProof/>
              </w:rPr>
              <w:t>8.1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Bildungswissenschaftliche Begleitlehrveranstaltung [TP]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60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20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5E4E9CC7" w14:textId="36550477" w:rsidR="009C2328" w:rsidRDefault="00E47E47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132924461" w:history="1">
            <w:r w:rsidR="009C2328" w:rsidRPr="00490D68">
              <w:rPr>
                <w:rStyle w:val="Hyperlink"/>
                <w:noProof/>
              </w:rPr>
              <w:t>8.2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Bildungswissenschaftliche Begleitlehrveranstaltung [TP]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61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21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08E17163" w14:textId="6D280C98" w:rsidR="009C2328" w:rsidRDefault="00E47E47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132924462" w:history="1">
            <w:r w:rsidR="009C2328" w:rsidRPr="00490D68">
              <w:rPr>
                <w:rStyle w:val="Hyperlink"/>
                <w:noProof/>
              </w:rPr>
              <w:t>8.3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Fallarbeit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62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22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4BC79671" w14:textId="7F1941CE" w:rsidR="009C2328" w:rsidRDefault="00E47E47">
          <w:pPr>
            <w:pStyle w:val="Verzeichnis1"/>
            <w:rPr>
              <w:rFonts w:eastAsiaTheme="minorEastAsia"/>
              <w:noProof/>
              <w:lang w:val="de-AT" w:eastAsia="de-AT"/>
            </w:rPr>
          </w:pPr>
          <w:hyperlink w:anchor="_Toc132924463" w:history="1">
            <w:r w:rsidR="009C2328" w:rsidRPr="00490D68">
              <w:rPr>
                <w:rStyle w:val="Hyperlink"/>
                <w:noProof/>
              </w:rPr>
              <w:t>9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Belastungen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63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23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42E33EB9" w14:textId="6DD4E756" w:rsidR="009C2328" w:rsidRDefault="00E47E47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132924464" w:history="1">
            <w:r w:rsidR="009C2328" w:rsidRPr="00490D68">
              <w:rPr>
                <w:rStyle w:val="Hyperlink"/>
                <w:noProof/>
              </w:rPr>
              <w:t>9.1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Emotionales Belastungserleben Studium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64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23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22EA1899" w14:textId="0ED1DE67" w:rsidR="009C2328" w:rsidRDefault="00E47E47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132924465" w:history="1">
            <w:r w:rsidR="009C2328" w:rsidRPr="00490D68">
              <w:rPr>
                <w:rStyle w:val="Hyperlink"/>
                <w:noProof/>
              </w:rPr>
              <w:t>9.2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Emotionales Belastungserleben Unterrichtstätigkeit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65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23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09BE73D0" w14:textId="58F555C8" w:rsidR="009C2328" w:rsidRDefault="00E47E47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132924466" w:history="1">
            <w:r w:rsidR="009C2328" w:rsidRPr="00490D68">
              <w:rPr>
                <w:rStyle w:val="Hyperlink"/>
                <w:noProof/>
              </w:rPr>
              <w:t>9.3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Beruflicher Enthusiasmus (Positive Affekt)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66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24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6A6D97F3" w14:textId="62A9B6C2" w:rsidR="009C2328" w:rsidRDefault="00E47E47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132924467" w:history="1">
            <w:r w:rsidR="009C2328" w:rsidRPr="00490D68">
              <w:rPr>
                <w:rStyle w:val="Hyperlink"/>
                <w:noProof/>
              </w:rPr>
              <w:t>9.4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Beruflicher Enthusiasmus (Emotionale Expressivität)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67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b/>
                <w:bCs/>
                <w:noProof/>
                <w:webHidden/>
              </w:rPr>
              <w:t>Fehler! Textmarke nicht definiert.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096B379F" w14:textId="3FCB6DA8" w:rsidR="009C2328" w:rsidRDefault="00E47E47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132924468" w:history="1">
            <w:r w:rsidR="009C2328" w:rsidRPr="00490D68">
              <w:rPr>
                <w:rStyle w:val="Hyperlink"/>
                <w:noProof/>
                <w:lang w:val="en-US"/>
              </w:rPr>
              <w:t>9.5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  <w:lang w:val="en-US"/>
              </w:rPr>
              <w:t>Basic-Need Satisfaction (Schule)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68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25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71418947" w14:textId="36EB95FC" w:rsidR="009C2328" w:rsidRDefault="00E47E47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132924469" w:history="1">
            <w:r w:rsidR="009C2328" w:rsidRPr="00490D68">
              <w:rPr>
                <w:rStyle w:val="Hyperlink"/>
                <w:noProof/>
                <w:lang w:val="en-US"/>
              </w:rPr>
              <w:t>9.6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  <w:lang w:val="en-US"/>
              </w:rPr>
              <w:t>Basic-Need Satisfaction (Praktikum)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69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26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7A3C63AC" w14:textId="3663F209" w:rsidR="009C2328" w:rsidRDefault="00E47E47">
          <w:pPr>
            <w:pStyle w:val="Verzeichnis1"/>
            <w:rPr>
              <w:rFonts w:eastAsiaTheme="minorEastAsia"/>
              <w:noProof/>
              <w:lang w:val="de-AT" w:eastAsia="de-AT"/>
            </w:rPr>
          </w:pPr>
          <w:hyperlink w:anchor="_Toc132924470" w:history="1">
            <w:r w:rsidR="009C2328" w:rsidRPr="00490D68">
              <w:rPr>
                <w:rStyle w:val="Hyperlink"/>
                <w:noProof/>
              </w:rPr>
              <w:t>10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Erstellung des Codes [SC08]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70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27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79C8B97D" w14:textId="14DDA4A5" w:rsidR="009C2328" w:rsidRDefault="00E47E47">
          <w:pPr>
            <w:pStyle w:val="Verzeichnis1"/>
            <w:rPr>
              <w:rFonts w:eastAsiaTheme="minorEastAsia"/>
              <w:noProof/>
              <w:lang w:val="de-AT" w:eastAsia="de-AT"/>
            </w:rPr>
          </w:pPr>
          <w:hyperlink w:anchor="_Toc132924471" w:history="1">
            <w:r w:rsidR="009C2328" w:rsidRPr="00490D68">
              <w:rPr>
                <w:rStyle w:val="Hyperlink"/>
                <w:noProof/>
              </w:rPr>
              <w:t>11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Abschließende Fragen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71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29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2480E1EE" w14:textId="649307D6" w:rsidR="009C2328" w:rsidRDefault="00E47E47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132924472" w:history="1">
            <w:r w:rsidR="009C2328" w:rsidRPr="00490D68">
              <w:rPr>
                <w:rStyle w:val="Hyperlink"/>
                <w:noProof/>
              </w:rPr>
              <w:t>11.1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Verwendung für wissenschaftliche Zwecke [SC02]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72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29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7F682220" w14:textId="64F46124" w:rsidR="009C2328" w:rsidRDefault="00E47E47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132924473" w:history="1">
            <w:r w:rsidR="009C2328" w:rsidRPr="00490D68">
              <w:rPr>
                <w:rStyle w:val="Hyperlink"/>
                <w:noProof/>
              </w:rPr>
              <w:t>11.2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Freude an der Teilnahme [SC03]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73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29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58F22E71" w14:textId="35ACAA98" w:rsidR="009C2328" w:rsidRDefault="00E47E47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132924474" w:history="1">
            <w:r w:rsidR="009C2328" w:rsidRPr="00490D68">
              <w:rPr>
                <w:rStyle w:val="Hyperlink"/>
                <w:noProof/>
              </w:rPr>
              <w:t>11.3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Beachtung der Instruktionen [SC04]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74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30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5DEC98F7" w14:textId="33EBD447" w:rsidR="009C2328" w:rsidRDefault="00E47E47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132924475" w:history="1">
            <w:r w:rsidR="009C2328" w:rsidRPr="00490D68">
              <w:rPr>
                <w:rStyle w:val="Hyperlink"/>
                <w:noProof/>
              </w:rPr>
              <w:t>11.4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noProof/>
              </w:rPr>
              <w:t>Ablenkung [SC05]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75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30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58B5157E" w14:textId="7B676FD4" w:rsidR="009C2328" w:rsidRDefault="00E47E47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132924476" w:history="1">
            <w:r w:rsidR="009C2328" w:rsidRPr="00490D68">
              <w:rPr>
                <w:rStyle w:val="Hyperlink"/>
                <w:rFonts w:eastAsia="Times New Roman"/>
                <w:noProof/>
                <w:lang w:eastAsia="de-DE"/>
              </w:rPr>
              <w:t>11.5</w:t>
            </w:r>
            <w:r w:rsidR="009C2328">
              <w:rPr>
                <w:rFonts w:eastAsiaTheme="minorEastAsia"/>
                <w:noProof/>
                <w:lang w:val="de-AT" w:eastAsia="de-AT"/>
              </w:rPr>
              <w:tab/>
            </w:r>
            <w:r w:rsidR="009C2328" w:rsidRPr="00490D68">
              <w:rPr>
                <w:rStyle w:val="Hyperlink"/>
                <w:rFonts w:eastAsia="Times New Roman"/>
                <w:noProof/>
                <w:lang w:eastAsia="de-DE"/>
              </w:rPr>
              <w:t>Anmerkungen und Kommentare [CV26]</w:t>
            </w:r>
            <w:r w:rsidR="009C2328">
              <w:rPr>
                <w:noProof/>
                <w:webHidden/>
              </w:rPr>
              <w:tab/>
            </w:r>
            <w:r w:rsidR="009C2328">
              <w:rPr>
                <w:noProof/>
                <w:webHidden/>
              </w:rPr>
              <w:fldChar w:fldCharType="begin"/>
            </w:r>
            <w:r w:rsidR="009C2328">
              <w:rPr>
                <w:noProof/>
                <w:webHidden/>
              </w:rPr>
              <w:instrText xml:space="preserve"> PAGEREF _Toc132924476 \h </w:instrText>
            </w:r>
            <w:r w:rsidR="009C2328">
              <w:rPr>
                <w:noProof/>
                <w:webHidden/>
              </w:rPr>
            </w:r>
            <w:r w:rsidR="009C2328">
              <w:rPr>
                <w:noProof/>
                <w:webHidden/>
              </w:rPr>
              <w:fldChar w:fldCharType="separate"/>
            </w:r>
            <w:r w:rsidR="00623F76">
              <w:rPr>
                <w:noProof/>
                <w:webHidden/>
              </w:rPr>
              <w:t>30</w:t>
            </w:r>
            <w:r w:rsidR="009C2328">
              <w:rPr>
                <w:noProof/>
                <w:webHidden/>
              </w:rPr>
              <w:fldChar w:fldCharType="end"/>
            </w:r>
          </w:hyperlink>
        </w:p>
        <w:p w14:paraId="4552AEFC" w14:textId="360673D7" w:rsidR="00682924" w:rsidRDefault="003A7D7D">
          <w:pPr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</w:sdtContent>
    </w:sdt>
    <w:p w14:paraId="36E40D70" w14:textId="19706096" w:rsidR="00DA0731" w:rsidRDefault="005005CD" w:rsidP="001F4CA5">
      <w:pPr>
        <w:pStyle w:val="berschrift1"/>
      </w:pPr>
      <w:bookmarkStart w:id="0" w:name="_Toc132924429"/>
      <w:r>
        <w:t>Demographische Angaben zur Person</w:t>
      </w:r>
      <w:r w:rsidR="00211030">
        <w:t xml:space="preserve"> </w:t>
      </w:r>
      <w:bookmarkEnd w:id="0"/>
    </w:p>
    <w:p w14:paraId="7C208422" w14:textId="321E9EB6" w:rsidR="005005CD" w:rsidRDefault="005005CD" w:rsidP="005005CD">
      <w:r>
        <w:t xml:space="preserve">Hier werden Alter, </w:t>
      </w:r>
      <w:r w:rsidR="006B21FF">
        <w:t xml:space="preserve">Geschlecht, Lebenssituation, Anzahl an Kindern, </w:t>
      </w:r>
      <w:r>
        <w:t xml:space="preserve">Studienfortschritt, </w:t>
      </w:r>
      <w:r w:rsidR="006B21FF">
        <w:t xml:space="preserve">Erwerbstätigkeit sowie die </w:t>
      </w:r>
      <w:r w:rsidR="004A2064">
        <w:t>subjektive Schichtzugehörigkeit</w:t>
      </w:r>
      <w:r>
        <w:t xml:space="preserve"> erhoben</w:t>
      </w:r>
      <w:r w:rsidR="006B21FF">
        <w:t>.</w:t>
      </w:r>
    </w:p>
    <w:p w14:paraId="12B67B8B" w14:textId="42075AA4" w:rsidR="005005CD" w:rsidRPr="00415D2D" w:rsidRDefault="00A3430F" w:rsidP="00415D2D">
      <w:pPr>
        <w:pStyle w:val="berschrift2"/>
      </w:pPr>
      <w:bookmarkStart w:id="1" w:name="_Toc132924430"/>
      <w:r w:rsidRPr="00415D2D">
        <w:t xml:space="preserve">Alter </w:t>
      </w:r>
      <w:r w:rsidR="00062DCE">
        <w:t>[</w:t>
      </w:r>
      <w:r w:rsidR="009F54B1">
        <w:t>SD</w:t>
      </w:r>
      <w:r w:rsidR="007037A7">
        <w:t>01</w:t>
      </w:r>
      <w:r w:rsidR="00062DCE">
        <w:t>]</w:t>
      </w:r>
      <w:bookmarkEnd w:id="1"/>
    </w:p>
    <w:p w14:paraId="6CF9FF99" w14:textId="2B37115A" w:rsidR="00CC73F4" w:rsidRPr="00A3430F" w:rsidRDefault="00CC73F4" w:rsidP="0021798F">
      <w:pPr>
        <w:rPr>
          <w:rFonts w:cstheme="minorHAnsi"/>
        </w:rPr>
      </w:pPr>
      <w:r w:rsidRPr="00A3430F">
        <w:rPr>
          <w:rFonts w:cstheme="minorHAnsi"/>
        </w:rPr>
        <w:t xml:space="preserve">Einleitende Fragestellung: </w:t>
      </w:r>
      <w:r w:rsidR="00A3430F">
        <w:rPr>
          <w:rFonts w:cstheme="minorHAnsi"/>
        </w:rPr>
        <w:tab/>
      </w:r>
      <w:r w:rsidRPr="00A3430F">
        <w:rPr>
          <w:rFonts w:cstheme="minorHAnsi"/>
        </w:rPr>
        <w:t>-</w:t>
      </w:r>
      <w:r w:rsidR="00A3430F">
        <w:rPr>
          <w:rFonts w:cstheme="minorHAnsi"/>
        </w:rPr>
        <w:t xml:space="preserve"> </w:t>
      </w:r>
    </w:p>
    <w:p w14:paraId="257FA735" w14:textId="2447F9A3" w:rsidR="00A3430F" w:rsidRDefault="00A3430F" w:rsidP="0021798F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</w:r>
      <w:r w:rsidRPr="00A3430F">
        <w:rPr>
          <w:rFonts w:cstheme="minorHAnsi"/>
        </w:rPr>
        <w:t>Offen, metrischer Wert</w:t>
      </w:r>
    </w:p>
    <w:p w14:paraId="7840B395" w14:textId="6E3A8CCD" w:rsidR="0004799E" w:rsidRPr="00A3430F" w:rsidRDefault="0004799E" w:rsidP="0021798F">
      <w:pPr>
        <w:rPr>
          <w:rFonts w:cstheme="minorHAnsi"/>
        </w:rPr>
      </w:pPr>
      <w:r>
        <w:rPr>
          <w:rFonts w:cstheme="minorHAnsi"/>
        </w:rPr>
        <w:t>Quelle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Eigene Formulierung</w:t>
      </w:r>
    </w:p>
    <w:tbl>
      <w:tblPr>
        <w:tblStyle w:val="Tabellenraster"/>
        <w:tblpPr w:leftFromText="142" w:rightFromText="142" w:vertAnchor="text" w:horzAnchor="margin" w:tblpY="1"/>
        <w:tblW w:w="5000" w:type="pct"/>
        <w:tblLook w:val="04A0" w:firstRow="1" w:lastRow="0" w:firstColumn="1" w:lastColumn="0" w:noHBand="0" w:noVBand="1"/>
      </w:tblPr>
      <w:tblGrid>
        <w:gridCol w:w="2692"/>
        <w:gridCol w:w="3540"/>
        <w:gridCol w:w="1051"/>
        <w:gridCol w:w="1172"/>
        <w:gridCol w:w="1171"/>
      </w:tblGrid>
      <w:tr w:rsidR="002D1570" w14:paraId="2AE1153E" w14:textId="004E3EB2" w:rsidTr="002D1570">
        <w:tc>
          <w:tcPr>
            <w:tcW w:w="3237" w:type="pct"/>
            <w:gridSpan w:val="2"/>
            <w:tcBorders>
              <w:bottom w:val="single" w:sz="4" w:space="0" w:color="auto"/>
            </w:tcBorders>
          </w:tcPr>
          <w:p w14:paraId="15B1E27D" w14:textId="77777777" w:rsidR="002D1570" w:rsidRDefault="002D1570" w:rsidP="00A3430F"/>
        </w:tc>
        <w:tc>
          <w:tcPr>
            <w:tcW w:w="546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44AA55B" w14:textId="720DF709" w:rsidR="002D1570" w:rsidRDefault="002D1570" w:rsidP="00A3430F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609" w:type="pct"/>
            <w:tcBorders>
              <w:left w:val="single" w:sz="4" w:space="0" w:color="auto"/>
              <w:bottom w:val="single" w:sz="4" w:space="0" w:color="auto"/>
            </w:tcBorders>
          </w:tcPr>
          <w:p w14:paraId="5C4BCC8E" w14:textId="11E24E0E" w:rsidR="002D1570" w:rsidRDefault="002D1570" w:rsidP="00A3430F">
            <w:pPr>
              <w:jc w:val="center"/>
            </w:pPr>
            <w:r>
              <w:t>Früh</w:t>
            </w:r>
          </w:p>
        </w:tc>
        <w:tc>
          <w:tcPr>
            <w:tcW w:w="608" w:type="pct"/>
            <w:tcBorders>
              <w:left w:val="single" w:sz="4" w:space="0" w:color="auto"/>
              <w:bottom w:val="single" w:sz="4" w:space="0" w:color="auto"/>
            </w:tcBorders>
          </w:tcPr>
          <w:p w14:paraId="54C7D7C1" w14:textId="481B2AF4" w:rsidR="002D1570" w:rsidRDefault="002D1570" w:rsidP="00A3430F">
            <w:pPr>
              <w:jc w:val="center"/>
            </w:pPr>
            <w:r>
              <w:t>Quer</w:t>
            </w:r>
          </w:p>
        </w:tc>
      </w:tr>
      <w:tr w:rsidR="002D1570" w14:paraId="4F29408A" w14:textId="11ACDD96" w:rsidTr="002D1570">
        <w:tc>
          <w:tcPr>
            <w:tcW w:w="1398" w:type="pct"/>
            <w:tcBorders>
              <w:right w:val="nil"/>
            </w:tcBorders>
          </w:tcPr>
          <w:p w14:paraId="3A599DD4" w14:textId="77777777" w:rsidR="002D1570" w:rsidRDefault="002D1570" w:rsidP="00A3430F">
            <w:r w:rsidRPr="00235F35">
              <w:t>Wie alt sind Sie?</w:t>
            </w:r>
          </w:p>
        </w:tc>
        <w:tc>
          <w:tcPr>
            <w:tcW w:w="1839" w:type="pct"/>
            <w:tcBorders>
              <w:left w:val="nil"/>
              <w:right w:val="single" w:sz="4" w:space="0" w:color="auto"/>
            </w:tcBorders>
          </w:tcPr>
          <w:p w14:paraId="1B089E6B" w14:textId="77777777" w:rsidR="002D1570" w:rsidRDefault="002D1570" w:rsidP="00A3430F">
            <w:r>
              <w:t>Ich bin ____ Jahre alt.</w:t>
            </w:r>
          </w:p>
        </w:tc>
        <w:tc>
          <w:tcPr>
            <w:tcW w:w="546" w:type="pct"/>
            <w:tcBorders>
              <w:left w:val="single" w:sz="4" w:space="0" w:color="auto"/>
              <w:right w:val="single" w:sz="4" w:space="0" w:color="auto"/>
            </w:tcBorders>
          </w:tcPr>
          <w:p w14:paraId="34B21E87" w14:textId="2C6AA43D" w:rsidR="002D1570" w:rsidRDefault="002D1570" w:rsidP="00A3430F">
            <w:pPr>
              <w:jc w:val="center"/>
            </w:pPr>
            <w:r>
              <w:t>x</w:t>
            </w:r>
          </w:p>
        </w:tc>
        <w:tc>
          <w:tcPr>
            <w:tcW w:w="609" w:type="pct"/>
            <w:tcBorders>
              <w:left w:val="single" w:sz="4" w:space="0" w:color="auto"/>
              <w:right w:val="single" w:sz="4" w:space="0" w:color="auto"/>
            </w:tcBorders>
          </w:tcPr>
          <w:p w14:paraId="1E6D2155" w14:textId="554BA729" w:rsidR="002D1570" w:rsidRDefault="002D1570" w:rsidP="00A3430F">
            <w:pPr>
              <w:jc w:val="center"/>
            </w:pPr>
            <w:r>
              <w:t>x</w:t>
            </w:r>
          </w:p>
        </w:tc>
        <w:tc>
          <w:tcPr>
            <w:tcW w:w="608" w:type="pct"/>
            <w:tcBorders>
              <w:left w:val="single" w:sz="4" w:space="0" w:color="auto"/>
              <w:right w:val="single" w:sz="4" w:space="0" w:color="auto"/>
            </w:tcBorders>
          </w:tcPr>
          <w:p w14:paraId="2FBD7685" w14:textId="5258A589" w:rsidR="002D1570" w:rsidRDefault="002D1570" w:rsidP="00A3430F">
            <w:pPr>
              <w:jc w:val="center"/>
            </w:pPr>
            <w:r>
              <w:t>x</w:t>
            </w:r>
          </w:p>
        </w:tc>
      </w:tr>
    </w:tbl>
    <w:p w14:paraId="698224E6" w14:textId="33F3D718" w:rsidR="007517B8" w:rsidRDefault="007517B8" w:rsidP="00A3430F"/>
    <w:p w14:paraId="059CC848" w14:textId="77777777" w:rsidR="00FB4E79" w:rsidRDefault="00FB4E79" w:rsidP="00A3430F"/>
    <w:p w14:paraId="2724B138" w14:textId="72C48A66" w:rsidR="0021798F" w:rsidRPr="00415D2D" w:rsidRDefault="00826C5E" w:rsidP="00415D2D">
      <w:pPr>
        <w:pStyle w:val="berschrift2"/>
      </w:pPr>
      <w:bookmarkStart w:id="2" w:name="_Toc132924431"/>
      <w:r w:rsidRPr="00415D2D">
        <w:t>Geschlecht</w:t>
      </w:r>
      <w:r w:rsidR="001710D5">
        <w:t xml:space="preserve"> [SD</w:t>
      </w:r>
      <w:r w:rsidR="007037A7">
        <w:t>02</w:t>
      </w:r>
      <w:r w:rsidR="001710D5">
        <w:t>]</w:t>
      </w:r>
      <w:bookmarkEnd w:id="2"/>
    </w:p>
    <w:p w14:paraId="79E3C5F1" w14:textId="77777777" w:rsidR="00826C5E" w:rsidRPr="00A3430F" w:rsidRDefault="00826C5E" w:rsidP="00826C5E">
      <w:pPr>
        <w:rPr>
          <w:rFonts w:cstheme="minorHAnsi"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</w:r>
      <w:r w:rsidRPr="00A3430F">
        <w:rPr>
          <w:rFonts w:cstheme="minorHAnsi"/>
        </w:rPr>
        <w:t>-</w:t>
      </w:r>
      <w:r>
        <w:rPr>
          <w:rFonts w:cstheme="minorHAnsi"/>
        </w:rPr>
        <w:t xml:space="preserve"> </w:t>
      </w:r>
    </w:p>
    <w:p w14:paraId="4A780850" w14:textId="6DD157AA" w:rsidR="00826C5E" w:rsidRDefault="00826C5E" w:rsidP="00826C5E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</w:r>
      <w:r w:rsidR="00C908C6">
        <w:rPr>
          <w:rFonts w:cstheme="minorHAnsi"/>
        </w:rPr>
        <w:t>Kategorial</w:t>
      </w:r>
    </w:p>
    <w:p w14:paraId="131CF558" w14:textId="799DF208" w:rsidR="0004799E" w:rsidRPr="00826C5E" w:rsidRDefault="0004799E" w:rsidP="00826C5E">
      <w:pPr>
        <w:rPr>
          <w:rFonts w:cstheme="minorHAnsi"/>
        </w:rPr>
      </w:pPr>
      <w:r>
        <w:rPr>
          <w:rFonts w:cstheme="minorHAnsi"/>
        </w:rPr>
        <w:t>Quelle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Eigene Formulierung</w:t>
      </w:r>
    </w:p>
    <w:tbl>
      <w:tblPr>
        <w:tblStyle w:val="Tabellenraster"/>
        <w:tblpPr w:leftFromText="142" w:rightFromText="142" w:vertAnchor="text" w:horzAnchor="margin" w:tblpY="1"/>
        <w:tblW w:w="5000" w:type="pct"/>
        <w:tblLook w:val="04A0" w:firstRow="1" w:lastRow="0" w:firstColumn="1" w:lastColumn="0" w:noHBand="0" w:noVBand="1"/>
      </w:tblPr>
      <w:tblGrid>
        <w:gridCol w:w="3348"/>
        <w:gridCol w:w="2884"/>
        <w:gridCol w:w="1134"/>
        <w:gridCol w:w="993"/>
        <w:gridCol w:w="1267"/>
      </w:tblGrid>
      <w:tr w:rsidR="002D1570" w14:paraId="71841F2A" w14:textId="2CC413A3" w:rsidTr="002D1570">
        <w:tc>
          <w:tcPr>
            <w:tcW w:w="3237" w:type="pct"/>
            <w:gridSpan w:val="2"/>
            <w:tcBorders>
              <w:bottom w:val="single" w:sz="4" w:space="0" w:color="auto"/>
            </w:tcBorders>
          </w:tcPr>
          <w:p w14:paraId="0BFE3A18" w14:textId="799DF208" w:rsidR="002D1570" w:rsidRDefault="002D1570" w:rsidP="00922B1D"/>
        </w:tc>
        <w:tc>
          <w:tcPr>
            <w:tcW w:w="589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3076743" w14:textId="24A2A428" w:rsidR="002D1570" w:rsidRDefault="002D1570" w:rsidP="00922B1D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516" w:type="pct"/>
            <w:tcBorders>
              <w:left w:val="single" w:sz="4" w:space="0" w:color="auto"/>
              <w:bottom w:val="single" w:sz="4" w:space="0" w:color="auto"/>
            </w:tcBorders>
          </w:tcPr>
          <w:p w14:paraId="37BE78E7" w14:textId="06294A36" w:rsidR="002D1570" w:rsidRDefault="002D1570" w:rsidP="00922B1D">
            <w:pPr>
              <w:jc w:val="center"/>
            </w:pPr>
            <w:r>
              <w:t>Früh</w:t>
            </w:r>
          </w:p>
        </w:tc>
        <w:tc>
          <w:tcPr>
            <w:tcW w:w="658" w:type="pct"/>
            <w:tcBorders>
              <w:left w:val="single" w:sz="4" w:space="0" w:color="auto"/>
              <w:bottom w:val="single" w:sz="4" w:space="0" w:color="auto"/>
            </w:tcBorders>
          </w:tcPr>
          <w:p w14:paraId="79321540" w14:textId="3F374BDB" w:rsidR="002D1570" w:rsidRDefault="002D1570" w:rsidP="00922B1D">
            <w:pPr>
              <w:jc w:val="center"/>
            </w:pPr>
            <w:r>
              <w:t>Quer</w:t>
            </w:r>
          </w:p>
        </w:tc>
      </w:tr>
      <w:tr w:rsidR="002D1570" w14:paraId="142DB01E" w14:textId="11662B91" w:rsidTr="002D1570">
        <w:tc>
          <w:tcPr>
            <w:tcW w:w="1739" w:type="pct"/>
            <w:tcBorders>
              <w:bottom w:val="single" w:sz="4" w:space="0" w:color="auto"/>
              <w:right w:val="nil"/>
            </w:tcBorders>
          </w:tcPr>
          <w:p w14:paraId="74AC80F8" w14:textId="363FCE2F" w:rsidR="002D1570" w:rsidRDefault="002D1570" w:rsidP="00922B1D">
            <w:r w:rsidRPr="00BC4A34">
              <w:t xml:space="preserve">Welchem </w:t>
            </w:r>
            <w:r w:rsidRPr="00235F35">
              <w:t>Geschlecht</w:t>
            </w:r>
            <w:r w:rsidRPr="00BC4A34">
              <w:t xml:space="preserve"> fühlen Sie sich zugehörig?</w:t>
            </w:r>
          </w:p>
        </w:tc>
        <w:tc>
          <w:tcPr>
            <w:tcW w:w="1498" w:type="pct"/>
            <w:tcBorders>
              <w:left w:val="nil"/>
              <w:bottom w:val="single" w:sz="4" w:space="0" w:color="auto"/>
            </w:tcBorders>
          </w:tcPr>
          <w:p w14:paraId="13F4C641" w14:textId="77777777" w:rsidR="002D1570" w:rsidRDefault="002D1570" w:rsidP="002A43C2">
            <w:r>
              <w:t>1 = männlich</w:t>
            </w:r>
          </w:p>
          <w:p w14:paraId="0CE5844D" w14:textId="2BF8C4E3" w:rsidR="002D1570" w:rsidRDefault="002D1570" w:rsidP="002A43C2">
            <w:r>
              <w:t>2 = weiblich</w:t>
            </w:r>
          </w:p>
          <w:p w14:paraId="18DCADE5" w14:textId="221B9B40" w:rsidR="002D1570" w:rsidRDefault="002D1570" w:rsidP="00427940">
            <w:r>
              <w:t>3 = divers</w:t>
            </w:r>
          </w:p>
        </w:tc>
        <w:tc>
          <w:tcPr>
            <w:tcW w:w="589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6A9B892" w14:textId="77777777" w:rsidR="002D1570" w:rsidRDefault="002D1570" w:rsidP="00922B1D">
            <w:pPr>
              <w:jc w:val="center"/>
            </w:pPr>
            <w:r>
              <w:t>X</w:t>
            </w:r>
          </w:p>
          <w:p w14:paraId="6507F126" w14:textId="035BB262" w:rsidR="002D1570" w:rsidRDefault="002D1570" w:rsidP="00971E69">
            <w:pPr>
              <w:jc w:val="center"/>
            </w:pPr>
          </w:p>
        </w:tc>
        <w:tc>
          <w:tcPr>
            <w:tcW w:w="516" w:type="pct"/>
            <w:tcBorders>
              <w:left w:val="single" w:sz="4" w:space="0" w:color="auto"/>
              <w:bottom w:val="single" w:sz="4" w:space="0" w:color="auto"/>
            </w:tcBorders>
          </w:tcPr>
          <w:p w14:paraId="775E7CFF" w14:textId="77777777" w:rsidR="002D1570" w:rsidRDefault="002D1570" w:rsidP="00922B1D">
            <w:pPr>
              <w:jc w:val="center"/>
            </w:pPr>
            <w:r>
              <w:t>X</w:t>
            </w:r>
          </w:p>
          <w:p w14:paraId="30C162B6" w14:textId="5E8B122F" w:rsidR="002D1570" w:rsidRDefault="002D1570" w:rsidP="00922B1D">
            <w:pPr>
              <w:jc w:val="center"/>
            </w:pPr>
          </w:p>
        </w:tc>
        <w:tc>
          <w:tcPr>
            <w:tcW w:w="658" w:type="pct"/>
            <w:tcBorders>
              <w:left w:val="single" w:sz="4" w:space="0" w:color="auto"/>
              <w:bottom w:val="single" w:sz="4" w:space="0" w:color="auto"/>
            </w:tcBorders>
          </w:tcPr>
          <w:p w14:paraId="17A22222" w14:textId="5141BEEB" w:rsidR="002D1570" w:rsidRDefault="00785531" w:rsidP="00922B1D">
            <w:pPr>
              <w:jc w:val="center"/>
            </w:pPr>
            <w:r>
              <w:t>x</w:t>
            </w:r>
          </w:p>
        </w:tc>
      </w:tr>
    </w:tbl>
    <w:p w14:paraId="3C1F8DCB" w14:textId="247B46D5" w:rsidR="008508ED" w:rsidRDefault="008508ED">
      <w:pPr>
        <w:spacing w:after="160"/>
        <w:rPr>
          <w:rFonts w:asciiTheme="majorHAnsi" w:eastAsiaTheme="majorEastAsia" w:hAnsiTheme="majorHAnsi" w:cstheme="majorBidi"/>
          <w:color w:val="2E74B5" w:themeColor="accent1" w:themeShade="BF"/>
          <w:sz w:val="28"/>
          <w:szCs w:val="26"/>
        </w:rPr>
      </w:pPr>
    </w:p>
    <w:p w14:paraId="385E0A60" w14:textId="7539E84E" w:rsidR="00A3430F" w:rsidRPr="002447CB" w:rsidRDefault="007037A7" w:rsidP="00415D2D">
      <w:pPr>
        <w:pStyle w:val="berschrift2"/>
      </w:pPr>
      <w:bookmarkStart w:id="3" w:name="_Toc132924432"/>
      <w:proofErr w:type="spellStart"/>
      <w:r>
        <w:lastRenderedPageBreak/>
        <w:t>Obsorgepflichten</w:t>
      </w:r>
      <w:proofErr w:type="spellEnd"/>
      <w:r w:rsidR="00FC1C51" w:rsidRPr="002447CB">
        <w:t xml:space="preserve"> [SD</w:t>
      </w:r>
      <w:r>
        <w:t>03</w:t>
      </w:r>
      <w:r w:rsidR="00FC1C51" w:rsidRPr="002447CB">
        <w:t>]</w:t>
      </w:r>
      <w:bookmarkEnd w:id="3"/>
    </w:p>
    <w:p w14:paraId="43F2B49D" w14:textId="59568E72" w:rsidR="002A43C2" w:rsidRPr="002447CB" w:rsidRDefault="002A43C2" w:rsidP="00922B1D">
      <w:pPr>
        <w:rPr>
          <w:rFonts w:cstheme="minorHAnsi"/>
        </w:rPr>
      </w:pPr>
      <w:r w:rsidRPr="002447CB">
        <w:rPr>
          <w:rFonts w:cstheme="minorHAnsi"/>
        </w:rPr>
        <w:t xml:space="preserve">Einleitende Fragestellung: </w:t>
      </w:r>
      <w:r w:rsidRPr="002447CB">
        <w:rPr>
          <w:rFonts w:cstheme="minorHAnsi"/>
        </w:rPr>
        <w:tab/>
      </w:r>
    </w:p>
    <w:p w14:paraId="5107C998" w14:textId="14BAF811" w:rsidR="002A43C2" w:rsidRPr="002447CB" w:rsidRDefault="002A43C2" w:rsidP="002A43C2">
      <w:pPr>
        <w:rPr>
          <w:rFonts w:cstheme="minorHAnsi"/>
        </w:rPr>
      </w:pPr>
      <w:r w:rsidRPr="002447CB">
        <w:rPr>
          <w:rFonts w:cstheme="minorHAnsi"/>
        </w:rPr>
        <w:t xml:space="preserve">Antwortformat: </w:t>
      </w:r>
      <w:r w:rsidRPr="002447CB">
        <w:rPr>
          <w:rFonts w:cstheme="minorHAnsi"/>
        </w:rPr>
        <w:tab/>
      </w:r>
      <w:r w:rsidRPr="002447CB">
        <w:rPr>
          <w:rFonts w:cstheme="minorHAnsi"/>
        </w:rPr>
        <w:tab/>
      </w:r>
      <w:r w:rsidR="00052E2F" w:rsidRPr="002447CB">
        <w:rPr>
          <w:rFonts w:cstheme="minorHAnsi"/>
        </w:rPr>
        <w:t>Offen, metrischer Wert</w:t>
      </w:r>
    </w:p>
    <w:p w14:paraId="63CB4DC2" w14:textId="1C7D106E" w:rsidR="0004799E" w:rsidRPr="002447CB" w:rsidRDefault="0004799E" w:rsidP="002A43C2">
      <w:pPr>
        <w:rPr>
          <w:rFonts w:cstheme="minorHAnsi"/>
        </w:rPr>
      </w:pPr>
      <w:r w:rsidRPr="002447CB">
        <w:rPr>
          <w:rFonts w:cstheme="minorHAnsi"/>
        </w:rPr>
        <w:t>Quelle:</w:t>
      </w:r>
      <w:r w:rsidRPr="002447CB">
        <w:rPr>
          <w:rFonts w:cstheme="minorHAnsi"/>
        </w:rPr>
        <w:tab/>
      </w:r>
      <w:r w:rsidRPr="002447CB">
        <w:rPr>
          <w:rFonts w:cstheme="minorHAnsi"/>
        </w:rPr>
        <w:tab/>
      </w:r>
      <w:r w:rsidRPr="002447CB">
        <w:rPr>
          <w:rFonts w:cstheme="minorHAnsi"/>
        </w:rPr>
        <w:tab/>
      </w:r>
      <w:r w:rsidRPr="002447CB">
        <w:rPr>
          <w:rFonts w:cstheme="minorHAnsi"/>
        </w:rPr>
        <w:tab/>
        <w:t>Eigene Formulierung</w:t>
      </w:r>
    </w:p>
    <w:tbl>
      <w:tblPr>
        <w:tblStyle w:val="Tabellenraster"/>
        <w:tblpPr w:leftFromText="142" w:rightFromText="142" w:vertAnchor="text" w:horzAnchor="margin" w:tblpY="1"/>
        <w:tblW w:w="5000" w:type="pct"/>
        <w:tblLook w:val="04A0" w:firstRow="1" w:lastRow="0" w:firstColumn="1" w:lastColumn="0" w:noHBand="0" w:noVBand="1"/>
      </w:tblPr>
      <w:tblGrid>
        <w:gridCol w:w="3465"/>
        <w:gridCol w:w="2626"/>
        <w:gridCol w:w="1303"/>
        <w:gridCol w:w="1117"/>
        <w:gridCol w:w="1115"/>
      </w:tblGrid>
      <w:tr w:rsidR="002447CB" w:rsidRPr="002447CB" w14:paraId="3E0B8564" w14:textId="41C56C0A" w:rsidTr="002447CB">
        <w:tc>
          <w:tcPr>
            <w:tcW w:w="3164" w:type="pct"/>
            <w:gridSpan w:val="2"/>
            <w:tcBorders>
              <w:bottom w:val="single" w:sz="4" w:space="0" w:color="auto"/>
            </w:tcBorders>
          </w:tcPr>
          <w:p w14:paraId="76AFAA4F" w14:textId="77777777" w:rsidR="002447CB" w:rsidRPr="002447CB" w:rsidRDefault="002447CB" w:rsidP="00922B1D"/>
        </w:tc>
        <w:tc>
          <w:tcPr>
            <w:tcW w:w="677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C25A065" w14:textId="549EE12A" w:rsidR="002447CB" w:rsidRPr="002447CB" w:rsidRDefault="002447CB" w:rsidP="00922B1D">
            <w:pPr>
              <w:jc w:val="center"/>
            </w:pPr>
            <w:proofErr w:type="spellStart"/>
            <w:r w:rsidRPr="002447CB">
              <w:t>Stud</w:t>
            </w:r>
            <w:proofErr w:type="spellEnd"/>
          </w:p>
        </w:tc>
        <w:tc>
          <w:tcPr>
            <w:tcW w:w="580" w:type="pct"/>
            <w:tcBorders>
              <w:left w:val="single" w:sz="4" w:space="0" w:color="auto"/>
              <w:bottom w:val="single" w:sz="4" w:space="0" w:color="auto"/>
            </w:tcBorders>
          </w:tcPr>
          <w:p w14:paraId="0C19622F" w14:textId="3CA4E3D8" w:rsidR="002447CB" w:rsidRPr="002447CB" w:rsidRDefault="002447CB" w:rsidP="00922B1D">
            <w:pPr>
              <w:jc w:val="center"/>
            </w:pPr>
            <w:r>
              <w:t>Früh</w:t>
            </w:r>
          </w:p>
        </w:tc>
        <w:tc>
          <w:tcPr>
            <w:tcW w:w="579" w:type="pct"/>
            <w:tcBorders>
              <w:left w:val="single" w:sz="4" w:space="0" w:color="auto"/>
              <w:bottom w:val="single" w:sz="4" w:space="0" w:color="auto"/>
            </w:tcBorders>
          </w:tcPr>
          <w:p w14:paraId="4DCE93AC" w14:textId="285CED5B" w:rsidR="002447CB" w:rsidRDefault="002447CB" w:rsidP="00922B1D">
            <w:pPr>
              <w:jc w:val="center"/>
            </w:pPr>
            <w:r>
              <w:t>Quer</w:t>
            </w:r>
          </w:p>
        </w:tc>
      </w:tr>
      <w:tr w:rsidR="002447CB" w:rsidRPr="002447CB" w14:paraId="778B8B65" w14:textId="090417BD" w:rsidTr="002447CB">
        <w:trPr>
          <w:trHeight w:val="1007"/>
        </w:trPr>
        <w:tc>
          <w:tcPr>
            <w:tcW w:w="1800" w:type="pct"/>
            <w:tcBorders>
              <w:bottom w:val="single" w:sz="4" w:space="0" w:color="auto"/>
              <w:right w:val="nil"/>
            </w:tcBorders>
          </w:tcPr>
          <w:p w14:paraId="6DF6F42A" w14:textId="77777777" w:rsidR="002447CB" w:rsidRPr="002447CB" w:rsidRDefault="002447CB" w:rsidP="00B8416C">
            <w:pPr>
              <w:rPr>
                <w:rFonts w:cstheme="minorHAnsi"/>
              </w:rPr>
            </w:pPr>
            <w:r w:rsidRPr="002447CB">
              <w:rPr>
                <w:rFonts w:cstheme="minorHAnsi"/>
              </w:rPr>
              <w:t xml:space="preserve">Bitte geben Sie an, für wie viele Kinder oder Angehörige Sie Obsorge- </w:t>
            </w:r>
            <w:proofErr w:type="spellStart"/>
            <w:r w:rsidRPr="002447CB">
              <w:rPr>
                <w:rFonts w:cstheme="minorHAnsi"/>
              </w:rPr>
              <w:t>bzw</w:t>
            </w:r>
            <w:proofErr w:type="spellEnd"/>
            <w:r w:rsidRPr="002447CB">
              <w:rPr>
                <w:rFonts w:cstheme="minorHAnsi"/>
              </w:rPr>
              <w:t xml:space="preserve"> Pflegetätigkeiten übernehmen.</w:t>
            </w:r>
          </w:p>
          <w:p w14:paraId="44A9872F" w14:textId="20EF4E11" w:rsidR="002447CB" w:rsidRPr="002447CB" w:rsidRDefault="002447CB" w:rsidP="00C13D3F"/>
        </w:tc>
        <w:tc>
          <w:tcPr>
            <w:tcW w:w="1364" w:type="pct"/>
            <w:tcBorders>
              <w:left w:val="nil"/>
              <w:bottom w:val="single" w:sz="4" w:space="0" w:color="auto"/>
            </w:tcBorders>
          </w:tcPr>
          <w:p w14:paraId="36B3F41C" w14:textId="5C24AF30" w:rsidR="002447CB" w:rsidRPr="002447CB" w:rsidRDefault="002447CB" w:rsidP="00C13D3F">
            <w:r w:rsidRPr="002447CB">
              <w:t xml:space="preserve">Ich </w:t>
            </w:r>
            <w:proofErr w:type="spellStart"/>
            <w:r w:rsidRPr="002447CB">
              <w:t>obsorge</w:t>
            </w:r>
            <w:proofErr w:type="spellEnd"/>
            <w:r w:rsidRPr="002447CB">
              <w:t>/pflege insgesamt ________ Kinder/Angehörige.</w:t>
            </w:r>
          </w:p>
        </w:tc>
        <w:tc>
          <w:tcPr>
            <w:tcW w:w="677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0A8AE70" w14:textId="5524D67F" w:rsidR="002447CB" w:rsidRPr="002447CB" w:rsidRDefault="002447CB" w:rsidP="00922B1D">
            <w:pPr>
              <w:jc w:val="center"/>
            </w:pPr>
            <w:r w:rsidRPr="002447CB">
              <w:t>x</w:t>
            </w:r>
          </w:p>
        </w:tc>
        <w:tc>
          <w:tcPr>
            <w:tcW w:w="580" w:type="pct"/>
            <w:tcBorders>
              <w:left w:val="single" w:sz="4" w:space="0" w:color="auto"/>
              <w:bottom w:val="single" w:sz="4" w:space="0" w:color="auto"/>
            </w:tcBorders>
          </w:tcPr>
          <w:p w14:paraId="69AF4686" w14:textId="100A912E" w:rsidR="002447CB" w:rsidRPr="002447CB" w:rsidRDefault="002447CB" w:rsidP="00922B1D">
            <w:pPr>
              <w:jc w:val="center"/>
            </w:pPr>
            <w:r>
              <w:t>x</w:t>
            </w:r>
          </w:p>
        </w:tc>
        <w:tc>
          <w:tcPr>
            <w:tcW w:w="579" w:type="pct"/>
            <w:tcBorders>
              <w:left w:val="single" w:sz="4" w:space="0" w:color="auto"/>
              <w:bottom w:val="single" w:sz="4" w:space="0" w:color="auto"/>
            </w:tcBorders>
          </w:tcPr>
          <w:p w14:paraId="7D0F5080" w14:textId="00705261" w:rsidR="002447CB" w:rsidRPr="002447CB" w:rsidRDefault="002447CB" w:rsidP="00922B1D">
            <w:pPr>
              <w:jc w:val="center"/>
            </w:pPr>
            <w:r>
              <w:t>x</w:t>
            </w:r>
          </w:p>
        </w:tc>
      </w:tr>
    </w:tbl>
    <w:p w14:paraId="7A6BC870" w14:textId="68942A81" w:rsidR="00052E2F" w:rsidRDefault="00052E2F" w:rsidP="002A43C2">
      <w:pPr>
        <w:rPr>
          <w:rFonts w:cstheme="minorHAnsi"/>
        </w:rPr>
      </w:pPr>
    </w:p>
    <w:p w14:paraId="172F7F2B" w14:textId="142E591C" w:rsidR="00FB4E79" w:rsidRDefault="00FB4E79" w:rsidP="002A43C2">
      <w:pPr>
        <w:rPr>
          <w:rFonts w:cstheme="minorHAnsi"/>
        </w:rPr>
      </w:pPr>
    </w:p>
    <w:p w14:paraId="511D3B65" w14:textId="015E32E0" w:rsidR="00FB4E79" w:rsidRDefault="00FB4E79" w:rsidP="002A43C2">
      <w:pPr>
        <w:rPr>
          <w:rFonts w:cstheme="minorHAnsi"/>
        </w:rPr>
      </w:pPr>
    </w:p>
    <w:p w14:paraId="15D263EA" w14:textId="5FC53470" w:rsidR="00FB4E79" w:rsidRDefault="00FB4E79" w:rsidP="002A43C2">
      <w:pPr>
        <w:rPr>
          <w:rFonts w:cstheme="minorHAnsi"/>
        </w:rPr>
      </w:pPr>
    </w:p>
    <w:p w14:paraId="30E09614" w14:textId="6A82EBC7" w:rsidR="00FB4E79" w:rsidRDefault="00FB4E79" w:rsidP="002A43C2">
      <w:pPr>
        <w:rPr>
          <w:rFonts w:cstheme="minorHAnsi"/>
        </w:rPr>
      </w:pPr>
    </w:p>
    <w:p w14:paraId="33513D08" w14:textId="77777777" w:rsidR="00604644" w:rsidRDefault="00604644" w:rsidP="00604644">
      <w:pPr>
        <w:rPr>
          <w:rFonts w:cstheme="minorHAnsi"/>
        </w:rPr>
      </w:pPr>
    </w:p>
    <w:p w14:paraId="25711896" w14:textId="71E8469A" w:rsidR="002D1570" w:rsidRDefault="002D1570" w:rsidP="002D1570">
      <w:pPr>
        <w:pStyle w:val="berschrift2"/>
      </w:pPr>
      <w:bookmarkStart w:id="4" w:name="_Toc132924433"/>
      <w:r>
        <w:t>Studium [SD</w:t>
      </w:r>
      <w:bookmarkEnd w:id="4"/>
      <w:r w:rsidR="007037A7">
        <w:t>04]</w:t>
      </w:r>
    </w:p>
    <w:p w14:paraId="7EC8E6CA" w14:textId="77777777" w:rsidR="002D1570" w:rsidRPr="00A3430F" w:rsidRDefault="002D1570" w:rsidP="002D1570">
      <w:pPr>
        <w:rPr>
          <w:rFonts w:cstheme="minorHAnsi"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</w:r>
      <w:r w:rsidRPr="00A3430F">
        <w:rPr>
          <w:rFonts w:cstheme="minorHAnsi"/>
        </w:rPr>
        <w:t>-</w:t>
      </w:r>
      <w:r>
        <w:rPr>
          <w:rFonts w:cstheme="minorHAnsi"/>
        </w:rPr>
        <w:t xml:space="preserve"> </w:t>
      </w:r>
    </w:p>
    <w:p w14:paraId="7C4ACB57" w14:textId="77777777" w:rsidR="002D1570" w:rsidRDefault="002D1570" w:rsidP="002D1570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  <w:t>Kategorial, metrischer Wert</w:t>
      </w:r>
      <w:r w:rsidDel="001B4967">
        <w:rPr>
          <w:rFonts w:cstheme="minorHAnsi"/>
        </w:rPr>
        <w:t xml:space="preserve"> </w:t>
      </w:r>
    </w:p>
    <w:p w14:paraId="5C67C177" w14:textId="77777777" w:rsidR="002D1570" w:rsidRDefault="002D1570" w:rsidP="002D1570">
      <w:pPr>
        <w:rPr>
          <w:rFonts w:cstheme="minorHAnsi"/>
        </w:rPr>
      </w:pPr>
      <w:r>
        <w:rPr>
          <w:rFonts w:cstheme="minorHAnsi"/>
        </w:rPr>
        <w:t>Quelle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Eigene Formulierung</w:t>
      </w:r>
    </w:p>
    <w:tbl>
      <w:tblPr>
        <w:tblStyle w:val="Tabellenraster"/>
        <w:tblpPr w:leftFromText="142" w:rightFromText="142" w:vertAnchor="text" w:horzAnchor="margin" w:tblpY="1"/>
        <w:tblW w:w="5000" w:type="pct"/>
        <w:tblLook w:val="04A0" w:firstRow="1" w:lastRow="0" w:firstColumn="1" w:lastColumn="0" w:noHBand="0" w:noVBand="1"/>
      </w:tblPr>
      <w:tblGrid>
        <w:gridCol w:w="3787"/>
        <w:gridCol w:w="2152"/>
        <w:gridCol w:w="1455"/>
        <w:gridCol w:w="1117"/>
        <w:gridCol w:w="1115"/>
      </w:tblGrid>
      <w:tr w:rsidR="002D1570" w14:paraId="7C161B2D" w14:textId="77777777" w:rsidTr="00816B3A">
        <w:tc>
          <w:tcPr>
            <w:tcW w:w="3085" w:type="pct"/>
            <w:gridSpan w:val="2"/>
            <w:tcBorders>
              <w:bottom w:val="single" w:sz="4" w:space="0" w:color="auto"/>
            </w:tcBorders>
          </w:tcPr>
          <w:p w14:paraId="1375CB9F" w14:textId="77777777" w:rsidR="002D1570" w:rsidRDefault="002D1570" w:rsidP="00816B3A"/>
        </w:tc>
        <w:tc>
          <w:tcPr>
            <w:tcW w:w="756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91160FD" w14:textId="77777777" w:rsidR="002D1570" w:rsidRDefault="002D1570" w:rsidP="00816B3A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580" w:type="pct"/>
            <w:tcBorders>
              <w:left w:val="single" w:sz="4" w:space="0" w:color="auto"/>
              <w:bottom w:val="single" w:sz="4" w:space="0" w:color="auto"/>
            </w:tcBorders>
          </w:tcPr>
          <w:p w14:paraId="1AC295AA" w14:textId="77777777" w:rsidR="002D1570" w:rsidRDefault="002D1570" w:rsidP="00816B3A">
            <w:pPr>
              <w:jc w:val="center"/>
            </w:pPr>
            <w:r>
              <w:t>Früh</w:t>
            </w:r>
          </w:p>
        </w:tc>
        <w:tc>
          <w:tcPr>
            <w:tcW w:w="579" w:type="pct"/>
            <w:tcBorders>
              <w:left w:val="single" w:sz="4" w:space="0" w:color="auto"/>
              <w:bottom w:val="single" w:sz="4" w:space="0" w:color="auto"/>
            </w:tcBorders>
          </w:tcPr>
          <w:p w14:paraId="35F466BC" w14:textId="77777777" w:rsidR="002D1570" w:rsidRDefault="002D1570" w:rsidP="00816B3A">
            <w:pPr>
              <w:jc w:val="center"/>
            </w:pPr>
            <w:r>
              <w:t>Quer</w:t>
            </w:r>
          </w:p>
        </w:tc>
      </w:tr>
      <w:tr w:rsidR="002D1570" w14:paraId="49770E20" w14:textId="77777777" w:rsidTr="00816B3A">
        <w:tc>
          <w:tcPr>
            <w:tcW w:w="1967" w:type="pct"/>
            <w:tcBorders>
              <w:bottom w:val="single" w:sz="4" w:space="0" w:color="auto"/>
              <w:right w:val="nil"/>
            </w:tcBorders>
          </w:tcPr>
          <w:p w14:paraId="771D883A" w14:textId="692A1965" w:rsidR="002D1570" w:rsidRDefault="00A136EE" w:rsidP="00816B3A">
            <w:r>
              <w:rPr>
                <w:rFonts w:ascii="Calibri" w:hAnsi="Calibri" w:cs="Calibri"/>
                <w:color w:val="000000"/>
              </w:rPr>
              <w:t>Ich studiere in folgendem Studium</w:t>
            </w:r>
          </w:p>
        </w:tc>
        <w:tc>
          <w:tcPr>
            <w:tcW w:w="1118" w:type="pct"/>
            <w:tcBorders>
              <w:left w:val="nil"/>
              <w:bottom w:val="single" w:sz="4" w:space="0" w:color="auto"/>
            </w:tcBorders>
          </w:tcPr>
          <w:p w14:paraId="70603198" w14:textId="7318F701" w:rsidR="002D1570" w:rsidRDefault="002D1570" w:rsidP="00816B3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1= </w:t>
            </w:r>
            <w:r w:rsidR="00A136EE">
              <w:rPr>
                <w:rFonts w:ascii="Calibri" w:hAnsi="Calibri" w:cs="Calibri"/>
                <w:color w:val="000000"/>
              </w:rPr>
              <w:t>Bachelorstudium Lehramt Sekundarstufe (Allgemeinbildung)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  <w:color w:val="000000"/>
              </w:rPr>
              <w:br/>
              <w:t xml:space="preserve">2 = </w:t>
            </w:r>
            <w:r w:rsidR="00A136EE">
              <w:rPr>
                <w:rFonts w:ascii="Calibri" w:hAnsi="Calibri" w:cs="Calibri"/>
                <w:color w:val="000000"/>
              </w:rPr>
              <w:t>Master Lehramt Sekundarstufe (Allgemeinbildung)</w:t>
            </w:r>
          </w:p>
          <w:p w14:paraId="43001514" w14:textId="73031573" w:rsidR="00A136EE" w:rsidRDefault="00A136EE" w:rsidP="00816B3A">
            <w:r>
              <w:t>3 = HLG Quereinstieg</w:t>
            </w:r>
          </w:p>
        </w:tc>
        <w:tc>
          <w:tcPr>
            <w:tcW w:w="756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5356B6A" w14:textId="77777777" w:rsidR="002D1570" w:rsidRDefault="002D1570" w:rsidP="00816B3A">
            <w:pPr>
              <w:jc w:val="center"/>
            </w:pPr>
            <w:r>
              <w:t>X</w:t>
            </w:r>
          </w:p>
        </w:tc>
        <w:tc>
          <w:tcPr>
            <w:tcW w:w="580" w:type="pct"/>
            <w:tcBorders>
              <w:left w:val="single" w:sz="4" w:space="0" w:color="auto"/>
              <w:bottom w:val="single" w:sz="4" w:space="0" w:color="auto"/>
            </w:tcBorders>
          </w:tcPr>
          <w:p w14:paraId="1D66C8D5" w14:textId="77777777" w:rsidR="002D1570" w:rsidRDefault="002D1570" w:rsidP="00816B3A">
            <w:pPr>
              <w:jc w:val="center"/>
            </w:pPr>
            <w:r>
              <w:t>x</w:t>
            </w:r>
          </w:p>
        </w:tc>
        <w:tc>
          <w:tcPr>
            <w:tcW w:w="579" w:type="pct"/>
            <w:tcBorders>
              <w:left w:val="single" w:sz="4" w:space="0" w:color="auto"/>
              <w:bottom w:val="single" w:sz="4" w:space="0" w:color="auto"/>
            </w:tcBorders>
          </w:tcPr>
          <w:p w14:paraId="0B3348A8" w14:textId="77777777" w:rsidR="002D1570" w:rsidRDefault="002D1570" w:rsidP="00816B3A">
            <w:pPr>
              <w:jc w:val="center"/>
            </w:pPr>
            <w:r>
              <w:t>x</w:t>
            </w:r>
          </w:p>
        </w:tc>
      </w:tr>
    </w:tbl>
    <w:p w14:paraId="7765CB32" w14:textId="4AE440D9" w:rsidR="002D1570" w:rsidRDefault="002D1570" w:rsidP="002D1570">
      <w:pPr>
        <w:rPr>
          <w:rFonts w:cstheme="minorHAnsi"/>
        </w:rPr>
      </w:pPr>
    </w:p>
    <w:p w14:paraId="01FCFC2D" w14:textId="6989182D" w:rsidR="00CA7C72" w:rsidRDefault="00CA7C72" w:rsidP="00CA7C72">
      <w:pPr>
        <w:pStyle w:val="berschrift2"/>
      </w:pPr>
      <w:bookmarkStart w:id="5" w:name="_Toc132924434"/>
      <w:r>
        <w:t>Studienstart</w:t>
      </w:r>
      <w:bookmarkEnd w:id="5"/>
      <w:r>
        <w:t xml:space="preserve"> </w:t>
      </w:r>
      <w:r w:rsidR="007037A7">
        <w:t>[SD05]</w:t>
      </w:r>
    </w:p>
    <w:p w14:paraId="6162EA91" w14:textId="77777777" w:rsidR="00CA7C72" w:rsidRPr="00A3430F" w:rsidRDefault="00CA7C72" w:rsidP="00CA7C72">
      <w:pPr>
        <w:rPr>
          <w:rFonts w:cstheme="minorHAnsi"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</w:r>
      <w:r w:rsidRPr="00A3430F">
        <w:rPr>
          <w:rFonts w:cstheme="minorHAnsi"/>
        </w:rPr>
        <w:t>-</w:t>
      </w:r>
      <w:r>
        <w:rPr>
          <w:rFonts w:cstheme="minorHAnsi"/>
        </w:rPr>
        <w:t xml:space="preserve"> </w:t>
      </w:r>
    </w:p>
    <w:p w14:paraId="2ACD9A91" w14:textId="6F49D2BA" w:rsidR="00CA7C72" w:rsidRDefault="00CA7C72" w:rsidP="00CA7C72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  <w:t xml:space="preserve">Kategorial, Drop-down </w:t>
      </w:r>
    </w:p>
    <w:p w14:paraId="2CAF67A5" w14:textId="77777777" w:rsidR="00CA7C72" w:rsidRPr="00BC290F" w:rsidRDefault="00CA7C72" w:rsidP="00CA7C72">
      <w:pPr>
        <w:rPr>
          <w:rFonts w:cstheme="minorHAnsi"/>
        </w:rPr>
      </w:pPr>
      <w:r>
        <w:rPr>
          <w:rFonts w:cstheme="minorHAnsi"/>
        </w:rPr>
        <w:t>Quelle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Eigene Formulierung</w:t>
      </w:r>
    </w:p>
    <w:tbl>
      <w:tblPr>
        <w:tblStyle w:val="Tabellenraster"/>
        <w:tblpPr w:leftFromText="142" w:rightFromText="142" w:vertAnchor="text" w:horzAnchor="margin" w:tblpY="1"/>
        <w:tblW w:w="5000" w:type="pct"/>
        <w:tblLook w:val="04A0" w:firstRow="1" w:lastRow="0" w:firstColumn="1" w:lastColumn="0" w:noHBand="0" w:noVBand="1"/>
      </w:tblPr>
      <w:tblGrid>
        <w:gridCol w:w="2975"/>
        <w:gridCol w:w="2973"/>
        <w:gridCol w:w="1498"/>
        <w:gridCol w:w="1090"/>
        <w:gridCol w:w="1090"/>
      </w:tblGrid>
      <w:tr w:rsidR="00995B5B" w14:paraId="0265A071" w14:textId="6DAF4986" w:rsidTr="00995B5B">
        <w:tc>
          <w:tcPr>
            <w:tcW w:w="3090" w:type="pct"/>
            <w:gridSpan w:val="2"/>
            <w:tcBorders>
              <w:bottom w:val="single" w:sz="4" w:space="0" w:color="auto"/>
            </w:tcBorders>
          </w:tcPr>
          <w:p w14:paraId="6027FCE8" w14:textId="77777777" w:rsidR="00995B5B" w:rsidRDefault="00995B5B" w:rsidP="00816B3A"/>
        </w:tc>
        <w:tc>
          <w:tcPr>
            <w:tcW w:w="778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91E338F" w14:textId="77777777" w:rsidR="00995B5B" w:rsidRDefault="00995B5B" w:rsidP="00816B3A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566" w:type="pct"/>
            <w:tcBorders>
              <w:left w:val="single" w:sz="4" w:space="0" w:color="auto"/>
              <w:bottom w:val="single" w:sz="4" w:space="0" w:color="auto"/>
            </w:tcBorders>
          </w:tcPr>
          <w:p w14:paraId="16ACE8A4" w14:textId="4EA5BA8A" w:rsidR="00995B5B" w:rsidRDefault="00995B5B" w:rsidP="00816B3A">
            <w:pPr>
              <w:jc w:val="center"/>
            </w:pPr>
            <w:r>
              <w:t>Früh</w:t>
            </w:r>
          </w:p>
        </w:tc>
        <w:tc>
          <w:tcPr>
            <w:tcW w:w="566" w:type="pct"/>
            <w:tcBorders>
              <w:left w:val="single" w:sz="4" w:space="0" w:color="auto"/>
              <w:bottom w:val="single" w:sz="4" w:space="0" w:color="auto"/>
            </w:tcBorders>
          </w:tcPr>
          <w:p w14:paraId="78A492FC" w14:textId="4EEC9B40" w:rsidR="00995B5B" w:rsidRDefault="00995B5B" w:rsidP="00816B3A">
            <w:pPr>
              <w:jc w:val="center"/>
            </w:pPr>
            <w:r>
              <w:t>Quer</w:t>
            </w:r>
          </w:p>
        </w:tc>
      </w:tr>
      <w:tr w:rsidR="00995B5B" w14:paraId="2852E5E9" w14:textId="5CA7D0BF" w:rsidTr="00995B5B">
        <w:tc>
          <w:tcPr>
            <w:tcW w:w="1546" w:type="pct"/>
            <w:tcBorders>
              <w:bottom w:val="single" w:sz="4" w:space="0" w:color="auto"/>
              <w:right w:val="nil"/>
            </w:tcBorders>
          </w:tcPr>
          <w:p w14:paraId="0FC8BFC2" w14:textId="487BE06C" w:rsidR="00995B5B" w:rsidRPr="0098157B" w:rsidRDefault="00995B5B" w:rsidP="00816B3A">
            <w:r w:rsidRPr="00395EEB">
              <w:t xml:space="preserve">In welchem </w:t>
            </w:r>
            <w:r>
              <w:t>Semester</w:t>
            </w:r>
            <w:r w:rsidRPr="00395EEB">
              <w:t xml:space="preserve"> haben Sie das </w:t>
            </w:r>
            <w:r>
              <w:t>derzeitige Studium inskribiert</w:t>
            </w:r>
            <w:r w:rsidRPr="00395EEB">
              <w:t>?</w:t>
            </w:r>
          </w:p>
        </w:tc>
        <w:tc>
          <w:tcPr>
            <w:tcW w:w="1544" w:type="pct"/>
            <w:tcBorders>
              <w:left w:val="nil"/>
              <w:bottom w:val="single" w:sz="4" w:space="0" w:color="auto"/>
            </w:tcBorders>
          </w:tcPr>
          <w:p w14:paraId="2FC26108" w14:textId="660D03AB" w:rsidR="00995B5B" w:rsidRDefault="00995B5B" w:rsidP="00816B3A">
            <w:r>
              <w:t>14=</w:t>
            </w:r>
            <w:r w:rsidR="00812FA3">
              <w:t xml:space="preserve"> </w:t>
            </w:r>
            <w:proofErr w:type="spellStart"/>
            <w:r>
              <w:t>WiSe</w:t>
            </w:r>
            <w:proofErr w:type="spellEnd"/>
            <w:r>
              <w:t xml:space="preserve"> 2016 oder früher</w:t>
            </w:r>
          </w:p>
          <w:p w14:paraId="4F114BB1" w14:textId="4F9EF53E" w:rsidR="00995B5B" w:rsidRDefault="00995B5B" w:rsidP="00816B3A">
            <w:r>
              <w:t>13=</w:t>
            </w:r>
            <w:r w:rsidR="00812FA3">
              <w:t xml:space="preserve"> </w:t>
            </w:r>
            <w:proofErr w:type="spellStart"/>
            <w:r>
              <w:t>SoSe</w:t>
            </w:r>
            <w:proofErr w:type="spellEnd"/>
            <w:r>
              <w:t xml:space="preserve"> 2017</w:t>
            </w:r>
          </w:p>
          <w:p w14:paraId="2D4142B7" w14:textId="57DD9366" w:rsidR="00995B5B" w:rsidRDefault="00995B5B" w:rsidP="00816B3A">
            <w:r>
              <w:t>12=</w:t>
            </w:r>
            <w:r w:rsidR="00812FA3">
              <w:t xml:space="preserve"> </w:t>
            </w:r>
            <w:proofErr w:type="spellStart"/>
            <w:r>
              <w:t>WiSe</w:t>
            </w:r>
            <w:proofErr w:type="spellEnd"/>
            <w:r>
              <w:t xml:space="preserve"> 2017/18</w:t>
            </w:r>
          </w:p>
          <w:p w14:paraId="21813800" w14:textId="618F9030" w:rsidR="00995B5B" w:rsidRDefault="00995B5B" w:rsidP="00816B3A">
            <w:r>
              <w:lastRenderedPageBreak/>
              <w:t>11=</w:t>
            </w:r>
            <w:r w:rsidR="00812FA3">
              <w:t xml:space="preserve"> </w:t>
            </w:r>
            <w:proofErr w:type="spellStart"/>
            <w:r>
              <w:t>SoSe</w:t>
            </w:r>
            <w:proofErr w:type="spellEnd"/>
            <w:r>
              <w:t xml:space="preserve"> 2018</w:t>
            </w:r>
          </w:p>
          <w:p w14:paraId="754E0999" w14:textId="506A9999" w:rsidR="00995B5B" w:rsidRDefault="00995B5B" w:rsidP="00816B3A">
            <w:r>
              <w:t>10=</w:t>
            </w:r>
            <w:r w:rsidR="00811068">
              <w:t xml:space="preserve"> </w:t>
            </w:r>
            <w:proofErr w:type="spellStart"/>
            <w:r>
              <w:t>WiSe</w:t>
            </w:r>
            <w:proofErr w:type="spellEnd"/>
            <w:r>
              <w:t xml:space="preserve"> 2018/19</w:t>
            </w:r>
          </w:p>
          <w:p w14:paraId="4DD33C3A" w14:textId="34130F19" w:rsidR="00995B5B" w:rsidRDefault="00995B5B" w:rsidP="00816B3A">
            <w:r>
              <w:t>9=</w:t>
            </w:r>
            <w:r w:rsidR="00811068">
              <w:t xml:space="preserve"> </w:t>
            </w:r>
            <w:proofErr w:type="spellStart"/>
            <w:r>
              <w:t>SoSe</w:t>
            </w:r>
            <w:proofErr w:type="spellEnd"/>
            <w:r>
              <w:t xml:space="preserve"> 2019</w:t>
            </w:r>
          </w:p>
          <w:p w14:paraId="3BBA4A79" w14:textId="70136816" w:rsidR="00995B5B" w:rsidRDefault="00995B5B" w:rsidP="00816B3A">
            <w:r>
              <w:t>8=</w:t>
            </w:r>
            <w:r w:rsidR="00811068">
              <w:t xml:space="preserve"> </w:t>
            </w:r>
            <w:proofErr w:type="spellStart"/>
            <w:r>
              <w:t>WiSe</w:t>
            </w:r>
            <w:proofErr w:type="spellEnd"/>
            <w:r>
              <w:t xml:space="preserve"> 2019/20</w:t>
            </w:r>
          </w:p>
          <w:p w14:paraId="74C7CFC8" w14:textId="785D4FA5" w:rsidR="00995B5B" w:rsidRDefault="00995B5B" w:rsidP="00816B3A">
            <w:r>
              <w:t>7=</w:t>
            </w:r>
            <w:r w:rsidR="00811068">
              <w:t xml:space="preserve"> </w:t>
            </w:r>
            <w:proofErr w:type="spellStart"/>
            <w:r>
              <w:t>SoSe</w:t>
            </w:r>
            <w:proofErr w:type="spellEnd"/>
            <w:r>
              <w:t xml:space="preserve"> 2020</w:t>
            </w:r>
          </w:p>
          <w:p w14:paraId="307B24F7" w14:textId="4CD593DB" w:rsidR="00995B5B" w:rsidRDefault="00995B5B" w:rsidP="00816B3A">
            <w:r>
              <w:t xml:space="preserve">6= </w:t>
            </w:r>
            <w:proofErr w:type="spellStart"/>
            <w:r>
              <w:t>WiSe</w:t>
            </w:r>
            <w:proofErr w:type="spellEnd"/>
            <w:r>
              <w:t xml:space="preserve"> 2020/21</w:t>
            </w:r>
          </w:p>
          <w:p w14:paraId="7F45F490" w14:textId="554CA0B4" w:rsidR="00995B5B" w:rsidRDefault="00995B5B" w:rsidP="00816B3A">
            <w:r>
              <w:t xml:space="preserve">5= </w:t>
            </w:r>
            <w:proofErr w:type="spellStart"/>
            <w:r>
              <w:t>SoSe</w:t>
            </w:r>
            <w:proofErr w:type="spellEnd"/>
            <w:r>
              <w:t xml:space="preserve"> 2021</w:t>
            </w:r>
          </w:p>
          <w:p w14:paraId="39C43A8A" w14:textId="032DCA9C" w:rsidR="00995B5B" w:rsidRDefault="00995B5B" w:rsidP="00816B3A">
            <w:r>
              <w:t>4 =</w:t>
            </w:r>
            <w:proofErr w:type="spellStart"/>
            <w:r>
              <w:t>WiSe</w:t>
            </w:r>
            <w:proofErr w:type="spellEnd"/>
            <w:r>
              <w:t xml:space="preserve"> 2021/22</w:t>
            </w:r>
          </w:p>
          <w:p w14:paraId="4ED64859" w14:textId="2CB088BF" w:rsidR="00995B5B" w:rsidRDefault="00995B5B" w:rsidP="00816B3A">
            <w:r>
              <w:t xml:space="preserve">3 = </w:t>
            </w:r>
            <w:proofErr w:type="spellStart"/>
            <w:r>
              <w:t>SoSe</w:t>
            </w:r>
            <w:proofErr w:type="spellEnd"/>
            <w:r>
              <w:t xml:space="preserve"> 2022</w:t>
            </w:r>
          </w:p>
          <w:p w14:paraId="0C462C38" w14:textId="0B6DDC32" w:rsidR="00995B5B" w:rsidRDefault="00995B5B" w:rsidP="00816B3A">
            <w:r>
              <w:t xml:space="preserve">2 = </w:t>
            </w:r>
            <w:proofErr w:type="spellStart"/>
            <w:r>
              <w:t>WiSe</w:t>
            </w:r>
            <w:proofErr w:type="spellEnd"/>
            <w:r>
              <w:t xml:space="preserve"> 2022/23</w:t>
            </w:r>
          </w:p>
          <w:p w14:paraId="38068E49" w14:textId="215FB0E1" w:rsidR="00995B5B" w:rsidRPr="00BC290F" w:rsidRDefault="00995B5B" w:rsidP="00816B3A">
            <w:r>
              <w:t xml:space="preserve">1 = </w:t>
            </w:r>
            <w:proofErr w:type="spellStart"/>
            <w:r>
              <w:t>SoSe</w:t>
            </w:r>
            <w:proofErr w:type="spellEnd"/>
            <w:r>
              <w:t xml:space="preserve"> 2023</w:t>
            </w:r>
          </w:p>
        </w:tc>
        <w:tc>
          <w:tcPr>
            <w:tcW w:w="778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E8D4B4D" w14:textId="77777777" w:rsidR="00995B5B" w:rsidRDefault="00995B5B" w:rsidP="00816B3A">
            <w:pPr>
              <w:jc w:val="center"/>
            </w:pPr>
            <w:r>
              <w:lastRenderedPageBreak/>
              <w:t xml:space="preserve">X </w:t>
            </w:r>
          </w:p>
        </w:tc>
        <w:tc>
          <w:tcPr>
            <w:tcW w:w="566" w:type="pct"/>
            <w:tcBorders>
              <w:left w:val="single" w:sz="4" w:space="0" w:color="auto"/>
              <w:bottom w:val="single" w:sz="4" w:space="0" w:color="auto"/>
            </w:tcBorders>
          </w:tcPr>
          <w:p w14:paraId="3D8EBF6F" w14:textId="47878149" w:rsidR="00995B5B" w:rsidRDefault="00995B5B" w:rsidP="00816B3A">
            <w:pPr>
              <w:jc w:val="center"/>
            </w:pPr>
            <w:r>
              <w:t>x</w:t>
            </w:r>
          </w:p>
        </w:tc>
        <w:tc>
          <w:tcPr>
            <w:tcW w:w="566" w:type="pct"/>
            <w:tcBorders>
              <w:left w:val="single" w:sz="4" w:space="0" w:color="auto"/>
              <w:bottom w:val="single" w:sz="4" w:space="0" w:color="auto"/>
            </w:tcBorders>
          </w:tcPr>
          <w:p w14:paraId="2D000B53" w14:textId="31FC059F" w:rsidR="00995B5B" w:rsidRDefault="00995B5B" w:rsidP="00816B3A">
            <w:pPr>
              <w:jc w:val="center"/>
            </w:pPr>
          </w:p>
        </w:tc>
      </w:tr>
    </w:tbl>
    <w:p w14:paraId="0F4AD44B" w14:textId="77777777" w:rsidR="00CA7C72" w:rsidRDefault="00CA7C72" w:rsidP="00CA7C72"/>
    <w:p w14:paraId="44BF0103" w14:textId="77777777" w:rsidR="00CA7C72" w:rsidRDefault="00CA7C72" w:rsidP="00CA7C72"/>
    <w:p w14:paraId="1C994692" w14:textId="0BC592F7" w:rsidR="00A136EE" w:rsidRPr="00A136EE" w:rsidRDefault="002447CB" w:rsidP="00A136EE">
      <w:pPr>
        <w:pStyle w:val="berschrift2"/>
      </w:pPr>
      <w:bookmarkStart w:id="6" w:name="_Toc132924435"/>
      <w:r>
        <w:t>Erwerbstätigkeit</w:t>
      </w:r>
      <w:r w:rsidR="00A136EE" w:rsidRPr="00A136EE">
        <w:t xml:space="preserve"> [SD</w:t>
      </w:r>
      <w:r w:rsidR="007037A7">
        <w:t>06</w:t>
      </w:r>
      <w:r w:rsidR="00A136EE" w:rsidRPr="00A136EE">
        <w:t>]</w:t>
      </w:r>
      <w:bookmarkEnd w:id="6"/>
    </w:p>
    <w:p w14:paraId="63E67EBF" w14:textId="784CE5B9" w:rsidR="00A136EE" w:rsidRDefault="00A136EE">
      <w:pPr>
        <w:spacing w:after="160"/>
      </w:pPr>
    </w:p>
    <w:p w14:paraId="00B3B63B" w14:textId="4095633F" w:rsidR="002447CB" w:rsidRPr="002447CB" w:rsidRDefault="002447CB" w:rsidP="002447CB">
      <w:pPr>
        <w:rPr>
          <w:rFonts w:cstheme="minorHAnsi"/>
        </w:rPr>
      </w:pPr>
      <w:r w:rsidRPr="002447CB">
        <w:rPr>
          <w:rFonts w:cstheme="minorHAnsi"/>
        </w:rPr>
        <w:t xml:space="preserve">Einleitende Fragestellung: </w:t>
      </w:r>
      <w:r w:rsidRPr="002447CB">
        <w:rPr>
          <w:rFonts w:cstheme="minorHAnsi"/>
        </w:rPr>
        <w:tab/>
      </w:r>
      <w:r w:rsidR="007037A7">
        <w:rPr>
          <w:rFonts w:cstheme="minorHAnsi"/>
        </w:rPr>
        <w:t>-</w:t>
      </w:r>
    </w:p>
    <w:p w14:paraId="0962AB89" w14:textId="37BA2E62" w:rsidR="002447CB" w:rsidRPr="002447CB" w:rsidRDefault="002447CB" w:rsidP="002447CB">
      <w:pPr>
        <w:rPr>
          <w:rFonts w:cstheme="minorHAnsi"/>
        </w:rPr>
      </w:pPr>
      <w:r w:rsidRPr="002447CB">
        <w:rPr>
          <w:rFonts w:cstheme="minorHAnsi"/>
        </w:rPr>
        <w:t xml:space="preserve">Antwortformat: </w:t>
      </w:r>
      <w:r w:rsidRPr="002447CB">
        <w:rPr>
          <w:rFonts w:cstheme="minorHAnsi"/>
        </w:rPr>
        <w:tab/>
      </w:r>
      <w:r w:rsidRPr="002447CB">
        <w:rPr>
          <w:rFonts w:cstheme="minorHAnsi"/>
        </w:rPr>
        <w:tab/>
      </w:r>
      <w:r w:rsidR="007037A7">
        <w:rPr>
          <w:rFonts w:cstheme="minorHAnsi"/>
        </w:rPr>
        <w:t>Kategorial</w:t>
      </w:r>
    </w:p>
    <w:p w14:paraId="295B5FCB" w14:textId="77777777" w:rsidR="002447CB" w:rsidRPr="002447CB" w:rsidRDefault="002447CB" w:rsidP="002447CB">
      <w:pPr>
        <w:rPr>
          <w:rFonts w:cstheme="minorHAnsi"/>
        </w:rPr>
      </w:pPr>
      <w:r w:rsidRPr="002447CB">
        <w:rPr>
          <w:rFonts w:cstheme="minorHAnsi"/>
        </w:rPr>
        <w:t>Quelle:</w:t>
      </w:r>
      <w:r w:rsidRPr="002447CB">
        <w:rPr>
          <w:rFonts w:cstheme="minorHAnsi"/>
        </w:rPr>
        <w:tab/>
      </w:r>
      <w:r w:rsidRPr="002447CB">
        <w:rPr>
          <w:rFonts w:cstheme="minorHAnsi"/>
        </w:rPr>
        <w:tab/>
      </w:r>
      <w:r w:rsidRPr="002447CB">
        <w:rPr>
          <w:rFonts w:cstheme="minorHAnsi"/>
        </w:rPr>
        <w:tab/>
      </w:r>
      <w:r w:rsidRPr="002447CB">
        <w:rPr>
          <w:rFonts w:cstheme="minorHAnsi"/>
        </w:rPr>
        <w:tab/>
        <w:t>Eigene Formulierung</w:t>
      </w:r>
    </w:p>
    <w:tbl>
      <w:tblPr>
        <w:tblStyle w:val="Tabellenraster"/>
        <w:tblpPr w:leftFromText="142" w:rightFromText="142" w:vertAnchor="text" w:horzAnchor="margin" w:tblpY="1"/>
        <w:tblW w:w="5000" w:type="pct"/>
        <w:tblLook w:val="04A0" w:firstRow="1" w:lastRow="0" w:firstColumn="1" w:lastColumn="0" w:noHBand="0" w:noVBand="1"/>
      </w:tblPr>
      <w:tblGrid>
        <w:gridCol w:w="3461"/>
        <w:gridCol w:w="2533"/>
        <w:gridCol w:w="1394"/>
        <w:gridCol w:w="1119"/>
        <w:gridCol w:w="1119"/>
      </w:tblGrid>
      <w:tr w:rsidR="002447CB" w:rsidRPr="002447CB" w14:paraId="1958AD90" w14:textId="69288517" w:rsidTr="002447CB">
        <w:tc>
          <w:tcPr>
            <w:tcW w:w="3113" w:type="pct"/>
            <w:gridSpan w:val="2"/>
            <w:tcBorders>
              <w:bottom w:val="single" w:sz="4" w:space="0" w:color="auto"/>
            </w:tcBorders>
          </w:tcPr>
          <w:p w14:paraId="3176B67E" w14:textId="77777777" w:rsidR="002447CB" w:rsidRPr="002447CB" w:rsidRDefault="002447CB" w:rsidP="005B460B"/>
        </w:tc>
        <w:tc>
          <w:tcPr>
            <w:tcW w:w="724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243C366" w14:textId="77777777" w:rsidR="002447CB" w:rsidRPr="002447CB" w:rsidRDefault="002447CB" w:rsidP="005B460B">
            <w:pPr>
              <w:jc w:val="center"/>
            </w:pPr>
            <w:proofErr w:type="spellStart"/>
            <w:r w:rsidRPr="002447CB">
              <w:t>Stud</w:t>
            </w:r>
            <w:proofErr w:type="spellEnd"/>
          </w:p>
        </w:tc>
        <w:tc>
          <w:tcPr>
            <w:tcW w:w="581" w:type="pct"/>
            <w:tcBorders>
              <w:left w:val="single" w:sz="4" w:space="0" w:color="auto"/>
              <w:bottom w:val="single" w:sz="4" w:space="0" w:color="auto"/>
            </w:tcBorders>
          </w:tcPr>
          <w:p w14:paraId="6CABE40D" w14:textId="1864FFB1" w:rsidR="002447CB" w:rsidRPr="002447CB" w:rsidRDefault="002447CB" w:rsidP="005B460B">
            <w:pPr>
              <w:jc w:val="center"/>
            </w:pPr>
            <w:r>
              <w:t>Früh</w:t>
            </w:r>
          </w:p>
        </w:tc>
        <w:tc>
          <w:tcPr>
            <w:tcW w:w="581" w:type="pct"/>
            <w:tcBorders>
              <w:left w:val="single" w:sz="4" w:space="0" w:color="auto"/>
              <w:bottom w:val="single" w:sz="4" w:space="0" w:color="auto"/>
            </w:tcBorders>
          </w:tcPr>
          <w:p w14:paraId="5286AFED" w14:textId="0010247C" w:rsidR="002447CB" w:rsidRPr="002447CB" w:rsidRDefault="002447CB" w:rsidP="005B460B">
            <w:pPr>
              <w:jc w:val="center"/>
            </w:pPr>
            <w:r>
              <w:t>Quer</w:t>
            </w:r>
          </w:p>
        </w:tc>
      </w:tr>
      <w:tr w:rsidR="002447CB" w:rsidRPr="002447CB" w14:paraId="433346C8" w14:textId="1417F882" w:rsidTr="002447CB">
        <w:tc>
          <w:tcPr>
            <w:tcW w:w="1798" w:type="pct"/>
            <w:tcBorders>
              <w:bottom w:val="single" w:sz="4" w:space="0" w:color="auto"/>
              <w:right w:val="nil"/>
            </w:tcBorders>
          </w:tcPr>
          <w:p w14:paraId="15334508" w14:textId="6CC529CF" w:rsidR="002447CB" w:rsidRDefault="002447CB" w:rsidP="005B460B">
            <w:r w:rsidRPr="002447CB">
              <w:rPr>
                <w:rFonts w:cs="Calibri"/>
                <w:color w:val="000000"/>
              </w:rPr>
              <w:br/>
            </w:r>
            <w:r w:rsidR="007037A7" w:rsidRPr="00812FA3">
              <w:rPr>
                <w:rFonts w:cstheme="minorHAnsi"/>
              </w:rPr>
              <w:t xml:space="preserve">Bitte geben Sie an, wie Ihre Erwerbssituation in diesem Semester </w:t>
            </w:r>
            <w:r w:rsidR="007037A7">
              <w:rPr>
                <w:rFonts w:cstheme="minorHAnsi"/>
              </w:rPr>
              <w:t>ist</w:t>
            </w:r>
            <w:r w:rsidR="007037A7" w:rsidRPr="00812FA3">
              <w:rPr>
                <w:rFonts w:cstheme="minorHAnsi"/>
              </w:rPr>
              <w:t>.</w:t>
            </w:r>
          </w:p>
          <w:p w14:paraId="7A073FA8" w14:textId="6DC1F028" w:rsidR="009D68D9" w:rsidRPr="002447CB" w:rsidRDefault="009D68D9" w:rsidP="005B460B"/>
        </w:tc>
        <w:tc>
          <w:tcPr>
            <w:tcW w:w="1316" w:type="pct"/>
            <w:tcBorders>
              <w:left w:val="nil"/>
              <w:bottom w:val="single" w:sz="4" w:space="0" w:color="auto"/>
            </w:tcBorders>
          </w:tcPr>
          <w:p w14:paraId="5058C7A9" w14:textId="0229D563" w:rsidR="007037A7" w:rsidRDefault="002447CB" w:rsidP="007037A7">
            <w:pPr>
              <w:rPr>
                <w:rFonts w:cs="Calibri"/>
                <w:color w:val="000000"/>
              </w:rPr>
            </w:pPr>
            <w:r w:rsidRPr="002447CB">
              <w:rPr>
                <w:rFonts w:cs="Calibri"/>
                <w:color w:val="000000"/>
              </w:rPr>
              <w:t>1</w:t>
            </w:r>
            <w:r w:rsidR="007037A7">
              <w:rPr>
                <w:rFonts w:cs="Calibri"/>
                <w:color w:val="000000"/>
              </w:rPr>
              <w:t xml:space="preserve"> </w:t>
            </w:r>
            <w:r w:rsidRPr="002447CB">
              <w:rPr>
                <w:rFonts w:cs="Calibri"/>
                <w:color w:val="000000"/>
              </w:rPr>
              <w:t xml:space="preserve">= </w:t>
            </w:r>
            <w:r w:rsidR="007037A7" w:rsidRPr="002447CB">
              <w:rPr>
                <w:rFonts w:cs="Calibri"/>
                <w:color w:val="000000"/>
              </w:rPr>
              <w:t xml:space="preserve">Ich bin </w:t>
            </w:r>
            <w:r w:rsidR="007037A7">
              <w:rPr>
                <w:rFonts w:cs="Calibri"/>
                <w:color w:val="000000"/>
              </w:rPr>
              <w:t>nicht erwerbstätig.</w:t>
            </w:r>
          </w:p>
          <w:p w14:paraId="032201C7" w14:textId="78F06F3D" w:rsidR="00A02764" w:rsidRDefault="00A02764" w:rsidP="00A02764">
            <w:pPr>
              <w:rPr>
                <w:rFonts w:cs="Calibri"/>
                <w:color w:val="000000"/>
              </w:rPr>
            </w:pPr>
          </w:p>
          <w:p w14:paraId="505419AC" w14:textId="19EBD7F0" w:rsidR="007037A7" w:rsidRDefault="00A02764" w:rsidP="007037A7">
            <w:pPr>
              <w:rPr>
                <w:rFonts w:cs="Calibri"/>
                <w:color w:val="000000"/>
              </w:rPr>
            </w:pPr>
            <w:r>
              <w:rPr>
                <w:rFonts w:cs="Calibri"/>
                <w:color w:val="000000"/>
              </w:rPr>
              <w:t>2</w:t>
            </w:r>
            <w:r w:rsidR="007037A7">
              <w:rPr>
                <w:rFonts w:cs="Calibri"/>
                <w:color w:val="000000"/>
              </w:rPr>
              <w:t xml:space="preserve"> </w:t>
            </w:r>
            <w:r>
              <w:rPr>
                <w:rFonts w:cs="Calibri"/>
                <w:color w:val="000000"/>
              </w:rPr>
              <w:t xml:space="preserve">= </w:t>
            </w:r>
            <w:r w:rsidR="007037A7">
              <w:rPr>
                <w:rFonts w:cs="Calibri"/>
                <w:color w:val="000000"/>
              </w:rPr>
              <w:t>Ich bin an einer Schule als Lehrkraft tätig.</w:t>
            </w:r>
          </w:p>
          <w:p w14:paraId="2301A400" w14:textId="7D93C51A" w:rsidR="007037A7" w:rsidRDefault="002447CB" w:rsidP="005B460B">
            <w:pPr>
              <w:rPr>
                <w:rFonts w:cs="Calibri"/>
                <w:color w:val="000000"/>
              </w:rPr>
            </w:pPr>
            <w:r w:rsidRPr="002447CB">
              <w:rPr>
                <w:rFonts w:cs="Calibri"/>
                <w:color w:val="000000"/>
              </w:rPr>
              <w:br/>
            </w:r>
            <w:r w:rsidR="007037A7">
              <w:rPr>
                <w:rFonts w:cs="Calibri"/>
                <w:color w:val="000000"/>
              </w:rPr>
              <w:t>3 = Ich bin anderweitig erwerbstätig.</w:t>
            </w:r>
          </w:p>
          <w:p w14:paraId="174382D5" w14:textId="28FD78E6" w:rsidR="002447CB" w:rsidRPr="002447CB" w:rsidRDefault="007037A7" w:rsidP="005B460B">
            <w:r>
              <w:rPr>
                <w:rFonts w:cs="Calibri"/>
                <w:color w:val="000000"/>
              </w:rPr>
              <w:t xml:space="preserve">4 = </w:t>
            </w:r>
            <w:r>
              <w:t>Ich bin an einer Schule als Lehrkraft tätig und anderweitig erwerbstätig.</w:t>
            </w:r>
            <w:r w:rsidR="002447CB" w:rsidRPr="002447CB">
              <w:rPr>
                <w:rFonts w:cs="Calibri"/>
                <w:color w:val="000000"/>
              </w:rPr>
              <w:br/>
            </w:r>
          </w:p>
        </w:tc>
        <w:tc>
          <w:tcPr>
            <w:tcW w:w="724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3FEE06D" w14:textId="77777777" w:rsidR="002447CB" w:rsidRPr="002447CB" w:rsidRDefault="002447CB" w:rsidP="005B460B">
            <w:pPr>
              <w:jc w:val="center"/>
            </w:pPr>
            <w:r w:rsidRPr="002447CB">
              <w:t>x</w:t>
            </w:r>
          </w:p>
        </w:tc>
        <w:tc>
          <w:tcPr>
            <w:tcW w:w="581" w:type="pct"/>
            <w:tcBorders>
              <w:left w:val="single" w:sz="4" w:space="0" w:color="auto"/>
              <w:bottom w:val="single" w:sz="4" w:space="0" w:color="auto"/>
            </w:tcBorders>
          </w:tcPr>
          <w:p w14:paraId="33F46E2B" w14:textId="0EA610CF" w:rsidR="002447CB" w:rsidRPr="002447CB" w:rsidRDefault="002447CB" w:rsidP="005B460B">
            <w:pPr>
              <w:jc w:val="center"/>
            </w:pPr>
            <w:r>
              <w:t>x</w:t>
            </w:r>
          </w:p>
        </w:tc>
        <w:tc>
          <w:tcPr>
            <w:tcW w:w="581" w:type="pct"/>
            <w:tcBorders>
              <w:left w:val="single" w:sz="4" w:space="0" w:color="auto"/>
              <w:bottom w:val="single" w:sz="4" w:space="0" w:color="auto"/>
            </w:tcBorders>
          </w:tcPr>
          <w:p w14:paraId="76A54BCB" w14:textId="13DF932B" w:rsidR="002447CB" w:rsidRPr="002447CB" w:rsidRDefault="002447CB" w:rsidP="005B460B">
            <w:pPr>
              <w:jc w:val="center"/>
            </w:pPr>
            <w:r>
              <w:t>x</w:t>
            </w:r>
          </w:p>
        </w:tc>
      </w:tr>
    </w:tbl>
    <w:p w14:paraId="212F345C" w14:textId="77777777" w:rsidR="002447CB" w:rsidRPr="00A136EE" w:rsidRDefault="002447CB" w:rsidP="002447CB">
      <w:pPr>
        <w:rPr>
          <w:rFonts w:cstheme="minorHAnsi"/>
          <w:strike/>
        </w:rPr>
      </w:pPr>
    </w:p>
    <w:p w14:paraId="2C92A52C" w14:textId="77777777" w:rsidR="002447CB" w:rsidRDefault="002447CB" w:rsidP="002447CB">
      <w:pPr>
        <w:rPr>
          <w:rFonts w:cstheme="minorHAnsi"/>
        </w:rPr>
      </w:pPr>
    </w:p>
    <w:p w14:paraId="10D76141" w14:textId="4A0D1864" w:rsidR="002447CB" w:rsidRPr="002447CB" w:rsidRDefault="002447CB" w:rsidP="00A02764">
      <w:pPr>
        <w:pStyle w:val="berschrift2"/>
      </w:pPr>
      <w:bookmarkStart w:id="7" w:name="_Toc132924436"/>
      <w:r w:rsidRPr="002447CB">
        <w:t>Ausmaß Erwerbstätigkeit [SD</w:t>
      </w:r>
      <w:r w:rsidR="007037A7">
        <w:t>07</w:t>
      </w:r>
      <w:r w:rsidRPr="002447CB">
        <w:t>]</w:t>
      </w:r>
      <w:bookmarkEnd w:id="7"/>
    </w:p>
    <w:p w14:paraId="31BAAD0B" w14:textId="77777777" w:rsidR="002447CB" w:rsidRPr="002447CB" w:rsidRDefault="002447CB" w:rsidP="002447CB">
      <w:pPr>
        <w:rPr>
          <w:rFonts w:cstheme="minorHAnsi"/>
        </w:rPr>
      </w:pPr>
      <w:r w:rsidRPr="002447CB">
        <w:rPr>
          <w:rFonts w:cstheme="minorHAnsi"/>
        </w:rPr>
        <w:t xml:space="preserve">Einleitende Fragestellung: </w:t>
      </w:r>
      <w:r w:rsidRPr="002447CB">
        <w:rPr>
          <w:rFonts w:cstheme="minorHAnsi"/>
        </w:rPr>
        <w:tab/>
        <w:t xml:space="preserve">- </w:t>
      </w:r>
    </w:p>
    <w:p w14:paraId="618D3BD6" w14:textId="77777777" w:rsidR="002447CB" w:rsidRPr="002447CB" w:rsidRDefault="002447CB" w:rsidP="002447CB">
      <w:pPr>
        <w:rPr>
          <w:rFonts w:cstheme="minorHAnsi"/>
        </w:rPr>
      </w:pPr>
      <w:r w:rsidRPr="002447CB">
        <w:rPr>
          <w:rFonts w:cstheme="minorHAnsi"/>
        </w:rPr>
        <w:t xml:space="preserve">Antwortformat: </w:t>
      </w:r>
      <w:r w:rsidRPr="002447CB">
        <w:rPr>
          <w:rFonts w:cstheme="minorHAnsi"/>
        </w:rPr>
        <w:tab/>
      </w:r>
      <w:r w:rsidRPr="002447CB">
        <w:rPr>
          <w:rFonts w:cstheme="minorHAnsi"/>
        </w:rPr>
        <w:tab/>
        <w:t xml:space="preserve">metrischer Wert </w:t>
      </w:r>
    </w:p>
    <w:p w14:paraId="023D6D78" w14:textId="77777777" w:rsidR="002447CB" w:rsidRPr="002447CB" w:rsidRDefault="002447CB" w:rsidP="002447CB">
      <w:pPr>
        <w:rPr>
          <w:rFonts w:cstheme="minorHAnsi"/>
        </w:rPr>
      </w:pPr>
      <w:r w:rsidRPr="002447CB">
        <w:rPr>
          <w:rFonts w:cstheme="minorHAnsi"/>
        </w:rPr>
        <w:t>Quelle:</w:t>
      </w:r>
      <w:r w:rsidRPr="002447CB">
        <w:rPr>
          <w:rFonts w:cstheme="minorHAnsi"/>
        </w:rPr>
        <w:tab/>
      </w:r>
      <w:r w:rsidRPr="002447CB">
        <w:rPr>
          <w:rFonts w:cstheme="minorHAnsi"/>
        </w:rPr>
        <w:tab/>
      </w:r>
      <w:r w:rsidRPr="002447CB">
        <w:rPr>
          <w:rFonts w:cstheme="minorHAnsi"/>
        </w:rPr>
        <w:tab/>
      </w:r>
      <w:r w:rsidRPr="002447CB">
        <w:rPr>
          <w:rFonts w:cstheme="minorHAnsi"/>
        </w:rPr>
        <w:tab/>
        <w:t>Eigene Formulierung</w:t>
      </w:r>
    </w:p>
    <w:p w14:paraId="099D3737" w14:textId="7A063221" w:rsidR="002447CB" w:rsidRPr="002447CB" w:rsidRDefault="002447CB" w:rsidP="002447CB">
      <w:pPr>
        <w:rPr>
          <w:rFonts w:cstheme="minorHAnsi"/>
        </w:rPr>
      </w:pPr>
      <w:r w:rsidRPr="002447CB">
        <w:lastRenderedPageBreak/>
        <w:t>Filterfrage: 1.7 nur dann, wenn bei 1.6</w:t>
      </w:r>
      <w:r w:rsidR="007037A7">
        <w:t xml:space="preserve"> mit 3 </w:t>
      </w:r>
      <w:r w:rsidR="00A02764">
        <w:t>geantwortet wurde.</w:t>
      </w:r>
    </w:p>
    <w:tbl>
      <w:tblPr>
        <w:tblStyle w:val="Tabellenraster"/>
        <w:tblpPr w:leftFromText="142" w:rightFromText="142" w:vertAnchor="text" w:horzAnchor="margin" w:tblpY="1"/>
        <w:tblW w:w="5000" w:type="pct"/>
        <w:tblLook w:val="04A0" w:firstRow="1" w:lastRow="0" w:firstColumn="1" w:lastColumn="0" w:noHBand="0" w:noVBand="1"/>
      </w:tblPr>
      <w:tblGrid>
        <w:gridCol w:w="3094"/>
        <w:gridCol w:w="2566"/>
        <w:gridCol w:w="1656"/>
        <w:gridCol w:w="1155"/>
        <w:gridCol w:w="1155"/>
      </w:tblGrid>
      <w:tr w:rsidR="002447CB" w:rsidRPr="002447CB" w14:paraId="1A46BE21" w14:textId="77777777" w:rsidTr="005B460B">
        <w:tc>
          <w:tcPr>
            <w:tcW w:w="2940" w:type="pct"/>
            <w:gridSpan w:val="2"/>
            <w:tcBorders>
              <w:bottom w:val="single" w:sz="4" w:space="0" w:color="auto"/>
            </w:tcBorders>
          </w:tcPr>
          <w:p w14:paraId="6F5BE94F" w14:textId="77777777" w:rsidR="002447CB" w:rsidRPr="002447CB" w:rsidRDefault="002447CB" w:rsidP="005B460B"/>
        </w:tc>
        <w:tc>
          <w:tcPr>
            <w:tcW w:w="860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412729A" w14:textId="77777777" w:rsidR="002447CB" w:rsidRPr="002447CB" w:rsidRDefault="002447CB" w:rsidP="005B460B">
            <w:pPr>
              <w:jc w:val="center"/>
            </w:pPr>
            <w:proofErr w:type="spellStart"/>
            <w:r w:rsidRPr="002447CB">
              <w:t>Stud</w:t>
            </w:r>
            <w:proofErr w:type="spellEnd"/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42C352B0" w14:textId="77777777" w:rsidR="002447CB" w:rsidRPr="002447CB" w:rsidRDefault="002447CB" w:rsidP="005B460B">
            <w:pPr>
              <w:jc w:val="center"/>
            </w:pPr>
            <w:r>
              <w:t>Früh</w:t>
            </w:r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5A48147C" w14:textId="77777777" w:rsidR="002447CB" w:rsidRPr="002447CB" w:rsidRDefault="002447CB" w:rsidP="005B460B">
            <w:pPr>
              <w:jc w:val="center"/>
            </w:pPr>
            <w:r>
              <w:t>Quer</w:t>
            </w:r>
          </w:p>
        </w:tc>
      </w:tr>
      <w:tr w:rsidR="002447CB" w:rsidRPr="002447CB" w14:paraId="202A8796" w14:textId="77777777" w:rsidTr="005B460B">
        <w:tc>
          <w:tcPr>
            <w:tcW w:w="1607" w:type="pct"/>
            <w:tcBorders>
              <w:bottom w:val="single" w:sz="4" w:space="0" w:color="auto"/>
              <w:right w:val="nil"/>
            </w:tcBorders>
          </w:tcPr>
          <w:p w14:paraId="26F8ACBD" w14:textId="736DA29F" w:rsidR="002447CB" w:rsidRPr="002447CB" w:rsidRDefault="002447CB" w:rsidP="005B460B">
            <w:r w:rsidRPr="002447CB">
              <w:rPr>
                <w:rFonts w:ascii="Calibri" w:hAnsi="Calibri" w:cs="Calibri"/>
                <w:color w:val="000000"/>
              </w:rPr>
              <w:t xml:space="preserve">Wie viel Zeit (in Stunden) wenden Sie durchschnittlich für diese </w:t>
            </w:r>
            <w:r w:rsidR="00A02764">
              <w:rPr>
                <w:rFonts w:ascii="Calibri" w:hAnsi="Calibri" w:cs="Calibri"/>
                <w:color w:val="000000"/>
              </w:rPr>
              <w:t xml:space="preserve">anderweitige </w:t>
            </w:r>
            <w:r w:rsidRPr="002447CB">
              <w:rPr>
                <w:rFonts w:ascii="Calibri" w:hAnsi="Calibri" w:cs="Calibri"/>
                <w:color w:val="000000"/>
              </w:rPr>
              <w:t xml:space="preserve">Erwerbstätigkeit auf? </w:t>
            </w:r>
          </w:p>
        </w:tc>
        <w:tc>
          <w:tcPr>
            <w:tcW w:w="1333" w:type="pct"/>
            <w:tcBorders>
              <w:left w:val="nil"/>
              <w:bottom w:val="single" w:sz="4" w:space="0" w:color="auto"/>
            </w:tcBorders>
          </w:tcPr>
          <w:p w14:paraId="2D07A3B5" w14:textId="48306AAD" w:rsidR="002447CB" w:rsidRPr="002447CB" w:rsidRDefault="007037A7" w:rsidP="005B460B">
            <w:r>
              <w:rPr>
                <w:rFonts w:ascii="Calibri" w:hAnsi="Calibri" w:cs="Calibri"/>
                <w:color w:val="000000"/>
              </w:rPr>
              <w:t>Ich arbeite ____ Stunden pro Woche.</w:t>
            </w:r>
          </w:p>
        </w:tc>
        <w:tc>
          <w:tcPr>
            <w:tcW w:w="860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9201074" w14:textId="77777777" w:rsidR="002447CB" w:rsidRPr="002447CB" w:rsidRDefault="002447CB" w:rsidP="005B460B">
            <w:pPr>
              <w:jc w:val="center"/>
            </w:pPr>
            <w:r w:rsidRPr="002447CB">
              <w:t>X</w:t>
            </w:r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7E23E05E" w14:textId="77777777" w:rsidR="002447CB" w:rsidRPr="002447CB" w:rsidRDefault="002447CB" w:rsidP="005B460B">
            <w:pPr>
              <w:jc w:val="center"/>
            </w:pPr>
            <w:r>
              <w:t>x</w:t>
            </w:r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41637920" w14:textId="77777777" w:rsidR="002447CB" w:rsidRPr="002447CB" w:rsidRDefault="002447CB" w:rsidP="005B460B">
            <w:pPr>
              <w:jc w:val="center"/>
            </w:pPr>
            <w:r>
              <w:t>x</w:t>
            </w:r>
          </w:p>
        </w:tc>
      </w:tr>
    </w:tbl>
    <w:p w14:paraId="1AA0397F" w14:textId="77777777" w:rsidR="002447CB" w:rsidRPr="00A136EE" w:rsidRDefault="002447CB" w:rsidP="002447CB">
      <w:pPr>
        <w:rPr>
          <w:rFonts w:cstheme="minorHAnsi"/>
          <w:strike/>
        </w:rPr>
      </w:pPr>
    </w:p>
    <w:p w14:paraId="53D324C0" w14:textId="3E367EF8" w:rsidR="00A02764" w:rsidRPr="00A02764" w:rsidRDefault="00A02764" w:rsidP="00A02764">
      <w:pPr>
        <w:pStyle w:val="berschrift2"/>
      </w:pPr>
      <w:bookmarkStart w:id="8" w:name="_Toc132924437"/>
      <w:r w:rsidRPr="00A02764">
        <w:t>Absolvierte Praktika [SD</w:t>
      </w:r>
      <w:r w:rsidR="007037A7">
        <w:t>08</w:t>
      </w:r>
      <w:r w:rsidRPr="00A02764">
        <w:t>]</w:t>
      </w:r>
      <w:bookmarkEnd w:id="8"/>
    </w:p>
    <w:p w14:paraId="6635C379" w14:textId="77777777" w:rsidR="00A02764" w:rsidRPr="00A3430F" w:rsidRDefault="00A02764" w:rsidP="00A02764">
      <w:pPr>
        <w:rPr>
          <w:rFonts w:cstheme="minorHAnsi"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  <w:t>Welche Praktika haben Sie bereits absolviert? Bitte geben Sie an, ob Sie das jeweilige Praktikum regulär (also über das ZPPS organisiert oder durch Anerkennung aus einem anderen Studium/Studienort), noch nicht oder durch Anerkennung von Unterrichtstätigkeit absolviert haben.</w:t>
      </w:r>
    </w:p>
    <w:p w14:paraId="3798DE1C" w14:textId="77777777" w:rsidR="00A02764" w:rsidRDefault="00A02764" w:rsidP="00A02764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  <w:t>Kategorial zum Anklicken</w:t>
      </w:r>
    </w:p>
    <w:p w14:paraId="7E8DBA40" w14:textId="77777777" w:rsidR="00A02764" w:rsidRDefault="00A02764" w:rsidP="00A02764">
      <w:pPr>
        <w:rPr>
          <w:rFonts w:cstheme="minorHAnsi"/>
        </w:rPr>
      </w:pPr>
      <w:r>
        <w:rPr>
          <w:rFonts w:cstheme="minorHAnsi"/>
        </w:rPr>
        <w:t>Quelle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Eigene Formulierung</w:t>
      </w:r>
    </w:p>
    <w:p w14:paraId="67B4D43A" w14:textId="4FB10F2E" w:rsidR="00A02764" w:rsidRDefault="00A02764" w:rsidP="00A02764">
      <w:pPr>
        <w:rPr>
          <w:rFonts w:cstheme="minorHAnsi"/>
        </w:rPr>
      </w:pPr>
      <w:r>
        <w:rPr>
          <w:rFonts w:cstheme="minorHAnsi"/>
        </w:rPr>
        <w:t>Filterfrage</w:t>
      </w:r>
      <w:r w:rsidR="007037A7">
        <w:rPr>
          <w:rFonts w:cstheme="minorHAnsi"/>
        </w:rPr>
        <w:t xml:space="preserve">: </w:t>
      </w:r>
      <w:r>
        <w:rPr>
          <w:rFonts w:cstheme="minorHAnsi"/>
        </w:rPr>
        <w:t>nur dann, wenn bei 1.4 Studium</w:t>
      </w:r>
      <w:r w:rsidR="007037A7">
        <w:rPr>
          <w:rFonts w:cstheme="minorHAnsi"/>
        </w:rPr>
        <w:t xml:space="preserve"> (=1 oder 2)</w:t>
      </w:r>
      <w:r>
        <w:rPr>
          <w:rFonts w:cstheme="minorHAnsi"/>
        </w:rPr>
        <w:t xml:space="preserve"> gewählt wurde</w:t>
      </w:r>
    </w:p>
    <w:tbl>
      <w:tblPr>
        <w:tblStyle w:val="Tabellenraster"/>
        <w:tblpPr w:leftFromText="142" w:rightFromText="142" w:vertAnchor="text" w:horzAnchor="margin" w:tblpY="1"/>
        <w:tblW w:w="5000" w:type="pct"/>
        <w:tblLook w:val="04A0" w:firstRow="1" w:lastRow="0" w:firstColumn="1" w:lastColumn="0" w:noHBand="0" w:noVBand="1"/>
      </w:tblPr>
      <w:tblGrid>
        <w:gridCol w:w="3787"/>
        <w:gridCol w:w="2152"/>
        <w:gridCol w:w="1455"/>
        <w:gridCol w:w="1117"/>
        <w:gridCol w:w="1115"/>
      </w:tblGrid>
      <w:tr w:rsidR="00A02764" w14:paraId="723EB57D" w14:textId="77777777" w:rsidTr="005B460B">
        <w:tc>
          <w:tcPr>
            <w:tcW w:w="3085" w:type="pct"/>
            <w:gridSpan w:val="2"/>
            <w:tcBorders>
              <w:bottom w:val="single" w:sz="4" w:space="0" w:color="auto"/>
            </w:tcBorders>
          </w:tcPr>
          <w:p w14:paraId="1E2F208A" w14:textId="77777777" w:rsidR="00A02764" w:rsidRDefault="00A02764" w:rsidP="005B460B"/>
        </w:tc>
        <w:tc>
          <w:tcPr>
            <w:tcW w:w="756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1000835" w14:textId="77777777" w:rsidR="00A02764" w:rsidRDefault="00A02764" w:rsidP="005B460B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580" w:type="pct"/>
            <w:tcBorders>
              <w:left w:val="single" w:sz="4" w:space="0" w:color="auto"/>
              <w:bottom w:val="single" w:sz="4" w:space="0" w:color="auto"/>
            </w:tcBorders>
          </w:tcPr>
          <w:p w14:paraId="494783F6" w14:textId="77777777" w:rsidR="00A02764" w:rsidRDefault="00A02764" w:rsidP="005B460B">
            <w:pPr>
              <w:jc w:val="center"/>
            </w:pPr>
            <w:r>
              <w:t>Früh</w:t>
            </w:r>
          </w:p>
        </w:tc>
        <w:tc>
          <w:tcPr>
            <w:tcW w:w="579" w:type="pct"/>
            <w:tcBorders>
              <w:left w:val="single" w:sz="4" w:space="0" w:color="auto"/>
              <w:bottom w:val="single" w:sz="4" w:space="0" w:color="auto"/>
            </w:tcBorders>
          </w:tcPr>
          <w:p w14:paraId="579E62BC" w14:textId="77777777" w:rsidR="00A02764" w:rsidRDefault="00A02764" w:rsidP="005B460B">
            <w:pPr>
              <w:jc w:val="center"/>
            </w:pPr>
            <w:r>
              <w:t>Quer</w:t>
            </w:r>
          </w:p>
        </w:tc>
      </w:tr>
      <w:tr w:rsidR="00A02764" w14:paraId="71E00EEF" w14:textId="77777777" w:rsidTr="005B460B">
        <w:tc>
          <w:tcPr>
            <w:tcW w:w="1967" w:type="pct"/>
            <w:tcBorders>
              <w:bottom w:val="single" w:sz="4" w:space="0" w:color="auto"/>
              <w:right w:val="nil"/>
            </w:tcBorders>
          </w:tcPr>
          <w:p w14:paraId="6AC56B87" w14:textId="77777777" w:rsidR="00A02764" w:rsidRDefault="00A02764" w:rsidP="005B460B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inführungspraktikum A</w:t>
            </w:r>
          </w:p>
          <w:p w14:paraId="32BB0245" w14:textId="77777777" w:rsidR="00A02764" w:rsidRDefault="00A02764" w:rsidP="005B460B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inführungspraktikum B</w:t>
            </w:r>
          </w:p>
          <w:p w14:paraId="4B52DE04" w14:textId="77777777" w:rsidR="00A02764" w:rsidRDefault="00A02764" w:rsidP="005B460B">
            <w:r>
              <w:t>Fachpraktikum A</w:t>
            </w:r>
          </w:p>
          <w:p w14:paraId="451C2E32" w14:textId="77777777" w:rsidR="00A02764" w:rsidRDefault="00A02764" w:rsidP="005B460B">
            <w:r>
              <w:t>Fachpraktikum B</w:t>
            </w:r>
          </w:p>
          <w:p w14:paraId="65251FD6" w14:textId="77777777" w:rsidR="00A02764" w:rsidRDefault="00A02764" w:rsidP="005B460B">
            <w:r>
              <w:t>Vertiefungspraktikum A</w:t>
            </w:r>
          </w:p>
          <w:p w14:paraId="5C432F41" w14:textId="77777777" w:rsidR="00A02764" w:rsidRDefault="00A02764" w:rsidP="005B460B">
            <w:r>
              <w:t>Vertiefungspraktikum B</w:t>
            </w:r>
          </w:p>
          <w:p w14:paraId="1878BAA4" w14:textId="77777777" w:rsidR="00A02764" w:rsidRDefault="00A02764" w:rsidP="005B460B">
            <w:r>
              <w:t xml:space="preserve">Masterpraktikum </w:t>
            </w:r>
          </w:p>
        </w:tc>
        <w:tc>
          <w:tcPr>
            <w:tcW w:w="1118" w:type="pct"/>
            <w:tcBorders>
              <w:left w:val="nil"/>
              <w:bottom w:val="single" w:sz="4" w:space="0" w:color="auto"/>
            </w:tcBorders>
          </w:tcPr>
          <w:p w14:paraId="6A9CD9E0" w14:textId="77777777" w:rsidR="00A02764" w:rsidRDefault="00A02764" w:rsidP="005B460B">
            <w:r>
              <w:rPr>
                <w:rFonts w:ascii="Calibri" w:hAnsi="Calibri" w:cs="Calibri"/>
                <w:color w:val="000000"/>
              </w:rPr>
              <w:t>1= Praktikum absolviert</w:t>
            </w:r>
            <w:r>
              <w:rPr>
                <w:rFonts w:ascii="Calibri" w:hAnsi="Calibri" w:cs="Calibri"/>
                <w:color w:val="000000"/>
              </w:rPr>
              <w:br/>
            </w:r>
            <w:r>
              <w:t>2 = noch nicht absolviert</w:t>
            </w:r>
          </w:p>
          <w:p w14:paraId="1E5F5E56" w14:textId="77777777" w:rsidR="00A02764" w:rsidRDefault="00A02764" w:rsidP="005B460B">
            <w:r>
              <w:t>3 = durch Anerkennung von Unterrichtstätigkeit.</w:t>
            </w:r>
          </w:p>
        </w:tc>
        <w:tc>
          <w:tcPr>
            <w:tcW w:w="756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BB2DBAA" w14:textId="77777777" w:rsidR="00A02764" w:rsidRDefault="00A02764" w:rsidP="005B460B">
            <w:pPr>
              <w:jc w:val="center"/>
            </w:pPr>
            <w:r>
              <w:t>X</w:t>
            </w:r>
          </w:p>
        </w:tc>
        <w:tc>
          <w:tcPr>
            <w:tcW w:w="580" w:type="pct"/>
            <w:tcBorders>
              <w:left w:val="single" w:sz="4" w:space="0" w:color="auto"/>
              <w:bottom w:val="single" w:sz="4" w:space="0" w:color="auto"/>
            </w:tcBorders>
          </w:tcPr>
          <w:p w14:paraId="27A1DB1B" w14:textId="77777777" w:rsidR="00A02764" w:rsidRDefault="00A02764" w:rsidP="005B460B">
            <w:pPr>
              <w:jc w:val="center"/>
            </w:pPr>
            <w:r>
              <w:t>x</w:t>
            </w:r>
          </w:p>
        </w:tc>
        <w:tc>
          <w:tcPr>
            <w:tcW w:w="579" w:type="pct"/>
            <w:tcBorders>
              <w:left w:val="single" w:sz="4" w:space="0" w:color="auto"/>
              <w:bottom w:val="single" w:sz="4" w:space="0" w:color="auto"/>
            </w:tcBorders>
          </w:tcPr>
          <w:p w14:paraId="075F6631" w14:textId="77777777" w:rsidR="00A02764" w:rsidRDefault="00A02764" w:rsidP="005B460B">
            <w:pPr>
              <w:jc w:val="center"/>
            </w:pPr>
          </w:p>
        </w:tc>
      </w:tr>
    </w:tbl>
    <w:p w14:paraId="0FCA72DD" w14:textId="77777777" w:rsidR="002447CB" w:rsidRPr="00A136EE" w:rsidRDefault="002447CB" w:rsidP="002447CB">
      <w:pPr>
        <w:rPr>
          <w:rFonts w:cstheme="minorHAnsi"/>
          <w:strike/>
        </w:rPr>
      </w:pPr>
    </w:p>
    <w:p w14:paraId="7A4C9F6C" w14:textId="77777777" w:rsidR="002447CB" w:rsidRDefault="002447CB">
      <w:pPr>
        <w:spacing w:after="160"/>
      </w:pPr>
    </w:p>
    <w:p w14:paraId="67EC7A69" w14:textId="7A20677E" w:rsidR="008E19C5" w:rsidRPr="00A136EE" w:rsidRDefault="008E19C5" w:rsidP="008E19C5">
      <w:pPr>
        <w:pStyle w:val="berschrift2"/>
      </w:pPr>
      <w:bookmarkStart w:id="9" w:name="_Toc132924438"/>
      <w:r>
        <w:t>Praktikum</w:t>
      </w:r>
      <w:r w:rsidR="007037A7">
        <w:t xml:space="preserve"> </w:t>
      </w:r>
      <w:proofErr w:type="spellStart"/>
      <w:r w:rsidR="007037A7">
        <w:t>SoSe</w:t>
      </w:r>
      <w:proofErr w:type="spellEnd"/>
      <w:r w:rsidR="007037A7">
        <w:t xml:space="preserve"> 2023</w:t>
      </w:r>
      <w:r w:rsidRPr="00A136EE">
        <w:t xml:space="preserve"> [SD</w:t>
      </w:r>
      <w:r w:rsidR="007037A7">
        <w:t>09</w:t>
      </w:r>
      <w:r w:rsidRPr="00A136EE">
        <w:t>]</w:t>
      </w:r>
      <w:bookmarkEnd w:id="9"/>
    </w:p>
    <w:p w14:paraId="7621008F" w14:textId="77777777" w:rsidR="008E19C5" w:rsidRPr="00A3430F" w:rsidRDefault="008E19C5" w:rsidP="008E19C5">
      <w:pPr>
        <w:rPr>
          <w:rFonts w:cstheme="minorHAnsi"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</w:r>
      <w:r w:rsidRPr="00A3430F">
        <w:rPr>
          <w:rFonts w:cstheme="minorHAnsi"/>
        </w:rPr>
        <w:t>-</w:t>
      </w:r>
      <w:r>
        <w:rPr>
          <w:rFonts w:cstheme="minorHAnsi"/>
        </w:rPr>
        <w:t xml:space="preserve"> </w:t>
      </w:r>
    </w:p>
    <w:p w14:paraId="6B1F55CC" w14:textId="77777777" w:rsidR="008E19C5" w:rsidRDefault="008E19C5" w:rsidP="008E19C5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  <w:t>Kategorial, metrischer Wert</w:t>
      </w:r>
      <w:r w:rsidDel="001B4967">
        <w:rPr>
          <w:rFonts w:cstheme="minorHAnsi"/>
        </w:rPr>
        <w:t xml:space="preserve"> </w:t>
      </w:r>
    </w:p>
    <w:p w14:paraId="2C2B6A06" w14:textId="3167C4ED" w:rsidR="008E19C5" w:rsidRDefault="008E19C5" w:rsidP="008E19C5">
      <w:pPr>
        <w:rPr>
          <w:rFonts w:cstheme="minorHAnsi"/>
        </w:rPr>
      </w:pPr>
      <w:r>
        <w:rPr>
          <w:rFonts w:cstheme="minorHAnsi"/>
        </w:rPr>
        <w:t>Quelle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Eigene Formulierung</w:t>
      </w:r>
    </w:p>
    <w:p w14:paraId="74FA966E" w14:textId="16E023E7" w:rsidR="007037A7" w:rsidRDefault="007037A7" w:rsidP="008E19C5">
      <w:pPr>
        <w:rPr>
          <w:rFonts w:cstheme="minorHAnsi"/>
        </w:rPr>
      </w:pPr>
      <w:r>
        <w:rPr>
          <w:rFonts w:cstheme="minorHAnsi"/>
        </w:rPr>
        <w:t>Filterfrage: nur dann, wenn bei 1.4 Studium (=1 oder 2) gewählt wurde</w:t>
      </w:r>
    </w:p>
    <w:tbl>
      <w:tblPr>
        <w:tblStyle w:val="Tabellenraster"/>
        <w:tblpPr w:leftFromText="142" w:rightFromText="142" w:vertAnchor="text" w:horzAnchor="margin" w:tblpY="1"/>
        <w:tblW w:w="5000" w:type="pct"/>
        <w:tblLook w:val="04A0" w:firstRow="1" w:lastRow="0" w:firstColumn="1" w:lastColumn="0" w:noHBand="0" w:noVBand="1"/>
      </w:tblPr>
      <w:tblGrid>
        <w:gridCol w:w="3787"/>
        <w:gridCol w:w="2152"/>
        <w:gridCol w:w="1455"/>
        <w:gridCol w:w="1117"/>
        <w:gridCol w:w="1115"/>
      </w:tblGrid>
      <w:tr w:rsidR="008E19C5" w14:paraId="4FBCE509" w14:textId="77777777" w:rsidTr="007037A7">
        <w:tc>
          <w:tcPr>
            <w:tcW w:w="3085" w:type="pct"/>
            <w:gridSpan w:val="2"/>
            <w:tcBorders>
              <w:bottom w:val="single" w:sz="4" w:space="0" w:color="auto"/>
            </w:tcBorders>
          </w:tcPr>
          <w:p w14:paraId="188F25D9" w14:textId="77777777" w:rsidR="008E19C5" w:rsidRDefault="008E19C5" w:rsidP="00816B3A"/>
        </w:tc>
        <w:tc>
          <w:tcPr>
            <w:tcW w:w="756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6ABBC1D" w14:textId="77777777" w:rsidR="008E19C5" w:rsidRDefault="008E19C5" w:rsidP="00816B3A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580" w:type="pct"/>
            <w:tcBorders>
              <w:left w:val="single" w:sz="4" w:space="0" w:color="auto"/>
              <w:bottom w:val="single" w:sz="4" w:space="0" w:color="auto"/>
            </w:tcBorders>
          </w:tcPr>
          <w:p w14:paraId="455C8CE9" w14:textId="77777777" w:rsidR="008E19C5" w:rsidRDefault="008E19C5" w:rsidP="00816B3A">
            <w:pPr>
              <w:jc w:val="center"/>
            </w:pPr>
            <w:r>
              <w:t>Früh</w:t>
            </w:r>
          </w:p>
        </w:tc>
        <w:tc>
          <w:tcPr>
            <w:tcW w:w="579" w:type="pct"/>
            <w:tcBorders>
              <w:left w:val="single" w:sz="4" w:space="0" w:color="auto"/>
              <w:bottom w:val="single" w:sz="4" w:space="0" w:color="auto"/>
            </w:tcBorders>
          </w:tcPr>
          <w:p w14:paraId="0A96A176" w14:textId="77777777" w:rsidR="008E19C5" w:rsidRDefault="008E19C5" w:rsidP="00816B3A">
            <w:pPr>
              <w:jc w:val="center"/>
            </w:pPr>
            <w:r>
              <w:t>Quer</w:t>
            </w:r>
          </w:p>
        </w:tc>
      </w:tr>
      <w:tr w:rsidR="008E19C5" w14:paraId="3A01FDC8" w14:textId="77777777" w:rsidTr="007037A7">
        <w:tc>
          <w:tcPr>
            <w:tcW w:w="1967" w:type="pct"/>
            <w:tcBorders>
              <w:bottom w:val="single" w:sz="4" w:space="0" w:color="auto"/>
              <w:right w:val="nil"/>
            </w:tcBorders>
          </w:tcPr>
          <w:p w14:paraId="1CAB7AD0" w14:textId="10099032" w:rsidR="008E19C5" w:rsidRDefault="008E19C5" w:rsidP="00816B3A">
            <w:r>
              <w:rPr>
                <w:rFonts w:ascii="Calibri" w:hAnsi="Calibri" w:cs="Calibri"/>
                <w:color w:val="000000"/>
              </w:rPr>
              <w:t xml:space="preserve">Ich absolviere im Sommersemester ein Praktikum, welches über das ZPPS vermittelt wurde. </w:t>
            </w:r>
          </w:p>
        </w:tc>
        <w:tc>
          <w:tcPr>
            <w:tcW w:w="1118" w:type="pct"/>
            <w:tcBorders>
              <w:left w:val="nil"/>
              <w:bottom w:val="single" w:sz="4" w:space="0" w:color="auto"/>
            </w:tcBorders>
          </w:tcPr>
          <w:p w14:paraId="799350A8" w14:textId="6F1EA1E2" w:rsidR="008E19C5" w:rsidRDefault="008E19C5" w:rsidP="00816B3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1= </w:t>
            </w:r>
            <w:r w:rsidR="00431279">
              <w:rPr>
                <w:rFonts w:ascii="Calibri" w:hAnsi="Calibri" w:cs="Calibri"/>
                <w:color w:val="000000"/>
              </w:rPr>
              <w:t>ja</w:t>
            </w:r>
          </w:p>
          <w:p w14:paraId="238A27BB" w14:textId="75C16D8C" w:rsidR="008E19C5" w:rsidRDefault="008E19C5" w:rsidP="00816B3A">
            <w:r>
              <w:rPr>
                <w:rFonts w:ascii="Calibri" w:hAnsi="Calibri" w:cs="Calibri"/>
                <w:color w:val="000000"/>
              </w:rPr>
              <w:t xml:space="preserve">2 = </w:t>
            </w:r>
            <w:r w:rsidR="00431279">
              <w:rPr>
                <w:rFonts w:ascii="Calibri" w:hAnsi="Calibri" w:cs="Calibri"/>
                <w:color w:val="000000"/>
              </w:rPr>
              <w:t>nein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756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622FD97" w14:textId="77777777" w:rsidR="008E19C5" w:rsidRDefault="008E19C5" w:rsidP="00816B3A">
            <w:pPr>
              <w:jc w:val="center"/>
            </w:pPr>
            <w:r>
              <w:t>X</w:t>
            </w:r>
          </w:p>
        </w:tc>
        <w:tc>
          <w:tcPr>
            <w:tcW w:w="580" w:type="pct"/>
            <w:tcBorders>
              <w:left w:val="single" w:sz="4" w:space="0" w:color="auto"/>
              <w:bottom w:val="single" w:sz="4" w:space="0" w:color="auto"/>
            </w:tcBorders>
          </w:tcPr>
          <w:p w14:paraId="0767365E" w14:textId="77777777" w:rsidR="008E19C5" w:rsidRDefault="008E19C5" w:rsidP="00816B3A">
            <w:pPr>
              <w:jc w:val="center"/>
            </w:pPr>
            <w:r>
              <w:t>x</w:t>
            </w:r>
          </w:p>
        </w:tc>
        <w:tc>
          <w:tcPr>
            <w:tcW w:w="579" w:type="pct"/>
            <w:tcBorders>
              <w:left w:val="single" w:sz="4" w:space="0" w:color="auto"/>
              <w:bottom w:val="single" w:sz="4" w:space="0" w:color="auto"/>
            </w:tcBorders>
          </w:tcPr>
          <w:p w14:paraId="1D9D6395" w14:textId="77777777" w:rsidR="008E19C5" w:rsidRDefault="008E19C5" w:rsidP="00816B3A">
            <w:pPr>
              <w:jc w:val="center"/>
            </w:pPr>
          </w:p>
        </w:tc>
      </w:tr>
    </w:tbl>
    <w:p w14:paraId="05E135C8" w14:textId="17FA81D3" w:rsidR="008E19C5" w:rsidRDefault="008E19C5">
      <w:pPr>
        <w:spacing w:after="160"/>
      </w:pPr>
    </w:p>
    <w:p w14:paraId="1188FF12" w14:textId="34CB32F0" w:rsidR="008E19C5" w:rsidRPr="00A136EE" w:rsidRDefault="008E19C5" w:rsidP="008E19C5">
      <w:pPr>
        <w:pStyle w:val="berschrift2"/>
      </w:pPr>
      <w:bookmarkStart w:id="10" w:name="_Toc132924439"/>
      <w:r>
        <w:t>Schultyp</w:t>
      </w:r>
      <w:r w:rsidRPr="00A136EE">
        <w:t xml:space="preserve"> [SD</w:t>
      </w:r>
      <w:r w:rsidR="007037A7">
        <w:t>10</w:t>
      </w:r>
      <w:r w:rsidRPr="00A136EE">
        <w:t>]</w:t>
      </w:r>
      <w:bookmarkEnd w:id="10"/>
    </w:p>
    <w:p w14:paraId="4FAE07E4" w14:textId="77777777" w:rsidR="008E19C5" w:rsidRPr="00A3430F" w:rsidRDefault="008E19C5" w:rsidP="008E19C5">
      <w:pPr>
        <w:rPr>
          <w:rFonts w:cstheme="minorHAnsi"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</w:r>
      <w:r w:rsidRPr="00A3430F">
        <w:rPr>
          <w:rFonts w:cstheme="minorHAnsi"/>
        </w:rPr>
        <w:t>-</w:t>
      </w:r>
      <w:r>
        <w:rPr>
          <w:rFonts w:cstheme="minorHAnsi"/>
        </w:rPr>
        <w:t xml:space="preserve"> </w:t>
      </w:r>
    </w:p>
    <w:p w14:paraId="6271A06E" w14:textId="77777777" w:rsidR="008E19C5" w:rsidRDefault="008E19C5" w:rsidP="008E19C5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  <w:t>Kategorial, metrischer Wert</w:t>
      </w:r>
      <w:r w:rsidDel="001B4967">
        <w:rPr>
          <w:rFonts w:cstheme="minorHAnsi"/>
        </w:rPr>
        <w:t xml:space="preserve"> </w:t>
      </w:r>
    </w:p>
    <w:p w14:paraId="3C248FE0" w14:textId="77777777" w:rsidR="008E19C5" w:rsidRDefault="008E19C5" w:rsidP="008E19C5">
      <w:pPr>
        <w:rPr>
          <w:rFonts w:cstheme="minorHAnsi"/>
        </w:rPr>
      </w:pPr>
      <w:r>
        <w:rPr>
          <w:rFonts w:cstheme="minorHAnsi"/>
        </w:rPr>
        <w:lastRenderedPageBreak/>
        <w:t>Quelle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Eigene Formulierung</w:t>
      </w:r>
    </w:p>
    <w:p w14:paraId="61B05E23" w14:textId="2A2E9B1F" w:rsidR="008E19C5" w:rsidRDefault="007037A7" w:rsidP="008E19C5">
      <w:pPr>
        <w:rPr>
          <w:rFonts w:cstheme="minorHAnsi"/>
        </w:rPr>
      </w:pPr>
      <w:r>
        <w:rPr>
          <w:rFonts w:cstheme="minorHAnsi"/>
        </w:rPr>
        <w:t xml:space="preserve">Filterfrage: nur dann, </w:t>
      </w:r>
      <w:r w:rsidR="00615C6E">
        <w:rPr>
          <w:rFonts w:cstheme="minorHAnsi"/>
        </w:rPr>
        <w:t xml:space="preserve">wenn bei 1.9 </w:t>
      </w:r>
      <w:r>
        <w:rPr>
          <w:rFonts w:cstheme="minorHAnsi"/>
        </w:rPr>
        <w:t xml:space="preserve">= 1 oder bei </w:t>
      </w:r>
      <w:r w:rsidR="00615C6E">
        <w:rPr>
          <w:rFonts w:cstheme="minorHAnsi"/>
        </w:rPr>
        <w:t>1.6-2 = 2</w:t>
      </w:r>
      <w:r>
        <w:rPr>
          <w:rFonts w:cstheme="minorHAnsi"/>
        </w:rPr>
        <w:t xml:space="preserve"> oder = 4</w:t>
      </w:r>
      <w:r w:rsidR="00615C6E">
        <w:rPr>
          <w:rFonts w:cstheme="minorHAnsi"/>
        </w:rPr>
        <w:t xml:space="preserve"> ist.</w:t>
      </w:r>
    </w:p>
    <w:tbl>
      <w:tblPr>
        <w:tblStyle w:val="Tabellenraster"/>
        <w:tblpPr w:leftFromText="142" w:rightFromText="142" w:vertAnchor="text" w:horzAnchor="margin" w:tblpY="1"/>
        <w:tblW w:w="5000" w:type="pct"/>
        <w:tblLook w:val="04A0" w:firstRow="1" w:lastRow="0" w:firstColumn="1" w:lastColumn="0" w:noHBand="0" w:noVBand="1"/>
      </w:tblPr>
      <w:tblGrid>
        <w:gridCol w:w="3787"/>
        <w:gridCol w:w="2152"/>
        <w:gridCol w:w="1455"/>
        <w:gridCol w:w="1117"/>
        <w:gridCol w:w="1115"/>
      </w:tblGrid>
      <w:tr w:rsidR="008E19C5" w14:paraId="0ACF4F05" w14:textId="77777777" w:rsidTr="00816B3A">
        <w:tc>
          <w:tcPr>
            <w:tcW w:w="3085" w:type="pct"/>
            <w:gridSpan w:val="2"/>
            <w:tcBorders>
              <w:bottom w:val="single" w:sz="4" w:space="0" w:color="auto"/>
            </w:tcBorders>
          </w:tcPr>
          <w:p w14:paraId="461855C8" w14:textId="77777777" w:rsidR="008E19C5" w:rsidRDefault="008E19C5" w:rsidP="00816B3A"/>
        </w:tc>
        <w:tc>
          <w:tcPr>
            <w:tcW w:w="756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E9FB72B" w14:textId="77777777" w:rsidR="008E19C5" w:rsidRDefault="008E19C5" w:rsidP="00816B3A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580" w:type="pct"/>
            <w:tcBorders>
              <w:left w:val="single" w:sz="4" w:space="0" w:color="auto"/>
              <w:bottom w:val="single" w:sz="4" w:space="0" w:color="auto"/>
            </w:tcBorders>
          </w:tcPr>
          <w:p w14:paraId="4042BA79" w14:textId="77777777" w:rsidR="008E19C5" w:rsidRDefault="008E19C5" w:rsidP="00816B3A">
            <w:pPr>
              <w:jc w:val="center"/>
            </w:pPr>
            <w:r>
              <w:t>Früh</w:t>
            </w:r>
          </w:p>
        </w:tc>
        <w:tc>
          <w:tcPr>
            <w:tcW w:w="579" w:type="pct"/>
            <w:tcBorders>
              <w:left w:val="single" w:sz="4" w:space="0" w:color="auto"/>
              <w:bottom w:val="single" w:sz="4" w:space="0" w:color="auto"/>
            </w:tcBorders>
          </w:tcPr>
          <w:p w14:paraId="5AF8833B" w14:textId="77777777" w:rsidR="008E19C5" w:rsidRDefault="008E19C5" w:rsidP="00816B3A">
            <w:pPr>
              <w:jc w:val="center"/>
            </w:pPr>
            <w:r>
              <w:t>Quer</w:t>
            </w:r>
          </w:p>
        </w:tc>
      </w:tr>
      <w:tr w:rsidR="008E19C5" w14:paraId="42EEEE2D" w14:textId="77777777" w:rsidTr="00816B3A">
        <w:tc>
          <w:tcPr>
            <w:tcW w:w="1967" w:type="pct"/>
            <w:tcBorders>
              <w:bottom w:val="single" w:sz="4" w:space="0" w:color="auto"/>
              <w:right w:val="nil"/>
            </w:tcBorders>
          </w:tcPr>
          <w:p w14:paraId="7D9EE31F" w14:textId="78F082A9" w:rsidR="008E19C5" w:rsidRDefault="008E19C5" w:rsidP="008E19C5">
            <w:pPr>
              <w:rPr>
                <w:lang w:eastAsia="de-DE"/>
              </w:rPr>
            </w:pPr>
            <w:r w:rsidRPr="000E492B">
              <w:rPr>
                <w:lang w:eastAsia="de-DE"/>
              </w:rPr>
              <w:t xml:space="preserve">In welchem Schultyp </w:t>
            </w:r>
            <w:r w:rsidR="00615C6E">
              <w:rPr>
                <w:lang w:eastAsia="de-DE"/>
              </w:rPr>
              <w:t>absolvieren</w:t>
            </w:r>
            <w:r w:rsidRPr="000E492B">
              <w:rPr>
                <w:lang w:eastAsia="de-DE"/>
              </w:rPr>
              <w:t xml:space="preserve"> Sie Ihr Praktikum</w:t>
            </w:r>
            <w:r w:rsidR="00615C6E">
              <w:rPr>
                <w:lang w:eastAsia="de-DE"/>
              </w:rPr>
              <w:t>/sind Sie tätig</w:t>
            </w:r>
            <w:r w:rsidRPr="000E492B">
              <w:rPr>
                <w:lang w:eastAsia="de-DE"/>
              </w:rPr>
              <w:t>?</w:t>
            </w:r>
          </w:p>
          <w:p w14:paraId="4E172B76" w14:textId="78696043" w:rsidR="008E19C5" w:rsidRDefault="008E19C5" w:rsidP="00816B3A"/>
        </w:tc>
        <w:tc>
          <w:tcPr>
            <w:tcW w:w="1118" w:type="pct"/>
            <w:tcBorders>
              <w:left w:val="nil"/>
              <w:bottom w:val="single" w:sz="4" w:space="0" w:color="auto"/>
            </w:tcBorders>
          </w:tcPr>
          <w:p w14:paraId="6A771D37" w14:textId="77777777" w:rsidR="008E19C5" w:rsidRDefault="008E19C5" w:rsidP="008E19C5">
            <w:r>
              <w:t>1 = MS</w:t>
            </w:r>
          </w:p>
          <w:p w14:paraId="76A8C036" w14:textId="77777777" w:rsidR="008E19C5" w:rsidRDefault="008E19C5" w:rsidP="008E19C5">
            <w:r>
              <w:t>2 = Polytechnische Schule</w:t>
            </w:r>
          </w:p>
          <w:p w14:paraId="42E2D3C6" w14:textId="77777777" w:rsidR="008E19C5" w:rsidRDefault="008E19C5" w:rsidP="008E19C5">
            <w:r>
              <w:t>3 = ASO</w:t>
            </w:r>
          </w:p>
          <w:p w14:paraId="12E32C06" w14:textId="77777777" w:rsidR="008E19C5" w:rsidRDefault="008E19C5" w:rsidP="008E19C5">
            <w:r>
              <w:t>4 = AHS</w:t>
            </w:r>
          </w:p>
          <w:p w14:paraId="5F07EA1E" w14:textId="301C9488" w:rsidR="008E19C5" w:rsidRDefault="008E19C5" w:rsidP="008E19C5">
            <w:r>
              <w:t>5 = BMHS (z.B. HTL, HAK, …)</w:t>
            </w:r>
          </w:p>
        </w:tc>
        <w:tc>
          <w:tcPr>
            <w:tcW w:w="756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DAD6274" w14:textId="77777777" w:rsidR="008E19C5" w:rsidRDefault="008E19C5" w:rsidP="00816B3A">
            <w:pPr>
              <w:jc w:val="center"/>
            </w:pPr>
            <w:r>
              <w:t>X</w:t>
            </w:r>
          </w:p>
        </w:tc>
        <w:tc>
          <w:tcPr>
            <w:tcW w:w="580" w:type="pct"/>
            <w:tcBorders>
              <w:left w:val="single" w:sz="4" w:space="0" w:color="auto"/>
              <w:bottom w:val="single" w:sz="4" w:space="0" w:color="auto"/>
            </w:tcBorders>
          </w:tcPr>
          <w:p w14:paraId="0FA6E904" w14:textId="77777777" w:rsidR="008E19C5" w:rsidRDefault="008E19C5" w:rsidP="00816B3A">
            <w:pPr>
              <w:jc w:val="center"/>
            </w:pPr>
            <w:r>
              <w:t>x</w:t>
            </w:r>
          </w:p>
        </w:tc>
        <w:tc>
          <w:tcPr>
            <w:tcW w:w="579" w:type="pct"/>
            <w:tcBorders>
              <w:left w:val="single" w:sz="4" w:space="0" w:color="auto"/>
              <w:bottom w:val="single" w:sz="4" w:space="0" w:color="auto"/>
            </w:tcBorders>
          </w:tcPr>
          <w:p w14:paraId="1145EF03" w14:textId="3DD17A1E" w:rsidR="008E19C5" w:rsidRDefault="00615C6E" w:rsidP="00816B3A">
            <w:pPr>
              <w:jc w:val="center"/>
            </w:pPr>
            <w:r>
              <w:t>x</w:t>
            </w:r>
          </w:p>
        </w:tc>
      </w:tr>
    </w:tbl>
    <w:p w14:paraId="00532A43" w14:textId="77777777" w:rsidR="008E19C5" w:rsidRDefault="008E19C5">
      <w:pPr>
        <w:spacing w:after="160"/>
      </w:pPr>
    </w:p>
    <w:p w14:paraId="60C001D0" w14:textId="77777777" w:rsidR="00615C6E" w:rsidRDefault="00615C6E">
      <w:pPr>
        <w:spacing w:after="160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6A3C34F9" w14:textId="6B9ACB98" w:rsidR="00A227FD" w:rsidRPr="00100E9B" w:rsidRDefault="00615C6E" w:rsidP="00196247">
      <w:pPr>
        <w:pStyle w:val="berschrift1"/>
        <w:rPr>
          <w:rFonts w:cstheme="minorHAnsi"/>
        </w:rPr>
      </w:pPr>
      <w:bookmarkStart w:id="11" w:name="_Toc132924440"/>
      <w:r>
        <w:lastRenderedPageBreak/>
        <w:t>Lehrverpflichtung</w:t>
      </w:r>
      <w:bookmarkEnd w:id="11"/>
    </w:p>
    <w:p w14:paraId="09673DB7" w14:textId="57C0CD73" w:rsidR="00173157" w:rsidRDefault="00614AC8" w:rsidP="00546E1B">
      <w:pPr>
        <w:pStyle w:val="berschrift2"/>
      </w:pPr>
      <w:bookmarkStart w:id="12" w:name="_Toc132924441"/>
      <w:r>
        <w:t>Ausmaß Lehrverpflichtung [</w:t>
      </w:r>
      <w:r w:rsidR="007037A7">
        <w:t>LV</w:t>
      </w:r>
      <w:r w:rsidR="00FE1851">
        <w:t>01</w:t>
      </w:r>
      <w:r>
        <w:t>]</w:t>
      </w:r>
      <w:bookmarkEnd w:id="12"/>
    </w:p>
    <w:p w14:paraId="779062C0" w14:textId="613F6E85" w:rsidR="00A136EE" w:rsidRPr="00546E1B" w:rsidRDefault="00614AC8" w:rsidP="00A136EE">
      <w:pPr>
        <w:rPr>
          <w:rFonts w:cstheme="minorHAnsi"/>
          <w:i/>
          <w:iCs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</w:r>
      <w:r w:rsidR="00446096" w:rsidRPr="00446096">
        <w:rPr>
          <w:rFonts w:cstheme="minorHAnsi"/>
        </w:rPr>
        <w:t>Bitte geben Sie uns das Ausmaß Ihrer Lehrverpflichtung an.</w:t>
      </w:r>
    </w:p>
    <w:p w14:paraId="578D2AD6" w14:textId="0298C7D1" w:rsidR="00614AC8" w:rsidRPr="00546E1B" w:rsidRDefault="00614AC8" w:rsidP="00614AC8">
      <w:pPr>
        <w:rPr>
          <w:rFonts w:cstheme="minorHAnsi"/>
          <w:i/>
          <w:iCs/>
        </w:rPr>
      </w:pPr>
    </w:p>
    <w:p w14:paraId="5DB13FCA" w14:textId="77777777" w:rsidR="00614AC8" w:rsidRDefault="00614AC8" w:rsidP="00614AC8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  <w:t>Offen, metrischer Wert</w:t>
      </w:r>
    </w:p>
    <w:p w14:paraId="73E8FF5F" w14:textId="77777777" w:rsidR="00614AC8" w:rsidRDefault="00614AC8" w:rsidP="00614AC8">
      <w:pPr>
        <w:rPr>
          <w:rFonts w:cstheme="minorHAnsi"/>
        </w:rPr>
      </w:pPr>
      <w:r>
        <w:rPr>
          <w:rFonts w:cstheme="minorHAnsi"/>
        </w:rPr>
        <w:t>Quelle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Eigene Formulierung</w:t>
      </w:r>
    </w:p>
    <w:p w14:paraId="4C99DB4B" w14:textId="45AE0895" w:rsidR="00614AC8" w:rsidRDefault="00614AC8" w:rsidP="00614AC8">
      <w:pPr>
        <w:rPr>
          <w:rFonts w:cstheme="minorHAnsi"/>
        </w:rPr>
      </w:pPr>
      <w:r>
        <w:t>Filterfrage: nur dann, wenn bei 1.</w:t>
      </w:r>
      <w:r w:rsidR="00615C6E">
        <w:t>6</w:t>
      </w:r>
      <w:r w:rsidR="00FE1851">
        <w:t xml:space="preserve"> = 2 oder 4</w:t>
      </w:r>
      <w:r>
        <w:t xml:space="preserve"> geantwortet wurde.</w:t>
      </w:r>
    </w:p>
    <w:tbl>
      <w:tblPr>
        <w:tblStyle w:val="Tabellenraster"/>
        <w:tblpPr w:leftFromText="142" w:rightFromText="142" w:vertAnchor="text" w:horzAnchor="margin" w:tblpY="1"/>
        <w:tblW w:w="5000" w:type="pct"/>
        <w:tblLook w:val="04A0" w:firstRow="1" w:lastRow="0" w:firstColumn="1" w:lastColumn="0" w:noHBand="0" w:noVBand="1"/>
      </w:tblPr>
      <w:tblGrid>
        <w:gridCol w:w="3094"/>
        <w:gridCol w:w="3138"/>
        <w:gridCol w:w="1084"/>
        <w:gridCol w:w="1155"/>
        <w:gridCol w:w="1155"/>
      </w:tblGrid>
      <w:tr w:rsidR="00A136EE" w14:paraId="0644F155" w14:textId="515429D6" w:rsidTr="007454EE">
        <w:tc>
          <w:tcPr>
            <w:tcW w:w="3237" w:type="pct"/>
            <w:gridSpan w:val="2"/>
            <w:tcBorders>
              <w:bottom w:val="single" w:sz="4" w:space="0" w:color="auto"/>
            </w:tcBorders>
          </w:tcPr>
          <w:p w14:paraId="457EA8C8" w14:textId="77777777" w:rsidR="00A136EE" w:rsidRDefault="00A136EE" w:rsidP="00546E1B"/>
        </w:tc>
        <w:tc>
          <w:tcPr>
            <w:tcW w:w="563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71DE703" w14:textId="77777777" w:rsidR="00A136EE" w:rsidRDefault="00A136EE" w:rsidP="00546E1B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41341636" w14:textId="73694D0A" w:rsidR="00A136EE" w:rsidRDefault="00A136EE" w:rsidP="00546E1B">
            <w:pPr>
              <w:jc w:val="center"/>
            </w:pPr>
            <w:r>
              <w:t>Früh</w:t>
            </w:r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24D5C5DE" w14:textId="192E7F87" w:rsidR="00A136EE" w:rsidRDefault="00A136EE" w:rsidP="00546E1B">
            <w:pPr>
              <w:jc w:val="center"/>
            </w:pPr>
            <w:r>
              <w:t>Quer</w:t>
            </w:r>
          </w:p>
        </w:tc>
      </w:tr>
      <w:tr w:rsidR="00A136EE" w14:paraId="538A18FB" w14:textId="3814A84C" w:rsidTr="007454EE">
        <w:tc>
          <w:tcPr>
            <w:tcW w:w="1607" w:type="pct"/>
            <w:tcBorders>
              <w:bottom w:val="single" w:sz="4" w:space="0" w:color="auto"/>
              <w:right w:val="nil"/>
            </w:tcBorders>
          </w:tcPr>
          <w:p w14:paraId="1DEB09F2" w14:textId="679C20F2" w:rsidR="00A136EE" w:rsidRDefault="00A136EE" w:rsidP="00546E1B">
            <w:r w:rsidRPr="00614AC8">
              <w:rPr>
                <w:rFonts w:ascii="Calibri" w:hAnsi="Calibri" w:cs="Calibri"/>
                <w:color w:val="000000"/>
              </w:rPr>
              <w:t xml:space="preserve">Ich habe </w:t>
            </w:r>
            <w:r>
              <w:rPr>
                <w:rFonts w:ascii="Calibri" w:hAnsi="Calibri" w:cs="Calibri"/>
                <w:color w:val="000000"/>
              </w:rPr>
              <w:t xml:space="preserve">aktuell </w:t>
            </w:r>
            <w:r w:rsidRPr="00614AC8">
              <w:rPr>
                <w:rFonts w:ascii="Calibri" w:hAnsi="Calibri" w:cs="Calibri"/>
                <w:color w:val="000000"/>
              </w:rPr>
              <w:t>eine Lehrverpflichtung für</w:t>
            </w:r>
          </w:p>
        </w:tc>
        <w:tc>
          <w:tcPr>
            <w:tcW w:w="1630" w:type="pct"/>
            <w:tcBorders>
              <w:left w:val="nil"/>
              <w:bottom w:val="single" w:sz="4" w:space="0" w:color="auto"/>
            </w:tcBorders>
          </w:tcPr>
          <w:p w14:paraId="5CE94801" w14:textId="783EA43A" w:rsidR="00A136EE" w:rsidRDefault="00A136EE" w:rsidP="00546E1B">
            <w:r>
              <w:rPr>
                <w:rFonts w:ascii="Calibri" w:hAnsi="Calibri" w:cs="Calibri"/>
                <w:color w:val="000000"/>
              </w:rPr>
              <w:t>____ S</w:t>
            </w:r>
            <w:r w:rsidR="00446096">
              <w:rPr>
                <w:rFonts w:ascii="Calibri" w:hAnsi="Calibri" w:cs="Calibri"/>
                <w:color w:val="000000"/>
              </w:rPr>
              <w:t>tunden</w:t>
            </w:r>
            <w:r>
              <w:rPr>
                <w:rFonts w:ascii="Calibri" w:hAnsi="Calibri" w:cs="Calibri"/>
                <w:color w:val="000000"/>
              </w:rPr>
              <w:t>.</w:t>
            </w:r>
          </w:p>
        </w:tc>
        <w:tc>
          <w:tcPr>
            <w:tcW w:w="563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C7C25F3" w14:textId="287CE984" w:rsidR="00A136EE" w:rsidRDefault="00A136EE" w:rsidP="00546E1B">
            <w:pPr>
              <w:jc w:val="center"/>
            </w:pPr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41C8E871" w14:textId="29BD6D73" w:rsidR="00A136EE" w:rsidRDefault="00A136EE" w:rsidP="00546E1B">
            <w:pPr>
              <w:jc w:val="center"/>
            </w:pPr>
            <w:r>
              <w:t>x</w:t>
            </w:r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0B892C80" w14:textId="27DF18B7" w:rsidR="00A136EE" w:rsidRDefault="00A136EE" w:rsidP="00546E1B">
            <w:pPr>
              <w:jc w:val="center"/>
            </w:pPr>
            <w:r>
              <w:t>x</w:t>
            </w:r>
          </w:p>
        </w:tc>
      </w:tr>
    </w:tbl>
    <w:p w14:paraId="33ECFE3B" w14:textId="25E1ECEF" w:rsidR="00614AC8" w:rsidRDefault="00614AC8" w:rsidP="002A43C2">
      <w:pPr>
        <w:rPr>
          <w:rFonts w:cstheme="minorHAnsi"/>
        </w:rPr>
      </w:pPr>
    </w:p>
    <w:p w14:paraId="7421C644" w14:textId="52F7D2C2" w:rsidR="00614AC8" w:rsidRDefault="00614AC8" w:rsidP="002A43C2">
      <w:pPr>
        <w:rPr>
          <w:rFonts w:cstheme="minorHAnsi"/>
        </w:rPr>
      </w:pPr>
    </w:p>
    <w:p w14:paraId="7C04E711" w14:textId="1D16097A" w:rsidR="007454EE" w:rsidRPr="007454EE" w:rsidRDefault="007454EE" w:rsidP="00BD0675">
      <w:pPr>
        <w:pStyle w:val="berschrift2"/>
      </w:pPr>
      <w:bookmarkStart w:id="13" w:name="_Toc132924442"/>
      <w:r w:rsidRPr="007454EE">
        <w:t xml:space="preserve">Ausmaß </w:t>
      </w:r>
      <w:r>
        <w:t>Fachverteilung</w:t>
      </w:r>
      <w:bookmarkEnd w:id="13"/>
      <w:r w:rsidR="00FE1851">
        <w:t xml:space="preserve"> [LV02]</w:t>
      </w:r>
    </w:p>
    <w:p w14:paraId="6321774D" w14:textId="11931D89" w:rsidR="007454EE" w:rsidRPr="007454EE" w:rsidRDefault="007454EE" w:rsidP="007454EE">
      <w:pPr>
        <w:rPr>
          <w:rFonts w:cstheme="minorHAnsi"/>
          <w:i/>
          <w:iCs/>
        </w:rPr>
      </w:pPr>
      <w:r w:rsidRPr="007454EE">
        <w:rPr>
          <w:rFonts w:cstheme="minorHAnsi"/>
        </w:rPr>
        <w:t xml:space="preserve">Einleitende Fragestellung: </w:t>
      </w:r>
      <w:r w:rsidRPr="007454EE">
        <w:rPr>
          <w:rFonts w:cstheme="minorHAnsi"/>
        </w:rPr>
        <w:tab/>
      </w:r>
      <w:r w:rsidR="00FE1851">
        <w:rPr>
          <w:rFonts w:cstheme="minorHAnsi"/>
        </w:rPr>
        <w:t>Bitte geben Sie uns an, wie Ihre Fächerverteilung ist.</w:t>
      </w:r>
    </w:p>
    <w:p w14:paraId="15EAB631" w14:textId="2F080004" w:rsidR="007454EE" w:rsidRPr="007454EE" w:rsidRDefault="007454EE" w:rsidP="007454EE">
      <w:pPr>
        <w:rPr>
          <w:rFonts w:cstheme="minorHAnsi"/>
        </w:rPr>
      </w:pPr>
      <w:r w:rsidRPr="007454EE">
        <w:rPr>
          <w:rFonts w:cstheme="minorHAnsi"/>
        </w:rPr>
        <w:t xml:space="preserve">Antwortformat: </w:t>
      </w:r>
      <w:r w:rsidRPr="007454EE">
        <w:rPr>
          <w:rFonts w:cstheme="minorHAnsi"/>
        </w:rPr>
        <w:tab/>
      </w:r>
      <w:r w:rsidRPr="007454EE">
        <w:rPr>
          <w:rFonts w:cstheme="minorHAnsi"/>
        </w:rPr>
        <w:tab/>
      </w:r>
      <w:r w:rsidR="00615C6E">
        <w:rPr>
          <w:rFonts w:cstheme="minorHAnsi"/>
        </w:rPr>
        <w:t>Kategorial</w:t>
      </w:r>
      <w:r w:rsidRPr="007454EE">
        <w:rPr>
          <w:rFonts w:cstheme="minorHAnsi"/>
        </w:rPr>
        <w:t xml:space="preserve"> </w:t>
      </w:r>
    </w:p>
    <w:p w14:paraId="685C3AE2" w14:textId="77777777" w:rsidR="007454EE" w:rsidRPr="007454EE" w:rsidRDefault="007454EE" w:rsidP="007454EE">
      <w:pPr>
        <w:rPr>
          <w:rFonts w:cstheme="minorHAnsi"/>
        </w:rPr>
      </w:pPr>
      <w:r w:rsidRPr="007454EE">
        <w:rPr>
          <w:rFonts w:cstheme="minorHAnsi"/>
        </w:rPr>
        <w:t>Quelle:</w:t>
      </w:r>
      <w:r w:rsidRPr="007454EE">
        <w:rPr>
          <w:rFonts w:cstheme="minorHAnsi"/>
        </w:rPr>
        <w:tab/>
      </w:r>
      <w:r w:rsidRPr="007454EE">
        <w:rPr>
          <w:rFonts w:cstheme="minorHAnsi"/>
        </w:rPr>
        <w:tab/>
      </w:r>
      <w:r w:rsidRPr="007454EE">
        <w:rPr>
          <w:rFonts w:cstheme="minorHAnsi"/>
        </w:rPr>
        <w:tab/>
      </w:r>
      <w:r w:rsidRPr="007454EE">
        <w:rPr>
          <w:rFonts w:cstheme="minorHAnsi"/>
        </w:rPr>
        <w:tab/>
        <w:t>Eigene Formulierung</w:t>
      </w:r>
    </w:p>
    <w:p w14:paraId="258E5B42" w14:textId="77777777" w:rsidR="00FE1851" w:rsidRDefault="00FE1851" w:rsidP="00FE1851">
      <w:pPr>
        <w:rPr>
          <w:rFonts w:cstheme="minorHAnsi"/>
        </w:rPr>
      </w:pPr>
      <w:r>
        <w:t>Filterfrage: nur dann, wenn bei 1.6 = 2 oder 4 geantwortet wurde.</w:t>
      </w:r>
    </w:p>
    <w:tbl>
      <w:tblPr>
        <w:tblStyle w:val="Tabellenraster"/>
        <w:tblpPr w:leftFromText="142" w:rightFromText="142" w:vertAnchor="text" w:horzAnchor="margin" w:tblpY="1"/>
        <w:tblW w:w="5000" w:type="pct"/>
        <w:tblLook w:val="04A0" w:firstRow="1" w:lastRow="0" w:firstColumn="1" w:lastColumn="0" w:noHBand="0" w:noVBand="1"/>
      </w:tblPr>
      <w:tblGrid>
        <w:gridCol w:w="3092"/>
        <w:gridCol w:w="2982"/>
        <w:gridCol w:w="1242"/>
        <w:gridCol w:w="1155"/>
        <w:gridCol w:w="1155"/>
      </w:tblGrid>
      <w:tr w:rsidR="007454EE" w:rsidRPr="007454EE" w14:paraId="404C248D" w14:textId="77777777" w:rsidTr="00816B3A">
        <w:tc>
          <w:tcPr>
            <w:tcW w:w="3155" w:type="pct"/>
            <w:gridSpan w:val="2"/>
            <w:tcBorders>
              <w:bottom w:val="single" w:sz="4" w:space="0" w:color="auto"/>
            </w:tcBorders>
          </w:tcPr>
          <w:p w14:paraId="3A4694ED" w14:textId="77777777" w:rsidR="007454EE" w:rsidRPr="007454EE" w:rsidRDefault="007454EE" w:rsidP="00816B3A"/>
        </w:tc>
        <w:tc>
          <w:tcPr>
            <w:tcW w:w="645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0CC21A3" w14:textId="77777777" w:rsidR="007454EE" w:rsidRPr="007454EE" w:rsidRDefault="007454EE" w:rsidP="00816B3A">
            <w:pPr>
              <w:jc w:val="center"/>
            </w:pPr>
            <w:proofErr w:type="spellStart"/>
            <w:r w:rsidRPr="007454EE">
              <w:t>Stud</w:t>
            </w:r>
            <w:proofErr w:type="spellEnd"/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72334660" w14:textId="77777777" w:rsidR="007454EE" w:rsidRPr="007454EE" w:rsidRDefault="007454EE" w:rsidP="00816B3A">
            <w:pPr>
              <w:jc w:val="center"/>
            </w:pPr>
            <w:r>
              <w:t>Früh</w:t>
            </w:r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341FBAC0" w14:textId="77777777" w:rsidR="007454EE" w:rsidRDefault="007454EE" w:rsidP="00816B3A">
            <w:pPr>
              <w:jc w:val="center"/>
            </w:pPr>
            <w:r>
              <w:t>Quer</w:t>
            </w:r>
          </w:p>
        </w:tc>
      </w:tr>
      <w:tr w:rsidR="007454EE" w:rsidRPr="007454EE" w14:paraId="4AE6F51E" w14:textId="77777777" w:rsidTr="00816B3A">
        <w:tc>
          <w:tcPr>
            <w:tcW w:w="1606" w:type="pct"/>
            <w:tcBorders>
              <w:bottom w:val="single" w:sz="4" w:space="0" w:color="auto"/>
              <w:right w:val="nil"/>
            </w:tcBorders>
          </w:tcPr>
          <w:p w14:paraId="29294024" w14:textId="61585E47" w:rsidR="007454EE" w:rsidRDefault="00615C6E" w:rsidP="00816B3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ch unterrichte</w:t>
            </w:r>
            <w:r w:rsidR="00FE1851">
              <w:rPr>
                <w:rFonts w:ascii="Calibri" w:hAnsi="Calibri" w:cs="Calibri"/>
                <w:color w:val="000000"/>
              </w:rPr>
              <w:t>…</w:t>
            </w:r>
          </w:p>
          <w:p w14:paraId="26F0855D" w14:textId="77777777" w:rsidR="007454EE" w:rsidRDefault="007454EE" w:rsidP="00816B3A">
            <w:pPr>
              <w:rPr>
                <w:rFonts w:ascii="Calibri" w:hAnsi="Calibri" w:cs="Calibri"/>
                <w:color w:val="000000"/>
              </w:rPr>
            </w:pPr>
          </w:p>
          <w:p w14:paraId="44231608" w14:textId="7A3E0A92" w:rsidR="007454EE" w:rsidRPr="007454EE" w:rsidRDefault="007454EE" w:rsidP="00816B3A"/>
        </w:tc>
        <w:tc>
          <w:tcPr>
            <w:tcW w:w="1549" w:type="pct"/>
            <w:tcBorders>
              <w:left w:val="nil"/>
              <w:bottom w:val="single" w:sz="4" w:space="0" w:color="auto"/>
            </w:tcBorders>
          </w:tcPr>
          <w:p w14:paraId="4A25FBBF" w14:textId="749A5339" w:rsidR="007454EE" w:rsidRDefault="00615C6E" w:rsidP="00816B3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 = ausschließlich in meinen studierten Fächern</w:t>
            </w:r>
          </w:p>
          <w:p w14:paraId="415E4277" w14:textId="30424AD8" w:rsidR="007454EE" w:rsidRDefault="00615C6E" w:rsidP="00816B3A">
            <w:r>
              <w:t>2 = überwiegend in meinen Fächern</w:t>
            </w:r>
          </w:p>
          <w:p w14:paraId="71B2CF9B" w14:textId="354C5165" w:rsidR="00615C6E" w:rsidRDefault="00615C6E" w:rsidP="00816B3A">
            <w:r>
              <w:t>3 = ca. im gleichen Ausmaß in meinen Fächern und fachfremd</w:t>
            </w:r>
          </w:p>
          <w:p w14:paraId="7285ABD6" w14:textId="209B8938" w:rsidR="007454EE" w:rsidRDefault="00615C6E" w:rsidP="00816B3A">
            <w:r>
              <w:t>4 = überwiegend fachfremd</w:t>
            </w:r>
          </w:p>
          <w:p w14:paraId="1110FE76" w14:textId="3B6314DB" w:rsidR="00615C6E" w:rsidRPr="007454EE" w:rsidRDefault="00615C6E" w:rsidP="00816B3A">
            <w:r>
              <w:t>5 = ausschließlich fachfremd</w:t>
            </w:r>
          </w:p>
        </w:tc>
        <w:tc>
          <w:tcPr>
            <w:tcW w:w="645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53FEA844" w14:textId="77777777" w:rsidR="007454EE" w:rsidRPr="007454EE" w:rsidRDefault="007454EE" w:rsidP="00816B3A">
            <w:pPr>
              <w:jc w:val="center"/>
            </w:pPr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6B8A29C5" w14:textId="77777777" w:rsidR="007454EE" w:rsidRPr="007454EE" w:rsidRDefault="007454EE" w:rsidP="00816B3A">
            <w:pPr>
              <w:jc w:val="center"/>
            </w:pPr>
            <w:r>
              <w:t>x</w:t>
            </w:r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2E714814" w14:textId="77777777" w:rsidR="007454EE" w:rsidRPr="007454EE" w:rsidRDefault="007454EE" w:rsidP="00816B3A">
            <w:pPr>
              <w:jc w:val="center"/>
            </w:pPr>
            <w:r>
              <w:t>x</w:t>
            </w:r>
          </w:p>
        </w:tc>
      </w:tr>
    </w:tbl>
    <w:p w14:paraId="085D3D4A" w14:textId="6DBFFCCF" w:rsidR="007454EE" w:rsidRDefault="007454EE" w:rsidP="002A43C2">
      <w:pPr>
        <w:rPr>
          <w:rFonts w:cstheme="minorHAnsi"/>
        </w:rPr>
      </w:pPr>
    </w:p>
    <w:p w14:paraId="48068CCB" w14:textId="5DF17145" w:rsidR="007454EE" w:rsidRDefault="007454EE" w:rsidP="007454EE">
      <w:pPr>
        <w:pStyle w:val="berschrift2"/>
      </w:pPr>
      <w:bookmarkStart w:id="14" w:name="_Toc132924443"/>
      <w:r>
        <w:t>Ausmaß Studium</w:t>
      </w:r>
      <w:bookmarkEnd w:id="14"/>
      <w:r w:rsidR="00FE1851">
        <w:t xml:space="preserve"> [LV03]</w:t>
      </w:r>
    </w:p>
    <w:p w14:paraId="3CD2C694" w14:textId="7BBDCF8E" w:rsidR="007454EE" w:rsidRPr="00546E1B" w:rsidRDefault="007454EE" w:rsidP="007454EE">
      <w:pPr>
        <w:rPr>
          <w:rFonts w:cstheme="minorHAnsi"/>
          <w:i/>
          <w:iCs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</w:r>
    </w:p>
    <w:p w14:paraId="7D18EF75" w14:textId="77777777" w:rsidR="007454EE" w:rsidRDefault="007454EE" w:rsidP="007454EE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  <w:t>Offen, metrischer Wert</w:t>
      </w:r>
    </w:p>
    <w:p w14:paraId="40A75796" w14:textId="77777777" w:rsidR="007454EE" w:rsidRDefault="007454EE" w:rsidP="007454EE">
      <w:pPr>
        <w:rPr>
          <w:rFonts w:cstheme="minorHAnsi"/>
        </w:rPr>
      </w:pPr>
      <w:r>
        <w:rPr>
          <w:rFonts w:cstheme="minorHAnsi"/>
        </w:rPr>
        <w:t>Quelle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Eigene Formulierung</w:t>
      </w:r>
    </w:p>
    <w:p w14:paraId="6ED7E789" w14:textId="6BB6C3D4" w:rsidR="007454EE" w:rsidRDefault="007454EE" w:rsidP="007454EE">
      <w:pPr>
        <w:rPr>
          <w:rFonts w:cstheme="minorHAnsi"/>
        </w:rPr>
      </w:pPr>
      <w:r>
        <w:t>Filterfrage: nur dann, wenn bei 1.</w:t>
      </w:r>
      <w:r w:rsidR="00615C6E">
        <w:t>4</w:t>
      </w:r>
      <w:r>
        <w:t xml:space="preserve"> mit 1 oder 2 geantwortet wurde.</w:t>
      </w:r>
    </w:p>
    <w:tbl>
      <w:tblPr>
        <w:tblStyle w:val="Tabellenraster"/>
        <w:tblpPr w:leftFromText="142" w:rightFromText="142" w:vertAnchor="text" w:horzAnchor="margin" w:tblpY="1"/>
        <w:tblW w:w="5000" w:type="pct"/>
        <w:tblLook w:val="04A0" w:firstRow="1" w:lastRow="0" w:firstColumn="1" w:lastColumn="0" w:noHBand="0" w:noVBand="1"/>
      </w:tblPr>
      <w:tblGrid>
        <w:gridCol w:w="3094"/>
        <w:gridCol w:w="3138"/>
        <w:gridCol w:w="1084"/>
        <w:gridCol w:w="1155"/>
        <w:gridCol w:w="1155"/>
      </w:tblGrid>
      <w:tr w:rsidR="007454EE" w14:paraId="5B20CEB9" w14:textId="77777777" w:rsidTr="00816B3A">
        <w:tc>
          <w:tcPr>
            <w:tcW w:w="3237" w:type="pct"/>
            <w:gridSpan w:val="2"/>
            <w:tcBorders>
              <w:bottom w:val="single" w:sz="4" w:space="0" w:color="auto"/>
            </w:tcBorders>
          </w:tcPr>
          <w:p w14:paraId="6BDA6F00" w14:textId="77777777" w:rsidR="007454EE" w:rsidRDefault="007454EE" w:rsidP="00816B3A"/>
        </w:tc>
        <w:tc>
          <w:tcPr>
            <w:tcW w:w="563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5E13322" w14:textId="77777777" w:rsidR="007454EE" w:rsidRDefault="007454EE" w:rsidP="00816B3A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1B737AFE" w14:textId="77777777" w:rsidR="007454EE" w:rsidRDefault="007454EE" w:rsidP="00816B3A">
            <w:pPr>
              <w:jc w:val="center"/>
            </w:pPr>
            <w:r>
              <w:t>Früh</w:t>
            </w:r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38421B5F" w14:textId="77777777" w:rsidR="007454EE" w:rsidRDefault="007454EE" w:rsidP="00816B3A">
            <w:pPr>
              <w:jc w:val="center"/>
            </w:pPr>
            <w:r>
              <w:t>Quer</w:t>
            </w:r>
          </w:p>
        </w:tc>
      </w:tr>
      <w:tr w:rsidR="007454EE" w14:paraId="5636B32B" w14:textId="77777777" w:rsidTr="00BD0675">
        <w:tc>
          <w:tcPr>
            <w:tcW w:w="1607" w:type="pct"/>
            <w:tcBorders>
              <w:bottom w:val="single" w:sz="4" w:space="0" w:color="auto"/>
              <w:right w:val="nil"/>
            </w:tcBorders>
          </w:tcPr>
          <w:p w14:paraId="14A7666D" w14:textId="2A2EE1F7" w:rsidR="007454EE" w:rsidRDefault="007454EE" w:rsidP="00816B3A">
            <w:r>
              <w:rPr>
                <w:rFonts w:ascii="Calibri" w:hAnsi="Calibri" w:cs="Calibri"/>
                <w:color w:val="000000"/>
              </w:rPr>
              <w:t>Ich belege im Sommersemester 2023</w:t>
            </w:r>
          </w:p>
        </w:tc>
        <w:tc>
          <w:tcPr>
            <w:tcW w:w="1630" w:type="pct"/>
            <w:tcBorders>
              <w:left w:val="nil"/>
              <w:bottom w:val="single" w:sz="4" w:space="0" w:color="auto"/>
            </w:tcBorders>
          </w:tcPr>
          <w:p w14:paraId="7511278E" w14:textId="14848A4A" w:rsidR="007454EE" w:rsidRDefault="007454EE" w:rsidP="00816B3A">
            <w:r>
              <w:rPr>
                <w:rFonts w:ascii="Calibri" w:hAnsi="Calibri" w:cs="Calibri"/>
                <w:color w:val="000000"/>
              </w:rPr>
              <w:t>____ ECTS.</w:t>
            </w:r>
          </w:p>
        </w:tc>
        <w:tc>
          <w:tcPr>
            <w:tcW w:w="563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E276920" w14:textId="3BB9E23E" w:rsidR="007454EE" w:rsidRDefault="007454EE" w:rsidP="00816B3A">
            <w:pPr>
              <w:jc w:val="center"/>
            </w:pPr>
            <w:r>
              <w:t>x</w:t>
            </w:r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38F8B1E3" w14:textId="77777777" w:rsidR="007454EE" w:rsidRDefault="007454EE" w:rsidP="00816B3A">
            <w:pPr>
              <w:jc w:val="center"/>
            </w:pPr>
            <w:r>
              <w:t>x</w:t>
            </w:r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37CD3352" w14:textId="6529488D" w:rsidR="007454EE" w:rsidRDefault="007454EE" w:rsidP="00816B3A">
            <w:pPr>
              <w:jc w:val="center"/>
            </w:pPr>
          </w:p>
        </w:tc>
      </w:tr>
    </w:tbl>
    <w:p w14:paraId="343138A1" w14:textId="5F563AF3" w:rsidR="00221F68" w:rsidRDefault="00221F68" w:rsidP="002A43C2">
      <w:pPr>
        <w:rPr>
          <w:rFonts w:cstheme="minorHAnsi"/>
        </w:rPr>
      </w:pPr>
    </w:p>
    <w:p w14:paraId="6AA0A568" w14:textId="11808C50" w:rsidR="00995B5B" w:rsidRDefault="00995B5B" w:rsidP="00157CDD">
      <w:pPr>
        <w:pStyle w:val="berschrift1"/>
      </w:pPr>
      <w:bookmarkStart w:id="15" w:name="_Toc132924444"/>
      <w:r>
        <w:lastRenderedPageBreak/>
        <w:t>Induktionsphase</w:t>
      </w:r>
      <w:bookmarkEnd w:id="15"/>
    </w:p>
    <w:p w14:paraId="1B42EFFC" w14:textId="6AF6D4F4" w:rsidR="00157CDD" w:rsidRDefault="00157CDD" w:rsidP="00157CDD">
      <w:pPr>
        <w:pStyle w:val="berschrift2"/>
      </w:pPr>
      <w:bookmarkStart w:id="16" w:name="_Toc132924445"/>
      <w:r>
        <w:t>Status</w:t>
      </w:r>
      <w:bookmarkEnd w:id="16"/>
      <w:r w:rsidR="00FE1851">
        <w:t xml:space="preserve"> [IP01]</w:t>
      </w:r>
    </w:p>
    <w:p w14:paraId="1B35D64E" w14:textId="37AFE1A5" w:rsidR="00995B5B" w:rsidRPr="00546E1B" w:rsidRDefault="00995B5B" w:rsidP="00FE1851">
      <w:pPr>
        <w:rPr>
          <w:rFonts w:cstheme="minorHAnsi"/>
          <w:i/>
          <w:iCs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</w:r>
      <w:r w:rsidR="00FE1851" w:rsidRPr="00FE1851">
        <w:rPr>
          <w:rFonts w:cstheme="minorHAnsi"/>
        </w:rPr>
        <w:t xml:space="preserve">Für </w:t>
      </w:r>
      <w:proofErr w:type="spellStart"/>
      <w:proofErr w:type="gramStart"/>
      <w:r w:rsidR="00FE1851" w:rsidRPr="00FE1851">
        <w:rPr>
          <w:rFonts w:cstheme="minorHAnsi"/>
        </w:rPr>
        <w:t>Berufseinsteiger:innen</w:t>
      </w:r>
      <w:proofErr w:type="spellEnd"/>
      <w:proofErr w:type="gramEnd"/>
      <w:r w:rsidR="00FE1851" w:rsidRPr="00FE1851">
        <w:rPr>
          <w:rFonts w:cstheme="minorHAnsi"/>
        </w:rPr>
        <w:t xml:space="preserve"> ist die Induktionsphase vorgesehen. Wie ist im Moment Ihre Situation?</w:t>
      </w:r>
    </w:p>
    <w:p w14:paraId="7B6B31EB" w14:textId="7F63D5BC" w:rsidR="00995B5B" w:rsidRDefault="00995B5B" w:rsidP="00995B5B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  <w:t>kategorial</w:t>
      </w:r>
    </w:p>
    <w:p w14:paraId="5A66FE6E" w14:textId="77777777" w:rsidR="00995B5B" w:rsidRDefault="00995B5B" w:rsidP="00995B5B">
      <w:pPr>
        <w:rPr>
          <w:rFonts w:cstheme="minorHAnsi"/>
        </w:rPr>
      </w:pPr>
      <w:r>
        <w:rPr>
          <w:rFonts w:cstheme="minorHAnsi"/>
        </w:rPr>
        <w:t>Quelle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Eigene Formulierung</w:t>
      </w:r>
    </w:p>
    <w:p w14:paraId="548B79D9" w14:textId="1AA326B4" w:rsidR="00995B5B" w:rsidRDefault="00995B5B" w:rsidP="00995B5B">
      <w:pPr>
        <w:rPr>
          <w:rFonts w:cstheme="minorHAnsi"/>
        </w:rPr>
      </w:pPr>
      <w:r>
        <w:t>Filterfrage: nur dann, wenn bei 1.</w:t>
      </w:r>
      <w:r w:rsidR="00FE1851">
        <w:t>6</w:t>
      </w:r>
      <w:r>
        <w:t xml:space="preserve"> mit 2 oder</w:t>
      </w:r>
      <w:r w:rsidR="00FE1851">
        <w:t xml:space="preserve"> 4</w:t>
      </w:r>
      <w:r>
        <w:t xml:space="preserve"> geantwortet wurde.</w:t>
      </w:r>
    </w:p>
    <w:tbl>
      <w:tblPr>
        <w:tblStyle w:val="Tabellenraster"/>
        <w:tblpPr w:leftFromText="142" w:rightFromText="142" w:vertAnchor="text" w:horzAnchor="margin" w:tblpY="1"/>
        <w:tblW w:w="5000" w:type="pct"/>
        <w:tblLook w:val="04A0" w:firstRow="1" w:lastRow="0" w:firstColumn="1" w:lastColumn="0" w:noHBand="0" w:noVBand="1"/>
      </w:tblPr>
      <w:tblGrid>
        <w:gridCol w:w="3094"/>
        <w:gridCol w:w="3138"/>
        <w:gridCol w:w="1084"/>
        <w:gridCol w:w="1155"/>
        <w:gridCol w:w="1155"/>
      </w:tblGrid>
      <w:tr w:rsidR="00995B5B" w14:paraId="13B9A0D8" w14:textId="77777777" w:rsidTr="00816B3A">
        <w:tc>
          <w:tcPr>
            <w:tcW w:w="3237" w:type="pct"/>
            <w:gridSpan w:val="2"/>
            <w:tcBorders>
              <w:bottom w:val="single" w:sz="4" w:space="0" w:color="auto"/>
            </w:tcBorders>
          </w:tcPr>
          <w:p w14:paraId="5539A021" w14:textId="77777777" w:rsidR="00995B5B" w:rsidRDefault="00995B5B" w:rsidP="00816B3A"/>
        </w:tc>
        <w:tc>
          <w:tcPr>
            <w:tcW w:w="563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EC0E3BD" w14:textId="77777777" w:rsidR="00995B5B" w:rsidRDefault="00995B5B" w:rsidP="00816B3A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68ED83A7" w14:textId="77777777" w:rsidR="00995B5B" w:rsidRDefault="00995B5B" w:rsidP="00816B3A">
            <w:pPr>
              <w:jc w:val="center"/>
            </w:pPr>
            <w:r>
              <w:t>Früh</w:t>
            </w:r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7AE08E22" w14:textId="77777777" w:rsidR="00995B5B" w:rsidRDefault="00995B5B" w:rsidP="00816B3A">
            <w:pPr>
              <w:jc w:val="center"/>
            </w:pPr>
            <w:r>
              <w:t>Quer</w:t>
            </w:r>
          </w:p>
        </w:tc>
      </w:tr>
      <w:tr w:rsidR="00995B5B" w14:paraId="52B917D9" w14:textId="77777777" w:rsidTr="00816B3A">
        <w:tc>
          <w:tcPr>
            <w:tcW w:w="1607" w:type="pct"/>
            <w:tcBorders>
              <w:bottom w:val="single" w:sz="4" w:space="0" w:color="auto"/>
              <w:right w:val="nil"/>
            </w:tcBorders>
          </w:tcPr>
          <w:p w14:paraId="535C46EC" w14:textId="38DC2D1C" w:rsidR="00995B5B" w:rsidRDefault="00995B5B" w:rsidP="00816B3A"/>
        </w:tc>
        <w:tc>
          <w:tcPr>
            <w:tcW w:w="1630" w:type="pct"/>
            <w:tcBorders>
              <w:left w:val="nil"/>
              <w:bottom w:val="single" w:sz="4" w:space="0" w:color="auto"/>
            </w:tcBorders>
          </w:tcPr>
          <w:p w14:paraId="64F03071" w14:textId="00108ECD" w:rsidR="00995B5B" w:rsidRDefault="00995B5B" w:rsidP="00816B3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 = Ich habe keine Induktionsphase absolviert</w:t>
            </w:r>
            <w:r w:rsidR="00FE1851">
              <w:rPr>
                <w:rFonts w:ascii="Calibri" w:hAnsi="Calibri" w:cs="Calibri"/>
                <w:color w:val="000000"/>
              </w:rPr>
              <w:t>.</w:t>
            </w:r>
          </w:p>
          <w:p w14:paraId="6B877855" w14:textId="164305EC" w:rsidR="00995B5B" w:rsidRDefault="00995B5B" w:rsidP="00816B3A">
            <w:r>
              <w:t>2 = Ich bin gerade in der Induktionsphase</w:t>
            </w:r>
            <w:r w:rsidR="00FE1851">
              <w:t>.</w:t>
            </w:r>
          </w:p>
          <w:p w14:paraId="1619BE61" w14:textId="2446F219" w:rsidR="00995B5B" w:rsidRDefault="00995B5B" w:rsidP="00816B3A">
            <w:r>
              <w:t>3= Ich habe die Induktionsphase bereits abgeschlossen</w:t>
            </w:r>
            <w:r w:rsidR="00FE1851">
              <w:t>.</w:t>
            </w:r>
          </w:p>
        </w:tc>
        <w:tc>
          <w:tcPr>
            <w:tcW w:w="563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4A93F44" w14:textId="51F6506A" w:rsidR="00995B5B" w:rsidRDefault="00995B5B" w:rsidP="00816B3A">
            <w:pPr>
              <w:jc w:val="center"/>
            </w:pPr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1BECFE1B" w14:textId="77777777" w:rsidR="00995B5B" w:rsidRDefault="00995B5B" w:rsidP="00816B3A">
            <w:pPr>
              <w:jc w:val="center"/>
            </w:pPr>
            <w:r>
              <w:t>x</w:t>
            </w:r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6DDD0296" w14:textId="7177DB2E" w:rsidR="00995B5B" w:rsidRDefault="00995B5B" w:rsidP="00816B3A">
            <w:pPr>
              <w:jc w:val="center"/>
            </w:pPr>
            <w:r>
              <w:t>x</w:t>
            </w:r>
          </w:p>
        </w:tc>
      </w:tr>
    </w:tbl>
    <w:p w14:paraId="3234EF22" w14:textId="77777777" w:rsidR="008A6AE2" w:rsidRDefault="008A6AE2" w:rsidP="008A6AE2">
      <w:pPr>
        <w:rPr>
          <w:rFonts w:cstheme="minorHAnsi"/>
        </w:rPr>
      </w:pPr>
    </w:p>
    <w:p w14:paraId="43BF081C" w14:textId="0967B9B0" w:rsidR="00995B5B" w:rsidRDefault="00446096" w:rsidP="00995B5B">
      <w:pPr>
        <w:pStyle w:val="berschrift2"/>
      </w:pPr>
      <w:r>
        <w:t>Betreuungsmodalität</w:t>
      </w:r>
      <w:r w:rsidR="00FE1851">
        <w:t xml:space="preserve"> [IP02]</w:t>
      </w:r>
    </w:p>
    <w:p w14:paraId="5A12CDAE" w14:textId="77777777" w:rsidR="00FE1851" w:rsidRDefault="00995B5B" w:rsidP="00995B5B">
      <w:pPr>
        <w:rPr>
          <w:rFonts w:cstheme="minorHAnsi"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</w:r>
      <w:r w:rsidR="00FE1851" w:rsidRPr="00FE1851">
        <w:rPr>
          <w:rFonts w:cstheme="minorHAnsi"/>
        </w:rPr>
        <w:t xml:space="preserve">Im Folgenden bezeichnen wir die Person, die Sie im Praktikum oder in der Induktionsphase betreut, als </w:t>
      </w:r>
      <w:proofErr w:type="spellStart"/>
      <w:proofErr w:type="gramStart"/>
      <w:r w:rsidR="00FE1851" w:rsidRPr="00FE1851">
        <w:rPr>
          <w:rFonts w:cstheme="minorHAnsi"/>
        </w:rPr>
        <w:t>Mentor:in</w:t>
      </w:r>
      <w:proofErr w:type="spellEnd"/>
      <w:r w:rsidR="00FE1851" w:rsidRPr="00FE1851">
        <w:rPr>
          <w:rFonts w:cstheme="minorHAnsi"/>
        </w:rPr>
        <w:t>.</w:t>
      </w:r>
      <w:proofErr w:type="gramEnd"/>
    </w:p>
    <w:p w14:paraId="12A6EDF2" w14:textId="66B8C963" w:rsidR="00995B5B" w:rsidRPr="00546E1B" w:rsidRDefault="00995B5B" w:rsidP="00FE1851">
      <w:pPr>
        <w:ind w:left="2124" w:firstLine="708"/>
        <w:rPr>
          <w:rFonts w:cstheme="minorHAnsi"/>
          <w:i/>
          <w:iCs/>
        </w:rPr>
      </w:pPr>
      <w:r>
        <w:rPr>
          <w:rFonts w:cstheme="minorHAnsi"/>
        </w:rPr>
        <w:t>Die Betreuung durch meine*n Mentor*in findet statt</w:t>
      </w:r>
      <w:r w:rsidR="00DC5EEA">
        <w:rPr>
          <w:rFonts w:cstheme="minorHAnsi"/>
        </w:rPr>
        <w:t>…</w:t>
      </w:r>
    </w:p>
    <w:p w14:paraId="2903133D" w14:textId="42744EDC" w:rsidR="00995B5B" w:rsidRDefault="00995B5B" w:rsidP="00995B5B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</w:r>
      <w:r w:rsidR="00FE1851">
        <w:rPr>
          <w:rFonts w:cstheme="minorHAnsi"/>
        </w:rPr>
        <w:t>Ordinal</w:t>
      </w:r>
    </w:p>
    <w:p w14:paraId="7605D915" w14:textId="1ACFF952" w:rsidR="00995B5B" w:rsidRDefault="00995B5B" w:rsidP="00995B5B">
      <w:pPr>
        <w:rPr>
          <w:rFonts w:cstheme="minorHAnsi"/>
        </w:rPr>
      </w:pPr>
      <w:r>
        <w:rPr>
          <w:rFonts w:cstheme="minorHAnsi"/>
        </w:rPr>
        <w:t>Quelle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 w:rsidR="00855ECD">
        <w:rPr>
          <w:rFonts w:cstheme="minorHAnsi"/>
        </w:rPr>
        <w:t>Prenzel et al. (2021)</w:t>
      </w:r>
    </w:p>
    <w:p w14:paraId="5965F73C" w14:textId="607AFCAE" w:rsidR="00995B5B" w:rsidRDefault="00995B5B" w:rsidP="00995B5B">
      <w:pPr>
        <w:rPr>
          <w:rFonts w:cstheme="minorHAnsi"/>
        </w:rPr>
      </w:pPr>
      <w:r>
        <w:t xml:space="preserve">Filterfrage: nur dann, wenn bei </w:t>
      </w:r>
      <w:r w:rsidR="00157CDD">
        <w:t>3.1</w:t>
      </w:r>
      <w:r>
        <w:t xml:space="preserve"> mit 2 geantwortet wird</w:t>
      </w:r>
    </w:p>
    <w:tbl>
      <w:tblPr>
        <w:tblStyle w:val="Tabellenraster"/>
        <w:tblpPr w:leftFromText="142" w:rightFromText="142" w:vertAnchor="text" w:horzAnchor="margin" w:tblpY="1"/>
        <w:tblW w:w="5000" w:type="pct"/>
        <w:tblLook w:val="04A0" w:firstRow="1" w:lastRow="0" w:firstColumn="1" w:lastColumn="0" w:noHBand="0" w:noVBand="1"/>
      </w:tblPr>
      <w:tblGrid>
        <w:gridCol w:w="3094"/>
        <w:gridCol w:w="3138"/>
        <w:gridCol w:w="1084"/>
        <w:gridCol w:w="1155"/>
        <w:gridCol w:w="1155"/>
      </w:tblGrid>
      <w:tr w:rsidR="00995B5B" w14:paraId="0A36C3EE" w14:textId="77777777" w:rsidTr="00816B3A">
        <w:tc>
          <w:tcPr>
            <w:tcW w:w="3237" w:type="pct"/>
            <w:gridSpan w:val="2"/>
            <w:tcBorders>
              <w:bottom w:val="single" w:sz="4" w:space="0" w:color="auto"/>
            </w:tcBorders>
          </w:tcPr>
          <w:p w14:paraId="37CA9556" w14:textId="77777777" w:rsidR="00995B5B" w:rsidRDefault="00995B5B" w:rsidP="00816B3A"/>
        </w:tc>
        <w:tc>
          <w:tcPr>
            <w:tcW w:w="563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1CFC43A" w14:textId="77777777" w:rsidR="00995B5B" w:rsidRDefault="00995B5B" w:rsidP="00816B3A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4AA7E9EB" w14:textId="77777777" w:rsidR="00995B5B" w:rsidRDefault="00995B5B" w:rsidP="00816B3A">
            <w:pPr>
              <w:jc w:val="center"/>
            </w:pPr>
            <w:r>
              <w:t>Früh</w:t>
            </w:r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26C5B829" w14:textId="77777777" w:rsidR="00995B5B" w:rsidRDefault="00995B5B" w:rsidP="00816B3A">
            <w:pPr>
              <w:jc w:val="center"/>
            </w:pPr>
            <w:r>
              <w:t>Quer</w:t>
            </w:r>
          </w:p>
        </w:tc>
      </w:tr>
      <w:tr w:rsidR="00995B5B" w14:paraId="3F6247B3" w14:textId="77777777" w:rsidTr="00816B3A">
        <w:tc>
          <w:tcPr>
            <w:tcW w:w="1607" w:type="pct"/>
            <w:tcBorders>
              <w:bottom w:val="single" w:sz="4" w:space="0" w:color="auto"/>
              <w:right w:val="nil"/>
            </w:tcBorders>
          </w:tcPr>
          <w:p w14:paraId="717BF9D6" w14:textId="09515CA2" w:rsidR="00995B5B" w:rsidRDefault="00FE1851" w:rsidP="00816B3A">
            <w:r>
              <w:t xml:space="preserve">(01) </w:t>
            </w:r>
            <w:r w:rsidR="00995B5B">
              <w:t>durch beiläufigen persönlichen Austausch</w:t>
            </w:r>
          </w:p>
          <w:p w14:paraId="4BFC28FD" w14:textId="75063377" w:rsidR="00995B5B" w:rsidRDefault="00FE1851" w:rsidP="00816B3A">
            <w:r>
              <w:t xml:space="preserve">(02) </w:t>
            </w:r>
            <w:r w:rsidR="00995B5B">
              <w:t>durch vereinbarte persönliche Gespräche</w:t>
            </w:r>
          </w:p>
          <w:p w14:paraId="023F3AA1" w14:textId="09F14E31" w:rsidR="00995B5B" w:rsidRDefault="00FE1851" w:rsidP="00816B3A">
            <w:r>
              <w:t xml:space="preserve">(03) </w:t>
            </w:r>
            <w:r w:rsidR="00995B5B">
              <w:t xml:space="preserve">durch Austausch per </w:t>
            </w:r>
            <w:r w:rsidR="00DC5EEA">
              <w:t>E-</w:t>
            </w:r>
            <w:r w:rsidR="00995B5B">
              <w:t>Mail/</w:t>
            </w:r>
            <w:r w:rsidR="00157CDD">
              <w:t>Handy</w:t>
            </w:r>
            <w:r w:rsidR="00995B5B">
              <w:t>/Online/…</w:t>
            </w:r>
          </w:p>
          <w:p w14:paraId="1831DCE0" w14:textId="5A504155" w:rsidR="00995B5B" w:rsidRDefault="00FE1851" w:rsidP="00816B3A">
            <w:r>
              <w:t xml:space="preserve">(04) </w:t>
            </w:r>
            <w:r w:rsidR="00995B5B">
              <w:t>durch Hospitationen: Mentor*in besucht meinen Unterricht</w:t>
            </w:r>
          </w:p>
          <w:p w14:paraId="08E39BD6" w14:textId="653A6F82" w:rsidR="00995B5B" w:rsidRDefault="00FE1851" w:rsidP="00816B3A">
            <w:r>
              <w:t xml:space="preserve">(05) </w:t>
            </w:r>
            <w:r w:rsidR="00995B5B">
              <w:t>durch Hospitationen: ich besuche die/den Mentor*in im Unterricht</w:t>
            </w:r>
          </w:p>
          <w:p w14:paraId="72073C6D" w14:textId="0BF299E2" w:rsidR="00995B5B" w:rsidRDefault="00FE1851" w:rsidP="00816B3A">
            <w:r>
              <w:t xml:space="preserve">(06) </w:t>
            </w:r>
            <w:r w:rsidR="00157CDD">
              <w:t>andere Formen</w:t>
            </w:r>
          </w:p>
        </w:tc>
        <w:tc>
          <w:tcPr>
            <w:tcW w:w="1630" w:type="pct"/>
            <w:tcBorders>
              <w:left w:val="nil"/>
              <w:bottom w:val="single" w:sz="4" w:space="0" w:color="auto"/>
            </w:tcBorders>
          </w:tcPr>
          <w:p w14:paraId="04F40C21" w14:textId="77777777" w:rsidR="00995B5B" w:rsidRPr="00FE1851" w:rsidRDefault="00995B5B" w:rsidP="00157CDD">
            <w:pPr>
              <w:rPr>
                <w:rFonts w:ascii="Calibri" w:hAnsi="Calibri" w:cs="Calibri"/>
                <w:color w:val="000000"/>
              </w:rPr>
            </w:pPr>
            <w:r w:rsidRPr="00FE1851">
              <w:rPr>
                <w:rFonts w:ascii="Calibri" w:hAnsi="Calibri" w:cs="Calibri"/>
                <w:color w:val="000000"/>
              </w:rPr>
              <w:t xml:space="preserve">1 = </w:t>
            </w:r>
            <w:r w:rsidR="00157CDD" w:rsidRPr="00FE1851">
              <w:rPr>
                <w:rFonts w:ascii="Calibri" w:hAnsi="Calibri" w:cs="Calibri"/>
                <w:color w:val="000000"/>
              </w:rPr>
              <w:t>nie</w:t>
            </w:r>
          </w:p>
          <w:p w14:paraId="46CBDB93" w14:textId="0A56F1A6" w:rsidR="00DC5EEA" w:rsidRPr="00FE1851" w:rsidRDefault="00DC5EEA" w:rsidP="00157CDD">
            <w:pPr>
              <w:rPr>
                <w:rFonts w:ascii="Calibri" w:hAnsi="Calibri" w:cs="Calibri"/>
                <w:color w:val="000000"/>
              </w:rPr>
            </w:pPr>
            <w:r w:rsidRPr="00FE1851">
              <w:rPr>
                <w:rFonts w:ascii="Calibri" w:hAnsi="Calibri" w:cs="Calibri"/>
                <w:color w:val="000000"/>
              </w:rPr>
              <w:t xml:space="preserve">2 = </w:t>
            </w:r>
            <w:r w:rsidR="00FE1851">
              <w:rPr>
                <w:rFonts w:ascii="Calibri" w:hAnsi="Calibri" w:cs="Calibri"/>
                <w:color w:val="000000"/>
              </w:rPr>
              <w:t>selten</w:t>
            </w:r>
          </w:p>
          <w:p w14:paraId="16F923BF" w14:textId="75EAB1F0" w:rsidR="00DC5EEA" w:rsidRPr="00FE1851" w:rsidRDefault="00DC5EEA" w:rsidP="00157CDD">
            <w:pPr>
              <w:rPr>
                <w:rFonts w:ascii="Calibri" w:hAnsi="Calibri" w:cs="Calibri"/>
                <w:color w:val="000000"/>
              </w:rPr>
            </w:pPr>
            <w:r w:rsidRPr="00FE1851">
              <w:rPr>
                <w:rFonts w:ascii="Calibri" w:hAnsi="Calibri" w:cs="Calibri"/>
                <w:color w:val="000000"/>
              </w:rPr>
              <w:t>3 = manchmal</w:t>
            </w:r>
          </w:p>
          <w:p w14:paraId="26D840CD" w14:textId="75EAB1F0" w:rsidR="00DC5EEA" w:rsidRDefault="00DC5EEA" w:rsidP="00157CDD">
            <w:pPr>
              <w:rPr>
                <w:rFonts w:ascii="Calibri" w:hAnsi="Calibri" w:cs="Calibri"/>
                <w:color w:val="000000"/>
              </w:rPr>
            </w:pPr>
            <w:r w:rsidRPr="00FE1851">
              <w:rPr>
                <w:rFonts w:ascii="Calibri" w:hAnsi="Calibri" w:cs="Calibri"/>
                <w:color w:val="000000"/>
              </w:rPr>
              <w:t>4 = häufig</w:t>
            </w:r>
          </w:p>
          <w:p w14:paraId="24365591" w14:textId="77777777" w:rsidR="00157CDD" w:rsidRDefault="00157CDD" w:rsidP="00157CDD">
            <w:pPr>
              <w:rPr>
                <w:rFonts w:ascii="Calibri" w:hAnsi="Calibri" w:cs="Calibri"/>
                <w:color w:val="000000"/>
              </w:rPr>
            </w:pPr>
          </w:p>
          <w:p w14:paraId="0DD0291D" w14:textId="77777777" w:rsidR="00157CDD" w:rsidRDefault="00157CDD" w:rsidP="00157CDD">
            <w:pPr>
              <w:rPr>
                <w:rFonts w:ascii="Calibri" w:hAnsi="Calibri" w:cs="Calibri"/>
                <w:color w:val="000000"/>
              </w:rPr>
            </w:pPr>
          </w:p>
          <w:p w14:paraId="5D51D84E" w14:textId="1DA0A2F5" w:rsidR="00157CDD" w:rsidRDefault="00157CDD" w:rsidP="00157CDD"/>
        </w:tc>
        <w:tc>
          <w:tcPr>
            <w:tcW w:w="563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7E40B78" w14:textId="7DD27FED" w:rsidR="00995B5B" w:rsidRDefault="00995B5B" w:rsidP="00816B3A">
            <w:pPr>
              <w:jc w:val="center"/>
            </w:pPr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7298B9FB" w14:textId="77777777" w:rsidR="00995B5B" w:rsidRDefault="00995B5B" w:rsidP="00816B3A">
            <w:pPr>
              <w:jc w:val="center"/>
            </w:pPr>
            <w:r>
              <w:t>x</w:t>
            </w:r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6823C5A5" w14:textId="0A6E5BF3" w:rsidR="00995B5B" w:rsidRDefault="00DC5EEA" w:rsidP="00816B3A">
            <w:pPr>
              <w:jc w:val="center"/>
            </w:pPr>
            <w:r>
              <w:t>x</w:t>
            </w:r>
          </w:p>
        </w:tc>
      </w:tr>
    </w:tbl>
    <w:p w14:paraId="37302B32" w14:textId="6F674459" w:rsidR="008508ED" w:rsidRDefault="008508ED">
      <w:pPr>
        <w:spacing w:after="160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74CBEFD8" w14:textId="15EED068" w:rsidR="00BC290F" w:rsidRDefault="00157CDD" w:rsidP="00157CDD">
      <w:pPr>
        <w:pStyle w:val="berschrift2"/>
      </w:pPr>
      <w:bookmarkStart w:id="17" w:name="_Toc132924447"/>
      <w:r>
        <w:lastRenderedPageBreak/>
        <w:t>Besprechungszeit</w:t>
      </w:r>
      <w:bookmarkEnd w:id="17"/>
      <w:r w:rsidR="00FE1851">
        <w:t xml:space="preserve"> [IP03]</w:t>
      </w:r>
    </w:p>
    <w:p w14:paraId="500E982B" w14:textId="77777777" w:rsidR="00157CDD" w:rsidRDefault="00157CDD" w:rsidP="00157CDD">
      <w:pPr>
        <w:rPr>
          <w:rFonts w:cstheme="minorHAnsi"/>
        </w:rPr>
      </w:pPr>
    </w:p>
    <w:p w14:paraId="15F63B00" w14:textId="21F85CD8" w:rsidR="00157CDD" w:rsidRPr="00546E1B" w:rsidRDefault="00157CDD" w:rsidP="00157CDD">
      <w:pPr>
        <w:rPr>
          <w:rFonts w:cstheme="minorHAnsi"/>
          <w:i/>
          <w:iCs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</w:r>
    </w:p>
    <w:p w14:paraId="224228FF" w14:textId="45D5E4F5" w:rsidR="00157CDD" w:rsidRDefault="00157CDD" w:rsidP="00157CDD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  <w:t>metrisch</w:t>
      </w:r>
    </w:p>
    <w:p w14:paraId="5F2B88BD" w14:textId="77777777" w:rsidR="00157CDD" w:rsidRDefault="00157CDD" w:rsidP="00157CDD">
      <w:pPr>
        <w:rPr>
          <w:rFonts w:cstheme="minorHAnsi"/>
        </w:rPr>
      </w:pPr>
      <w:r>
        <w:rPr>
          <w:rFonts w:cstheme="minorHAnsi"/>
        </w:rPr>
        <w:t>Quelle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Eigene Formulierung</w:t>
      </w:r>
    </w:p>
    <w:p w14:paraId="1F712928" w14:textId="693C87E2" w:rsidR="00157CDD" w:rsidRDefault="00157CDD" w:rsidP="00157CDD">
      <w:pPr>
        <w:rPr>
          <w:rFonts w:cstheme="minorHAnsi"/>
        </w:rPr>
      </w:pPr>
      <w:r>
        <w:t>Filterfrage: nur dann, wenn bei 3.1 mit 2 geantwortet wird</w:t>
      </w:r>
    </w:p>
    <w:tbl>
      <w:tblPr>
        <w:tblStyle w:val="Tabellenraster"/>
        <w:tblpPr w:leftFromText="142" w:rightFromText="142" w:vertAnchor="text" w:horzAnchor="margin" w:tblpY="1"/>
        <w:tblW w:w="5000" w:type="pct"/>
        <w:tblLook w:val="04A0" w:firstRow="1" w:lastRow="0" w:firstColumn="1" w:lastColumn="0" w:noHBand="0" w:noVBand="1"/>
      </w:tblPr>
      <w:tblGrid>
        <w:gridCol w:w="3094"/>
        <w:gridCol w:w="3138"/>
        <w:gridCol w:w="1084"/>
        <w:gridCol w:w="1155"/>
        <w:gridCol w:w="1155"/>
      </w:tblGrid>
      <w:tr w:rsidR="00157CDD" w14:paraId="37E41F60" w14:textId="77777777" w:rsidTr="00816B3A">
        <w:tc>
          <w:tcPr>
            <w:tcW w:w="3237" w:type="pct"/>
            <w:gridSpan w:val="2"/>
            <w:tcBorders>
              <w:bottom w:val="single" w:sz="4" w:space="0" w:color="auto"/>
            </w:tcBorders>
          </w:tcPr>
          <w:p w14:paraId="6DE4799F" w14:textId="77777777" w:rsidR="00157CDD" w:rsidRDefault="00157CDD" w:rsidP="00816B3A"/>
        </w:tc>
        <w:tc>
          <w:tcPr>
            <w:tcW w:w="563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11ABB66" w14:textId="77777777" w:rsidR="00157CDD" w:rsidRDefault="00157CDD" w:rsidP="00816B3A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299434F6" w14:textId="77777777" w:rsidR="00157CDD" w:rsidRDefault="00157CDD" w:rsidP="00816B3A">
            <w:pPr>
              <w:jc w:val="center"/>
            </w:pPr>
            <w:r>
              <w:t>Früh</w:t>
            </w:r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35C0936A" w14:textId="77777777" w:rsidR="00157CDD" w:rsidRDefault="00157CDD" w:rsidP="00816B3A">
            <w:pPr>
              <w:jc w:val="center"/>
            </w:pPr>
            <w:r>
              <w:t>Quer</w:t>
            </w:r>
          </w:p>
        </w:tc>
      </w:tr>
      <w:tr w:rsidR="00157CDD" w14:paraId="1EAE5B7C" w14:textId="77777777" w:rsidTr="00816B3A">
        <w:tc>
          <w:tcPr>
            <w:tcW w:w="1607" w:type="pct"/>
            <w:tcBorders>
              <w:bottom w:val="single" w:sz="4" w:space="0" w:color="auto"/>
              <w:right w:val="nil"/>
            </w:tcBorders>
          </w:tcPr>
          <w:p w14:paraId="459485DC" w14:textId="05BDE15A" w:rsidR="00157CDD" w:rsidRDefault="00157CDD" w:rsidP="00816B3A">
            <w:r>
              <w:t>Bitte geben Sie die durchschnittliche Kontaktzeit in Minuten zu Ihrem/</w:t>
            </w:r>
            <w:proofErr w:type="gramStart"/>
            <w:r>
              <w:t>Ihrer Mentor</w:t>
            </w:r>
            <w:proofErr w:type="gramEnd"/>
            <w:r>
              <w:t>*in an</w:t>
            </w:r>
            <w:r w:rsidR="00FE1851">
              <w:t>.</w:t>
            </w:r>
          </w:p>
        </w:tc>
        <w:tc>
          <w:tcPr>
            <w:tcW w:w="1630" w:type="pct"/>
            <w:tcBorders>
              <w:left w:val="nil"/>
              <w:bottom w:val="single" w:sz="4" w:space="0" w:color="auto"/>
            </w:tcBorders>
          </w:tcPr>
          <w:p w14:paraId="1C2162E1" w14:textId="57A9826D" w:rsidR="00157CDD" w:rsidRDefault="00157CDD" w:rsidP="00816B3A">
            <w:r>
              <w:t xml:space="preserve">___ Minuten durchschnittlich pro </w:t>
            </w:r>
            <w:r w:rsidR="008D2570">
              <w:t>W</w:t>
            </w:r>
            <w:r>
              <w:t>oche</w:t>
            </w:r>
          </w:p>
        </w:tc>
        <w:tc>
          <w:tcPr>
            <w:tcW w:w="563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7DB103A" w14:textId="77777777" w:rsidR="00157CDD" w:rsidRDefault="00157CDD" w:rsidP="00816B3A">
            <w:pPr>
              <w:jc w:val="center"/>
            </w:pPr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3A0A6DA4" w14:textId="77777777" w:rsidR="00157CDD" w:rsidRDefault="00157CDD" w:rsidP="00816B3A">
            <w:pPr>
              <w:jc w:val="center"/>
            </w:pPr>
            <w:r>
              <w:t>x</w:t>
            </w:r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3D1D0DFC" w14:textId="77777777" w:rsidR="00157CDD" w:rsidRDefault="00157CDD" w:rsidP="00816B3A">
            <w:pPr>
              <w:jc w:val="center"/>
            </w:pPr>
            <w:r>
              <w:t>x</w:t>
            </w:r>
          </w:p>
        </w:tc>
      </w:tr>
    </w:tbl>
    <w:p w14:paraId="15272EF5" w14:textId="01707522" w:rsidR="00F1723A" w:rsidRDefault="00F1723A" w:rsidP="00F027BC"/>
    <w:p w14:paraId="68AF7349" w14:textId="3CA769E0" w:rsidR="00157CDD" w:rsidRDefault="00FE1851" w:rsidP="00157CDD">
      <w:pPr>
        <w:pStyle w:val="berschrift2"/>
      </w:pPr>
      <w:bookmarkStart w:id="18" w:name="_Toc132924448"/>
      <w:r>
        <w:t>Fachfremdes</w:t>
      </w:r>
      <w:r w:rsidR="00157CDD">
        <w:t xml:space="preserve"> Mentoring</w:t>
      </w:r>
      <w:bookmarkEnd w:id="18"/>
      <w:r>
        <w:t xml:space="preserve"> [IP04]</w:t>
      </w:r>
    </w:p>
    <w:p w14:paraId="2DE6A9DD" w14:textId="77777777" w:rsidR="00157CDD" w:rsidRDefault="00157CDD" w:rsidP="00157CDD">
      <w:pPr>
        <w:rPr>
          <w:rFonts w:cstheme="minorHAnsi"/>
        </w:rPr>
      </w:pPr>
    </w:p>
    <w:p w14:paraId="050F3DCF" w14:textId="58EA353A" w:rsidR="00157CDD" w:rsidRPr="00546E1B" w:rsidRDefault="00157CDD" w:rsidP="00157CDD">
      <w:pPr>
        <w:rPr>
          <w:rFonts w:cstheme="minorHAnsi"/>
          <w:i/>
          <w:iCs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  <w:t>Bitte kreuzen Sie die zutreffenden Antworten an!</w:t>
      </w:r>
    </w:p>
    <w:p w14:paraId="34C2DC5B" w14:textId="1E03894B" w:rsidR="00157CDD" w:rsidRDefault="00157CDD" w:rsidP="00157CDD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  <w:t>kategorial</w:t>
      </w:r>
    </w:p>
    <w:p w14:paraId="328C64B4" w14:textId="77777777" w:rsidR="00157CDD" w:rsidRDefault="00157CDD" w:rsidP="00157CDD">
      <w:pPr>
        <w:rPr>
          <w:rFonts w:cstheme="minorHAnsi"/>
        </w:rPr>
      </w:pPr>
      <w:r>
        <w:rPr>
          <w:rFonts w:cstheme="minorHAnsi"/>
        </w:rPr>
        <w:t>Quelle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Eigene Formulierung</w:t>
      </w:r>
    </w:p>
    <w:p w14:paraId="4F001878" w14:textId="51B0F9B4" w:rsidR="00157CDD" w:rsidRDefault="00157CDD" w:rsidP="00157CDD">
      <w:pPr>
        <w:rPr>
          <w:rFonts w:cstheme="minorHAnsi"/>
        </w:rPr>
      </w:pPr>
      <w:r>
        <w:t>Filterfrage: nur dann, wenn bei 3.1 mit 2 geantwortet wird</w:t>
      </w:r>
    </w:p>
    <w:tbl>
      <w:tblPr>
        <w:tblStyle w:val="Tabellenraster"/>
        <w:tblpPr w:leftFromText="142" w:rightFromText="142" w:vertAnchor="text" w:horzAnchor="margin" w:tblpY="1"/>
        <w:tblW w:w="5000" w:type="pct"/>
        <w:tblLook w:val="04A0" w:firstRow="1" w:lastRow="0" w:firstColumn="1" w:lastColumn="0" w:noHBand="0" w:noVBand="1"/>
      </w:tblPr>
      <w:tblGrid>
        <w:gridCol w:w="3094"/>
        <w:gridCol w:w="3138"/>
        <w:gridCol w:w="1084"/>
        <w:gridCol w:w="1155"/>
        <w:gridCol w:w="1155"/>
      </w:tblGrid>
      <w:tr w:rsidR="00157CDD" w14:paraId="0BB81E0F" w14:textId="77777777" w:rsidTr="00816B3A">
        <w:tc>
          <w:tcPr>
            <w:tcW w:w="3237" w:type="pct"/>
            <w:gridSpan w:val="2"/>
            <w:tcBorders>
              <w:bottom w:val="single" w:sz="4" w:space="0" w:color="auto"/>
            </w:tcBorders>
          </w:tcPr>
          <w:p w14:paraId="51B78D95" w14:textId="77777777" w:rsidR="00157CDD" w:rsidRDefault="00157CDD" w:rsidP="00816B3A"/>
        </w:tc>
        <w:tc>
          <w:tcPr>
            <w:tcW w:w="563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9BF6CBE" w14:textId="77777777" w:rsidR="00157CDD" w:rsidRDefault="00157CDD" w:rsidP="00816B3A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0FBB5FD0" w14:textId="77777777" w:rsidR="00157CDD" w:rsidRDefault="00157CDD" w:rsidP="00816B3A">
            <w:pPr>
              <w:jc w:val="center"/>
            </w:pPr>
            <w:r>
              <w:t>Früh</w:t>
            </w:r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2257572D" w14:textId="77777777" w:rsidR="00157CDD" w:rsidRDefault="00157CDD" w:rsidP="00816B3A">
            <w:pPr>
              <w:jc w:val="center"/>
            </w:pPr>
            <w:r>
              <w:t>Quer</w:t>
            </w:r>
          </w:p>
        </w:tc>
      </w:tr>
      <w:tr w:rsidR="00157CDD" w14:paraId="3D7B5C60" w14:textId="77777777" w:rsidTr="00816B3A">
        <w:tc>
          <w:tcPr>
            <w:tcW w:w="1607" w:type="pct"/>
            <w:tcBorders>
              <w:bottom w:val="single" w:sz="4" w:space="0" w:color="auto"/>
              <w:right w:val="nil"/>
            </w:tcBorders>
          </w:tcPr>
          <w:p w14:paraId="2DF526BE" w14:textId="1622642D" w:rsidR="00157CDD" w:rsidRDefault="00157CDD" w:rsidP="00816B3A">
            <w:proofErr w:type="spellStart"/>
            <w:proofErr w:type="gramStart"/>
            <w:r>
              <w:t>Mein</w:t>
            </w:r>
            <w:r w:rsidR="00FE1851">
              <w:t>:</w:t>
            </w:r>
            <w:r>
              <w:t>e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Mentor</w:t>
            </w:r>
            <w:r w:rsidR="00FE1851">
              <w:t>:</w:t>
            </w:r>
            <w:r>
              <w:t>in</w:t>
            </w:r>
            <w:proofErr w:type="spellEnd"/>
            <w:r>
              <w:t xml:space="preserve"> unterrichtet </w:t>
            </w:r>
            <w:r w:rsidR="00DC5EEA">
              <w:t>…</w:t>
            </w:r>
          </w:p>
          <w:p w14:paraId="3165EE95" w14:textId="1AB62E3C" w:rsidR="00157CDD" w:rsidRDefault="00157CDD" w:rsidP="00816B3A"/>
        </w:tc>
        <w:tc>
          <w:tcPr>
            <w:tcW w:w="1630" w:type="pct"/>
            <w:tcBorders>
              <w:left w:val="nil"/>
              <w:bottom w:val="single" w:sz="4" w:space="0" w:color="auto"/>
            </w:tcBorders>
          </w:tcPr>
          <w:p w14:paraId="007F3558" w14:textId="4069D868" w:rsidR="00C871DD" w:rsidRDefault="00DC5EEA" w:rsidP="00816B3A">
            <w:r>
              <w:t>1 = in den gleichen Fächern wie ich</w:t>
            </w:r>
          </w:p>
          <w:p w14:paraId="379FE141" w14:textId="1FD77828" w:rsidR="00FE1851" w:rsidRDefault="00FE1851" w:rsidP="00816B3A">
            <w:r>
              <w:t>2 = überwiegend in den gleichen Fächern wie ich</w:t>
            </w:r>
          </w:p>
          <w:p w14:paraId="282965F5" w14:textId="2C174199" w:rsidR="00FE1851" w:rsidRDefault="00FE1851" w:rsidP="00816B3A">
            <w:r>
              <w:t>3 = überwiegend in anderen Fächern</w:t>
            </w:r>
          </w:p>
          <w:p w14:paraId="2E7E8865" w14:textId="44F336DD" w:rsidR="00157CDD" w:rsidRDefault="00C871DD" w:rsidP="00DC5EEA">
            <w:r>
              <w:t>4</w:t>
            </w:r>
            <w:r w:rsidR="00DC5EEA">
              <w:t xml:space="preserve"> = ausschließlich andere Fächer</w:t>
            </w:r>
          </w:p>
        </w:tc>
        <w:tc>
          <w:tcPr>
            <w:tcW w:w="563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743625B" w14:textId="77777777" w:rsidR="00157CDD" w:rsidRDefault="00157CDD" w:rsidP="00816B3A">
            <w:pPr>
              <w:jc w:val="center"/>
            </w:pPr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7F212AD3" w14:textId="77777777" w:rsidR="00157CDD" w:rsidRDefault="00157CDD" w:rsidP="00816B3A">
            <w:pPr>
              <w:jc w:val="center"/>
            </w:pPr>
            <w:r>
              <w:t>x</w:t>
            </w:r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3674E4D4" w14:textId="77777777" w:rsidR="00157CDD" w:rsidRDefault="00157CDD" w:rsidP="00816B3A">
            <w:pPr>
              <w:jc w:val="center"/>
            </w:pPr>
            <w:r>
              <w:t>x</w:t>
            </w:r>
          </w:p>
        </w:tc>
      </w:tr>
    </w:tbl>
    <w:p w14:paraId="185E7DD4" w14:textId="77777777" w:rsidR="00157CDD" w:rsidRDefault="00157CDD">
      <w:pPr>
        <w:spacing w:after="160"/>
      </w:pPr>
    </w:p>
    <w:p w14:paraId="7C0DEE60" w14:textId="23FD958A" w:rsidR="00157CDD" w:rsidRDefault="00157CDD" w:rsidP="00157CDD">
      <w:pPr>
        <w:pStyle w:val="berschrift2"/>
      </w:pPr>
      <w:bookmarkStart w:id="19" w:name="_Toc132924449"/>
      <w:r>
        <w:t>Schul</w:t>
      </w:r>
      <w:r w:rsidR="00FE1851">
        <w:t>fremdes</w:t>
      </w:r>
      <w:r>
        <w:t xml:space="preserve"> Mentoring</w:t>
      </w:r>
      <w:bookmarkEnd w:id="19"/>
      <w:r w:rsidR="00FE1851">
        <w:t xml:space="preserve"> [IP05]</w:t>
      </w:r>
    </w:p>
    <w:p w14:paraId="3D7EDA34" w14:textId="77777777" w:rsidR="00157CDD" w:rsidRDefault="00157CDD" w:rsidP="00157CDD">
      <w:pPr>
        <w:rPr>
          <w:rFonts w:cstheme="minorHAnsi"/>
        </w:rPr>
      </w:pPr>
    </w:p>
    <w:p w14:paraId="4685C426" w14:textId="77777777" w:rsidR="00157CDD" w:rsidRPr="00546E1B" w:rsidRDefault="00157CDD" w:rsidP="00157CDD">
      <w:pPr>
        <w:rPr>
          <w:rFonts w:cstheme="minorHAnsi"/>
          <w:i/>
          <w:iCs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</w:r>
    </w:p>
    <w:p w14:paraId="14C2B5AE" w14:textId="1FD1C112" w:rsidR="00157CDD" w:rsidRDefault="00157CDD" w:rsidP="00157CDD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  <w:t>kategorial</w:t>
      </w:r>
    </w:p>
    <w:p w14:paraId="0CC09FD1" w14:textId="77777777" w:rsidR="00157CDD" w:rsidRDefault="00157CDD" w:rsidP="00157CDD">
      <w:pPr>
        <w:rPr>
          <w:rFonts w:cstheme="minorHAnsi"/>
        </w:rPr>
      </w:pPr>
      <w:r>
        <w:rPr>
          <w:rFonts w:cstheme="minorHAnsi"/>
        </w:rPr>
        <w:t>Quelle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Eigene Formulierung</w:t>
      </w:r>
    </w:p>
    <w:p w14:paraId="54BFD2F7" w14:textId="7D5D6751" w:rsidR="00157CDD" w:rsidRDefault="00157CDD" w:rsidP="00157CDD">
      <w:pPr>
        <w:rPr>
          <w:rFonts w:cstheme="minorHAnsi"/>
        </w:rPr>
      </w:pPr>
      <w:r>
        <w:t>Filterfrage: nur dann, wenn bei 3.1 mit 2 geantwortet wird</w:t>
      </w:r>
    </w:p>
    <w:tbl>
      <w:tblPr>
        <w:tblStyle w:val="Tabellenraster"/>
        <w:tblpPr w:leftFromText="142" w:rightFromText="142" w:vertAnchor="text" w:horzAnchor="margin" w:tblpY="1"/>
        <w:tblW w:w="5000" w:type="pct"/>
        <w:tblLook w:val="04A0" w:firstRow="1" w:lastRow="0" w:firstColumn="1" w:lastColumn="0" w:noHBand="0" w:noVBand="1"/>
      </w:tblPr>
      <w:tblGrid>
        <w:gridCol w:w="3094"/>
        <w:gridCol w:w="3138"/>
        <w:gridCol w:w="1084"/>
        <w:gridCol w:w="1155"/>
        <w:gridCol w:w="1155"/>
      </w:tblGrid>
      <w:tr w:rsidR="00157CDD" w14:paraId="6768FA2B" w14:textId="77777777" w:rsidTr="00816B3A">
        <w:tc>
          <w:tcPr>
            <w:tcW w:w="3237" w:type="pct"/>
            <w:gridSpan w:val="2"/>
            <w:tcBorders>
              <w:bottom w:val="single" w:sz="4" w:space="0" w:color="auto"/>
            </w:tcBorders>
          </w:tcPr>
          <w:p w14:paraId="5E0D36DA" w14:textId="77777777" w:rsidR="00157CDD" w:rsidRDefault="00157CDD" w:rsidP="00816B3A"/>
        </w:tc>
        <w:tc>
          <w:tcPr>
            <w:tcW w:w="563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BFE4354" w14:textId="77777777" w:rsidR="00157CDD" w:rsidRDefault="00157CDD" w:rsidP="00816B3A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2469CA34" w14:textId="77777777" w:rsidR="00157CDD" w:rsidRDefault="00157CDD" w:rsidP="00816B3A">
            <w:pPr>
              <w:jc w:val="center"/>
            </w:pPr>
            <w:r>
              <w:t>Früh</w:t>
            </w:r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097EFAD2" w14:textId="77777777" w:rsidR="00157CDD" w:rsidRDefault="00157CDD" w:rsidP="00816B3A">
            <w:pPr>
              <w:jc w:val="center"/>
            </w:pPr>
            <w:r>
              <w:t>Quer</w:t>
            </w:r>
          </w:p>
        </w:tc>
      </w:tr>
      <w:tr w:rsidR="00157CDD" w14:paraId="063308FA" w14:textId="77777777" w:rsidTr="00816B3A">
        <w:tc>
          <w:tcPr>
            <w:tcW w:w="1607" w:type="pct"/>
            <w:tcBorders>
              <w:bottom w:val="single" w:sz="4" w:space="0" w:color="auto"/>
              <w:right w:val="nil"/>
            </w:tcBorders>
          </w:tcPr>
          <w:p w14:paraId="41522015" w14:textId="1AC7D277" w:rsidR="00157CDD" w:rsidRDefault="00157CDD" w:rsidP="00816B3A">
            <w:r>
              <w:t>Mein/e Mentor*in unterrichtet in der gleichen Schule wie ich.</w:t>
            </w:r>
          </w:p>
        </w:tc>
        <w:tc>
          <w:tcPr>
            <w:tcW w:w="1630" w:type="pct"/>
            <w:tcBorders>
              <w:left w:val="nil"/>
              <w:bottom w:val="single" w:sz="4" w:space="0" w:color="auto"/>
            </w:tcBorders>
          </w:tcPr>
          <w:p w14:paraId="07761CEC" w14:textId="77777777" w:rsidR="00157CDD" w:rsidRDefault="00157CDD" w:rsidP="00157CDD">
            <w:r>
              <w:t>1 = ja, 2 = nein</w:t>
            </w:r>
          </w:p>
          <w:p w14:paraId="06A5A504" w14:textId="377465E7" w:rsidR="00157CDD" w:rsidRDefault="00157CDD" w:rsidP="00816B3A"/>
        </w:tc>
        <w:tc>
          <w:tcPr>
            <w:tcW w:w="563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BB846B3" w14:textId="77777777" w:rsidR="00157CDD" w:rsidRDefault="00157CDD" w:rsidP="00816B3A">
            <w:pPr>
              <w:jc w:val="center"/>
            </w:pPr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077CF601" w14:textId="77777777" w:rsidR="00157CDD" w:rsidRDefault="00157CDD" w:rsidP="00816B3A">
            <w:pPr>
              <w:jc w:val="center"/>
            </w:pPr>
            <w:r>
              <w:t>x</w:t>
            </w:r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5FF647F2" w14:textId="77777777" w:rsidR="00157CDD" w:rsidRDefault="00157CDD" w:rsidP="00816B3A">
            <w:pPr>
              <w:jc w:val="center"/>
            </w:pPr>
            <w:r>
              <w:t>x</w:t>
            </w:r>
          </w:p>
        </w:tc>
      </w:tr>
    </w:tbl>
    <w:p w14:paraId="4A689F71" w14:textId="77777777" w:rsidR="00157CDD" w:rsidRDefault="00157CDD">
      <w:pPr>
        <w:spacing w:after="160"/>
      </w:pPr>
    </w:p>
    <w:p w14:paraId="2AB98CF1" w14:textId="0B8F2D41" w:rsidR="00157CDD" w:rsidRDefault="002A3530" w:rsidP="002A3530">
      <w:pPr>
        <w:pStyle w:val="berschrift2"/>
      </w:pPr>
      <w:bookmarkStart w:id="20" w:name="_Toc132924450"/>
      <w:r>
        <w:lastRenderedPageBreak/>
        <w:t>Kollegialer Austausch</w:t>
      </w:r>
      <w:bookmarkEnd w:id="20"/>
      <w:r w:rsidR="00FE1851">
        <w:t xml:space="preserve"> [IP06]</w:t>
      </w:r>
    </w:p>
    <w:p w14:paraId="2B60B9B1" w14:textId="77777777" w:rsidR="00157CDD" w:rsidRDefault="00157CDD" w:rsidP="00157CDD">
      <w:pPr>
        <w:rPr>
          <w:rFonts w:cstheme="minorHAnsi"/>
        </w:rPr>
      </w:pPr>
    </w:p>
    <w:p w14:paraId="38C0815C" w14:textId="23F97CAE" w:rsidR="00157CDD" w:rsidRPr="00546E1B" w:rsidRDefault="00157CDD" w:rsidP="00157CDD">
      <w:pPr>
        <w:rPr>
          <w:rFonts w:cstheme="minorHAnsi"/>
          <w:i/>
          <w:iCs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</w:r>
      <w:r w:rsidR="00C871DD">
        <w:rPr>
          <w:rFonts w:cstheme="minorHAnsi"/>
        </w:rPr>
        <w:t xml:space="preserve">In der Schule gibt es verschiedene Formen der Zusammenarbeit und Unterstützung. </w:t>
      </w:r>
      <w:r>
        <w:rPr>
          <w:rFonts w:cstheme="minorHAnsi"/>
        </w:rPr>
        <w:t>Kreuzen Sie bitte die zutreffenden Aussagen an!</w:t>
      </w:r>
      <w:r w:rsidR="00C871DD">
        <w:rPr>
          <w:rFonts w:cstheme="minorHAnsi"/>
        </w:rPr>
        <w:t xml:space="preserve"> Ich werde unterstützt durch</w:t>
      </w:r>
      <w:r w:rsidR="00FE1851">
        <w:rPr>
          <w:rFonts w:cstheme="minorHAnsi"/>
        </w:rPr>
        <w:t>…</w:t>
      </w:r>
    </w:p>
    <w:p w14:paraId="4C2F79E4" w14:textId="77777777" w:rsidR="00157CDD" w:rsidRDefault="00157CDD" w:rsidP="00157CDD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  <w:t>kategorial</w:t>
      </w:r>
    </w:p>
    <w:p w14:paraId="54640701" w14:textId="77777777" w:rsidR="00157CDD" w:rsidRDefault="00157CDD" w:rsidP="00157CDD">
      <w:pPr>
        <w:rPr>
          <w:rFonts w:cstheme="minorHAnsi"/>
        </w:rPr>
      </w:pPr>
      <w:r>
        <w:rPr>
          <w:rFonts w:cstheme="minorHAnsi"/>
        </w:rPr>
        <w:t>Quelle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Eigene Formulierung</w:t>
      </w:r>
    </w:p>
    <w:p w14:paraId="1C6D8FC7" w14:textId="30417469" w:rsidR="00157CDD" w:rsidRDefault="00157CDD" w:rsidP="00157CDD">
      <w:pPr>
        <w:rPr>
          <w:rFonts w:cstheme="minorHAnsi"/>
        </w:rPr>
      </w:pPr>
    </w:p>
    <w:tbl>
      <w:tblPr>
        <w:tblStyle w:val="Tabellenraster"/>
        <w:tblpPr w:leftFromText="142" w:rightFromText="142" w:vertAnchor="text" w:horzAnchor="margin" w:tblpY="1"/>
        <w:tblW w:w="5000" w:type="pct"/>
        <w:tblLook w:val="04A0" w:firstRow="1" w:lastRow="0" w:firstColumn="1" w:lastColumn="0" w:noHBand="0" w:noVBand="1"/>
      </w:tblPr>
      <w:tblGrid>
        <w:gridCol w:w="3094"/>
        <w:gridCol w:w="3138"/>
        <w:gridCol w:w="1084"/>
        <w:gridCol w:w="1155"/>
        <w:gridCol w:w="1155"/>
      </w:tblGrid>
      <w:tr w:rsidR="00157CDD" w14:paraId="32B5F570" w14:textId="77777777" w:rsidTr="00816B3A">
        <w:tc>
          <w:tcPr>
            <w:tcW w:w="3237" w:type="pct"/>
            <w:gridSpan w:val="2"/>
            <w:tcBorders>
              <w:bottom w:val="single" w:sz="4" w:space="0" w:color="auto"/>
            </w:tcBorders>
          </w:tcPr>
          <w:p w14:paraId="323173AD" w14:textId="77777777" w:rsidR="00157CDD" w:rsidRDefault="00157CDD" w:rsidP="00816B3A"/>
        </w:tc>
        <w:tc>
          <w:tcPr>
            <w:tcW w:w="563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E2F7809" w14:textId="77777777" w:rsidR="00157CDD" w:rsidRDefault="00157CDD" w:rsidP="00816B3A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6E1CAFFB" w14:textId="77777777" w:rsidR="00157CDD" w:rsidRDefault="00157CDD" w:rsidP="00816B3A">
            <w:pPr>
              <w:jc w:val="center"/>
            </w:pPr>
            <w:r>
              <w:t>Früh</w:t>
            </w:r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5D9831A8" w14:textId="77777777" w:rsidR="00157CDD" w:rsidRDefault="00157CDD" w:rsidP="00816B3A">
            <w:pPr>
              <w:jc w:val="center"/>
            </w:pPr>
            <w:r>
              <w:t>Quer</w:t>
            </w:r>
          </w:p>
        </w:tc>
      </w:tr>
      <w:tr w:rsidR="00157CDD" w14:paraId="212AFD40" w14:textId="77777777" w:rsidTr="00816B3A">
        <w:tc>
          <w:tcPr>
            <w:tcW w:w="1607" w:type="pct"/>
            <w:tcBorders>
              <w:bottom w:val="single" w:sz="4" w:space="0" w:color="auto"/>
              <w:right w:val="nil"/>
            </w:tcBorders>
          </w:tcPr>
          <w:p w14:paraId="3C1CEE89" w14:textId="26F2527A" w:rsidR="00157CDD" w:rsidRDefault="00FE1851" w:rsidP="00816B3A">
            <w:r>
              <w:t xml:space="preserve">(01) </w:t>
            </w:r>
            <w:r w:rsidR="00C871DD">
              <w:t>weitere</w:t>
            </w:r>
            <w:r w:rsidR="00157CDD">
              <w:t xml:space="preserve"> </w:t>
            </w:r>
            <w:r w:rsidR="00C871DD">
              <w:t>Kolleg*innen an der Schule</w:t>
            </w:r>
            <w:r w:rsidR="00157CDD">
              <w:t>.</w:t>
            </w:r>
          </w:p>
          <w:p w14:paraId="55D3EC5E" w14:textId="2845C8F3" w:rsidR="00157CDD" w:rsidRDefault="00FE1851" w:rsidP="00816B3A">
            <w:r>
              <w:t xml:space="preserve">(02) </w:t>
            </w:r>
            <w:r w:rsidR="00C871DD">
              <w:t>Austausch</w:t>
            </w:r>
            <w:r w:rsidR="00157CDD">
              <w:t xml:space="preserve"> </w:t>
            </w:r>
            <w:r w:rsidR="00C871DD">
              <w:t>in</w:t>
            </w:r>
            <w:r w:rsidR="00157CDD">
              <w:t xml:space="preserve"> der Fachschaft.</w:t>
            </w:r>
          </w:p>
          <w:p w14:paraId="566397D3" w14:textId="044F2D2C" w:rsidR="00157CDD" w:rsidRDefault="00FE1851" w:rsidP="00816B3A">
            <w:r>
              <w:t xml:space="preserve">(03) </w:t>
            </w:r>
            <w:r w:rsidR="00157CDD">
              <w:t xml:space="preserve">Teambesprechungen und/oder Besprechungen über einzelne Klassen. </w:t>
            </w:r>
          </w:p>
          <w:p w14:paraId="20AF739D" w14:textId="0F5F72E0" w:rsidR="00C871DD" w:rsidRDefault="00FE1851" w:rsidP="00816B3A">
            <w:r>
              <w:t xml:space="preserve">(04) </w:t>
            </w:r>
            <w:r w:rsidR="00C871DD">
              <w:t>durch die Schulleitung.</w:t>
            </w:r>
          </w:p>
          <w:p w14:paraId="0995A9C0" w14:textId="4B3697EA" w:rsidR="00C871DD" w:rsidRDefault="00FE1851" w:rsidP="00816B3A">
            <w:r>
              <w:t xml:space="preserve">(05) </w:t>
            </w:r>
            <w:r w:rsidR="00C871DD">
              <w:t>durch Studienkolleg*innen.</w:t>
            </w:r>
          </w:p>
        </w:tc>
        <w:tc>
          <w:tcPr>
            <w:tcW w:w="1630" w:type="pct"/>
            <w:tcBorders>
              <w:left w:val="nil"/>
              <w:bottom w:val="single" w:sz="4" w:space="0" w:color="auto"/>
            </w:tcBorders>
          </w:tcPr>
          <w:p w14:paraId="1F7B9052" w14:textId="77777777" w:rsidR="00C871DD" w:rsidRDefault="00157CDD" w:rsidP="00816B3A">
            <w:r>
              <w:t xml:space="preserve">1 = </w:t>
            </w:r>
            <w:r w:rsidR="00C871DD">
              <w:t>trifft nicht zu</w:t>
            </w:r>
            <w:r>
              <w:t xml:space="preserve"> </w:t>
            </w:r>
          </w:p>
          <w:p w14:paraId="4D9DD8FB" w14:textId="6F4C0858" w:rsidR="00157CDD" w:rsidRDefault="00C871DD" w:rsidP="00816B3A">
            <w:r>
              <w:t>6</w:t>
            </w:r>
            <w:r w:rsidR="00157CDD">
              <w:t xml:space="preserve"> = </w:t>
            </w:r>
            <w:r>
              <w:t xml:space="preserve">trifft </w:t>
            </w:r>
            <w:r w:rsidR="00A87AD0">
              <w:t>voll und ganz</w:t>
            </w:r>
            <w:r>
              <w:t xml:space="preserve"> zu</w:t>
            </w:r>
          </w:p>
          <w:p w14:paraId="13AE3375" w14:textId="77777777" w:rsidR="00157CDD" w:rsidRDefault="00157CDD" w:rsidP="00816B3A"/>
          <w:p w14:paraId="0D90D20A" w14:textId="77777777" w:rsidR="00157CDD" w:rsidRDefault="00157CDD" w:rsidP="00816B3A"/>
          <w:p w14:paraId="3B99F1CC" w14:textId="0C163D06" w:rsidR="00157CDD" w:rsidRDefault="00157CDD" w:rsidP="00C871DD"/>
        </w:tc>
        <w:tc>
          <w:tcPr>
            <w:tcW w:w="563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BDDE612" w14:textId="77777777" w:rsidR="00157CDD" w:rsidRDefault="00157CDD" w:rsidP="00816B3A">
            <w:pPr>
              <w:jc w:val="center"/>
            </w:pPr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2ACFF48A" w14:textId="77777777" w:rsidR="00157CDD" w:rsidRDefault="00157CDD" w:rsidP="00816B3A">
            <w:pPr>
              <w:jc w:val="center"/>
            </w:pPr>
            <w:r>
              <w:t>x</w:t>
            </w:r>
          </w:p>
        </w:tc>
        <w:tc>
          <w:tcPr>
            <w:tcW w:w="600" w:type="pct"/>
            <w:tcBorders>
              <w:left w:val="single" w:sz="4" w:space="0" w:color="auto"/>
              <w:bottom w:val="single" w:sz="4" w:space="0" w:color="auto"/>
            </w:tcBorders>
          </w:tcPr>
          <w:p w14:paraId="06E52E39" w14:textId="77777777" w:rsidR="00157CDD" w:rsidRDefault="00157CDD" w:rsidP="00816B3A">
            <w:pPr>
              <w:jc w:val="center"/>
            </w:pPr>
            <w:r>
              <w:t>x</w:t>
            </w:r>
          </w:p>
        </w:tc>
      </w:tr>
    </w:tbl>
    <w:p w14:paraId="267DFEC0" w14:textId="77777777" w:rsidR="00864C93" w:rsidRDefault="00864C93">
      <w:pPr>
        <w:spacing w:after="160"/>
      </w:pPr>
    </w:p>
    <w:p w14:paraId="1FA9ACF4" w14:textId="1B96BA27" w:rsidR="00F1723A" w:rsidRDefault="00F1723A">
      <w:pPr>
        <w:spacing w:after="160"/>
      </w:pPr>
      <w:r>
        <w:br w:type="page"/>
      </w:r>
    </w:p>
    <w:p w14:paraId="01D66BF0" w14:textId="03150BDC" w:rsidR="00293DD1" w:rsidRDefault="00C20A6B" w:rsidP="00C20A6B">
      <w:pPr>
        <w:pStyle w:val="berschrift1"/>
      </w:pPr>
      <w:bookmarkStart w:id="21" w:name="_Toc132924451"/>
      <w:proofErr w:type="spellStart"/>
      <w:proofErr w:type="gramStart"/>
      <w:r w:rsidRPr="00C20A6B">
        <w:lastRenderedPageBreak/>
        <w:t>Lehrer</w:t>
      </w:r>
      <w:r w:rsidR="002A319C">
        <w:t>:</w:t>
      </w:r>
      <w:r w:rsidRPr="00C20A6B">
        <w:t>innen</w:t>
      </w:r>
      <w:proofErr w:type="gramEnd"/>
      <w:r w:rsidRPr="00C20A6B">
        <w:t>-Selbstwirksamkeitserwartung</w:t>
      </w:r>
      <w:bookmarkEnd w:id="21"/>
      <w:proofErr w:type="spellEnd"/>
      <w:r w:rsidR="00FE1851">
        <w:t xml:space="preserve"> [SW01]</w:t>
      </w:r>
    </w:p>
    <w:p w14:paraId="1922AC56" w14:textId="3E7F4EA9" w:rsidR="00DA0AF4" w:rsidRPr="00A3430F" w:rsidRDefault="00DA0AF4" w:rsidP="00DA0AF4">
      <w:pPr>
        <w:spacing w:after="160"/>
        <w:rPr>
          <w:rFonts w:cstheme="minorHAnsi"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</w:r>
      <w:r w:rsidRPr="00DA0AF4">
        <w:rPr>
          <w:rFonts w:cstheme="minorHAnsi"/>
        </w:rPr>
        <w:t>Beurteilen Sie bitte die nachfolgenden Aussagen.</w:t>
      </w:r>
    </w:p>
    <w:p w14:paraId="04BE71DC" w14:textId="0D950748" w:rsidR="00DA0AF4" w:rsidRDefault="00DA0AF4" w:rsidP="00DA0AF4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</w:r>
      <w:r w:rsidR="00FE1851">
        <w:rPr>
          <w:rFonts w:cstheme="minorHAnsi"/>
        </w:rPr>
        <w:t xml:space="preserve">ordinal </w:t>
      </w:r>
      <w:r w:rsidR="0020525F" w:rsidRPr="009C2328">
        <w:rPr>
          <w:rFonts w:cstheme="minorHAnsi"/>
        </w:rPr>
        <w:t>6</w:t>
      </w:r>
      <w:r w:rsidR="001D0FF6" w:rsidRPr="009C2328">
        <w:t>-</w:t>
      </w:r>
      <w:r w:rsidR="001D0FF6" w:rsidRPr="009C2328">
        <w:rPr>
          <w:rFonts w:cstheme="minorHAnsi"/>
        </w:rPr>
        <w:t xml:space="preserve">stufige </w:t>
      </w:r>
      <w:r w:rsidRPr="009C2328">
        <w:rPr>
          <w:rFonts w:cstheme="minorHAnsi"/>
        </w:rPr>
        <w:t>Skala</w:t>
      </w:r>
      <w:r>
        <w:rPr>
          <w:rFonts w:cstheme="minorHAnsi"/>
        </w:rPr>
        <w:t xml:space="preserve"> von 1 = trifft gar nicht zu bis </w:t>
      </w:r>
      <w:r w:rsidR="0020525F">
        <w:rPr>
          <w:rFonts w:cstheme="minorHAnsi"/>
        </w:rPr>
        <w:t>6</w:t>
      </w:r>
      <w:r>
        <w:rPr>
          <w:rFonts w:cstheme="minorHAnsi"/>
        </w:rPr>
        <w:t>= trifft voll zu</w:t>
      </w:r>
    </w:p>
    <w:p w14:paraId="08DD6AEF" w14:textId="0DD9B403" w:rsidR="00165334" w:rsidRPr="00DA0AF4" w:rsidRDefault="00165334" w:rsidP="00DA0AF4">
      <w:pPr>
        <w:rPr>
          <w:rFonts w:cstheme="minorHAnsi"/>
        </w:rPr>
      </w:pPr>
      <w:r>
        <w:rPr>
          <w:rFonts w:cstheme="minorHAnsi"/>
        </w:rPr>
        <w:t>Quelle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 w:rsidR="0015302A">
        <w:rPr>
          <w:rFonts w:cstheme="minorHAnsi"/>
        </w:rPr>
        <w:t>Rühl et al. (2016)</w:t>
      </w:r>
    </w:p>
    <w:tbl>
      <w:tblPr>
        <w:tblStyle w:val="Tabellenraster"/>
        <w:tblpPr w:leftFromText="142" w:rightFromText="142" w:vertAnchor="text" w:horzAnchor="margin" w:tblpY="1"/>
        <w:tblW w:w="5000" w:type="pct"/>
        <w:tblLook w:val="04A0" w:firstRow="1" w:lastRow="0" w:firstColumn="1" w:lastColumn="0" w:noHBand="0" w:noVBand="1"/>
      </w:tblPr>
      <w:tblGrid>
        <w:gridCol w:w="3787"/>
        <w:gridCol w:w="2152"/>
        <w:gridCol w:w="1455"/>
        <w:gridCol w:w="1117"/>
        <w:gridCol w:w="1115"/>
      </w:tblGrid>
      <w:tr w:rsidR="008E19C5" w14:paraId="485354BD" w14:textId="28901D10" w:rsidTr="008E19C5">
        <w:tc>
          <w:tcPr>
            <w:tcW w:w="3085" w:type="pct"/>
            <w:gridSpan w:val="2"/>
            <w:tcBorders>
              <w:bottom w:val="single" w:sz="4" w:space="0" w:color="auto"/>
            </w:tcBorders>
          </w:tcPr>
          <w:p w14:paraId="5E282C9E" w14:textId="77777777" w:rsidR="008E19C5" w:rsidRDefault="008E19C5" w:rsidP="00764F1A"/>
        </w:tc>
        <w:tc>
          <w:tcPr>
            <w:tcW w:w="756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644948C" w14:textId="77B88BDE" w:rsidR="008E19C5" w:rsidRDefault="008E19C5" w:rsidP="00764F1A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580" w:type="pct"/>
            <w:tcBorders>
              <w:left w:val="single" w:sz="4" w:space="0" w:color="auto"/>
              <w:bottom w:val="single" w:sz="4" w:space="0" w:color="auto"/>
            </w:tcBorders>
          </w:tcPr>
          <w:p w14:paraId="33902D83" w14:textId="748C2A56" w:rsidR="008E19C5" w:rsidRDefault="008E19C5" w:rsidP="00764F1A">
            <w:pPr>
              <w:jc w:val="center"/>
            </w:pPr>
            <w:r>
              <w:t>Früh</w:t>
            </w:r>
          </w:p>
        </w:tc>
        <w:tc>
          <w:tcPr>
            <w:tcW w:w="579" w:type="pct"/>
            <w:tcBorders>
              <w:left w:val="single" w:sz="4" w:space="0" w:color="auto"/>
              <w:bottom w:val="single" w:sz="4" w:space="0" w:color="auto"/>
            </w:tcBorders>
          </w:tcPr>
          <w:p w14:paraId="3BB7B7DE" w14:textId="2DF635F8" w:rsidR="008E19C5" w:rsidRDefault="008E19C5" w:rsidP="00764F1A">
            <w:pPr>
              <w:jc w:val="center"/>
            </w:pPr>
            <w:r>
              <w:t>Quer</w:t>
            </w:r>
          </w:p>
        </w:tc>
      </w:tr>
      <w:tr w:rsidR="001C6B9C" w14:paraId="5F029CDE" w14:textId="12159D50" w:rsidTr="008E19C5">
        <w:tc>
          <w:tcPr>
            <w:tcW w:w="1967" w:type="pct"/>
            <w:vMerge w:val="restart"/>
            <w:tcBorders>
              <w:right w:val="nil"/>
            </w:tcBorders>
          </w:tcPr>
          <w:p w14:paraId="161E3770" w14:textId="27EE5A80" w:rsidR="001C6B9C" w:rsidRPr="00BC290F" w:rsidRDefault="001C6B9C" w:rsidP="00FE1851">
            <w:pPr>
              <w:pStyle w:val="KeinLeerraum"/>
              <w:spacing w:after="120"/>
            </w:pPr>
            <w:r>
              <w:rPr>
                <w:rFonts w:ascii="Calibri" w:hAnsi="Calibri" w:cs="Calibri"/>
                <w:color w:val="000000"/>
                <w:shd w:val="clear" w:color="auto" w:fill="FFFFFF"/>
              </w:rPr>
              <w:t xml:space="preserve">(01) Ich bin mir sicher, dass ich auch mit den problematischen </w:t>
            </w:r>
            <w:proofErr w:type="spellStart"/>
            <w:r>
              <w:rPr>
                <w:rFonts w:ascii="Calibri" w:hAnsi="Calibri" w:cs="Calibri"/>
                <w:color w:val="000000"/>
                <w:shd w:val="clear" w:color="auto" w:fill="FFFFFF"/>
              </w:rPr>
              <w:t>Schüler</w:t>
            </w:r>
            <w:proofErr w:type="spellEnd"/>
            <w:r>
              <w:rPr>
                <w:rFonts w:ascii="Calibri" w:hAnsi="Calibri" w:cs="Calibri"/>
                <w:color w:val="000000"/>
                <w:shd w:val="clear" w:color="auto" w:fill="FFFFFF"/>
              </w:rPr>
              <w:t>/innen in guten Kontakt kommen kann, wenn ich mich darum bemühe.</w:t>
            </w:r>
          </w:p>
          <w:p w14:paraId="20418268" w14:textId="09CB01E5" w:rsidR="001C6B9C" w:rsidRPr="00764F1A" w:rsidRDefault="001C6B9C" w:rsidP="00FE1851">
            <w:pPr>
              <w:rPr>
                <w:rFonts w:ascii="Times New Roman" w:hAnsi="Times New Roman" w:cs="Times New Roman"/>
                <w:sz w:val="27"/>
                <w:szCs w:val="27"/>
              </w:rPr>
            </w:pPr>
            <w:r>
              <w:t xml:space="preserve">(02) Ich bin mir sicher, dass ich mich in Zukunft auf individuelle Probleme der </w:t>
            </w:r>
            <w:proofErr w:type="spellStart"/>
            <w:r>
              <w:t>Schüler</w:t>
            </w:r>
            <w:proofErr w:type="spellEnd"/>
            <w:r>
              <w:t>/innen noch besser einstellen kann.</w:t>
            </w:r>
          </w:p>
          <w:p w14:paraId="0C348489" w14:textId="26C8DC8A" w:rsidR="001C6B9C" w:rsidRPr="00764F1A" w:rsidRDefault="001C6B9C" w:rsidP="00FE1851">
            <w:pPr>
              <w:spacing w:line="259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(03) </w:t>
            </w:r>
            <w:r w:rsidRPr="00764F1A"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Ich weiß, dass ich es schaffe, selbst den problematischsten Schüler/innen den </w:t>
            </w:r>
            <w:proofErr w:type="spellStart"/>
            <w:r w:rsidRPr="00764F1A">
              <w:rPr>
                <w:rFonts w:ascii="Calibri" w:eastAsia="Times New Roman" w:hAnsi="Calibri" w:cs="Calibri"/>
                <w:color w:val="000000"/>
                <w:lang w:eastAsia="de-DE"/>
              </w:rPr>
              <w:t>prüfungsrelevanten</w:t>
            </w:r>
            <w:proofErr w:type="spellEnd"/>
            <w:r w:rsidRPr="00764F1A"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Stoff zu vermitteln. </w:t>
            </w:r>
          </w:p>
          <w:p w14:paraId="55CD2A73" w14:textId="20E22A64" w:rsidR="001C6B9C" w:rsidRPr="00764F1A" w:rsidRDefault="001C6B9C" w:rsidP="00FE1851">
            <w:pPr>
              <w:spacing w:line="259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(04) </w:t>
            </w:r>
            <w:proofErr w:type="gramStart"/>
            <w:r w:rsidRPr="00764F1A">
              <w:rPr>
                <w:rFonts w:ascii="Calibri" w:eastAsia="Times New Roman" w:hAnsi="Calibri" w:cs="Calibri"/>
                <w:color w:val="000000"/>
                <w:lang w:eastAsia="de-DE"/>
              </w:rPr>
              <w:t>Selbst</w:t>
            </w:r>
            <w:proofErr w:type="gramEnd"/>
            <w:r w:rsidRPr="00764F1A"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wenn es mir mal nicht so gut geht, kann ich doch im Unterricht immer noch gut auf die </w:t>
            </w:r>
            <w:proofErr w:type="spellStart"/>
            <w:r w:rsidRPr="00764F1A">
              <w:rPr>
                <w:rFonts w:ascii="Calibri" w:eastAsia="Times New Roman" w:hAnsi="Calibri" w:cs="Calibri"/>
                <w:color w:val="000000"/>
                <w:lang w:eastAsia="de-DE"/>
              </w:rPr>
              <w:t>Schüler</w:t>
            </w:r>
            <w:proofErr w:type="spellEnd"/>
            <w:r w:rsidRPr="00764F1A"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/innen eingehen. </w:t>
            </w:r>
          </w:p>
          <w:p w14:paraId="3FE69FDE" w14:textId="4679598F" w:rsidR="001C6B9C" w:rsidRPr="00BC290F" w:rsidRDefault="001C6B9C" w:rsidP="00551E30">
            <w:pPr>
              <w:spacing w:line="259" w:lineRule="auto"/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(05) </w:t>
            </w:r>
            <w:proofErr w:type="gramStart"/>
            <w:r w:rsidRPr="00764F1A">
              <w:rPr>
                <w:rFonts w:ascii="Calibri" w:eastAsia="Times New Roman" w:hAnsi="Calibri" w:cs="Calibri"/>
                <w:color w:val="000000"/>
                <w:lang w:eastAsia="de-DE"/>
              </w:rPr>
              <w:t>Selbst</w:t>
            </w:r>
            <w:proofErr w:type="gramEnd"/>
            <w:r w:rsidRPr="00764F1A"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wenn mein Unterricht gestört wird, bin ich mir sicher, die notwendige Gelassenheit bewahren zu können. </w:t>
            </w:r>
          </w:p>
        </w:tc>
        <w:tc>
          <w:tcPr>
            <w:tcW w:w="1118" w:type="pct"/>
            <w:vMerge w:val="restart"/>
            <w:tcBorders>
              <w:left w:val="nil"/>
            </w:tcBorders>
          </w:tcPr>
          <w:p w14:paraId="613AFF3C" w14:textId="77777777" w:rsidR="001C6B9C" w:rsidRDefault="001C6B9C" w:rsidP="00FE1851">
            <w:r>
              <w:t xml:space="preserve">1 = trifft nicht zu </w:t>
            </w:r>
          </w:p>
          <w:p w14:paraId="2F5E910A" w14:textId="0FBCC487" w:rsidR="001C6B9C" w:rsidRDefault="001C6B9C" w:rsidP="00FE1851">
            <w:r>
              <w:t>6 = trifft voll zu</w:t>
            </w:r>
          </w:p>
          <w:p w14:paraId="59EF0A38" w14:textId="77777777" w:rsidR="001C6B9C" w:rsidRDefault="001C6B9C" w:rsidP="00FE1851"/>
          <w:p w14:paraId="4267DB2A" w14:textId="77777777" w:rsidR="001C6B9C" w:rsidRDefault="001C6B9C" w:rsidP="00FE1851"/>
          <w:p w14:paraId="60B3CDA5" w14:textId="5F02F6A3" w:rsidR="001C6B9C" w:rsidRPr="00B5194F" w:rsidRDefault="001C6B9C" w:rsidP="004E00AA"/>
        </w:tc>
        <w:tc>
          <w:tcPr>
            <w:tcW w:w="756" w:type="pct"/>
            <w:tcBorders>
              <w:left w:val="nil"/>
              <w:right w:val="single" w:sz="4" w:space="0" w:color="auto"/>
            </w:tcBorders>
          </w:tcPr>
          <w:p w14:paraId="6CE52115" w14:textId="6241FC83" w:rsidR="001C6B9C" w:rsidRDefault="001C6B9C" w:rsidP="00FE1851">
            <w:pPr>
              <w:jc w:val="center"/>
            </w:pPr>
            <w:r>
              <w:t>X</w:t>
            </w:r>
          </w:p>
        </w:tc>
        <w:tc>
          <w:tcPr>
            <w:tcW w:w="580" w:type="pct"/>
            <w:tcBorders>
              <w:left w:val="single" w:sz="4" w:space="0" w:color="auto"/>
            </w:tcBorders>
          </w:tcPr>
          <w:p w14:paraId="1DDD565A" w14:textId="73D8DF8B" w:rsidR="001C6B9C" w:rsidRDefault="001C6B9C" w:rsidP="00FE1851">
            <w:pPr>
              <w:jc w:val="center"/>
            </w:pPr>
            <w:r>
              <w:t>x</w:t>
            </w:r>
          </w:p>
        </w:tc>
        <w:tc>
          <w:tcPr>
            <w:tcW w:w="579" w:type="pct"/>
            <w:tcBorders>
              <w:left w:val="single" w:sz="4" w:space="0" w:color="auto"/>
            </w:tcBorders>
          </w:tcPr>
          <w:p w14:paraId="6240BB7C" w14:textId="6204D7EC" w:rsidR="001C6B9C" w:rsidRDefault="001C6B9C" w:rsidP="00FE1851">
            <w:pPr>
              <w:jc w:val="center"/>
            </w:pPr>
            <w:r>
              <w:t>x</w:t>
            </w:r>
          </w:p>
        </w:tc>
      </w:tr>
      <w:tr w:rsidR="001C6B9C" w14:paraId="5B06EAE0" w14:textId="68657171" w:rsidTr="008E19C5">
        <w:tc>
          <w:tcPr>
            <w:tcW w:w="1967" w:type="pct"/>
            <w:vMerge/>
            <w:tcBorders>
              <w:right w:val="nil"/>
            </w:tcBorders>
          </w:tcPr>
          <w:p w14:paraId="461FDDAC" w14:textId="63718C3F" w:rsidR="001C6B9C" w:rsidRPr="00764F1A" w:rsidRDefault="001C6B9C" w:rsidP="00551E30">
            <w:pPr>
              <w:spacing w:line="259" w:lineRule="auto"/>
              <w:rPr>
                <w:rFonts w:ascii="Times New Roman" w:hAnsi="Times New Roman" w:cs="Times New Roman"/>
                <w:sz w:val="27"/>
                <w:szCs w:val="27"/>
              </w:rPr>
            </w:pPr>
          </w:p>
        </w:tc>
        <w:tc>
          <w:tcPr>
            <w:tcW w:w="1118" w:type="pct"/>
            <w:vMerge/>
            <w:tcBorders>
              <w:left w:val="nil"/>
            </w:tcBorders>
          </w:tcPr>
          <w:p w14:paraId="4F87E115" w14:textId="605CEDA6" w:rsidR="001C6B9C" w:rsidRDefault="001C6B9C" w:rsidP="004E00AA"/>
        </w:tc>
        <w:tc>
          <w:tcPr>
            <w:tcW w:w="756" w:type="pct"/>
            <w:tcBorders>
              <w:left w:val="nil"/>
              <w:right w:val="single" w:sz="4" w:space="0" w:color="auto"/>
            </w:tcBorders>
          </w:tcPr>
          <w:p w14:paraId="2AD2B50D" w14:textId="6EDC5F75" w:rsidR="001C6B9C" w:rsidRDefault="001C6B9C" w:rsidP="00FE1851">
            <w:pPr>
              <w:jc w:val="center"/>
            </w:pPr>
          </w:p>
        </w:tc>
        <w:tc>
          <w:tcPr>
            <w:tcW w:w="580" w:type="pct"/>
            <w:tcBorders>
              <w:left w:val="single" w:sz="4" w:space="0" w:color="auto"/>
            </w:tcBorders>
          </w:tcPr>
          <w:p w14:paraId="5ABC2BEA" w14:textId="05FADA8B" w:rsidR="001C6B9C" w:rsidRDefault="001C6B9C" w:rsidP="00FE1851">
            <w:pPr>
              <w:jc w:val="center"/>
            </w:pPr>
          </w:p>
        </w:tc>
        <w:tc>
          <w:tcPr>
            <w:tcW w:w="579" w:type="pct"/>
            <w:tcBorders>
              <w:left w:val="single" w:sz="4" w:space="0" w:color="auto"/>
            </w:tcBorders>
          </w:tcPr>
          <w:p w14:paraId="16BDDD63" w14:textId="77777777" w:rsidR="001C6B9C" w:rsidRDefault="001C6B9C" w:rsidP="00FE1851">
            <w:pPr>
              <w:jc w:val="center"/>
            </w:pPr>
          </w:p>
        </w:tc>
      </w:tr>
      <w:tr w:rsidR="001C6B9C" w14:paraId="1FFC4339" w14:textId="0CE2D092" w:rsidTr="008E19C5">
        <w:tc>
          <w:tcPr>
            <w:tcW w:w="1967" w:type="pct"/>
            <w:vMerge/>
            <w:tcBorders>
              <w:right w:val="nil"/>
            </w:tcBorders>
          </w:tcPr>
          <w:p w14:paraId="4A7C938D" w14:textId="03A8256B" w:rsidR="001C6B9C" w:rsidRPr="00764F1A" w:rsidRDefault="001C6B9C" w:rsidP="00551E30">
            <w:pPr>
              <w:spacing w:line="259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118" w:type="pct"/>
            <w:vMerge/>
            <w:tcBorders>
              <w:left w:val="nil"/>
            </w:tcBorders>
          </w:tcPr>
          <w:p w14:paraId="28356DC1" w14:textId="2877801C" w:rsidR="001C6B9C" w:rsidRDefault="001C6B9C" w:rsidP="004E00AA"/>
        </w:tc>
        <w:tc>
          <w:tcPr>
            <w:tcW w:w="756" w:type="pct"/>
            <w:tcBorders>
              <w:left w:val="nil"/>
              <w:right w:val="single" w:sz="4" w:space="0" w:color="auto"/>
            </w:tcBorders>
          </w:tcPr>
          <w:p w14:paraId="24C03D50" w14:textId="17470CD5" w:rsidR="001C6B9C" w:rsidRDefault="001C6B9C" w:rsidP="00FE1851">
            <w:pPr>
              <w:jc w:val="center"/>
            </w:pPr>
          </w:p>
        </w:tc>
        <w:tc>
          <w:tcPr>
            <w:tcW w:w="580" w:type="pct"/>
            <w:tcBorders>
              <w:left w:val="single" w:sz="4" w:space="0" w:color="auto"/>
            </w:tcBorders>
          </w:tcPr>
          <w:p w14:paraId="6985858B" w14:textId="18FED087" w:rsidR="001C6B9C" w:rsidRDefault="001C6B9C" w:rsidP="00FE1851">
            <w:pPr>
              <w:jc w:val="center"/>
            </w:pPr>
          </w:p>
        </w:tc>
        <w:tc>
          <w:tcPr>
            <w:tcW w:w="579" w:type="pct"/>
            <w:tcBorders>
              <w:left w:val="single" w:sz="4" w:space="0" w:color="auto"/>
            </w:tcBorders>
          </w:tcPr>
          <w:p w14:paraId="74682DF4" w14:textId="77777777" w:rsidR="001C6B9C" w:rsidRDefault="001C6B9C" w:rsidP="00FE1851">
            <w:pPr>
              <w:jc w:val="center"/>
            </w:pPr>
          </w:p>
        </w:tc>
      </w:tr>
      <w:tr w:rsidR="001C6B9C" w14:paraId="22FF7439" w14:textId="5BB7DD54" w:rsidTr="008E19C5">
        <w:tc>
          <w:tcPr>
            <w:tcW w:w="1967" w:type="pct"/>
            <w:vMerge/>
            <w:tcBorders>
              <w:right w:val="nil"/>
            </w:tcBorders>
          </w:tcPr>
          <w:p w14:paraId="6F6AD65D" w14:textId="40046624" w:rsidR="001C6B9C" w:rsidRPr="00764F1A" w:rsidRDefault="001C6B9C" w:rsidP="00551E30">
            <w:pPr>
              <w:spacing w:line="259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118" w:type="pct"/>
            <w:vMerge/>
            <w:tcBorders>
              <w:left w:val="nil"/>
            </w:tcBorders>
          </w:tcPr>
          <w:p w14:paraId="70AEABA9" w14:textId="1FDC084C" w:rsidR="001C6B9C" w:rsidRDefault="001C6B9C" w:rsidP="004E00AA"/>
        </w:tc>
        <w:tc>
          <w:tcPr>
            <w:tcW w:w="756" w:type="pct"/>
            <w:tcBorders>
              <w:left w:val="nil"/>
              <w:right w:val="single" w:sz="4" w:space="0" w:color="auto"/>
            </w:tcBorders>
          </w:tcPr>
          <w:p w14:paraId="77FC7897" w14:textId="1BC40EA3" w:rsidR="001C6B9C" w:rsidRDefault="001C6B9C" w:rsidP="00FE1851">
            <w:pPr>
              <w:jc w:val="center"/>
            </w:pPr>
          </w:p>
        </w:tc>
        <w:tc>
          <w:tcPr>
            <w:tcW w:w="580" w:type="pct"/>
            <w:tcBorders>
              <w:left w:val="single" w:sz="4" w:space="0" w:color="auto"/>
            </w:tcBorders>
          </w:tcPr>
          <w:p w14:paraId="5ED07333" w14:textId="2E7567E7" w:rsidR="001C6B9C" w:rsidRDefault="001C6B9C" w:rsidP="00FE1851">
            <w:pPr>
              <w:jc w:val="center"/>
            </w:pPr>
          </w:p>
        </w:tc>
        <w:tc>
          <w:tcPr>
            <w:tcW w:w="579" w:type="pct"/>
            <w:tcBorders>
              <w:left w:val="single" w:sz="4" w:space="0" w:color="auto"/>
            </w:tcBorders>
          </w:tcPr>
          <w:p w14:paraId="37B2CABD" w14:textId="77777777" w:rsidR="001C6B9C" w:rsidRDefault="001C6B9C" w:rsidP="00FE1851">
            <w:pPr>
              <w:jc w:val="center"/>
            </w:pPr>
          </w:p>
        </w:tc>
      </w:tr>
      <w:tr w:rsidR="001C6B9C" w14:paraId="02C1E72E" w14:textId="61188BBA" w:rsidTr="008E19C5">
        <w:tc>
          <w:tcPr>
            <w:tcW w:w="1967" w:type="pct"/>
            <w:vMerge/>
            <w:tcBorders>
              <w:bottom w:val="single" w:sz="4" w:space="0" w:color="auto"/>
              <w:right w:val="nil"/>
            </w:tcBorders>
          </w:tcPr>
          <w:p w14:paraId="3C127D7B" w14:textId="499E0C7C" w:rsidR="001C6B9C" w:rsidRPr="00764F1A" w:rsidRDefault="001C6B9C" w:rsidP="00FE1851">
            <w:pPr>
              <w:spacing w:line="259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118" w:type="pct"/>
            <w:vMerge/>
            <w:tcBorders>
              <w:left w:val="nil"/>
              <w:bottom w:val="single" w:sz="4" w:space="0" w:color="auto"/>
            </w:tcBorders>
          </w:tcPr>
          <w:p w14:paraId="2C64BB0A" w14:textId="0C772855" w:rsidR="001C6B9C" w:rsidRDefault="001C6B9C" w:rsidP="00FE1851"/>
        </w:tc>
        <w:tc>
          <w:tcPr>
            <w:tcW w:w="756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F6842EE" w14:textId="4B725317" w:rsidR="001C6B9C" w:rsidRDefault="001C6B9C" w:rsidP="00FE1851">
            <w:pPr>
              <w:jc w:val="center"/>
            </w:pPr>
          </w:p>
        </w:tc>
        <w:tc>
          <w:tcPr>
            <w:tcW w:w="580" w:type="pct"/>
            <w:tcBorders>
              <w:left w:val="single" w:sz="4" w:space="0" w:color="auto"/>
              <w:bottom w:val="single" w:sz="4" w:space="0" w:color="auto"/>
            </w:tcBorders>
          </w:tcPr>
          <w:p w14:paraId="1B232CF9" w14:textId="597722AE" w:rsidR="001C6B9C" w:rsidRDefault="001C6B9C" w:rsidP="00FE1851">
            <w:pPr>
              <w:jc w:val="center"/>
            </w:pPr>
          </w:p>
        </w:tc>
        <w:tc>
          <w:tcPr>
            <w:tcW w:w="579" w:type="pct"/>
            <w:tcBorders>
              <w:left w:val="single" w:sz="4" w:space="0" w:color="auto"/>
              <w:bottom w:val="single" w:sz="4" w:space="0" w:color="auto"/>
            </w:tcBorders>
          </w:tcPr>
          <w:p w14:paraId="05B53AF6" w14:textId="77777777" w:rsidR="001C6B9C" w:rsidRDefault="001C6B9C" w:rsidP="00FE1851">
            <w:pPr>
              <w:jc w:val="center"/>
            </w:pPr>
          </w:p>
        </w:tc>
      </w:tr>
    </w:tbl>
    <w:p w14:paraId="1276C7D6" w14:textId="69B16196" w:rsidR="003C75D0" w:rsidRDefault="003C75D0" w:rsidP="00BD0018">
      <w:pPr>
        <w:rPr>
          <w:rFonts w:cstheme="minorHAnsi"/>
        </w:rPr>
      </w:pPr>
    </w:p>
    <w:p w14:paraId="54F9B5BF" w14:textId="0ABE3CB4" w:rsidR="00F64262" w:rsidRDefault="00F64262" w:rsidP="00BD0018">
      <w:pPr>
        <w:rPr>
          <w:rFonts w:cstheme="minorHAnsi"/>
        </w:rPr>
      </w:pPr>
    </w:p>
    <w:p w14:paraId="3F2B707A" w14:textId="0086BCCF" w:rsidR="00F64262" w:rsidRDefault="00F64262" w:rsidP="00BD0018">
      <w:pPr>
        <w:rPr>
          <w:rFonts w:cstheme="minorHAnsi"/>
        </w:rPr>
      </w:pPr>
    </w:p>
    <w:p w14:paraId="4C06056D" w14:textId="1E0AF13B" w:rsidR="00F64262" w:rsidRDefault="00F64262" w:rsidP="00BD0018">
      <w:pPr>
        <w:rPr>
          <w:rFonts w:cstheme="minorHAnsi"/>
        </w:rPr>
      </w:pPr>
    </w:p>
    <w:p w14:paraId="24D52014" w14:textId="1F3C6939" w:rsidR="00F64262" w:rsidRDefault="00F64262" w:rsidP="00BD0018">
      <w:pPr>
        <w:rPr>
          <w:rFonts w:cstheme="minorHAnsi"/>
        </w:rPr>
      </w:pPr>
    </w:p>
    <w:p w14:paraId="6B9D6DE5" w14:textId="118DE141" w:rsidR="00F64262" w:rsidRDefault="00F64262" w:rsidP="00BD0018">
      <w:pPr>
        <w:rPr>
          <w:rFonts w:cstheme="minorHAnsi"/>
        </w:rPr>
      </w:pPr>
    </w:p>
    <w:p w14:paraId="0B074638" w14:textId="311D9063" w:rsidR="00F64262" w:rsidRDefault="00F64262" w:rsidP="00BD0018">
      <w:pPr>
        <w:rPr>
          <w:rFonts w:cstheme="minorHAnsi"/>
        </w:rPr>
      </w:pPr>
    </w:p>
    <w:p w14:paraId="5638E8BA" w14:textId="6044FB57" w:rsidR="00F64262" w:rsidRDefault="00F64262" w:rsidP="00BD0018">
      <w:pPr>
        <w:rPr>
          <w:rFonts w:cstheme="minorHAnsi"/>
        </w:rPr>
      </w:pPr>
    </w:p>
    <w:p w14:paraId="516B154B" w14:textId="141CAC2D" w:rsidR="00F64262" w:rsidRDefault="00F64262" w:rsidP="00BD0018">
      <w:pPr>
        <w:rPr>
          <w:rFonts w:cstheme="minorHAnsi"/>
        </w:rPr>
      </w:pPr>
    </w:p>
    <w:p w14:paraId="2B05EA3A" w14:textId="1CF78F89" w:rsidR="00F64262" w:rsidRDefault="00F64262" w:rsidP="00BD0018">
      <w:pPr>
        <w:rPr>
          <w:rFonts w:cstheme="minorHAnsi"/>
        </w:rPr>
      </w:pPr>
    </w:p>
    <w:p w14:paraId="604A33CA" w14:textId="19B1AEFE" w:rsidR="00F64262" w:rsidRDefault="00F64262" w:rsidP="00BD0018">
      <w:pPr>
        <w:rPr>
          <w:rFonts w:cstheme="minorHAnsi"/>
        </w:rPr>
      </w:pPr>
    </w:p>
    <w:p w14:paraId="5092FB3F" w14:textId="31BD89D6" w:rsidR="00F64262" w:rsidRDefault="00F64262" w:rsidP="00BD0018">
      <w:pPr>
        <w:rPr>
          <w:rFonts w:cstheme="minorHAnsi"/>
        </w:rPr>
      </w:pPr>
    </w:p>
    <w:p w14:paraId="4F5DAA70" w14:textId="57606068" w:rsidR="00F64262" w:rsidRDefault="00F64262" w:rsidP="00BD0018">
      <w:pPr>
        <w:rPr>
          <w:rFonts w:cstheme="minorHAnsi"/>
        </w:rPr>
      </w:pPr>
    </w:p>
    <w:p w14:paraId="275F47D4" w14:textId="0D5365E3" w:rsidR="00F64262" w:rsidRDefault="00F64262" w:rsidP="00BD0018">
      <w:pPr>
        <w:rPr>
          <w:rFonts w:cstheme="minorHAnsi"/>
        </w:rPr>
      </w:pPr>
    </w:p>
    <w:p w14:paraId="53786F15" w14:textId="77777777" w:rsidR="00F64262" w:rsidRDefault="00F64262" w:rsidP="00BD0018">
      <w:pPr>
        <w:rPr>
          <w:rFonts w:cstheme="minorHAnsi"/>
        </w:rPr>
      </w:pPr>
    </w:p>
    <w:p w14:paraId="46CB0CFC" w14:textId="6CB15E9E" w:rsidR="00647D43" w:rsidRDefault="001C6B9C" w:rsidP="00647D43">
      <w:pPr>
        <w:pStyle w:val="berschrift1"/>
      </w:pPr>
      <w:bookmarkStart w:id="22" w:name="_Toc132924452"/>
      <w:r>
        <w:t xml:space="preserve">Professionelle Beziehung </w:t>
      </w:r>
      <w:bookmarkEnd w:id="22"/>
    </w:p>
    <w:p w14:paraId="19E2BBB0" w14:textId="218CFA0A" w:rsidR="00ED793F" w:rsidRPr="00ED793F" w:rsidRDefault="001C6B9C" w:rsidP="00ED793F">
      <w:pPr>
        <w:spacing w:after="160"/>
        <w:rPr>
          <w:rFonts w:cstheme="minorHAnsi"/>
        </w:rPr>
      </w:pPr>
      <w:r w:rsidRPr="001C6B9C">
        <w:rPr>
          <w:rFonts w:cstheme="minorHAnsi"/>
        </w:rPr>
        <w:t xml:space="preserve">In den folgenden Fragen geht es um das Betreuungsverhältnis zwischen Ihnen und Ihrem / Ihrer </w:t>
      </w:r>
      <w:proofErr w:type="spellStart"/>
      <w:r w:rsidRPr="001C6B9C">
        <w:rPr>
          <w:rFonts w:cstheme="minorHAnsi"/>
        </w:rPr>
        <w:t>Praxispädagog:in</w:t>
      </w:r>
      <w:proofErr w:type="spellEnd"/>
      <w:r w:rsidRPr="001C6B9C">
        <w:rPr>
          <w:rFonts w:cstheme="minorHAnsi"/>
        </w:rPr>
        <w:t xml:space="preserve"> bzw. </w:t>
      </w:r>
      <w:proofErr w:type="spellStart"/>
      <w:proofErr w:type="gramStart"/>
      <w:r w:rsidRPr="001C6B9C">
        <w:rPr>
          <w:rFonts w:cstheme="minorHAnsi"/>
        </w:rPr>
        <w:t>Mentor:in</w:t>
      </w:r>
      <w:proofErr w:type="spellEnd"/>
      <w:r w:rsidRPr="001C6B9C">
        <w:rPr>
          <w:rFonts w:cstheme="minorHAnsi"/>
        </w:rPr>
        <w:t>.</w:t>
      </w:r>
      <w:proofErr w:type="gramEnd"/>
      <w:r w:rsidRPr="001C6B9C">
        <w:rPr>
          <w:rFonts w:cstheme="minorHAnsi"/>
        </w:rPr>
        <w:t xml:space="preserve"> Im Folgenden bezeichnen wir die Person, die Sie im Praktikum oder in der Induktionsphase betreut, als </w:t>
      </w:r>
      <w:proofErr w:type="spellStart"/>
      <w:proofErr w:type="gramStart"/>
      <w:r w:rsidRPr="001C6B9C">
        <w:rPr>
          <w:rFonts w:cstheme="minorHAnsi"/>
        </w:rPr>
        <w:t>Mentor:in</w:t>
      </w:r>
      <w:proofErr w:type="spellEnd"/>
      <w:r w:rsidRPr="001C6B9C">
        <w:rPr>
          <w:rFonts w:cstheme="minorHAnsi"/>
        </w:rPr>
        <w:t>.</w:t>
      </w:r>
      <w:proofErr w:type="gramEnd"/>
      <w:r w:rsidR="009C2328">
        <w:rPr>
          <w:rFonts w:cstheme="minorHAnsi"/>
        </w:rPr>
        <w:br/>
      </w:r>
    </w:p>
    <w:p w14:paraId="76BE012D" w14:textId="6AAEB4E6" w:rsidR="00647D43" w:rsidRDefault="00647D43" w:rsidP="00647D43">
      <w:pPr>
        <w:pStyle w:val="berschrift2"/>
      </w:pPr>
      <w:bookmarkStart w:id="23" w:name="_Toc132924453"/>
      <w:r>
        <w:t>Betreuungsverhältnis [PP</w:t>
      </w:r>
      <w:r w:rsidR="001C6B9C">
        <w:t>01</w:t>
      </w:r>
      <w:r>
        <w:t>]</w:t>
      </w:r>
      <w:bookmarkEnd w:id="23"/>
    </w:p>
    <w:p w14:paraId="674C3831" w14:textId="0F4BF04D" w:rsidR="000737FD" w:rsidRPr="000C7A84" w:rsidRDefault="00647D43" w:rsidP="000C7A84">
      <w:pPr>
        <w:tabs>
          <w:tab w:val="left" w:pos="2835"/>
        </w:tabs>
        <w:ind w:left="2832" w:hanging="2832"/>
        <w:rPr>
          <w:rFonts w:cstheme="minorHAnsi"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</w:r>
      <w:r w:rsidRPr="00036DFD">
        <w:rPr>
          <w:rFonts w:cstheme="minorHAnsi"/>
        </w:rPr>
        <w:t>Wie war das Betreuungsverhältnis zwischen Ihnen und Ihr</w:t>
      </w:r>
      <w:r w:rsidR="009C2328">
        <w:rPr>
          <w:rFonts w:cstheme="minorHAnsi"/>
        </w:rPr>
        <w:t>er/Ihrem Mentor*in</w:t>
      </w:r>
      <w:r w:rsidRPr="00036DFD">
        <w:rPr>
          <w:rFonts w:cstheme="minorHAnsi"/>
        </w:rPr>
        <w:t>?</w:t>
      </w:r>
      <w:r w:rsidR="00D606E2">
        <w:rPr>
          <w:rFonts w:cstheme="minorHAnsi"/>
        </w:rPr>
        <w:t xml:space="preserve"> Mein/</w:t>
      </w:r>
      <w:proofErr w:type="gramStart"/>
      <w:r w:rsidR="00D606E2">
        <w:rPr>
          <w:rFonts w:cstheme="minorHAnsi"/>
        </w:rPr>
        <w:t xml:space="preserve">meine </w:t>
      </w:r>
      <w:r w:rsidR="009C2328">
        <w:rPr>
          <w:rFonts w:cstheme="minorHAnsi"/>
        </w:rPr>
        <w:t>Mentor</w:t>
      </w:r>
      <w:proofErr w:type="gramEnd"/>
      <w:r w:rsidR="009C2328">
        <w:rPr>
          <w:rFonts w:cstheme="minorHAnsi"/>
        </w:rPr>
        <w:t>*in</w:t>
      </w:r>
      <w:r w:rsidR="00D606E2">
        <w:rPr>
          <w:rFonts w:cstheme="minorHAnsi"/>
        </w:rPr>
        <w:t xml:space="preserve"> hat …</w:t>
      </w:r>
    </w:p>
    <w:p w14:paraId="1E937763" w14:textId="618A3393" w:rsidR="00647D43" w:rsidRDefault="00647D43" w:rsidP="00647D43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</w:r>
      <w:r w:rsidR="001C6B9C">
        <w:rPr>
          <w:rFonts w:cstheme="minorHAnsi"/>
        </w:rPr>
        <w:t xml:space="preserve">ordinal </w:t>
      </w:r>
      <w:r w:rsidRPr="00546E1B">
        <w:rPr>
          <w:rFonts w:cstheme="minorHAnsi"/>
        </w:rPr>
        <w:t xml:space="preserve">Skala </w:t>
      </w:r>
      <w:r w:rsidR="00215CB9" w:rsidRPr="00546E1B">
        <w:rPr>
          <w:rFonts w:cstheme="minorHAnsi"/>
        </w:rPr>
        <w:t>6</w:t>
      </w:r>
      <w:r w:rsidRPr="00546E1B">
        <w:rPr>
          <w:rFonts w:cstheme="minorHAnsi"/>
        </w:rPr>
        <w:t>-stufig</w:t>
      </w:r>
    </w:p>
    <w:p w14:paraId="31C2AFFE" w14:textId="6A921371" w:rsidR="00AA7A7F" w:rsidRDefault="00647D43" w:rsidP="00647D43">
      <w:pPr>
        <w:rPr>
          <w:szCs w:val="20"/>
        </w:rPr>
      </w:pPr>
      <w:r>
        <w:rPr>
          <w:rFonts w:cstheme="minorHAnsi"/>
        </w:rPr>
        <w:t>Quellen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proofErr w:type="spellStart"/>
      <w:r>
        <w:rPr>
          <w:rFonts w:cstheme="minorHAnsi"/>
          <w:vertAlign w:val="superscript"/>
        </w:rPr>
        <w:t>a</w:t>
      </w:r>
      <w:r>
        <w:rPr>
          <w:rFonts w:cstheme="minorHAnsi"/>
        </w:rPr>
        <w:t>Eigene</w:t>
      </w:r>
      <w:proofErr w:type="spellEnd"/>
      <w:r>
        <w:rPr>
          <w:rFonts w:cstheme="minorHAnsi"/>
        </w:rPr>
        <w:t xml:space="preserve"> Formulierung; </w:t>
      </w:r>
      <w:proofErr w:type="spellStart"/>
      <w:r>
        <w:rPr>
          <w:rFonts w:cstheme="minorHAnsi"/>
          <w:vertAlign w:val="superscript"/>
        </w:rPr>
        <w:t>b</w:t>
      </w:r>
      <w:r>
        <w:rPr>
          <w:rFonts w:cstheme="minorHAnsi"/>
        </w:rPr>
        <w:t>Rühl</w:t>
      </w:r>
      <w:proofErr w:type="spellEnd"/>
      <w:r>
        <w:rPr>
          <w:rFonts w:cstheme="minorHAnsi"/>
        </w:rPr>
        <w:t xml:space="preserve"> et al. (2016); </w:t>
      </w:r>
      <w:proofErr w:type="spellStart"/>
      <w:r>
        <w:rPr>
          <w:rFonts w:cstheme="minorHAnsi"/>
          <w:vertAlign w:val="superscript"/>
        </w:rPr>
        <w:t>d</w:t>
      </w:r>
      <w:r w:rsidRPr="00BD4A07">
        <w:rPr>
          <w:szCs w:val="20"/>
        </w:rPr>
        <w:t>Journal</w:t>
      </w:r>
      <w:proofErr w:type="spellEnd"/>
      <w:r w:rsidRPr="00BD4A07">
        <w:rPr>
          <w:szCs w:val="20"/>
        </w:rPr>
        <w:t xml:space="preserve"> für Lehrerinnenbildung 1</w:t>
      </w:r>
      <w:r>
        <w:rPr>
          <w:szCs w:val="20"/>
        </w:rPr>
        <w:t xml:space="preserve"> (</w:t>
      </w:r>
      <w:r w:rsidRPr="00BD4A07">
        <w:rPr>
          <w:szCs w:val="20"/>
        </w:rPr>
        <w:t>2018</w:t>
      </w:r>
      <w:r>
        <w:rPr>
          <w:szCs w:val="20"/>
        </w:rPr>
        <w:t xml:space="preserve">); </w:t>
      </w:r>
      <w:r>
        <w:rPr>
          <w:szCs w:val="20"/>
        </w:rPr>
        <w:tab/>
      </w:r>
    </w:p>
    <w:p w14:paraId="0100D283" w14:textId="27D5A120" w:rsidR="00431279" w:rsidRDefault="00431279" w:rsidP="00647D43">
      <w:pPr>
        <w:rPr>
          <w:szCs w:val="20"/>
        </w:rPr>
      </w:pPr>
      <w:r>
        <w:rPr>
          <w:szCs w:val="20"/>
        </w:rPr>
        <w:t>Filter:</w:t>
      </w:r>
      <w:r w:rsidR="001C6B9C">
        <w:rPr>
          <w:szCs w:val="20"/>
        </w:rPr>
        <w:t xml:space="preserve"> nur dann, wenn</w:t>
      </w:r>
      <w:r>
        <w:rPr>
          <w:szCs w:val="20"/>
        </w:rPr>
        <w:t xml:space="preserve"> 1.</w:t>
      </w:r>
      <w:r w:rsidR="009C2328">
        <w:rPr>
          <w:szCs w:val="20"/>
        </w:rPr>
        <w:t>9</w:t>
      </w:r>
      <w:r>
        <w:rPr>
          <w:szCs w:val="20"/>
        </w:rPr>
        <w:t xml:space="preserve"> = 1 oder 3.1 = 2</w:t>
      </w:r>
    </w:p>
    <w:tbl>
      <w:tblPr>
        <w:tblStyle w:val="Tabellenraster"/>
        <w:tblpPr w:leftFromText="142" w:rightFromText="142" w:vertAnchor="text" w:horzAnchor="margin" w:tblpY="1"/>
        <w:tblW w:w="5000" w:type="pct"/>
        <w:tblLook w:val="04A0" w:firstRow="1" w:lastRow="0" w:firstColumn="1" w:lastColumn="0" w:noHBand="0" w:noVBand="1"/>
      </w:tblPr>
      <w:tblGrid>
        <w:gridCol w:w="3358"/>
        <w:gridCol w:w="2734"/>
        <w:gridCol w:w="1274"/>
        <w:gridCol w:w="1134"/>
        <w:gridCol w:w="1126"/>
      </w:tblGrid>
      <w:tr w:rsidR="00431279" w14:paraId="5866B883" w14:textId="1A3F372B" w:rsidTr="00431279">
        <w:tc>
          <w:tcPr>
            <w:tcW w:w="3164" w:type="pct"/>
            <w:gridSpan w:val="2"/>
            <w:tcBorders>
              <w:bottom w:val="single" w:sz="4" w:space="0" w:color="auto"/>
            </w:tcBorders>
          </w:tcPr>
          <w:p w14:paraId="31EE798E" w14:textId="320176D0" w:rsidR="00431279" w:rsidRDefault="00431279" w:rsidP="00197F24"/>
        </w:tc>
        <w:tc>
          <w:tcPr>
            <w:tcW w:w="662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4B9FFA6" w14:textId="77777777" w:rsidR="00431279" w:rsidRDefault="00431279" w:rsidP="00197F24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589" w:type="pct"/>
            <w:tcBorders>
              <w:left w:val="single" w:sz="4" w:space="0" w:color="auto"/>
              <w:bottom w:val="single" w:sz="4" w:space="0" w:color="auto"/>
            </w:tcBorders>
          </w:tcPr>
          <w:p w14:paraId="7733E2B1" w14:textId="2051FC5C" w:rsidR="00431279" w:rsidRDefault="00431279" w:rsidP="00197F24">
            <w:pPr>
              <w:jc w:val="center"/>
            </w:pPr>
            <w:r>
              <w:t>Früh</w:t>
            </w:r>
          </w:p>
        </w:tc>
        <w:tc>
          <w:tcPr>
            <w:tcW w:w="585" w:type="pct"/>
            <w:tcBorders>
              <w:left w:val="single" w:sz="4" w:space="0" w:color="auto"/>
              <w:bottom w:val="single" w:sz="4" w:space="0" w:color="auto"/>
            </w:tcBorders>
          </w:tcPr>
          <w:p w14:paraId="06342AF7" w14:textId="3CAB43DD" w:rsidR="00431279" w:rsidRDefault="00431279" w:rsidP="00197F24">
            <w:pPr>
              <w:jc w:val="center"/>
            </w:pPr>
            <w:r>
              <w:t>Quer</w:t>
            </w:r>
          </w:p>
        </w:tc>
      </w:tr>
      <w:tr w:rsidR="001C6B9C" w14:paraId="462ECB43" w14:textId="1A60FE01" w:rsidTr="00431279">
        <w:tc>
          <w:tcPr>
            <w:tcW w:w="1744" w:type="pct"/>
            <w:vMerge w:val="restart"/>
            <w:tcBorders>
              <w:right w:val="nil"/>
            </w:tcBorders>
          </w:tcPr>
          <w:p w14:paraId="6297134C" w14:textId="75F58143" w:rsidR="001C6B9C" w:rsidRDefault="001C6B9C" w:rsidP="00197F24">
            <w:pPr>
              <w:pStyle w:val="Default"/>
              <w:tabs>
                <w:tab w:val="left" w:pos="4387"/>
              </w:tabs>
              <w:rPr>
                <w:rFonts w:cstheme="minorHAnsi"/>
                <w:vertAlign w:val="superscript"/>
              </w:rPr>
            </w:pPr>
            <w:r>
              <w:rPr>
                <w:sz w:val="22"/>
                <w:szCs w:val="20"/>
              </w:rPr>
              <w:t xml:space="preserve">(01) </w:t>
            </w:r>
            <w:r w:rsidRPr="00546E1B">
              <w:rPr>
                <w:sz w:val="22"/>
                <w:szCs w:val="20"/>
              </w:rPr>
              <w:t xml:space="preserve">… Erfolge sichtbar </w:t>
            </w:r>
            <w:proofErr w:type="spellStart"/>
            <w:proofErr w:type="gramStart"/>
            <w:r w:rsidRPr="00546E1B">
              <w:rPr>
                <w:sz w:val="22"/>
                <w:szCs w:val="20"/>
              </w:rPr>
              <w:t>gemacht.</w:t>
            </w:r>
            <w:r w:rsidRPr="00546E1B">
              <w:rPr>
                <w:rFonts w:cstheme="minorHAnsi"/>
                <w:vertAlign w:val="superscript"/>
              </w:rPr>
              <w:t>b</w:t>
            </w:r>
            <w:proofErr w:type="spellEnd"/>
            <w:proofErr w:type="gramEnd"/>
          </w:p>
          <w:p w14:paraId="666CDF13" w14:textId="77777777" w:rsidR="001C6B9C" w:rsidRPr="00546E1B" w:rsidRDefault="001C6B9C" w:rsidP="00197F24">
            <w:pPr>
              <w:pStyle w:val="Default"/>
              <w:tabs>
                <w:tab w:val="left" w:pos="4387"/>
              </w:tabs>
              <w:rPr>
                <w:sz w:val="22"/>
                <w:szCs w:val="20"/>
              </w:rPr>
            </w:pPr>
          </w:p>
          <w:p w14:paraId="58CC32E9" w14:textId="77777777" w:rsidR="001C6B9C" w:rsidRPr="009C2328" w:rsidRDefault="001C6B9C" w:rsidP="00197F24">
            <w:r>
              <w:t xml:space="preserve">(02) </w:t>
            </w:r>
            <w:r w:rsidRPr="00546E1B">
              <w:t>… gut zug</w:t>
            </w:r>
            <w:r>
              <w:t>e</w:t>
            </w:r>
            <w:r w:rsidRPr="00546E1B">
              <w:t>hört.</w:t>
            </w:r>
          </w:p>
          <w:p w14:paraId="2CC9E87E" w14:textId="77777777" w:rsidR="001C6B9C" w:rsidRPr="009C2328" w:rsidRDefault="001C6B9C" w:rsidP="000C7A84">
            <w:r>
              <w:t xml:space="preserve">(03) </w:t>
            </w:r>
            <w:r w:rsidRPr="00546E1B">
              <w:t xml:space="preserve">… das Praktikum gut strukturiert. </w:t>
            </w:r>
          </w:p>
          <w:p w14:paraId="58E8E710" w14:textId="77777777" w:rsidR="001C6B9C" w:rsidRPr="009C2328" w:rsidRDefault="001C6B9C" w:rsidP="00F97022">
            <w:r>
              <w:t xml:space="preserve">(04) </w:t>
            </w:r>
            <w:r w:rsidRPr="00546E1B">
              <w:t xml:space="preserve">… </w:t>
            </w:r>
            <w:r>
              <w:t>sich ausreichend Zeit genommen</w:t>
            </w:r>
            <w:r w:rsidRPr="00546E1B">
              <w:t xml:space="preserve">. </w:t>
            </w:r>
          </w:p>
          <w:p w14:paraId="79F540FA" w14:textId="77777777" w:rsidR="001C6B9C" w:rsidRPr="00546E1B" w:rsidRDefault="001C6B9C" w:rsidP="009C2328">
            <w:r>
              <w:t xml:space="preserve">(05) </w:t>
            </w:r>
            <w:r w:rsidRPr="00546E1B">
              <w:t xml:space="preserve">… mir Mut gemacht, neue Sachen </w:t>
            </w:r>
            <w:proofErr w:type="spellStart"/>
            <w:proofErr w:type="gramStart"/>
            <w:r w:rsidRPr="00546E1B">
              <w:t>auszuprobieren.</w:t>
            </w:r>
            <w:r w:rsidRPr="00546E1B">
              <w:rPr>
                <w:vertAlign w:val="superscript"/>
              </w:rPr>
              <w:t>d</w:t>
            </w:r>
            <w:proofErr w:type="spellEnd"/>
            <w:proofErr w:type="gramEnd"/>
          </w:p>
          <w:p w14:paraId="50CAB3CD" w14:textId="77777777" w:rsidR="001C6B9C" w:rsidRPr="00546E1B" w:rsidRDefault="001C6B9C" w:rsidP="009C2328">
            <w:r>
              <w:t xml:space="preserve">(06) </w:t>
            </w:r>
            <w:r w:rsidRPr="00546E1B">
              <w:t xml:space="preserve">… Unstimmigkeiten im Praktikum angesprochen. </w:t>
            </w:r>
          </w:p>
          <w:p w14:paraId="0B60986B" w14:textId="77777777" w:rsidR="001C6B9C" w:rsidRPr="00546E1B" w:rsidRDefault="001C6B9C" w:rsidP="009C2328">
            <w:r>
              <w:t xml:space="preserve">(07) </w:t>
            </w:r>
            <w:r w:rsidRPr="00546E1B">
              <w:t xml:space="preserve">… angeregt, Hypothesen über das Lernen und Lehren aufzustellen. </w:t>
            </w:r>
          </w:p>
          <w:p w14:paraId="13C3E54A" w14:textId="77777777" w:rsidR="001C6B9C" w:rsidRPr="00546E1B" w:rsidRDefault="001C6B9C" w:rsidP="009C2328">
            <w:r>
              <w:t xml:space="preserve">(08) </w:t>
            </w:r>
            <w:r w:rsidRPr="00546E1B">
              <w:t xml:space="preserve">… hohe Erwartungen an unsere Tätigkeit im Praktikum gesetzt. </w:t>
            </w:r>
          </w:p>
          <w:p w14:paraId="5D4005FF" w14:textId="77777777" w:rsidR="001C6B9C" w:rsidRPr="00546E1B" w:rsidRDefault="001C6B9C" w:rsidP="009C2328">
            <w:r>
              <w:t xml:space="preserve">(09) </w:t>
            </w:r>
            <w:r w:rsidRPr="00546E1B">
              <w:t xml:space="preserve">… mir Aufgaben gestellt, die für meine Entwicklung als Lehrperson sinnvoll </w:t>
            </w:r>
            <w:proofErr w:type="spellStart"/>
            <w:proofErr w:type="gramStart"/>
            <w:r w:rsidRPr="00546E1B">
              <w:t>sind.</w:t>
            </w:r>
            <w:r w:rsidRPr="00546E1B">
              <w:rPr>
                <w:vertAlign w:val="superscript"/>
              </w:rPr>
              <w:t>a</w:t>
            </w:r>
            <w:proofErr w:type="spellEnd"/>
            <w:proofErr w:type="gramEnd"/>
          </w:p>
          <w:p w14:paraId="77C1505B" w14:textId="7C32F7BA" w:rsidR="001C6B9C" w:rsidRPr="00546E1B" w:rsidRDefault="001C6B9C" w:rsidP="00F04674">
            <w:pPr>
              <w:rPr>
                <w:szCs w:val="20"/>
              </w:rPr>
            </w:pPr>
            <w:r>
              <w:t xml:space="preserve">(10) </w:t>
            </w:r>
            <w:r w:rsidRPr="00546E1B">
              <w:t>… mit mir viel über Situationen des Praktikums diskutiert.</w:t>
            </w:r>
          </w:p>
        </w:tc>
        <w:tc>
          <w:tcPr>
            <w:tcW w:w="1420" w:type="pct"/>
            <w:vMerge w:val="restart"/>
            <w:tcBorders>
              <w:left w:val="nil"/>
            </w:tcBorders>
          </w:tcPr>
          <w:p w14:paraId="4EDF4518" w14:textId="77777777" w:rsidR="001C6B9C" w:rsidRDefault="001C6B9C" w:rsidP="00197F24">
            <w:pPr>
              <w:rPr>
                <w:rFonts w:cstheme="minorHAnsi"/>
              </w:rPr>
            </w:pPr>
            <w:r w:rsidRPr="00546E1B">
              <w:rPr>
                <w:rFonts w:cstheme="minorHAnsi"/>
              </w:rPr>
              <w:t>1 = trifft gar</w:t>
            </w:r>
            <w:r>
              <w:rPr>
                <w:rFonts w:cstheme="minorHAnsi"/>
              </w:rPr>
              <w:t xml:space="preserve"> nicht zu </w:t>
            </w:r>
          </w:p>
          <w:p w14:paraId="4E3499EF" w14:textId="510884E6" w:rsidR="001C6B9C" w:rsidRPr="00B5194F" w:rsidRDefault="001C6B9C" w:rsidP="00197F24">
            <w:r>
              <w:rPr>
                <w:rFonts w:cstheme="minorHAnsi"/>
              </w:rPr>
              <w:t>6= trifft voll und ganz zu</w:t>
            </w:r>
          </w:p>
        </w:tc>
        <w:tc>
          <w:tcPr>
            <w:tcW w:w="662" w:type="pct"/>
            <w:tcBorders>
              <w:left w:val="nil"/>
              <w:right w:val="single" w:sz="4" w:space="0" w:color="auto"/>
            </w:tcBorders>
          </w:tcPr>
          <w:p w14:paraId="53024ECC" w14:textId="77777777" w:rsidR="001C6B9C" w:rsidRDefault="001C6B9C" w:rsidP="00197F24">
            <w:pPr>
              <w:jc w:val="center"/>
            </w:pPr>
            <w:r>
              <w:t>x</w:t>
            </w:r>
          </w:p>
        </w:tc>
        <w:tc>
          <w:tcPr>
            <w:tcW w:w="589" w:type="pct"/>
            <w:tcBorders>
              <w:left w:val="single" w:sz="4" w:space="0" w:color="auto"/>
            </w:tcBorders>
          </w:tcPr>
          <w:p w14:paraId="00FE9945" w14:textId="77777777" w:rsidR="001C6B9C" w:rsidRDefault="001C6B9C" w:rsidP="00197F24">
            <w:pPr>
              <w:jc w:val="center"/>
            </w:pPr>
            <w:r>
              <w:t>x</w:t>
            </w:r>
          </w:p>
        </w:tc>
        <w:tc>
          <w:tcPr>
            <w:tcW w:w="585" w:type="pct"/>
            <w:tcBorders>
              <w:left w:val="single" w:sz="4" w:space="0" w:color="auto"/>
            </w:tcBorders>
          </w:tcPr>
          <w:p w14:paraId="15FD2FA7" w14:textId="11574DEE" w:rsidR="001C6B9C" w:rsidRDefault="001C6B9C" w:rsidP="00197F24">
            <w:pPr>
              <w:jc w:val="center"/>
            </w:pPr>
            <w:r>
              <w:t>x</w:t>
            </w:r>
          </w:p>
        </w:tc>
      </w:tr>
      <w:tr w:rsidR="001C6B9C" w14:paraId="1E307111" w14:textId="037F7850" w:rsidTr="00431279">
        <w:tc>
          <w:tcPr>
            <w:tcW w:w="1744" w:type="pct"/>
            <w:vMerge/>
            <w:tcBorders>
              <w:right w:val="nil"/>
            </w:tcBorders>
          </w:tcPr>
          <w:p w14:paraId="5AB273FD" w14:textId="353237E5" w:rsidR="001C6B9C" w:rsidRPr="009C2328" w:rsidRDefault="001C6B9C" w:rsidP="00F04674"/>
        </w:tc>
        <w:tc>
          <w:tcPr>
            <w:tcW w:w="1420" w:type="pct"/>
            <w:vMerge/>
            <w:tcBorders>
              <w:left w:val="nil"/>
            </w:tcBorders>
          </w:tcPr>
          <w:p w14:paraId="0B189684" w14:textId="77777777" w:rsidR="001C6B9C" w:rsidRDefault="001C6B9C" w:rsidP="00197F24"/>
        </w:tc>
        <w:tc>
          <w:tcPr>
            <w:tcW w:w="662" w:type="pct"/>
            <w:tcBorders>
              <w:left w:val="nil"/>
              <w:right w:val="single" w:sz="4" w:space="0" w:color="auto"/>
            </w:tcBorders>
          </w:tcPr>
          <w:p w14:paraId="4953051E" w14:textId="77777777" w:rsidR="001C6B9C" w:rsidRDefault="001C6B9C" w:rsidP="00197F24">
            <w:pPr>
              <w:jc w:val="center"/>
            </w:pPr>
          </w:p>
        </w:tc>
        <w:tc>
          <w:tcPr>
            <w:tcW w:w="589" w:type="pct"/>
            <w:tcBorders>
              <w:left w:val="single" w:sz="4" w:space="0" w:color="auto"/>
            </w:tcBorders>
          </w:tcPr>
          <w:p w14:paraId="1C1B2130" w14:textId="77777777" w:rsidR="001C6B9C" w:rsidRDefault="001C6B9C" w:rsidP="00197F24">
            <w:pPr>
              <w:jc w:val="center"/>
            </w:pPr>
          </w:p>
        </w:tc>
        <w:tc>
          <w:tcPr>
            <w:tcW w:w="585" w:type="pct"/>
            <w:tcBorders>
              <w:left w:val="single" w:sz="4" w:space="0" w:color="auto"/>
            </w:tcBorders>
          </w:tcPr>
          <w:p w14:paraId="4C3734E8" w14:textId="77777777" w:rsidR="001C6B9C" w:rsidRDefault="001C6B9C" w:rsidP="00197F24">
            <w:pPr>
              <w:jc w:val="center"/>
            </w:pPr>
          </w:p>
        </w:tc>
      </w:tr>
      <w:tr w:rsidR="001C6B9C" w14:paraId="64D5BA35" w14:textId="7CF589AF" w:rsidTr="00431279">
        <w:tc>
          <w:tcPr>
            <w:tcW w:w="1744" w:type="pct"/>
            <w:vMerge/>
            <w:tcBorders>
              <w:right w:val="nil"/>
            </w:tcBorders>
          </w:tcPr>
          <w:p w14:paraId="54778B05" w14:textId="6C33DBDB" w:rsidR="001C6B9C" w:rsidRPr="009C2328" w:rsidRDefault="001C6B9C" w:rsidP="00F04674"/>
        </w:tc>
        <w:tc>
          <w:tcPr>
            <w:tcW w:w="1420" w:type="pct"/>
            <w:vMerge/>
            <w:tcBorders>
              <w:left w:val="nil"/>
            </w:tcBorders>
          </w:tcPr>
          <w:p w14:paraId="091D1284" w14:textId="77777777" w:rsidR="001C6B9C" w:rsidRDefault="001C6B9C" w:rsidP="00197F24"/>
        </w:tc>
        <w:tc>
          <w:tcPr>
            <w:tcW w:w="662" w:type="pct"/>
            <w:tcBorders>
              <w:left w:val="nil"/>
              <w:right w:val="single" w:sz="4" w:space="0" w:color="auto"/>
            </w:tcBorders>
          </w:tcPr>
          <w:p w14:paraId="3B5C014F" w14:textId="77777777" w:rsidR="001C6B9C" w:rsidRDefault="001C6B9C" w:rsidP="00197F24">
            <w:pPr>
              <w:jc w:val="center"/>
            </w:pPr>
          </w:p>
        </w:tc>
        <w:tc>
          <w:tcPr>
            <w:tcW w:w="589" w:type="pct"/>
            <w:tcBorders>
              <w:left w:val="single" w:sz="4" w:space="0" w:color="auto"/>
            </w:tcBorders>
          </w:tcPr>
          <w:p w14:paraId="63084641" w14:textId="77777777" w:rsidR="001C6B9C" w:rsidRDefault="001C6B9C" w:rsidP="00197F24">
            <w:pPr>
              <w:jc w:val="center"/>
            </w:pPr>
          </w:p>
        </w:tc>
        <w:tc>
          <w:tcPr>
            <w:tcW w:w="585" w:type="pct"/>
            <w:tcBorders>
              <w:left w:val="single" w:sz="4" w:space="0" w:color="auto"/>
            </w:tcBorders>
          </w:tcPr>
          <w:p w14:paraId="72B003DE" w14:textId="77777777" w:rsidR="001C6B9C" w:rsidRDefault="001C6B9C" w:rsidP="00197F24">
            <w:pPr>
              <w:jc w:val="center"/>
            </w:pPr>
          </w:p>
        </w:tc>
      </w:tr>
      <w:tr w:rsidR="001C6B9C" w14:paraId="535968D8" w14:textId="6591613E" w:rsidTr="00431279">
        <w:tc>
          <w:tcPr>
            <w:tcW w:w="1744" w:type="pct"/>
            <w:vMerge/>
            <w:tcBorders>
              <w:right w:val="nil"/>
            </w:tcBorders>
          </w:tcPr>
          <w:p w14:paraId="3EEAD570" w14:textId="46EF40C6" w:rsidR="001C6B9C" w:rsidRPr="009C2328" w:rsidRDefault="001C6B9C" w:rsidP="00F04674"/>
        </w:tc>
        <w:tc>
          <w:tcPr>
            <w:tcW w:w="1420" w:type="pct"/>
            <w:vMerge/>
            <w:tcBorders>
              <w:left w:val="nil"/>
            </w:tcBorders>
          </w:tcPr>
          <w:p w14:paraId="520AFD3B" w14:textId="77777777" w:rsidR="001C6B9C" w:rsidRDefault="001C6B9C" w:rsidP="00197F24"/>
        </w:tc>
        <w:tc>
          <w:tcPr>
            <w:tcW w:w="662" w:type="pct"/>
            <w:tcBorders>
              <w:left w:val="nil"/>
              <w:right w:val="single" w:sz="4" w:space="0" w:color="auto"/>
            </w:tcBorders>
          </w:tcPr>
          <w:p w14:paraId="0AA1AE95" w14:textId="77777777" w:rsidR="001C6B9C" w:rsidRDefault="001C6B9C" w:rsidP="00197F24">
            <w:pPr>
              <w:jc w:val="center"/>
            </w:pPr>
          </w:p>
        </w:tc>
        <w:tc>
          <w:tcPr>
            <w:tcW w:w="589" w:type="pct"/>
            <w:tcBorders>
              <w:left w:val="single" w:sz="4" w:space="0" w:color="auto"/>
            </w:tcBorders>
          </w:tcPr>
          <w:p w14:paraId="32607435" w14:textId="77777777" w:rsidR="001C6B9C" w:rsidRDefault="001C6B9C" w:rsidP="00197F24">
            <w:pPr>
              <w:jc w:val="center"/>
            </w:pPr>
          </w:p>
        </w:tc>
        <w:tc>
          <w:tcPr>
            <w:tcW w:w="585" w:type="pct"/>
            <w:tcBorders>
              <w:left w:val="single" w:sz="4" w:space="0" w:color="auto"/>
            </w:tcBorders>
          </w:tcPr>
          <w:p w14:paraId="154C82A2" w14:textId="77777777" w:rsidR="001C6B9C" w:rsidRDefault="001C6B9C" w:rsidP="00197F24">
            <w:pPr>
              <w:jc w:val="center"/>
            </w:pPr>
          </w:p>
        </w:tc>
      </w:tr>
      <w:tr w:rsidR="001C6B9C" w14:paraId="5DC58DFA" w14:textId="77777777" w:rsidTr="00431279">
        <w:tc>
          <w:tcPr>
            <w:tcW w:w="1744" w:type="pct"/>
            <w:vMerge/>
            <w:tcBorders>
              <w:right w:val="nil"/>
            </w:tcBorders>
          </w:tcPr>
          <w:p w14:paraId="7DE843B6" w14:textId="2A37C568" w:rsidR="001C6B9C" w:rsidRPr="00546E1B" w:rsidRDefault="001C6B9C" w:rsidP="00F04674"/>
        </w:tc>
        <w:tc>
          <w:tcPr>
            <w:tcW w:w="1420" w:type="pct"/>
            <w:vMerge/>
            <w:tcBorders>
              <w:left w:val="nil"/>
            </w:tcBorders>
          </w:tcPr>
          <w:p w14:paraId="527A8C16" w14:textId="77777777" w:rsidR="001C6B9C" w:rsidRDefault="001C6B9C" w:rsidP="009C2328"/>
        </w:tc>
        <w:tc>
          <w:tcPr>
            <w:tcW w:w="662" w:type="pct"/>
            <w:tcBorders>
              <w:left w:val="nil"/>
              <w:right w:val="single" w:sz="4" w:space="0" w:color="auto"/>
            </w:tcBorders>
          </w:tcPr>
          <w:p w14:paraId="425D0248" w14:textId="77777777" w:rsidR="001C6B9C" w:rsidRDefault="001C6B9C" w:rsidP="009C2328">
            <w:pPr>
              <w:jc w:val="center"/>
            </w:pPr>
          </w:p>
        </w:tc>
        <w:tc>
          <w:tcPr>
            <w:tcW w:w="589" w:type="pct"/>
            <w:tcBorders>
              <w:left w:val="single" w:sz="4" w:space="0" w:color="auto"/>
            </w:tcBorders>
          </w:tcPr>
          <w:p w14:paraId="052D5947" w14:textId="77777777" w:rsidR="001C6B9C" w:rsidRDefault="001C6B9C" w:rsidP="009C2328">
            <w:pPr>
              <w:jc w:val="center"/>
            </w:pPr>
          </w:p>
        </w:tc>
        <w:tc>
          <w:tcPr>
            <w:tcW w:w="585" w:type="pct"/>
            <w:tcBorders>
              <w:left w:val="single" w:sz="4" w:space="0" w:color="auto"/>
            </w:tcBorders>
          </w:tcPr>
          <w:p w14:paraId="37C6B975" w14:textId="77777777" w:rsidR="001C6B9C" w:rsidRDefault="001C6B9C" w:rsidP="009C2328">
            <w:pPr>
              <w:jc w:val="center"/>
            </w:pPr>
          </w:p>
        </w:tc>
      </w:tr>
      <w:tr w:rsidR="001C6B9C" w14:paraId="36728FEB" w14:textId="77777777" w:rsidTr="00431279">
        <w:tc>
          <w:tcPr>
            <w:tcW w:w="1744" w:type="pct"/>
            <w:vMerge/>
            <w:tcBorders>
              <w:right w:val="nil"/>
            </w:tcBorders>
          </w:tcPr>
          <w:p w14:paraId="35A4A9D9" w14:textId="6686B9AF" w:rsidR="001C6B9C" w:rsidRPr="00546E1B" w:rsidRDefault="001C6B9C" w:rsidP="00F04674"/>
        </w:tc>
        <w:tc>
          <w:tcPr>
            <w:tcW w:w="1420" w:type="pct"/>
            <w:vMerge/>
            <w:tcBorders>
              <w:left w:val="nil"/>
            </w:tcBorders>
          </w:tcPr>
          <w:p w14:paraId="0914C7B9" w14:textId="77777777" w:rsidR="001C6B9C" w:rsidRDefault="001C6B9C" w:rsidP="009C2328"/>
        </w:tc>
        <w:tc>
          <w:tcPr>
            <w:tcW w:w="662" w:type="pct"/>
            <w:tcBorders>
              <w:left w:val="nil"/>
              <w:right w:val="single" w:sz="4" w:space="0" w:color="auto"/>
            </w:tcBorders>
          </w:tcPr>
          <w:p w14:paraId="7D3EA82B" w14:textId="77777777" w:rsidR="001C6B9C" w:rsidRDefault="001C6B9C" w:rsidP="009C2328">
            <w:pPr>
              <w:jc w:val="center"/>
            </w:pPr>
          </w:p>
        </w:tc>
        <w:tc>
          <w:tcPr>
            <w:tcW w:w="589" w:type="pct"/>
            <w:tcBorders>
              <w:left w:val="single" w:sz="4" w:space="0" w:color="auto"/>
            </w:tcBorders>
          </w:tcPr>
          <w:p w14:paraId="67C68104" w14:textId="77777777" w:rsidR="001C6B9C" w:rsidRDefault="001C6B9C" w:rsidP="009C2328">
            <w:pPr>
              <w:jc w:val="center"/>
            </w:pPr>
          </w:p>
        </w:tc>
        <w:tc>
          <w:tcPr>
            <w:tcW w:w="585" w:type="pct"/>
            <w:tcBorders>
              <w:left w:val="single" w:sz="4" w:space="0" w:color="auto"/>
            </w:tcBorders>
          </w:tcPr>
          <w:p w14:paraId="455058FC" w14:textId="77777777" w:rsidR="001C6B9C" w:rsidRDefault="001C6B9C" w:rsidP="009C2328">
            <w:pPr>
              <w:jc w:val="center"/>
            </w:pPr>
          </w:p>
        </w:tc>
      </w:tr>
      <w:tr w:rsidR="001C6B9C" w14:paraId="3F2525E2" w14:textId="77777777" w:rsidTr="00431279">
        <w:tc>
          <w:tcPr>
            <w:tcW w:w="1744" w:type="pct"/>
            <w:vMerge/>
            <w:tcBorders>
              <w:right w:val="nil"/>
            </w:tcBorders>
          </w:tcPr>
          <w:p w14:paraId="78B93106" w14:textId="6C62E8D3" w:rsidR="001C6B9C" w:rsidRPr="00546E1B" w:rsidRDefault="001C6B9C" w:rsidP="00F04674"/>
        </w:tc>
        <w:tc>
          <w:tcPr>
            <w:tcW w:w="1420" w:type="pct"/>
            <w:vMerge/>
            <w:tcBorders>
              <w:left w:val="nil"/>
            </w:tcBorders>
          </w:tcPr>
          <w:p w14:paraId="739AA2BF" w14:textId="77777777" w:rsidR="001C6B9C" w:rsidRDefault="001C6B9C" w:rsidP="009C2328"/>
        </w:tc>
        <w:tc>
          <w:tcPr>
            <w:tcW w:w="662" w:type="pct"/>
            <w:tcBorders>
              <w:left w:val="nil"/>
              <w:right w:val="single" w:sz="4" w:space="0" w:color="auto"/>
            </w:tcBorders>
          </w:tcPr>
          <w:p w14:paraId="0E626510" w14:textId="77777777" w:rsidR="001C6B9C" w:rsidRDefault="001C6B9C" w:rsidP="009C2328">
            <w:pPr>
              <w:jc w:val="center"/>
            </w:pPr>
          </w:p>
        </w:tc>
        <w:tc>
          <w:tcPr>
            <w:tcW w:w="589" w:type="pct"/>
            <w:tcBorders>
              <w:left w:val="single" w:sz="4" w:space="0" w:color="auto"/>
            </w:tcBorders>
          </w:tcPr>
          <w:p w14:paraId="6FCBCB09" w14:textId="77777777" w:rsidR="001C6B9C" w:rsidRDefault="001C6B9C" w:rsidP="009C2328">
            <w:pPr>
              <w:jc w:val="center"/>
            </w:pPr>
          </w:p>
        </w:tc>
        <w:tc>
          <w:tcPr>
            <w:tcW w:w="585" w:type="pct"/>
            <w:tcBorders>
              <w:left w:val="single" w:sz="4" w:space="0" w:color="auto"/>
            </w:tcBorders>
          </w:tcPr>
          <w:p w14:paraId="78390942" w14:textId="77777777" w:rsidR="001C6B9C" w:rsidRDefault="001C6B9C" w:rsidP="009C2328">
            <w:pPr>
              <w:jc w:val="center"/>
            </w:pPr>
          </w:p>
        </w:tc>
      </w:tr>
      <w:tr w:rsidR="001C6B9C" w14:paraId="331BCCA7" w14:textId="77777777" w:rsidTr="00431279">
        <w:tc>
          <w:tcPr>
            <w:tcW w:w="1744" w:type="pct"/>
            <w:vMerge/>
            <w:tcBorders>
              <w:right w:val="nil"/>
            </w:tcBorders>
          </w:tcPr>
          <w:p w14:paraId="28B886AA" w14:textId="0462E12E" w:rsidR="001C6B9C" w:rsidRPr="00546E1B" w:rsidRDefault="001C6B9C" w:rsidP="00F04674"/>
        </w:tc>
        <w:tc>
          <w:tcPr>
            <w:tcW w:w="1420" w:type="pct"/>
            <w:vMerge/>
            <w:tcBorders>
              <w:left w:val="nil"/>
            </w:tcBorders>
          </w:tcPr>
          <w:p w14:paraId="4A12E4F9" w14:textId="77777777" w:rsidR="001C6B9C" w:rsidRDefault="001C6B9C" w:rsidP="009C2328"/>
        </w:tc>
        <w:tc>
          <w:tcPr>
            <w:tcW w:w="662" w:type="pct"/>
            <w:tcBorders>
              <w:left w:val="nil"/>
              <w:right w:val="single" w:sz="4" w:space="0" w:color="auto"/>
            </w:tcBorders>
          </w:tcPr>
          <w:p w14:paraId="51E70DA8" w14:textId="77777777" w:rsidR="001C6B9C" w:rsidRDefault="001C6B9C" w:rsidP="009C2328">
            <w:pPr>
              <w:jc w:val="center"/>
            </w:pPr>
          </w:p>
        </w:tc>
        <w:tc>
          <w:tcPr>
            <w:tcW w:w="589" w:type="pct"/>
            <w:tcBorders>
              <w:left w:val="single" w:sz="4" w:space="0" w:color="auto"/>
            </w:tcBorders>
          </w:tcPr>
          <w:p w14:paraId="2803C0C5" w14:textId="77777777" w:rsidR="001C6B9C" w:rsidRDefault="001C6B9C" w:rsidP="009C2328">
            <w:pPr>
              <w:jc w:val="center"/>
            </w:pPr>
          </w:p>
        </w:tc>
        <w:tc>
          <w:tcPr>
            <w:tcW w:w="585" w:type="pct"/>
            <w:tcBorders>
              <w:left w:val="single" w:sz="4" w:space="0" w:color="auto"/>
            </w:tcBorders>
          </w:tcPr>
          <w:p w14:paraId="33071E22" w14:textId="77777777" w:rsidR="001C6B9C" w:rsidRDefault="001C6B9C" w:rsidP="009C2328">
            <w:pPr>
              <w:jc w:val="center"/>
            </w:pPr>
          </w:p>
        </w:tc>
      </w:tr>
      <w:tr w:rsidR="001C6B9C" w14:paraId="37FD0E39" w14:textId="77777777" w:rsidTr="00431279">
        <w:tc>
          <w:tcPr>
            <w:tcW w:w="1744" w:type="pct"/>
            <w:vMerge/>
            <w:tcBorders>
              <w:right w:val="nil"/>
            </w:tcBorders>
          </w:tcPr>
          <w:p w14:paraId="6B6C0CE3" w14:textId="1D4AB23D" w:rsidR="001C6B9C" w:rsidRPr="00546E1B" w:rsidRDefault="001C6B9C" w:rsidP="00F04674"/>
        </w:tc>
        <w:tc>
          <w:tcPr>
            <w:tcW w:w="1420" w:type="pct"/>
            <w:vMerge/>
            <w:tcBorders>
              <w:left w:val="nil"/>
            </w:tcBorders>
          </w:tcPr>
          <w:p w14:paraId="2B375DF9" w14:textId="77777777" w:rsidR="001C6B9C" w:rsidRDefault="001C6B9C" w:rsidP="009C2328"/>
        </w:tc>
        <w:tc>
          <w:tcPr>
            <w:tcW w:w="662" w:type="pct"/>
            <w:tcBorders>
              <w:left w:val="nil"/>
              <w:right w:val="single" w:sz="4" w:space="0" w:color="auto"/>
            </w:tcBorders>
          </w:tcPr>
          <w:p w14:paraId="061CD687" w14:textId="77777777" w:rsidR="001C6B9C" w:rsidRDefault="001C6B9C" w:rsidP="009C2328">
            <w:pPr>
              <w:jc w:val="center"/>
            </w:pPr>
          </w:p>
        </w:tc>
        <w:tc>
          <w:tcPr>
            <w:tcW w:w="589" w:type="pct"/>
            <w:tcBorders>
              <w:left w:val="single" w:sz="4" w:space="0" w:color="auto"/>
            </w:tcBorders>
          </w:tcPr>
          <w:p w14:paraId="1B5EADF2" w14:textId="77777777" w:rsidR="001C6B9C" w:rsidRDefault="001C6B9C" w:rsidP="009C2328">
            <w:pPr>
              <w:jc w:val="center"/>
            </w:pPr>
          </w:p>
        </w:tc>
        <w:tc>
          <w:tcPr>
            <w:tcW w:w="585" w:type="pct"/>
            <w:tcBorders>
              <w:left w:val="single" w:sz="4" w:space="0" w:color="auto"/>
            </w:tcBorders>
          </w:tcPr>
          <w:p w14:paraId="1A43D989" w14:textId="77777777" w:rsidR="001C6B9C" w:rsidRDefault="001C6B9C" w:rsidP="009C2328">
            <w:pPr>
              <w:jc w:val="center"/>
            </w:pPr>
          </w:p>
        </w:tc>
      </w:tr>
      <w:tr w:rsidR="001C6B9C" w14:paraId="4CE573CD" w14:textId="77777777" w:rsidTr="00431279">
        <w:tc>
          <w:tcPr>
            <w:tcW w:w="1744" w:type="pct"/>
            <w:vMerge/>
            <w:tcBorders>
              <w:right w:val="nil"/>
            </w:tcBorders>
          </w:tcPr>
          <w:p w14:paraId="271EB4AC" w14:textId="0C759D72" w:rsidR="001C6B9C" w:rsidRPr="00546E1B" w:rsidRDefault="001C6B9C" w:rsidP="009C2328"/>
        </w:tc>
        <w:tc>
          <w:tcPr>
            <w:tcW w:w="1420" w:type="pct"/>
            <w:vMerge/>
            <w:tcBorders>
              <w:left w:val="nil"/>
            </w:tcBorders>
          </w:tcPr>
          <w:p w14:paraId="6005F9D5" w14:textId="77777777" w:rsidR="001C6B9C" w:rsidRDefault="001C6B9C" w:rsidP="009C2328"/>
        </w:tc>
        <w:tc>
          <w:tcPr>
            <w:tcW w:w="662" w:type="pct"/>
            <w:tcBorders>
              <w:left w:val="nil"/>
              <w:right w:val="single" w:sz="4" w:space="0" w:color="auto"/>
            </w:tcBorders>
          </w:tcPr>
          <w:p w14:paraId="604E47EE" w14:textId="77777777" w:rsidR="001C6B9C" w:rsidRDefault="001C6B9C" w:rsidP="009C2328">
            <w:pPr>
              <w:jc w:val="center"/>
            </w:pPr>
          </w:p>
        </w:tc>
        <w:tc>
          <w:tcPr>
            <w:tcW w:w="589" w:type="pct"/>
            <w:tcBorders>
              <w:left w:val="single" w:sz="4" w:space="0" w:color="auto"/>
            </w:tcBorders>
          </w:tcPr>
          <w:p w14:paraId="362A505A" w14:textId="77777777" w:rsidR="001C6B9C" w:rsidRDefault="001C6B9C" w:rsidP="009C2328">
            <w:pPr>
              <w:jc w:val="center"/>
            </w:pPr>
          </w:p>
        </w:tc>
        <w:tc>
          <w:tcPr>
            <w:tcW w:w="585" w:type="pct"/>
            <w:tcBorders>
              <w:left w:val="single" w:sz="4" w:space="0" w:color="auto"/>
            </w:tcBorders>
          </w:tcPr>
          <w:p w14:paraId="10594CD6" w14:textId="77777777" w:rsidR="001C6B9C" w:rsidRDefault="001C6B9C" w:rsidP="009C2328">
            <w:pPr>
              <w:jc w:val="center"/>
            </w:pPr>
          </w:p>
        </w:tc>
      </w:tr>
    </w:tbl>
    <w:p w14:paraId="6821414D" w14:textId="75679697" w:rsidR="00AA7A7F" w:rsidRDefault="00AA7A7F" w:rsidP="00647D43">
      <w:pPr>
        <w:rPr>
          <w:szCs w:val="20"/>
        </w:rPr>
      </w:pPr>
    </w:p>
    <w:p w14:paraId="4C0EC482" w14:textId="2790564F" w:rsidR="00AA7A7F" w:rsidRPr="009C2328" w:rsidRDefault="00AA7A7F" w:rsidP="009C2328">
      <w:pPr>
        <w:spacing w:after="160"/>
        <w:rPr>
          <w:rFonts w:asciiTheme="majorHAnsi" w:eastAsiaTheme="majorEastAsia" w:hAnsiTheme="majorHAnsi" w:cstheme="majorBidi"/>
          <w:color w:val="2E74B5" w:themeColor="accent1" w:themeShade="BF"/>
          <w:sz w:val="28"/>
          <w:szCs w:val="26"/>
        </w:rPr>
      </w:pPr>
    </w:p>
    <w:p w14:paraId="3CC87F64" w14:textId="40A902E5" w:rsidR="00BF159F" w:rsidRDefault="00BF159F" w:rsidP="001F7F96">
      <w:pPr>
        <w:rPr>
          <w:sz w:val="32"/>
          <w:szCs w:val="32"/>
        </w:rPr>
      </w:pPr>
      <w:r>
        <w:br w:type="page"/>
      </w:r>
    </w:p>
    <w:p w14:paraId="12797BFC" w14:textId="080168CA" w:rsidR="000623D8" w:rsidRPr="00705AEA" w:rsidRDefault="002A0702" w:rsidP="00431279">
      <w:pPr>
        <w:pStyle w:val="berschrift2"/>
        <w:rPr>
          <w:sz w:val="26"/>
        </w:rPr>
      </w:pPr>
      <w:bookmarkStart w:id="24" w:name="_Toc132924454"/>
      <w:r>
        <w:lastRenderedPageBreak/>
        <w:t xml:space="preserve">Qualität der </w:t>
      </w:r>
      <w:r w:rsidR="00D957A4">
        <w:t>Unterrichtsbesprechungen</w:t>
      </w:r>
      <w:r w:rsidR="000623D8">
        <w:t xml:space="preserve"> [</w:t>
      </w:r>
      <w:r w:rsidR="001C6B9C">
        <w:t>PP02</w:t>
      </w:r>
      <w:r w:rsidR="000623D8">
        <w:t>]</w:t>
      </w:r>
      <w:bookmarkEnd w:id="24"/>
    </w:p>
    <w:p w14:paraId="60C90118" w14:textId="77777777" w:rsidR="001C6B9C" w:rsidRDefault="000623D8" w:rsidP="001C6B9C">
      <w:pPr>
        <w:tabs>
          <w:tab w:val="left" w:pos="2835"/>
        </w:tabs>
        <w:ind w:left="2832" w:hanging="2832"/>
      </w:pPr>
      <w:r>
        <w:t xml:space="preserve">Einleitende Fragestellung: </w:t>
      </w:r>
      <w:r>
        <w:tab/>
      </w:r>
      <w:r w:rsidR="001C6B9C">
        <w:t xml:space="preserve">Im Praktikum bzw. in der Induktionsphase wird der gehaltene Unterricht vor- und nachbesprochen. Konnten Sie im Rahmen dieser Besprechungen folgende Erfahrungen machen können? </w:t>
      </w:r>
    </w:p>
    <w:p w14:paraId="70078A55" w14:textId="77777777" w:rsidR="001C6B9C" w:rsidRDefault="001C6B9C" w:rsidP="001C6B9C">
      <w:pPr>
        <w:tabs>
          <w:tab w:val="left" w:pos="2835"/>
        </w:tabs>
        <w:ind w:left="2832" w:hanging="2832"/>
      </w:pPr>
      <w:r>
        <w:tab/>
        <w:t xml:space="preserve">Im Folgenden bezeichnen wir die Person, die Sie im Praktikum oder in der Induktionsphase betreut, als </w:t>
      </w:r>
      <w:proofErr w:type="spellStart"/>
      <w:proofErr w:type="gramStart"/>
      <w:r>
        <w:t>Mentor:in</w:t>
      </w:r>
      <w:proofErr w:type="spellEnd"/>
      <w:r>
        <w:t>.</w:t>
      </w:r>
      <w:proofErr w:type="gramEnd"/>
      <w:r w:rsidR="000623D8">
        <w:tab/>
      </w:r>
      <w:r w:rsidR="000623D8">
        <w:tab/>
      </w:r>
      <w:r w:rsidR="000623D8">
        <w:tab/>
      </w:r>
      <w:r w:rsidR="000623D8">
        <w:tab/>
      </w:r>
      <w:r w:rsidR="000623D8">
        <w:tab/>
      </w:r>
      <w:r w:rsidR="000623D8">
        <w:tab/>
      </w:r>
      <w:r w:rsidR="000623D8">
        <w:tab/>
      </w:r>
      <w:r w:rsidR="000623D8">
        <w:tab/>
      </w:r>
      <w:r w:rsidR="000623D8">
        <w:tab/>
      </w:r>
    </w:p>
    <w:p w14:paraId="599627BF" w14:textId="6C52C5D4" w:rsidR="000623D8" w:rsidRPr="00BF159F" w:rsidRDefault="001C6B9C" w:rsidP="001C6B9C">
      <w:pPr>
        <w:tabs>
          <w:tab w:val="left" w:pos="2835"/>
        </w:tabs>
        <w:ind w:left="2832" w:hanging="2832"/>
        <w:rPr>
          <w:i/>
        </w:rPr>
      </w:pPr>
      <w:r>
        <w:tab/>
      </w:r>
      <w:r w:rsidR="000623D8">
        <w:t xml:space="preserve">In den </w:t>
      </w:r>
      <w:r w:rsidR="007E44DC">
        <w:t>B</w:t>
      </w:r>
      <w:r w:rsidR="000623D8">
        <w:t>esprechungen …</w:t>
      </w:r>
    </w:p>
    <w:p w14:paraId="4D4163BD" w14:textId="13F9CEA8" w:rsidR="00931F25" w:rsidRDefault="000623D8" w:rsidP="00931F25">
      <w:pPr>
        <w:rPr>
          <w:rFonts w:cstheme="minorHAnsi"/>
        </w:rPr>
      </w:pPr>
      <w:r>
        <w:t xml:space="preserve">Antwortformat: </w:t>
      </w:r>
      <w:r>
        <w:tab/>
      </w:r>
      <w:r>
        <w:tab/>
      </w:r>
      <w:r w:rsidR="001C6B9C">
        <w:t xml:space="preserve">ordinal, </w:t>
      </w:r>
      <w:r>
        <w:rPr>
          <w:rFonts w:cstheme="minorHAnsi"/>
        </w:rPr>
        <w:t xml:space="preserve">Skala </w:t>
      </w:r>
      <w:r w:rsidR="00215CB9">
        <w:rPr>
          <w:rFonts w:cstheme="minorHAnsi"/>
        </w:rPr>
        <w:t>6</w:t>
      </w:r>
      <w:r>
        <w:rPr>
          <w:rFonts w:cstheme="minorHAnsi"/>
        </w:rPr>
        <w:t xml:space="preserve">-stufig, </w:t>
      </w:r>
    </w:p>
    <w:p w14:paraId="6B985911" w14:textId="4546937A" w:rsidR="000623D8" w:rsidRDefault="000623D8" w:rsidP="000623D8">
      <w:r>
        <w:t>Quellen:</w:t>
      </w:r>
      <w:r>
        <w:tab/>
      </w:r>
      <w:r>
        <w:tab/>
      </w:r>
      <w:r>
        <w:tab/>
        <w:t>Eigene Formulierung</w:t>
      </w:r>
    </w:p>
    <w:p w14:paraId="0B635830" w14:textId="77777777" w:rsidR="001C6B9C" w:rsidRDefault="001C6B9C" w:rsidP="001C6B9C">
      <w:pPr>
        <w:rPr>
          <w:szCs w:val="20"/>
        </w:rPr>
      </w:pPr>
      <w:r>
        <w:rPr>
          <w:szCs w:val="20"/>
        </w:rPr>
        <w:t>Filter: nur dann, wenn 1.9 = 1 oder 3.1 = 2</w:t>
      </w:r>
    </w:p>
    <w:tbl>
      <w:tblPr>
        <w:tblStyle w:val="Tabellenraster"/>
        <w:tblpPr w:leftFromText="142" w:rightFromText="142" w:vertAnchor="text" w:horzAnchor="margin" w:tblpY="1"/>
        <w:tblW w:w="5000" w:type="pct"/>
        <w:tblLook w:val="04A0" w:firstRow="1" w:lastRow="0" w:firstColumn="1" w:lastColumn="0" w:noHBand="0" w:noVBand="1"/>
      </w:tblPr>
      <w:tblGrid>
        <w:gridCol w:w="3672"/>
        <w:gridCol w:w="2095"/>
        <w:gridCol w:w="1413"/>
        <w:gridCol w:w="1223"/>
        <w:gridCol w:w="1223"/>
      </w:tblGrid>
      <w:tr w:rsidR="009C2328" w14:paraId="1EA01ADD" w14:textId="69142044" w:rsidTr="009C2328">
        <w:tc>
          <w:tcPr>
            <w:tcW w:w="2996" w:type="pct"/>
            <w:gridSpan w:val="2"/>
            <w:tcBorders>
              <w:bottom w:val="single" w:sz="4" w:space="0" w:color="auto"/>
            </w:tcBorders>
          </w:tcPr>
          <w:p w14:paraId="4E9DDE61" w14:textId="4F3AB0EC" w:rsidR="009C2328" w:rsidRDefault="009C2328" w:rsidP="00041EE0"/>
        </w:tc>
        <w:tc>
          <w:tcPr>
            <w:tcW w:w="734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9691D29" w14:textId="7C37B274" w:rsidR="009C2328" w:rsidRDefault="009C2328" w:rsidP="00041EE0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635" w:type="pct"/>
            <w:tcBorders>
              <w:left w:val="single" w:sz="4" w:space="0" w:color="auto"/>
              <w:bottom w:val="single" w:sz="4" w:space="0" w:color="auto"/>
            </w:tcBorders>
          </w:tcPr>
          <w:p w14:paraId="70A34C46" w14:textId="01FFFA81" w:rsidR="009C2328" w:rsidRDefault="009C2328" w:rsidP="00041EE0">
            <w:pPr>
              <w:jc w:val="center"/>
            </w:pPr>
            <w:r>
              <w:t>Früh</w:t>
            </w:r>
          </w:p>
        </w:tc>
        <w:tc>
          <w:tcPr>
            <w:tcW w:w="635" w:type="pct"/>
            <w:tcBorders>
              <w:left w:val="single" w:sz="4" w:space="0" w:color="auto"/>
              <w:bottom w:val="single" w:sz="4" w:space="0" w:color="auto"/>
            </w:tcBorders>
          </w:tcPr>
          <w:p w14:paraId="4426C90A" w14:textId="155828C0" w:rsidR="009C2328" w:rsidRDefault="009C2328" w:rsidP="00041EE0">
            <w:pPr>
              <w:jc w:val="center"/>
            </w:pPr>
            <w:r>
              <w:t>Quer</w:t>
            </w:r>
          </w:p>
        </w:tc>
      </w:tr>
      <w:tr w:rsidR="001C6B9C" w14:paraId="1D630954" w14:textId="1EFB5389" w:rsidTr="001C6B9C">
        <w:tc>
          <w:tcPr>
            <w:tcW w:w="1908" w:type="pct"/>
            <w:vMerge w:val="restart"/>
            <w:tcBorders>
              <w:right w:val="nil"/>
            </w:tcBorders>
          </w:tcPr>
          <w:p w14:paraId="1683DC62" w14:textId="2E3D5F89" w:rsidR="001C6B9C" w:rsidRPr="009C2328" w:rsidRDefault="001C6B9C" w:rsidP="00041EE0">
            <w:r>
              <w:t xml:space="preserve">(01) </w:t>
            </w:r>
            <w:r w:rsidRPr="00A450DB">
              <w:t>… erwartet der/</w:t>
            </w:r>
            <w:proofErr w:type="gramStart"/>
            <w:r w:rsidRPr="00A450DB">
              <w:t xml:space="preserve">die </w:t>
            </w:r>
            <w:r>
              <w:t>Mentor</w:t>
            </w:r>
            <w:proofErr w:type="gramEnd"/>
            <w:r>
              <w:t>*in</w:t>
            </w:r>
            <w:r w:rsidRPr="00A450DB">
              <w:t>, dass ich meinen Unterrichtsplan begründe.</w:t>
            </w:r>
          </w:p>
          <w:p w14:paraId="5BAA69AD" w14:textId="43C0CDA9" w:rsidR="001C6B9C" w:rsidRPr="009C2328" w:rsidRDefault="001C6B9C" w:rsidP="00041EE0">
            <w:pPr>
              <w:rPr>
                <w:szCs w:val="20"/>
              </w:rPr>
            </w:pPr>
            <w:r>
              <w:rPr>
                <w:szCs w:val="20"/>
              </w:rPr>
              <w:t xml:space="preserve">(02) </w:t>
            </w:r>
            <w:r w:rsidRPr="00A450DB">
              <w:rPr>
                <w:szCs w:val="20"/>
              </w:rPr>
              <w:t>… br</w:t>
            </w:r>
            <w:r>
              <w:rPr>
                <w:szCs w:val="20"/>
              </w:rPr>
              <w:t>ingt</w:t>
            </w:r>
            <w:r w:rsidRPr="00A450DB">
              <w:rPr>
                <w:szCs w:val="20"/>
              </w:rPr>
              <w:t xml:space="preserve"> der/</w:t>
            </w:r>
            <w:proofErr w:type="gramStart"/>
            <w:r w:rsidRPr="00A450DB">
              <w:rPr>
                <w:szCs w:val="20"/>
              </w:rPr>
              <w:t xml:space="preserve">die </w:t>
            </w:r>
            <w:r>
              <w:rPr>
                <w:szCs w:val="20"/>
              </w:rPr>
              <w:t>Mentor</w:t>
            </w:r>
            <w:proofErr w:type="gramEnd"/>
            <w:r>
              <w:rPr>
                <w:szCs w:val="20"/>
              </w:rPr>
              <w:t>*in</w:t>
            </w:r>
            <w:r w:rsidRPr="00A450DB">
              <w:rPr>
                <w:szCs w:val="20"/>
              </w:rPr>
              <w:t xml:space="preserve"> Vorschläge zur Gestaltung des Unterrichts ein.</w:t>
            </w:r>
          </w:p>
          <w:p w14:paraId="33A4F607" w14:textId="331DC07D" w:rsidR="001C6B9C" w:rsidRPr="0047438B" w:rsidRDefault="001C6B9C" w:rsidP="00041EE0">
            <w:r>
              <w:rPr>
                <w:szCs w:val="20"/>
              </w:rPr>
              <w:t xml:space="preserve">(03) </w:t>
            </w:r>
            <w:r w:rsidRPr="00A450DB">
              <w:rPr>
                <w:szCs w:val="20"/>
              </w:rPr>
              <w:t>… diskutieren wir gemeinsam verschiedene Möglichkeiten der Unterrichtsgestaltung.</w:t>
            </w:r>
          </w:p>
          <w:p w14:paraId="5A7F3EC3" w14:textId="1975C71F" w:rsidR="001C6B9C" w:rsidRPr="0047438B" w:rsidRDefault="001C6B9C" w:rsidP="00041EE0">
            <w:r>
              <w:rPr>
                <w:szCs w:val="20"/>
              </w:rPr>
              <w:t xml:space="preserve">(04) </w:t>
            </w:r>
            <w:r w:rsidRPr="00A450DB">
              <w:rPr>
                <w:szCs w:val="20"/>
              </w:rPr>
              <w:t>… veränder</w:t>
            </w:r>
            <w:r>
              <w:rPr>
                <w:szCs w:val="20"/>
              </w:rPr>
              <w:t>n</w:t>
            </w:r>
            <w:r w:rsidRPr="00A450DB">
              <w:rPr>
                <w:szCs w:val="20"/>
              </w:rPr>
              <w:t xml:space="preserve"> und entwickeln wir gemeinsam die Unterrichtsplanung.</w:t>
            </w:r>
          </w:p>
          <w:p w14:paraId="7F336134" w14:textId="379776AF" w:rsidR="001C6B9C" w:rsidRPr="009C2328" w:rsidRDefault="001C6B9C" w:rsidP="00B70749">
            <w:r>
              <w:rPr>
                <w:szCs w:val="20"/>
              </w:rPr>
              <w:t xml:space="preserve">(05) </w:t>
            </w:r>
            <w:r w:rsidRPr="00565C24">
              <w:rPr>
                <w:szCs w:val="20"/>
              </w:rPr>
              <w:t xml:space="preserve">… </w:t>
            </w:r>
            <w:r>
              <w:rPr>
                <w:szCs w:val="20"/>
              </w:rPr>
              <w:t>denken</w:t>
            </w:r>
            <w:r w:rsidRPr="00565C24">
              <w:rPr>
                <w:szCs w:val="20"/>
              </w:rPr>
              <w:t xml:space="preserve"> wir gemeinsam darüber nach, wie weit es mir gelungen </w:t>
            </w:r>
            <w:r>
              <w:rPr>
                <w:szCs w:val="20"/>
              </w:rPr>
              <w:t>ist</w:t>
            </w:r>
            <w:r w:rsidRPr="00565C24">
              <w:rPr>
                <w:szCs w:val="20"/>
              </w:rPr>
              <w:t>,</w:t>
            </w:r>
            <w:r>
              <w:rPr>
                <w:szCs w:val="20"/>
              </w:rPr>
              <w:t xml:space="preserve"> das angestrebte Lernen der Schüler/innen zu erreichen.</w:t>
            </w:r>
          </w:p>
        </w:tc>
        <w:tc>
          <w:tcPr>
            <w:tcW w:w="1087" w:type="pct"/>
            <w:vMerge w:val="restart"/>
            <w:tcBorders>
              <w:left w:val="nil"/>
            </w:tcBorders>
          </w:tcPr>
          <w:p w14:paraId="4416A49D" w14:textId="77777777" w:rsidR="001C6B9C" w:rsidRDefault="001C6B9C" w:rsidP="00041EE0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1 = trifft gar nicht zu </w:t>
            </w:r>
          </w:p>
          <w:p w14:paraId="71250EAF" w14:textId="48B0DCE2" w:rsidR="001C6B9C" w:rsidRPr="00B5194F" w:rsidRDefault="001C6B9C" w:rsidP="00041EE0">
            <w:r>
              <w:rPr>
                <w:rFonts w:cstheme="minorHAnsi"/>
              </w:rPr>
              <w:t>6 = trifft voll und ganz zu</w:t>
            </w:r>
          </w:p>
        </w:tc>
        <w:tc>
          <w:tcPr>
            <w:tcW w:w="734" w:type="pct"/>
            <w:tcBorders>
              <w:left w:val="nil"/>
              <w:right w:val="single" w:sz="4" w:space="0" w:color="auto"/>
            </w:tcBorders>
          </w:tcPr>
          <w:p w14:paraId="6D00E60A" w14:textId="6635A3ED" w:rsidR="001C6B9C" w:rsidRDefault="001C6B9C" w:rsidP="00041EE0">
            <w:pPr>
              <w:jc w:val="center"/>
            </w:pPr>
            <w:r>
              <w:t>X</w:t>
            </w:r>
          </w:p>
        </w:tc>
        <w:tc>
          <w:tcPr>
            <w:tcW w:w="635" w:type="pct"/>
            <w:tcBorders>
              <w:left w:val="single" w:sz="4" w:space="0" w:color="auto"/>
            </w:tcBorders>
          </w:tcPr>
          <w:p w14:paraId="53FFFA4D" w14:textId="32DEAC8A" w:rsidR="001C6B9C" w:rsidRDefault="001C6B9C" w:rsidP="00041EE0">
            <w:pPr>
              <w:jc w:val="center"/>
            </w:pPr>
            <w:r>
              <w:t>X</w:t>
            </w:r>
          </w:p>
        </w:tc>
        <w:tc>
          <w:tcPr>
            <w:tcW w:w="635" w:type="pct"/>
            <w:tcBorders>
              <w:left w:val="single" w:sz="4" w:space="0" w:color="auto"/>
            </w:tcBorders>
          </w:tcPr>
          <w:p w14:paraId="2AC06C83" w14:textId="2F719675" w:rsidR="001C6B9C" w:rsidRDefault="001C6B9C" w:rsidP="00041EE0">
            <w:pPr>
              <w:jc w:val="center"/>
            </w:pPr>
            <w:r>
              <w:t>X</w:t>
            </w:r>
          </w:p>
        </w:tc>
      </w:tr>
      <w:tr w:rsidR="001C6B9C" w14:paraId="353FE761" w14:textId="330FAAD8" w:rsidTr="001C6B9C">
        <w:tc>
          <w:tcPr>
            <w:tcW w:w="1908" w:type="pct"/>
            <w:vMerge/>
            <w:tcBorders>
              <w:right w:val="nil"/>
            </w:tcBorders>
          </w:tcPr>
          <w:p w14:paraId="7B698B2B" w14:textId="1B654139" w:rsidR="001C6B9C" w:rsidRPr="009C2328" w:rsidRDefault="001C6B9C" w:rsidP="00B70749">
            <w:pPr>
              <w:rPr>
                <w:szCs w:val="20"/>
              </w:rPr>
            </w:pPr>
          </w:p>
        </w:tc>
        <w:tc>
          <w:tcPr>
            <w:tcW w:w="1087" w:type="pct"/>
            <w:vMerge/>
            <w:tcBorders>
              <w:left w:val="nil"/>
            </w:tcBorders>
          </w:tcPr>
          <w:p w14:paraId="1B0CDE8B" w14:textId="0EC21577" w:rsidR="001C6B9C" w:rsidRPr="00B5194F" w:rsidRDefault="001C6B9C" w:rsidP="00041EE0"/>
        </w:tc>
        <w:tc>
          <w:tcPr>
            <w:tcW w:w="734" w:type="pct"/>
            <w:tcBorders>
              <w:left w:val="nil"/>
              <w:right w:val="single" w:sz="4" w:space="0" w:color="auto"/>
            </w:tcBorders>
          </w:tcPr>
          <w:p w14:paraId="521C5C17" w14:textId="5E828C73" w:rsidR="001C6B9C" w:rsidRDefault="001C6B9C" w:rsidP="00041EE0">
            <w:pPr>
              <w:jc w:val="center"/>
            </w:pPr>
          </w:p>
        </w:tc>
        <w:tc>
          <w:tcPr>
            <w:tcW w:w="635" w:type="pct"/>
            <w:tcBorders>
              <w:left w:val="single" w:sz="4" w:space="0" w:color="auto"/>
            </w:tcBorders>
          </w:tcPr>
          <w:p w14:paraId="30C4EE8B" w14:textId="7D025BA4" w:rsidR="001C6B9C" w:rsidRDefault="001C6B9C" w:rsidP="00041EE0">
            <w:pPr>
              <w:jc w:val="center"/>
            </w:pPr>
          </w:p>
        </w:tc>
        <w:tc>
          <w:tcPr>
            <w:tcW w:w="635" w:type="pct"/>
            <w:tcBorders>
              <w:left w:val="single" w:sz="4" w:space="0" w:color="auto"/>
            </w:tcBorders>
          </w:tcPr>
          <w:p w14:paraId="7B19DE5B" w14:textId="77777777" w:rsidR="001C6B9C" w:rsidRDefault="001C6B9C" w:rsidP="00041EE0">
            <w:pPr>
              <w:jc w:val="center"/>
            </w:pPr>
          </w:p>
        </w:tc>
      </w:tr>
      <w:tr w:rsidR="001C6B9C" w14:paraId="7E2F7217" w14:textId="2A744A9C" w:rsidTr="001C6B9C">
        <w:tc>
          <w:tcPr>
            <w:tcW w:w="1908" w:type="pct"/>
            <w:vMerge/>
            <w:tcBorders>
              <w:right w:val="nil"/>
            </w:tcBorders>
          </w:tcPr>
          <w:p w14:paraId="6F9C3580" w14:textId="4D633EE8" w:rsidR="001C6B9C" w:rsidRPr="0047438B" w:rsidRDefault="001C6B9C" w:rsidP="00B70749"/>
        </w:tc>
        <w:tc>
          <w:tcPr>
            <w:tcW w:w="1087" w:type="pct"/>
            <w:vMerge/>
            <w:tcBorders>
              <w:left w:val="nil"/>
            </w:tcBorders>
          </w:tcPr>
          <w:p w14:paraId="56BD515B" w14:textId="46BE2F67" w:rsidR="001C6B9C" w:rsidRPr="00B5194F" w:rsidRDefault="001C6B9C" w:rsidP="00041EE0"/>
        </w:tc>
        <w:tc>
          <w:tcPr>
            <w:tcW w:w="734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1F55F3A" w14:textId="602FB6F9" w:rsidR="001C6B9C" w:rsidRDefault="001C6B9C" w:rsidP="00041EE0">
            <w:pPr>
              <w:jc w:val="center"/>
            </w:pPr>
          </w:p>
        </w:tc>
        <w:tc>
          <w:tcPr>
            <w:tcW w:w="635" w:type="pct"/>
            <w:tcBorders>
              <w:left w:val="single" w:sz="4" w:space="0" w:color="auto"/>
              <w:bottom w:val="single" w:sz="4" w:space="0" w:color="auto"/>
            </w:tcBorders>
          </w:tcPr>
          <w:p w14:paraId="6C966446" w14:textId="79D7A05B" w:rsidR="001C6B9C" w:rsidRDefault="001C6B9C" w:rsidP="00041EE0">
            <w:pPr>
              <w:jc w:val="center"/>
            </w:pPr>
          </w:p>
        </w:tc>
        <w:tc>
          <w:tcPr>
            <w:tcW w:w="635" w:type="pct"/>
            <w:tcBorders>
              <w:left w:val="single" w:sz="4" w:space="0" w:color="auto"/>
              <w:bottom w:val="single" w:sz="4" w:space="0" w:color="auto"/>
            </w:tcBorders>
          </w:tcPr>
          <w:p w14:paraId="4A5F1EC2" w14:textId="77777777" w:rsidR="001C6B9C" w:rsidRDefault="001C6B9C" w:rsidP="00041EE0">
            <w:pPr>
              <w:jc w:val="center"/>
            </w:pPr>
          </w:p>
        </w:tc>
      </w:tr>
      <w:tr w:rsidR="001C6B9C" w14:paraId="293F2E87" w14:textId="3E2BDB62" w:rsidTr="001C6B9C">
        <w:tc>
          <w:tcPr>
            <w:tcW w:w="1908" w:type="pct"/>
            <w:vMerge/>
            <w:tcBorders>
              <w:right w:val="nil"/>
            </w:tcBorders>
          </w:tcPr>
          <w:p w14:paraId="7D38E266" w14:textId="5F3857A6" w:rsidR="001C6B9C" w:rsidRPr="0047438B" w:rsidRDefault="001C6B9C" w:rsidP="00B70749"/>
        </w:tc>
        <w:tc>
          <w:tcPr>
            <w:tcW w:w="1087" w:type="pct"/>
            <w:vMerge/>
            <w:tcBorders>
              <w:left w:val="nil"/>
            </w:tcBorders>
          </w:tcPr>
          <w:p w14:paraId="0A52619D" w14:textId="092D4C9A" w:rsidR="001C6B9C" w:rsidRPr="00B5194F" w:rsidRDefault="001C6B9C" w:rsidP="00041EE0"/>
        </w:tc>
        <w:tc>
          <w:tcPr>
            <w:tcW w:w="734" w:type="pct"/>
            <w:tcBorders>
              <w:left w:val="nil"/>
              <w:right w:val="single" w:sz="4" w:space="0" w:color="auto"/>
            </w:tcBorders>
          </w:tcPr>
          <w:p w14:paraId="21FFFBF9" w14:textId="6D446C8B" w:rsidR="001C6B9C" w:rsidRDefault="001C6B9C" w:rsidP="00041EE0">
            <w:pPr>
              <w:jc w:val="center"/>
            </w:pPr>
          </w:p>
        </w:tc>
        <w:tc>
          <w:tcPr>
            <w:tcW w:w="635" w:type="pct"/>
            <w:tcBorders>
              <w:left w:val="single" w:sz="4" w:space="0" w:color="auto"/>
            </w:tcBorders>
          </w:tcPr>
          <w:p w14:paraId="733968AE" w14:textId="77615D47" w:rsidR="001C6B9C" w:rsidRDefault="001C6B9C" w:rsidP="00041EE0">
            <w:pPr>
              <w:jc w:val="center"/>
            </w:pPr>
          </w:p>
        </w:tc>
        <w:tc>
          <w:tcPr>
            <w:tcW w:w="635" w:type="pct"/>
            <w:tcBorders>
              <w:left w:val="single" w:sz="4" w:space="0" w:color="auto"/>
            </w:tcBorders>
          </w:tcPr>
          <w:p w14:paraId="338C0F73" w14:textId="77777777" w:rsidR="001C6B9C" w:rsidRDefault="001C6B9C" w:rsidP="00041EE0">
            <w:pPr>
              <w:jc w:val="center"/>
            </w:pPr>
          </w:p>
        </w:tc>
      </w:tr>
      <w:tr w:rsidR="001C6B9C" w14:paraId="6966FD2F" w14:textId="1F39883E" w:rsidTr="001C6B9C">
        <w:tc>
          <w:tcPr>
            <w:tcW w:w="1908" w:type="pct"/>
            <w:vMerge/>
            <w:tcBorders>
              <w:right w:val="nil"/>
            </w:tcBorders>
          </w:tcPr>
          <w:p w14:paraId="3B060CE7" w14:textId="1B76D8E7" w:rsidR="001C6B9C" w:rsidRPr="00A450DB" w:rsidRDefault="001C6B9C" w:rsidP="00041EE0">
            <w:pPr>
              <w:rPr>
                <w:szCs w:val="20"/>
              </w:rPr>
            </w:pPr>
          </w:p>
        </w:tc>
        <w:tc>
          <w:tcPr>
            <w:tcW w:w="1087" w:type="pct"/>
            <w:vMerge/>
            <w:tcBorders>
              <w:left w:val="nil"/>
            </w:tcBorders>
          </w:tcPr>
          <w:p w14:paraId="7229DA7F" w14:textId="77777777" w:rsidR="001C6B9C" w:rsidRDefault="001C6B9C" w:rsidP="00041EE0"/>
        </w:tc>
        <w:tc>
          <w:tcPr>
            <w:tcW w:w="734" w:type="pct"/>
            <w:tcBorders>
              <w:left w:val="nil"/>
              <w:right w:val="single" w:sz="4" w:space="0" w:color="auto"/>
            </w:tcBorders>
          </w:tcPr>
          <w:p w14:paraId="4AB03F82" w14:textId="77777777" w:rsidR="001C6B9C" w:rsidRDefault="001C6B9C" w:rsidP="00041EE0">
            <w:pPr>
              <w:jc w:val="center"/>
            </w:pPr>
          </w:p>
        </w:tc>
        <w:tc>
          <w:tcPr>
            <w:tcW w:w="635" w:type="pct"/>
            <w:tcBorders>
              <w:left w:val="single" w:sz="4" w:space="0" w:color="auto"/>
            </w:tcBorders>
          </w:tcPr>
          <w:p w14:paraId="082820A4" w14:textId="77777777" w:rsidR="001C6B9C" w:rsidRDefault="001C6B9C" w:rsidP="00041EE0">
            <w:pPr>
              <w:jc w:val="center"/>
            </w:pPr>
          </w:p>
        </w:tc>
        <w:tc>
          <w:tcPr>
            <w:tcW w:w="635" w:type="pct"/>
            <w:tcBorders>
              <w:left w:val="single" w:sz="4" w:space="0" w:color="auto"/>
            </w:tcBorders>
          </w:tcPr>
          <w:p w14:paraId="7D2C87B7" w14:textId="77777777" w:rsidR="001C6B9C" w:rsidRDefault="001C6B9C" w:rsidP="00041EE0">
            <w:pPr>
              <w:jc w:val="center"/>
            </w:pPr>
          </w:p>
        </w:tc>
      </w:tr>
    </w:tbl>
    <w:p w14:paraId="77E8B1A1" w14:textId="77777777" w:rsidR="000623D8" w:rsidRDefault="000623D8" w:rsidP="000623D8"/>
    <w:p w14:paraId="21EE415E" w14:textId="7A49935B" w:rsidR="000623D8" w:rsidRDefault="000623D8" w:rsidP="000623D8">
      <w:pPr>
        <w:spacing w:after="160"/>
      </w:pPr>
    </w:p>
    <w:p w14:paraId="3DD567BA" w14:textId="77777777" w:rsidR="00C32048" w:rsidRDefault="00C32048">
      <w:pPr>
        <w:spacing w:after="160"/>
        <w:rPr>
          <w:rStyle w:val="berschrift1Zchn"/>
        </w:rPr>
      </w:pPr>
      <w:r>
        <w:rPr>
          <w:rStyle w:val="berschrift1Zchn"/>
        </w:rPr>
        <w:br w:type="page"/>
      </w:r>
    </w:p>
    <w:p w14:paraId="225131C2" w14:textId="2170137C" w:rsidR="00990294" w:rsidRPr="002C1FD9" w:rsidRDefault="00431279" w:rsidP="00990294">
      <w:pPr>
        <w:pStyle w:val="berschrift1"/>
      </w:pPr>
      <w:bookmarkStart w:id="25" w:name="_Toc132924455"/>
      <w:r>
        <w:rPr>
          <w:rStyle w:val="berschrift1Zchn"/>
        </w:rPr>
        <w:lastRenderedPageBreak/>
        <w:t>Resilienz</w:t>
      </w:r>
      <w:bookmarkEnd w:id="25"/>
      <w:r w:rsidR="001C6B9C">
        <w:rPr>
          <w:rStyle w:val="berschrift1Zchn"/>
        </w:rPr>
        <w:t xml:space="preserve"> [RS01]</w:t>
      </w:r>
    </w:p>
    <w:p w14:paraId="17385222" w14:textId="48F213FA" w:rsidR="00100E9B" w:rsidRDefault="00100E9B" w:rsidP="00C256AF">
      <w:r>
        <w:t xml:space="preserve">Einleitende Fragestellung: </w:t>
      </w:r>
      <w:r>
        <w:tab/>
        <w:t>Bitte lesen Sie sich jede Feststellung (Aussage) durch und kreuzen Sie an, wie sehr die Aussagen im Allg</w:t>
      </w:r>
      <w:r w:rsidR="004F55B1">
        <w:t>e</w:t>
      </w:r>
      <w:r>
        <w:t xml:space="preserve">meinen auf Sie zutreffen, d.h. wie sehr </w:t>
      </w:r>
      <w:r w:rsidR="00A87AD0">
        <w:t>I</w:t>
      </w:r>
      <w:r>
        <w:t>hr übliches Denken und Handeln durch diese Aussagen beschrieben wird.</w:t>
      </w:r>
      <w:r w:rsidRPr="000021C6">
        <w:t xml:space="preserve"> </w:t>
      </w:r>
      <w:r>
        <w:tab/>
      </w:r>
      <w:r>
        <w:tab/>
      </w:r>
      <w:r>
        <w:tab/>
      </w:r>
      <w:r>
        <w:tab/>
      </w:r>
      <w:r>
        <w:tab/>
      </w:r>
      <w:r w:rsidRPr="000021C6">
        <w:t xml:space="preserve"> </w:t>
      </w:r>
    </w:p>
    <w:p w14:paraId="1148A60C" w14:textId="0257AB28" w:rsidR="00100E9B" w:rsidRPr="00856927" w:rsidRDefault="00100E9B" w:rsidP="00C256AF">
      <w:pPr>
        <w:rPr>
          <w:rFonts w:cstheme="minorHAnsi"/>
        </w:rPr>
      </w:pPr>
      <w:r>
        <w:t xml:space="preserve">Antwortformat: </w:t>
      </w:r>
      <w:r>
        <w:tab/>
      </w:r>
      <w:r>
        <w:tab/>
      </w:r>
      <w:r>
        <w:rPr>
          <w:rFonts w:cstheme="minorHAnsi"/>
        </w:rPr>
        <w:t xml:space="preserve">ordinale Skala </w:t>
      </w:r>
      <w:proofErr w:type="spellStart"/>
      <w:r>
        <w:rPr>
          <w:rFonts w:cstheme="minorHAnsi"/>
        </w:rPr>
        <w:t>Skala</w:t>
      </w:r>
      <w:proofErr w:type="spellEnd"/>
      <w:r>
        <w:rPr>
          <w:rFonts w:cstheme="minorHAnsi"/>
        </w:rPr>
        <w:t xml:space="preserve"> 7-stufig </w:t>
      </w:r>
    </w:p>
    <w:p w14:paraId="2B16CA77" w14:textId="5C078F05" w:rsidR="00100E9B" w:rsidRDefault="00100E9B" w:rsidP="00100E9B">
      <w:r>
        <w:t>Quellen:</w:t>
      </w:r>
      <w:r>
        <w:tab/>
      </w:r>
      <w:r>
        <w:tab/>
      </w:r>
      <w:r>
        <w:tab/>
        <w:t xml:space="preserve">RS-13 </w:t>
      </w:r>
      <w:proofErr w:type="spellStart"/>
      <w:r>
        <w:t>Resilienzfrageobgen</w:t>
      </w:r>
      <w:proofErr w:type="spellEnd"/>
      <w:r>
        <w:t xml:space="preserve"> (</w:t>
      </w:r>
      <w:hyperlink r:id="rId14" w:history="1">
        <w:r w:rsidRPr="00A41D92">
          <w:rPr>
            <w:rStyle w:val="Hyperlink"/>
          </w:rPr>
          <w:t>https://www.bgm-ag.ch/files/public/literatur/pdf/rs-13-resilienzfragebogen.pdf</w:t>
        </w:r>
      </w:hyperlink>
      <w:r>
        <w:t xml:space="preserve">) </w:t>
      </w:r>
    </w:p>
    <w:tbl>
      <w:tblPr>
        <w:tblStyle w:val="Tabellenraster"/>
        <w:tblpPr w:leftFromText="142" w:rightFromText="142" w:vertAnchor="text" w:horzAnchor="margin" w:tblpY="1"/>
        <w:tblW w:w="5000" w:type="pct"/>
        <w:tblLook w:val="04A0" w:firstRow="1" w:lastRow="0" w:firstColumn="1" w:lastColumn="0" w:noHBand="0" w:noVBand="1"/>
      </w:tblPr>
      <w:tblGrid>
        <w:gridCol w:w="3490"/>
        <w:gridCol w:w="1900"/>
        <w:gridCol w:w="1794"/>
        <w:gridCol w:w="1221"/>
        <w:gridCol w:w="1221"/>
      </w:tblGrid>
      <w:tr w:rsidR="00100E9B" w14:paraId="43326F00" w14:textId="77777777" w:rsidTr="00C256AF">
        <w:tc>
          <w:tcPr>
            <w:tcW w:w="2800" w:type="pct"/>
            <w:gridSpan w:val="2"/>
            <w:tcBorders>
              <w:bottom w:val="single" w:sz="4" w:space="0" w:color="auto"/>
            </w:tcBorders>
          </w:tcPr>
          <w:p w14:paraId="79DF14E7" w14:textId="77777777" w:rsidR="00100E9B" w:rsidRPr="00100E9B" w:rsidRDefault="00100E9B" w:rsidP="00C256AF">
            <w:pPr>
              <w:autoSpaceDE w:val="0"/>
              <w:autoSpaceDN w:val="0"/>
              <w:adjustRightInd w:val="0"/>
              <w:spacing w:after="0"/>
              <w:rPr>
                <w:rFonts w:ascii="ArialMT" w:hAnsi="ArialMT" w:cs="ArialMT"/>
                <w:sz w:val="21"/>
                <w:szCs w:val="21"/>
              </w:rPr>
            </w:pPr>
          </w:p>
        </w:tc>
        <w:tc>
          <w:tcPr>
            <w:tcW w:w="932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E31DB26" w14:textId="77777777" w:rsidR="00100E9B" w:rsidRDefault="00100E9B" w:rsidP="00C256AF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634" w:type="pct"/>
            <w:tcBorders>
              <w:left w:val="single" w:sz="4" w:space="0" w:color="auto"/>
              <w:bottom w:val="single" w:sz="4" w:space="0" w:color="auto"/>
            </w:tcBorders>
          </w:tcPr>
          <w:p w14:paraId="59B13D1C" w14:textId="77777777" w:rsidR="00100E9B" w:rsidRDefault="00100E9B" w:rsidP="00C256AF">
            <w:pPr>
              <w:jc w:val="center"/>
            </w:pPr>
            <w:r>
              <w:t>Früh</w:t>
            </w:r>
          </w:p>
        </w:tc>
        <w:tc>
          <w:tcPr>
            <w:tcW w:w="634" w:type="pct"/>
            <w:tcBorders>
              <w:left w:val="single" w:sz="4" w:space="0" w:color="auto"/>
              <w:bottom w:val="single" w:sz="4" w:space="0" w:color="auto"/>
            </w:tcBorders>
          </w:tcPr>
          <w:p w14:paraId="7F824232" w14:textId="77777777" w:rsidR="00100E9B" w:rsidRDefault="00100E9B" w:rsidP="00C256AF">
            <w:pPr>
              <w:jc w:val="center"/>
            </w:pPr>
            <w:r>
              <w:t>Quer</w:t>
            </w:r>
          </w:p>
        </w:tc>
      </w:tr>
      <w:tr w:rsidR="001C6B9C" w14:paraId="6E206C1B" w14:textId="77777777" w:rsidTr="00301961">
        <w:tc>
          <w:tcPr>
            <w:tcW w:w="1813" w:type="pct"/>
            <w:vMerge w:val="restart"/>
            <w:tcBorders>
              <w:right w:val="nil"/>
            </w:tcBorders>
          </w:tcPr>
          <w:p w14:paraId="5A4A55C9" w14:textId="32DBF4C4" w:rsidR="001C6B9C" w:rsidRPr="00841904" w:rsidRDefault="001C6B9C" w:rsidP="00C256AF">
            <w:pPr>
              <w:autoSpaceDE w:val="0"/>
              <w:autoSpaceDN w:val="0"/>
              <w:adjustRightInd w:val="0"/>
              <w:spacing w:after="0"/>
            </w:pPr>
            <w:r>
              <w:t>(01) Wenn ich Pläne habe, verfolge ich sie auch.</w:t>
            </w:r>
          </w:p>
          <w:p w14:paraId="59D45535" w14:textId="77777777" w:rsidR="001C6B9C" w:rsidRDefault="001C6B9C" w:rsidP="00C256AF">
            <w:pPr>
              <w:autoSpaceDE w:val="0"/>
              <w:autoSpaceDN w:val="0"/>
              <w:adjustRightInd w:val="0"/>
              <w:spacing w:after="0"/>
            </w:pPr>
          </w:p>
          <w:p w14:paraId="70C9EE9C" w14:textId="13B5B09C" w:rsidR="001C6B9C" w:rsidRPr="00841904" w:rsidRDefault="001C6B9C" w:rsidP="00C256AF">
            <w:pPr>
              <w:autoSpaceDE w:val="0"/>
              <w:autoSpaceDN w:val="0"/>
              <w:adjustRightInd w:val="0"/>
              <w:spacing w:after="0"/>
            </w:pPr>
            <w:r>
              <w:t>(02) Normalerweise schaffe ich alles irgendwie.</w:t>
            </w:r>
          </w:p>
          <w:p w14:paraId="3F7D8ED0" w14:textId="77777777" w:rsidR="001C6B9C" w:rsidRDefault="001C6B9C" w:rsidP="00C256AF">
            <w:pPr>
              <w:autoSpaceDE w:val="0"/>
              <w:autoSpaceDN w:val="0"/>
              <w:adjustRightInd w:val="0"/>
              <w:spacing w:after="0"/>
            </w:pPr>
          </w:p>
          <w:p w14:paraId="0DD3DAC6" w14:textId="48215A1F" w:rsidR="001C6B9C" w:rsidRPr="00841904" w:rsidRDefault="001C6B9C" w:rsidP="00C256AF">
            <w:pPr>
              <w:autoSpaceDE w:val="0"/>
              <w:autoSpaceDN w:val="0"/>
              <w:adjustRightInd w:val="0"/>
              <w:spacing w:after="0"/>
            </w:pPr>
            <w:r>
              <w:t>(03) Ich lasse mich nicht so schnell aus der Bahn werfen.</w:t>
            </w:r>
          </w:p>
          <w:p w14:paraId="71579F12" w14:textId="77777777" w:rsidR="001C6B9C" w:rsidRDefault="001C6B9C" w:rsidP="00C256AF">
            <w:pPr>
              <w:autoSpaceDE w:val="0"/>
              <w:autoSpaceDN w:val="0"/>
              <w:adjustRightInd w:val="0"/>
              <w:spacing w:after="0"/>
            </w:pPr>
          </w:p>
          <w:p w14:paraId="137C9A66" w14:textId="3DFB39CF" w:rsidR="001C6B9C" w:rsidRPr="00841904" w:rsidRDefault="001C6B9C" w:rsidP="00C256AF">
            <w:pPr>
              <w:autoSpaceDE w:val="0"/>
              <w:autoSpaceDN w:val="0"/>
              <w:adjustRightInd w:val="0"/>
              <w:spacing w:after="0"/>
            </w:pPr>
            <w:r>
              <w:t>(04) Ich mag mich.</w:t>
            </w:r>
          </w:p>
          <w:p w14:paraId="50D72616" w14:textId="77777777" w:rsidR="001C6B9C" w:rsidRDefault="001C6B9C" w:rsidP="00C256AF">
            <w:pPr>
              <w:autoSpaceDE w:val="0"/>
              <w:autoSpaceDN w:val="0"/>
              <w:adjustRightInd w:val="0"/>
              <w:spacing w:after="0"/>
            </w:pPr>
          </w:p>
          <w:p w14:paraId="2E3C04EF" w14:textId="006C2BC0" w:rsidR="001C6B9C" w:rsidRPr="00841904" w:rsidRDefault="001C6B9C" w:rsidP="00C256AF">
            <w:pPr>
              <w:autoSpaceDE w:val="0"/>
              <w:autoSpaceDN w:val="0"/>
              <w:adjustRightInd w:val="0"/>
              <w:spacing w:after="0"/>
            </w:pPr>
            <w:r>
              <w:t>(05) Ich kann mehrere Dinge gleichzeitig bewältigen.</w:t>
            </w:r>
          </w:p>
          <w:p w14:paraId="01C1F5A7" w14:textId="77777777" w:rsidR="001C6B9C" w:rsidRDefault="001C6B9C" w:rsidP="00C256AF">
            <w:pPr>
              <w:autoSpaceDE w:val="0"/>
              <w:autoSpaceDN w:val="0"/>
              <w:adjustRightInd w:val="0"/>
              <w:spacing w:after="0"/>
            </w:pPr>
          </w:p>
          <w:p w14:paraId="4F962269" w14:textId="772AFEBD" w:rsidR="001C6B9C" w:rsidRPr="00841904" w:rsidRDefault="001C6B9C" w:rsidP="00C256AF">
            <w:pPr>
              <w:autoSpaceDE w:val="0"/>
              <w:autoSpaceDN w:val="0"/>
              <w:adjustRightInd w:val="0"/>
              <w:spacing w:after="0"/>
            </w:pPr>
            <w:r>
              <w:t>(06) Ich bin entschlossen.</w:t>
            </w:r>
          </w:p>
          <w:p w14:paraId="67D893BE" w14:textId="77777777" w:rsidR="001C6B9C" w:rsidRDefault="001C6B9C" w:rsidP="00C256AF">
            <w:pPr>
              <w:autoSpaceDE w:val="0"/>
              <w:autoSpaceDN w:val="0"/>
              <w:adjustRightInd w:val="0"/>
              <w:spacing w:after="0"/>
            </w:pPr>
          </w:p>
          <w:p w14:paraId="4DB2EAF6" w14:textId="7485AB0F" w:rsidR="001C6B9C" w:rsidRPr="00841904" w:rsidRDefault="001C6B9C" w:rsidP="00C256AF">
            <w:pPr>
              <w:autoSpaceDE w:val="0"/>
              <w:autoSpaceDN w:val="0"/>
              <w:adjustRightInd w:val="0"/>
              <w:spacing w:after="0"/>
            </w:pPr>
            <w:r>
              <w:t>(07) Ich nehme die Dinge wie sie kommen.</w:t>
            </w:r>
          </w:p>
          <w:p w14:paraId="6FE39063" w14:textId="77777777" w:rsidR="001C6B9C" w:rsidRDefault="001C6B9C" w:rsidP="00C256AF">
            <w:pPr>
              <w:autoSpaceDE w:val="0"/>
              <w:autoSpaceDN w:val="0"/>
              <w:adjustRightInd w:val="0"/>
              <w:spacing w:after="0"/>
            </w:pPr>
          </w:p>
          <w:p w14:paraId="63ECD0E2" w14:textId="1EC11B30" w:rsidR="001C6B9C" w:rsidRPr="00841904" w:rsidRDefault="001C6B9C" w:rsidP="00C256AF">
            <w:pPr>
              <w:autoSpaceDE w:val="0"/>
              <w:autoSpaceDN w:val="0"/>
              <w:adjustRightInd w:val="0"/>
              <w:spacing w:after="0"/>
            </w:pPr>
            <w:r>
              <w:t>(08) Ich behalte an vielen Dingen Interesse.</w:t>
            </w:r>
          </w:p>
          <w:p w14:paraId="428F5581" w14:textId="77777777" w:rsidR="001C6B9C" w:rsidRDefault="001C6B9C" w:rsidP="00C256AF">
            <w:pPr>
              <w:autoSpaceDE w:val="0"/>
              <w:autoSpaceDN w:val="0"/>
              <w:adjustRightInd w:val="0"/>
              <w:spacing w:after="0"/>
            </w:pPr>
          </w:p>
          <w:p w14:paraId="0F164F10" w14:textId="0B6780EF" w:rsidR="001C6B9C" w:rsidRPr="00841904" w:rsidRDefault="001C6B9C" w:rsidP="00C256AF">
            <w:pPr>
              <w:autoSpaceDE w:val="0"/>
              <w:autoSpaceDN w:val="0"/>
              <w:adjustRightInd w:val="0"/>
              <w:spacing w:after="0"/>
            </w:pPr>
            <w:r>
              <w:t>(09) Normalerweise kann ich eine Situation aus mehreren Perspektiven betrachten.</w:t>
            </w:r>
          </w:p>
          <w:p w14:paraId="0E24E35D" w14:textId="77777777" w:rsidR="001C6B9C" w:rsidRDefault="001C6B9C" w:rsidP="00C256AF">
            <w:pPr>
              <w:autoSpaceDE w:val="0"/>
              <w:autoSpaceDN w:val="0"/>
              <w:adjustRightInd w:val="0"/>
              <w:spacing w:after="0"/>
            </w:pPr>
          </w:p>
          <w:p w14:paraId="65E3CDEF" w14:textId="63C05270" w:rsidR="001C6B9C" w:rsidRPr="00841904" w:rsidRDefault="001C6B9C" w:rsidP="00C256AF">
            <w:pPr>
              <w:autoSpaceDE w:val="0"/>
              <w:autoSpaceDN w:val="0"/>
              <w:adjustRightInd w:val="0"/>
              <w:spacing w:after="0"/>
            </w:pPr>
            <w:r>
              <w:t>(10) Ich kann mich auch überwinden, Dinge zu tun, die ich eigentlich nicht machen will.</w:t>
            </w:r>
          </w:p>
          <w:p w14:paraId="58F6B7A5" w14:textId="77777777" w:rsidR="001C6B9C" w:rsidRDefault="001C6B9C" w:rsidP="00C256AF">
            <w:pPr>
              <w:autoSpaceDE w:val="0"/>
              <w:autoSpaceDN w:val="0"/>
              <w:adjustRightInd w:val="0"/>
              <w:spacing w:after="0"/>
            </w:pPr>
          </w:p>
          <w:p w14:paraId="6F6041B5" w14:textId="68B065D1" w:rsidR="001C6B9C" w:rsidRPr="00841904" w:rsidRDefault="001C6B9C" w:rsidP="00C256AF">
            <w:pPr>
              <w:autoSpaceDE w:val="0"/>
              <w:autoSpaceDN w:val="0"/>
              <w:adjustRightInd w:val="0"/>
              <w:spacing w:after="0"/>
            </w:pPr>
            <w:r>
              <w:t>(11) Wenn ich in einer schwierigen Situation bin, finde ich gewöhnlich immer einen Weg heraus.</w:t>
            </w:r>
          </w:p>
          <w:p w14:paraId="523D6AA4" w14:textId="77777777" w:rsidR="001C6B9C" w:rsidRDefault="001C6B9C" w:rsidP="00C256AF">
            <w:pPr>
              <w:autoSpaceDE w:val="0"/>
              <w:autoSpaceDN w:val="0"/>
              <w:adjustRightInd w:val="0"/>
              <w:spacing w:after="0"/>
            </w:pPr>
          </w:p>
          <w:p w14:paraId="5AC5AE92" w14:textId="7397AD29" w:rsidR="001C6B9C" w:rsidRPr="00841904" w:rsidRDefault="001C6B9C" w:rsidP="00C256AF">
            <w:pPr>
              <w:autoSpaceDE w:val="0"/>
              <w:autoSpaceDN w:val="0"/>
              <w:adjustRightInd w:val="0"/>
              <w:spacing w:after="0"/>
            </w:pPr>
            <w:r>
              <w:t>(12) In mir steckt genügend Energie, um alles zu machen, was ich machen muss.</w:t>
            </w:r>
          </w:p>
          <w:p w14:paraId="19278D43" w14:textId="77777777" w:rsidR="001C6B9C" w:rsidRDefault="001C6B9C" w:rsidP="00761288">
            <w:pPr>
              <w:autoSpaceDE w:val="0"/>
              <w:autoSpaceDN w:val="0"/>
              <w:adjustRightInd w:val="0"/>
              <w:spacing w:after="0"/>
            </w:pPr>
          </w:p>
          <w:p w14:paraId="00D93024" w14:textId="3712B6C4" w:rsidR="001C6B9C" w:rsidRPr="00841904" w:rsidRDefault="001C6B9C" w:rsidP="00761288">
            <w:pPr>
              <w:autoSpaceDE w:val="0"/>
              <w:autoSpaceDN w:val="0"/>
              <w:adjustRightInd w:val="0"/>
              <w:spacing w:after="0"/>
            </w:pPr>
            <w:r>
              <w:t>(13) Ich kann es akzeptieren, wenn mich nicht alle Leute mögen.</w:t>
            </w:r>
          </w:p>
        </w:tc>
        <w:tc>
          <w:tcPr>
            <w:tcW w:w="987" w:type="pct"/>
            <w:vMerge w:val="restart"/>
            <w:tcBorders>
              <w:left w:val="nil"/>
            </w:tcBorders>
          </w:tcPr>
          <w:p w14:paraId="27188017" w14:textId="77777777" w:rsidR="001C6B9C" w:rsidRDefault="001C6B9C" w:rsidP="00C256AF">
            <w:r>
              <w:t>1=nein/Ich stimme nicht zu</w:t>
            </w:r>
          </w:p>
          <w:p w14:paraId="71F6AFDF" w14:textId="77777777" w:rsidR="001C6B9C" w:rsidRPr="00841904" w:rsidRDefault="001C6B9C" w:rsidP="00C256AF">
            <w:pPr>
              <w:autoSpaceDE w:val="0"/>
              <w:autoSpaceDN w:val="0"/>
              <w:adjustRightInd w:val="0"/>
              <w:spacing w:after="0"/>
            </w:pPr>
            <w:r>
              <w:t>7=ja/Ich stimme völlig zu</w:t>
            </w:r>
          </w:p>
        </w:tc>
        <w:tc>
          <w:tcPr>
            <w:tcW w:w="932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FC5E83A" w14:textId="77777777" w:rsidR="001C6B9C" w:rsidRDefault="001C6B9C" w:rsidP="00C256AF">
            <w:pPr>
              <w:jc w:val="center"/>
            </w:pPr>
            <w:r>
              <w:t>x</w:t>
            </w:r>
          </w:p>
        </w:tc>
        <w:tc>
          <w:tcPr>
            <w:tcW w:w="634" w:type="pct"/>
            <w:tcBorders>
              <w:left w:val="single" w:sz="4" w:space="0" w:color="auto"/>
              <w:bottom w:val="single" w:sz="4" w:space="0" w:color="auto"/>
            </w:tcBorders>
          </w:tcPr>
          <w:p w14:paraId="066AABA7" w14:textId="77777777" w:rsidR="001C6B9C" w:rsidRDefault="001C6B9C" w:rsidP="00C256AF">
            <w:pPr>
              <w:jc w:val="center"/>
            </w:pPr>
            <w:r>
              <w:t>x</w:t>
            </w:r>
          </w:p>
        </w:tc>
        <w:tc>
          <w:tcPr>
            <w:tcW w:w="634" w:type="pct"/>
            <w:tcBorders>
              <w:left w:val="single" w:sz="4" w:space="0" w:color="auto"/>
              <w:bottom w:val="single" w:sz="4" w:space="0" w:color="auto"/>
            </w:tcBorders>
          </w:tcPr>
          <w:p w14:paraId="4547CA15" w14:textId="77777777" w:rsidR="001C6B9C" w:rsidRDefault="001C6B9C" w:rsidP="00C256AF">
            <w:pPr>
              <w:jc w:val="center"/>
            </w:pPr>
            <w:r>
              <w:t>x</w:t>
            </w:r>
          </w:p>
        </w:tc>
      </w:tr>
      <w:tr w:rsidR="001C6B9C" w14:paraId="369B5CFE" w14:textId="77777777" w:rsidTr="00C256AF">
        <w:tc>
          <w:tcPr>
            <w:tcW w:w="1813" w:type="pct"/>
            <w:vMerge/>
            <w:tcBorders>
              <w:right w:val="nil"/>
            </w:tcBorders>
          </w:tcPr>
          <w:p w14:paraId="6CE037E6" w14:textId="04C6D0F1" w:rsidR="001C6B9C" w:rsidRPr="00841904" w:rsidRDefault="001C6B9C" w:rsidP="00761288">
            <w:pPr>
              <w:autoSpaceDE w:val="0"/>
              <w:autoSpaceDN w:val="0"/>
              <w:adjustRightInd w:val="0"/>
              <w:spacing w:after="0"/>
            </w:pPr>
          </w:p>
        </w:tc>
        <w:tc>
          <w:tcPr>
            <w:tcW w:w="987" w:type="pct"/>
            <w:vMerge/>
            <w:tcBorders>
              <w:left w:val="nil"/>
            </w:tcBorders>
          </w:tcPr>
          <w:p w14:paraId="70CD6890" w14:textId="77777777" w:rsidR="001C6B9C" w:rsidRPr="00B5194F" w:rsidRDefault="001C6B9C" w:rsidP="00C256AF"/>
        </w:tc>
        <w:tc>
          <w:tcPr>
            <w:tcW w:w="932" w:type="pct"/>
            <w:tcBorders>
              <w:left w:val="nil"/>
              <w:right w:val="single" w:sz="4" w:space="0" w:color="auto"/>
            </w:tcBorders>
          </w:tcPr>
          <w:p w14:paraId="13315FD1" w14:textId="77777777" w:rsidR="001C6B9C" w:rsidRDefault="001C6B9C" w:rsidP="00C256AF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68358002" w14:textId="77777777" w:rsidR="001C6B9C" w:rsidRDefault="001C6B9C" w:rsidP="00C256AF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677CB792" w14:textId="77777777" w:rsidR="001C6B9C" w:rsidRDefault="001C6B9C" w:rsidP="00C256AF">
            <w:pPr>
              <w:jc w:val="center"/>
            </w:pPr>
          </w:p>
        </w:tc>
      </w:tr>
      <w:tr w:rsidR="001C6B9C" w14:paraId="470C3531" w14:textId="77777777" w:rsidTr="00C256AF">
        <w:tc>
          <w:tcPr>
            <w:tcW w:w="1813" w:type="pct"/>
            <w:vMerge/>
            <w:tcBorders>
              <w:right w:val="nil"/>
            </w:tcBorders>
          </w:tcPr>
          <w:p w14:paraId="014B46E8" w14:textId="7A2F24F4" w:rsidR="001C6B9C" w:rsidRPr="00841904" w:rsidRDefault="001C6B9C" w:rsidP="00761288">
            <w:pPr>
              <w:autoSpaceDE w:val="0"/>
              <w:autoSpaceDN w:val="0"/>
              <w:adjustRightInd w:val="0"/>
              <w:spacing w:after="0"/>
            </w:pPr>
          </w:p>
        </w:tc>
        <w:tc>
          <w:tcPr>
            <w:tcW w:w="987" w:type="pct"/>
            <w:vMerge/>
            <w:tcBorders>
              <w:left w:val="nil"/>
            </w:tcBorders>
          </w:tcPr>
          <w:p w14:paraId="3FEBE276" w14:textId="77777777" w:rsidR="001C6B9C" w:rsidRPr="00B5194F" w:rsidRDefault="001C6B9C" w:rsidP="00C256AF"/>
        </w:tc>
        <w:tc>
          <w:tcPr>
            <w:tcW w:w="932" w:type="pct"/>
            <w:tcBorders>
              <w:left w:val="nil"/>
              <w:right w:val="single" w:sz="4" w:space="0" w:color="auto"/>
            </w:tcBorders>
          </w:tcPr>
          <w:p w14:paraId="575B9AD7" w14:textId="77777777" w:rsidR="001C6B9C" w:rsidRDefault="001C6B9C" w:rsidP="00C256AF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70500477" w14:textId="77777777" w:rsidR="001C6B9C" w:rsidRDefault="001C6B9C" w:rsidP="00C256AF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48C84BAE" w14:textId="77777777" w:rsidR="001C6B9C" w:rsidRDefault="001C6B9C" w:rsidP="00C256AF">
            <w:pPr>
              <w:jc w:val="center"/>
            </w:pPr>
          </w:p>
        </w:tc>
      </w:tr>
      <w:tr w:rsidR="001C6B9C" w14:paraId="6672785B" w14:textId="77777777" w:rsidTr="00C256AF">
        <w:tc>
          <w:tcPr>
            <w:tcW w:w="1813" w:type="pct"/>
            <w:vMerge/>
            <w:tcBorders>
              <w:right w:val="nil"/>
            </w:tcBorders>
          </w:tcPr>
          <w:p w14:paraId="3A61709E" w14:textId="1C2D02F1" w:rsidR="001C6B9C" w:rsidRPr="00841904" w:rsidRDefault="001C6B9C" w:rsidP="00761288">
            <w:pPr>
              <w:autoSpaceDE w:val="0"/>
              <w:autoSpaceDN w:val="0"/>
              <w:adjustRightInd w:val="0"/>
              <w:spacing w:after="0"/>
            </w:pPr>
          </w:p>
        </w:tc>
        <w:tc>
          <w:tcPr>
            <w:tcW w:w="987" w:type="pct"/>
            <w:vMerge/>
            <w:tcBorders>
              <w:left w:val="nil"/>
            </w:tcBorders>
          </w:tcPr>
          <w:p w14:paraId="472A32BE" w14:textId="77777777" w:rsidR="001C6B9C" w:rsidRPr="00B5194F" w:rsidRDefault="001C6B9C" w:rsidP="00C256AF"/>
        </w:tc>
        <w:tc>
          <w:tcPr>
            <w:tcW w:w="932" w:type="pct"/>
            <w:tcBorders>
              <w:left w:val="nil"/>
              <w:right w:val="single" w:sz="4" w:space="0" w:color="auto"/>
            </w:tcBorders>
          </w:tcPr>
          <w:p w14:paraId="38E97898" w14:textId="77777777" w:rsidR="001C6B9C" w:rsidRDefault="001C6B9C" w:rsidP="00C256AF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6FC42353" w14:textId="77777777" w:rsidR="001C6B9C" w:rsidRDefault="001C6B9C" w:rsidP="00C256AF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528C2BA0" w14:textId="77777777" w:rsidR="001C6B9C" w:rsidRDefault="001C6B9C" w:rsidP="00C256AF">
            <w:pPr>
              <w:jc w:val="center"/>
            </w:pPr>
          </w:p>
        </w:tc>
      </w:tr>
      <w:tr w:rsidR="001C6B9C" w14:paraId="5692147D" w14:textId="77777777" w:rsidTr="00C256AF">
        <w:tc>
          <w:tcPr>
            <w:tcW w:w="1813" w:type="pct"/>
            <w:vMerge/>
            <w:tcBorders>
              <w:right w:val="nil"/>
            </w:tcBorders>
          </w:tcPr>
          <w:p w14:paraId="50803617" w14:textId="07353AFC" w:rsidR="001C6B9C" w:rsidRPr="00841904" w:rsidRDefault="001C6B9C" w:rsidP="00761288">
            <w:pPr>
              <w:autoSpaceDE w:val="0"/>
              <w:autoSpaceDN w:val="0"/>
              <w:adjustRightInd w:val="0"/>
              <w:spacing w:after="0"/>
            </w:pPr>
          </w:p>
        </w:tc>
        <w:tc>
          <w:tcPr>
            <w:tcW w:w="987" w:type="pct"/>
            <w:vMerge/>
            <w:tcBorders>
              <w:left w:val="nil"/>
            </w:tcBorders>
          </w:tcPr>
          <w:p w14:paraId="61A7F3EF" w14:textId="77777777" w:rsidR="001C6B9C" w:rsidRPr="00B5194F" w:rsidRDefault="001C6B9C" w:rsidP="00C256AF"/>
        </w:tc>
        <w:tc>
          <w:tcPr>
            <w:tcW w:w="932" w:type="pct"/>
            <w:tcBorders>
              <w:left w:val="nil"/>
              <w:right w:val="single" w:sz="4" w:space="0" w:color="auto"/>
            </w:tcBorders>
          </w:tcPr>
          <w:p w14:paraId="03460107" w14:textId="77777777" w:rsidR="001C6B9C" w:rsidRDefault="001C6B9C" w:rsidP="00C256AF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2FA21DEB" w14:textId="77777777" w:rsidR="001C6B9C" w:rsidRDefault="001C6B9C" w:rsidP="00C256AF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796298EF" w14:textId="77777777" w:rsidR="001C6B9C" w:rsidRDefault="001C6B9C" w:rsidP="00C256AF">
            <w:pPr>
              <w:jc w:val="center"/>
            </w:pPr>
          </w:p>
        </w:tc>
      </w:tr>
      <w:tr w:rsidR="001C6B9C" w14:paraId="1B757190" w14:textId="77777777" w:rsidTr="00C256AF">
        <w:tc>
          <w:tcPr>
            <w:tcW w:w="1813" w:type="pct"/>
            <w:vMerge/>
            <w:tcBorders>
              <w:right w:val="nil"/>
            </w:tcBorders>
          </w:tcPr>
          <w:p w14:paraId="3D28EF6E" w14:textId="1E5E10B2" w:rsidR="001C6B9C" w:rsidRPr="00841904" w:rsidRDefault="001C6B9C" w:rsidP="00761288">
            <w:pPr>
              <w:autoSpaceDE w:val="0"/>
              <w:autoSpaceDN w:val="0"/>
              <w:adjustRightInd w:val="0"/>
              <w:spacing w:after="0"/>
            </w:pPr>
          </w:p>
        </w:tc>
        <w:tc>
          <w:tcPr>
            <w:tcW w:w="987" w:type="pct"/>
            <w:vMerge/>
            <w:tcBorders>
              <w:left w:val="nil"/>
            </w:tcBorders>
          </w:tcPr>
          <w:p w14:paraId="667617A4" w14:textId="77777777" w:rsidR="001C6B9C" w:rsidRPr="00B5194F" w:rsidRDefault="001C6B9C" w:rsidP="00C256AF"/>
        </w:tc>
        <w:tc>
          <w:tcPr>
            <w:tcW w:w="932" w:type="pct"/>
            <w:tcBorders>
              <w:left w:val="nil"/>
              <w:right w:val="single" w:sz="4" w:space="0" w:color="auto"/>
            </w:tcBorders>
          </w:tcPr>
          <w:p w14:paraId="5B75CFC2" w14:textId="77777777" w:rsidR="001C6B9C" w:rsidRDefault="001C6B9C" w:rsidP="00C256AF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51B035DE" w14:textId="77777777" w:rsidR="001C6B9C" w:rsidRDefault="001C6B9C" w:rsidP="00C256AF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700F712B" w14:textId="77777777" w:rsidR="001C6B9C" w:rsidRDefault="001C6B9C" w:rsidP="00C256AF">
            <w:pPr>
              <w:jc w:val="center"/>
            </w:pPr>
          </w:p>
        </w:tc>
      </w:tr>
      <w:tr w:rsidR="001C6B9C" w14:paraId="506A8553" w14:textId="77777777" w:rsidTr="00C256AF">
        <w:tc>
          <w:tcPr>
            <w:tcW w:w="1813" w:type="pct"/>
            <w:vMerge/>
            <w:tcBorders>
              <w:right w:val="nil"/>
            </w:tcBorders>
          </w:tcPr>
          <w:p w14:paraId="03926D5E" w14:textId="147FD7E4" w:rsidR="001C6B9C" w:rsidRPr="00841904" w:rsidRDefault="001C6B9C" w:rsidP="00761288">
            <w:pPr>
              <w:autoSpaceDE w:val="0"/>
              <w:autoSpaceDN w:val="0"/>
              <w:adjustRightInd w:val="0"/>
              <w:spacing w:after="0"/>
            </w:pPr>
          </w:p>
        </w:tc>
        <w:tc>
          <w:tcPr>
            <w:tcW w:w="987" w:type="pct"/>
            <w:vMerge/>
            <w:tcBorders>
              <w:left w:val="nil"/>
            </w:tcBorders>
          </w:tcPr>
          <w:p w14:paraId="237A70A3" w14:textId="77777777" w:rsidR="001C6B9C" w:rsidRPr="00B5194F" w:rsidRDefault="001C6B9C" w:rsidP="00C256AF"/>
        </w:tc>
        <w:tc>
          <w:tcPr>
            <w:tcW w:w="932" w:type="pct"/>
            <w:tcBorders>
              <w:left w:val="nil"/>
              <w:right w:val="single" w:sz="4" w:space="0" w:color="auto"/>
            </w:tcBorders>
          </w:tcPr>
          <w:p w14:paraId="2B3FED9D" w14:textId="77777777" w:rsidR="001C6B9C" w:rsidRDefault="001C6B9C" w:rsidP="00C256AF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4E8B760D" w14:textId="77777777" w:rsidR="001C6B9C" w:rsidRDefault="001C6B9C" w:rsidP="00C256AF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573CBEA4" w14:textId="77777777" w:rsidR="001C6B9C" w:rsidRDefault="001C6B9C" w:rsidP="00C256AF">
            <w:pPr>
              <w:jc w:val="center"/>
            </w:pPr>
          </w:p>
        </w:tc>
      </w:tr>
      <w:tr w:rsidR="001C6B9C" w14:paraId="26F5A2B0" w14:textId="77777777" w:rsidTr="00C256AF">
        <w:tc>
          <w:tcPr>
            <w:tcW w:w="1813" w:type="pct"/>
            <w:vMerge/>
            <w:tcBorders>
              <w:right w:val="nil"/>
            </w:tcBorders>
          </w:tcPr>
          <w:p w14:paraId="2189A2A3" w14:textId="46F31A59" w:rsidR="001C6B9C" w:rsidRPr="00841904" w:rsidRDefault="001C6B9C" w:rsidP="00761288">
            <w:pPr>
              <w:autoSpaceDE w:val="0"/>
              <w:autoSpaceDN w:val="0"/>
              <w:adjustRightInd w:val="0"/>
              <w:spacing w:after="0"/>
            </w:pPr>
          </w:p>
        </w:tc>
        <w:tc>
          <w:tcPr>
            <w:tcW w:w="987" w:type="pct"/>
            <w:vMerge/>
            <w:tcBorders>
              <w:left w:val="nil"/>
            </w:tcBorders>
          </w:tcPr>
          <w:p w14:paraId="383106C1" w14:textId="77777777" w:rsidR="001C6B9C" w:rsidRPr="00B5194F" w:rsidRDefault="001C6B9C" w:rsidP="00C256AF"/>
        </w:tc>
        <w:tc>
          <w:tcPr>
            <w:tcW w:w="932" w:type="pct"/>
            <w:tcBorders>
              <w:left w:val="nil"/>
              <w:right w:val="single" w:sz="4" w:space="0" w:color="auto"/>
            </w:tcBorders>
          </w:tcPr>
          <w:p w14:paraId="4BDCF527" w14:textId="77777777" w:rsidR="001C6B9C" w:rsidRDefault="001C6B9C" w:rsidP="00C256AF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76B5A73E" w14:textId="77777777" w:rsidR="001C6B9C" w:rsidRDefault="001C6B9C" w:rsidP="00C256AF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31DDD9B4" w14:textId="77777777" w:rsidR="001C6B9C" w:rsidRDefault="001C6B9C" w:rsidP="00C256AF">
            <w:pPr>
              <w:jc w:val="center"/>
            </w:pPr>
          </w:p>
        </w:tc>
      </w:tr>
      <w:tr w:rsidR="001C6B9C" w14:paraId="692ABA72" w14:textId="77777777" w:rsidTr="00C256AF">
        <w:tc>
          <w:tcPr>
            <w:tcW w:w="1813" w:type="pct"/>
            <w:vMerge/>
            <w:tcBorders>
              <w:right w:val="nil"/>
            </w:tcBorders>
          </w:tcPr>
          <w:p w14:paraId="386EFAAD" w14:textId="14411554" w:rsidR="001C6B9C" w:rsidRPr="00841904" w:rsidRDefault="001C6B9C" w:rsidP="00761288">
            <w:pPr>
              <w:autoSpaceDE w:val="0"/>
              <w:autoSpaceDN w:val="0"/>
              <w:adjustRightInd w:val="0"/>
              <w:spacing w:after="0"/>
            </w:pPr>
          </w:p>
        </w:tc>
        <w:tc>
          <w:tcPr>
            <w:tcW w:w="987" w:type="pct"/>
            <w:vMerge/>
            <w:tcBorders>
              <w:left w:val="nil"/>
            </w:tcBorders>
          </w:tcPr>
          <w:p w14:paraId="1493964B" w14:textId="77777777" w:rsidR="001C6B9C" w:rsidRPr="00B5194F" w:rsidRDefault="001C6B9C" w:rsidP="00C256AF"/>
        </w:tc>
        <w:tc>
          <w:tcPr>
            <w:tcW w:w="932" w:type="pct"/>
            <w:tcBorders>
              <w:left w:val="nil"/>
              <w:right w:val="single" w:sz="4" w:space="0" w:color="auto"/>
            </w:tcBorders>
          </w:tcPr>
          <w:p w14:paraId="7CF96DBF" w14:textId="77777777" w:rsidR="001C6B9C" w:rsidRDefault="001C6B9C" w:rsidP="00C256AF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07F42290" w14:textId="77777777" w:rsidR="001C6B9C" w:rsidRDefault="001C6B9C" w:rsidP="00C256AF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3BDEB0A0" w14:textId="77777777" w:rsidR="001C6B9C" w:rsidRDefault="001C6B9C" w:rsidP="00C256AF">
            <w:pPr>
              <w:jc w:val="center"/>
            </w:pPr>
          </w:p>
        </w:tc>
      </w:tr>
      <w:tr w:rsidR="001C6B9C" w14:paraId="444087C0" w14:textId="77777777" w:rsidTr="00C256AF">
        <w:tc>
          <w:tcPr>
            <w:tcW w:w="1813" w:type="pct"/>
            <w:vMerge/>
            <w:tcBorders>
              <w:right w:val="nil"/>
            </w:tcBorders>
          </w:tcPr>
          <w:p w14:paraId="273F9CD4" w14:textId="4E7D96A5" w:rsidR="001C6B9C" w:rsidRPr="00841904" w:rsidRDefault="001C6B9C" w:rsidP="00761288">
            <w:pPr>
              <w:autoSpaceDE w:val="0"/>
              <w:autoSpaceDN w:val="0"/>
              <w:adjustRightInd w:val="0"/>
              <w:spacing w:after="0"/>
            </w:pPr>
          </w:p>
        </w:tc>
        <w:tc>
          <w:tcPr>
            <w:tcW w:w="987" w:type="pct"/>
            <w:vMerge/>
            <w:tcBorders>
              <w:left w:val="nil"/>
            </w:tcBorders>
          </w:tcPr>
          <w:p w14:paraId="4E703CB1" w14:textId="77777777" w:rsidR="001C6B9C" w:rsidRPr="00B5194F" w:rsidRDefault="001C6B9C" w:rsidP="00C256AF"/>
        </w:tc>
        <w:tc>
          <w:tcPr>
            <w:tcW w:w="932" w:type="pct"/>
            <w:tcBorders>
              <w:left w:val="nil"/>
              <w:right w:val="single" w:sz="4" w:space="0" w:color="auto"/>
            </w:tcBorders>
          </w:tcPr>
          <w:p w14:paraId="42D53DAC" w14:textId="77777777" w:rsidR="001C6B9C" w:rsidRDefault="001C6B9C" w:rsidP="00C256AF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09ABD47E" w14:textId="77777777" w:rsidR="001C6B9C" w:rsidRDefault="001C6B9C" w:rsidP="00C256AF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2003938F" w14:textId="77777777" w:rsidR="001C6B9C" w:rsidRDefault="001C6B9C" w:rsidP="00C256AF">
            <w:pPr>
              <w:jc w:val="center"/>
            </w:pPr>
          </w:p>
        </w:tc>
      </w:tr>
      <w:tr w:rsidR="001C6B9C" w14:paraId="2DDF2980" w14:textId="77777777" w:rsidTr="00C256AF">
        <w:tc>
          <w:tcPr>
            <w:tcW w:w="1813" w:type="pct"/>
            <w:vMerge/>
            <w:tcBorders>
              <w:right w:val="nil"/>
            </w:tcBorders>
          </w:tcPr>
          <w:p w14:paraId="7AA4B06E" w14:textId="27A3CE8C" w:rsidR="001C6B9C" w:rsidRPr="00841904" w:rsidRDefault="001C6B9C" w:rsidP="00761288">
            <w:pPr>
              <w:autoSpaceDE w:val="0"/>
              <w:autoSpaceDN w:val="0"/>
              <w:adjustRightInd w:val="0"/>
              <w:spacing w:after="0"/>
            </w:pPr>
          </w:p>
        </w:tc>
        <w:tc>
          <w:tcPr>
            <w:tcW w:w="987" w:type="pct"/>
            <w:vMerge/>
            <w:tcBorders>
              <w:left w:val="nil"/>
            </w:tcBorders>
          </w:tcPr>
          <w:p w14:paraId="1B116A71" w14:textId="77777777" w:rsidR="001C6B9C" w:rsidRPr="00B5194F" w:rsidRDefault="001C6B9C" w:rsidP="00C256AF"/>
        </w:tc>
        <w:tc>
          <w:tcPr>
            <w:tcW w:w="932" w:type="pct"/>
            <w:tcBorders>
              <w:left w:val="nil"/>
              <w:right w:val="single" w:sz="4" w:space="0" w:color="auto"/>
            </w:tcBorders>
          </w:tcPr>
          <w:p w14:paraId="062D3BE8" w14:textId="77777777" w:rsidR="001C6B9C" w:rsidRDefault="001C6B9C" w:rsidP="00C256AF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105FF85E" w14:textId="77777777" w:rsidR="001C6B9C" w:rsidRDefault="001C6B9C" w:rsidP="00C256AF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4CC7F3C2" w14:textId="77777777" w:rsidR="001C6B9C" w:rsidRDefault="001C6B9C" w:rsidP="00C256AF">
            <w:pPr>
              <w:jc w:val="center"/>
            </w:pPr>
          </w:p>
        </w:tc>
      </w:tr>
      <w:tr w:rsidR="001C6B9C" w14:paraId="39C786EC" w14:textId="77777777" w:rsidTr="00C256AF">
        <w:tc>
          <w:tcPr>
            <w:tcW w:w="1813" w:type="pct"/>
            <w:vMerge/>
            <w:tcBorders>
              <w:right w:val="nil"/>
            </w:tcBorders>
          </w:tcPr>
          <w:p w14:paraId="6547ED0A" w14:textId="1DDD24EF" w:rsidR="001C6B9C" w:rsidRPr="00841904" w:rsidRDefault="001C6B9C" w:rsidP="00761288">
            <w:pPr>
              <w:autoSpaceDE w:val="0"/>
              <w:autoSpaceDN w:val="0"/>
              <w:adjustRightInd w:val="0"/>
              <w:spacing w:after="0"/>
            </w:pPr>
          </w:p>
        </w:tc>
        <w:tc>
          <w:tcPr>
            <w:tcW w:w="987" w:type="pct"/>
            <w:vMerge/>
            <w:tcBorders>
              <w:left w:val="nil"/>
            </w:tcBorders>
          </w:tcPr>
          <w:p w14:paraId="135D74CC" w14:textId="77777777" w:rsidR="001C6B9C" w:rsidRPr="00B5194F" w:rsidRDefault="001C6B9C" w:rsidP="00C256AF"/>
        </w:tc>
        <w:tc>
          <w:tcPr>
            <w:tcW w:w="932" w:type="pct"/>
            <w:tcBorders>
              <w:left w:val="nil"/>
              <w:right w:val="single" w:sz="4" w:space="0" w:color="auto"/>
            </w:tcBorders>
          </w:tcPr>
          <w:p w14:paraId="035679A0" w14:textId="77777777" w:rsidR="001C6B9C" w:rsidRDefault="001C6B9C" w:rsidP="00C256AF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2784957D" w14:textId="77777777" w:rsidR="001C6B9C" w:rsidRDefault="001C6B9C" w:rsidP="00C256AF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2467B640" w14:textId="77777777" w:rsidR="001C6B9C" w:rsidRDefault="001C6B9C" w:rsidP="00C256AF">
            <w:pPr>
              <w:jc w:val="center"/>
            </w:pPr>
          </w:p>
        </w:tc>
      </w:tr>
      <w:tr w:rsidR="001C6B9C" w14:paraId="37B5A066" w14:textId="77777777" w:rsidTr="00C256AF">
        <w:tc>
          <w:tcPr>
            <w:tcW w:w="1813" w:type="pct"/>
            <w:vMerge/>
            <w:tcBorders>
              <w:right w:val="nil"/>
            </w:tcBorders>
          </w:tcPr>
          <w:p w14:paraId="368FE520" w14:textId="2195CCA4" w:rsidR="001C6B9C" w:rsidRDefault="001C6B9C" w:rsidP="00C256AF">
            <w:pPr>
              <w:autoSpaceDE w:val="0"/>
              <w:autoSpaceDN w:val="0"/>
              <w:adjustRightInd w:val="0"/>
              <w:spacing w:after="0"/>
            </w:pPr>
          </w:p>
        </w:tc>
        <w:tc>
          <w:tcPr>
            <w:tcW w:w="987" w:type="pct"/>
            <w:vMerge/>
            <w:tcBorders>
              <w:left w:val="nil"/>
            </w:tcBorders>
          </w:tcPr>
          <w:p w14:paraId="4955CADA" w14:textId="77777777" w:rsidR="001C6B9C" w:rsidRPr="00B5194F" w:rsidRDefault="001C6B9C" w:rsidP="00C256AF"/>
        </w:tc>
        <w:tc>
          <w:tcPr>
            <w:tcW w:w="932" w:type="pct"/>
            <w:tcBorders>
              <w:left w:val="nil"/>
              <w:right w:val="single" w:sz="4" w:space="0" w:color="auto"/>
            </w:tcBorders>
          </w:tcPr>
          <w:p w14:paraId="7B53D8F2" w14:textId="77777777" w:rsidR="001C6B9C" w:rsidRDefault="001C6B9C" w:rsidP="00C256AF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5AB6AE41" w14:textId="77777777" w:rsidR="001C6B9C" w:rsidRDefault="001C6B9C" w:rsidP="00C256AF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2D47D4A6" w14:textId="77777777" w:rsidR="001C6B9C" w:rsidRDefault="001C6B9C" w:rsidP="00C256AF">
            <w:pPr>
              <w:jc w:val="center"/>
            </w:pPr>
          </w:p>
        </w:tc>
      </w:tr>
    </w:tbl>
    <w:p w14:paraId="06BCAA7B" w14:textId="404E5264" w:rsidR="00431279" w:rsidRPr="002C1FD9" w:rsidRDefault="00431279" w:rsidP="00431279"/>
    <w:p w14:paraId="5DF134EF" w14:textId="3B4AABD6" w:rsidR="00FC0CE7" w:rsidRPr="00100E9B" w:rsidRDefault="00100E9B" w:rsidP="00990294">
      <w:pPr>
        <w:rPr>
          <w:lang w:val="en-US"/>
        </w:rPr>
      </w:pPr>
      <w:r w:rsidRPr="00856927">
        <w:rPr>
          <w:lang w:val="en-US"/>
        </w:rPr>
        <w:lastRenderedPageBreak/>
        <w:t xml:space="preserve">Paper: </w:t>
      </w:r>
      <w:hyperlink r:id="rId15" w:history="1">
        <w:r w:rsidRPr="002844E2">
          <w:rPr>
            <w:rStyle w:val="Hyperlink"/>
            <w:lang w:val="en-US"/>
          </w:rPr>
          <w:t>https://www.uniklinikum-jena.de/mpsy_media/Downloads/Forschung/RESILIENZSKALA_LEPPERT2008-font-14.pdf</w:t>
        </w:r>
      </w:hyperlink>
      <w:r>
        <w:rPr>
          <w:lang w:val="en-US"/>
        </w:rPr>
        <w:t xml:space="preserve"> </w:t>
      </w:r>
    </w:p>
    <w:p w14:paraId="26F96D05" w14:textId="2E950A84" w:rsidR="00802DFB" w:rsidRPr="001C6B9C" w:rsidRDefault="001C6B9C" w:rsidP="0017654F">
      <w:pPr>
        <w:spacing w:after="160"/>
        <w:rPr>
          <w:rFonts w:asciiTheme="majorHAnsi" w:eastAsiaTheme="majorEastAsia" w:hAnsiTheme="majorHAnsi" w:cstheme="majorBidi"/>
          <w:color w:val="2E74B5" w:themeColor="accent1" w:themeShade="BF"/>
          <w:sz w:val="28"/>
          <w:szCs w:val="26"/>
        </w:rPr>
      </w:pPr>
      <w:r>
        <w:t>Hier gibt es auch die RS-11 Kurzskala (eindimensional) (</w:t>
      </w:r>
      <w:hyperlink r:id="rId16" w:history="1">
        <w:r w:rsidRPr="00A41D92">
          <w:rPr>
            <w:rStyle w:val="Hyperlink"/>
          </w:rPr>
          <w:t>http://www.mentalhealthpromotion.net/resources/resilienzskala2.pdf</w:t>
        </w:r>
      </w:hyperlink>
      <w:r>
        <w:t>) oder RS-25 Langskala (multidimensional)</w:t>
      </w:r>
    </w:p>
    <w:p w14:paraId="145D6485" w14:textId="77777777" w:rsidR="001C6B9C" w:rsidRDefault="001C6B9C">
      <w:pPr>
        <w:spacing w:after="160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bookmarkStart w:id="26" w:name="_Toc132924456"/>
      <w:r>
        <w:br w:type="page"/>
      </w:r>
    </w:p>
    <w:p w14:paraId="31CB94A2" w14:textId="328C4D98" w:rsidR="00D26DDB" w:rsidRDefault="00100E9B" w:rsidP="0017654F">
      <w:pPr>
        <w:pStyle w:val="berschrift1"/>
      </w:pPr>
      <w:r>
        <w:lastRenderedPageBreak/>
        <w:t>E</w:t>
      </w:r>
      <w:r w:rsidR="00D26DDB">
        <w:t>instellungen</w:t>
      </w:r>
      <w:bookmarkEnd w:id="26"/>
      <w:r w:rsidR="00E63164">
        <w:t>/</w:t>
      </w:r>
      <w:proofErr w:type="spellStart"/>
      <w:r w:rsidR="00E63164">
        <w:t>Believes</w:t>
      </w:r>
      <w:proofErr w:type="spellEnd"/>
      <w:r w:rsidR="00E63164">
        <w:t xml:space="preserve"> </w:t>
      </w:r>
    </w:p>
    <w:p w14:paraId="5F5553CA" w14:textId="5F5BE632" w:rsidR="00490C67" w:rsidRDefault="00E63164" w:rsidP="00490C67">
      <w:pPr>
        <w:pStyle w:val="berschrift2"/>
      </w:pPr>
      <w:bookmarkStart w:id="27" w:name="_Toc132924457"/>
      <w:r>
        <w:t>Unterrichtsü</w:t>
      </w:r>
      <w:r w:rsidR="00490C67">
        <w:t>berzeugungen</w:t>
      </w:r>
      <w:bookmarkEnd w:id="27"/>
      <w:r>
        <w:t xml:space="preserve"> [BE01]</w:t>
      </w:r>
    </w:p>
    <w:p w14:paraId="4C638517" w14:textId="72D7E411" w:rsidR="00334231" w:rsidRPr="00334231" w:rsidRDefault="0017654F" w:rsidP="00334231">
      <w:pPr>
        <w:autoSpaceDE w:val="0"/>
        <w:autoSpaceDN w:val="0"/>
        <w:adjustRightInd w:val="0"/>
        <w:spacing w:after="0" w:line="240" w:lineRule="auto"/>
      </w:pPr>
      <w:r>
        <w:t xml:space="preserve">Einleitende Fragestellung: </w:t>
      </w:r>
      <w:r w:rsidR="00334231">
        <w:tab/>
      </w:r>
      <w:r w:rsidR="00334231" w:rsidRPr="00334231">
        <w:t>Denken Sie an typische Situationen der Lehrtätigkeit und bewerten Sie</w:t>
      </w:r>
    </w:p>
    <w:p w14:paraId="20F5B0E7" w14:textId="77777777" w:rsidR="00334231" w:rsidRPr="00334231" w:rsidRDefault="00334231" w:rsidP="00334231">
      <w:pPr>
        <w:autoSpaceDE w:val="0"/>
        <w:autoSpaceDN w:val="0"/>
        <w:adjustRightInd w:val="0"/>
        <w:spacing w:after="0" w:line="240" w:lineRule="auto"/>
        <w:ind w:left="2124" w:firstLine="708"/>
      </w:pPr>
      <w:r w:rsidRPr="00334231">
        <w:t>die Aussagen bitte daraufhin, ob Sie persönlich eher zustimmen oder</w:t>
      </w:r>
    </w:p>
    <w:p w14:paraId="5F9F85D9" w14:textId="0C9056D4" w:rsidR="0017654F" w:rsidRDefault="00334231" w:rsidP="00334231">
      <w:pPr>
        <w:ind w:left="2124" w:firstLine="708"/>
      </w:pPr>
      <w:r w:rsidRPr="00334231">
        <w:t>nicht.</w:t>
      </w:r>
    </w:p>
    <w:p w14:paraId="2ABBBDDA" w14:textId="777F95DE" w:rsidR="0017654F" w:rsidRDefault="0017654F" w:rsidP="0017654F">
      <w:pPr>
        <w:ind w:left="2835"/>
      </w:pPr>
    </w:p>
    <w:p w14:paraId="7F6F24BD" w14:textId="5856E4EA" w:rsidR="0017654F" w:rsidRDefault="0017654F" w:rsidP="0017654F">
      <w:r>
        <w:t xml:space="preserve">Antwortformat: </w:t>
      </w:r>
      <w:r>
        <w:tab/>
      </w:r>
      <w:r>
        <w:tab/>
      </w:r>
      <w:r w:rsidR="00E63164">
        <w:t xml:space="preserve">ordinal, </w:t>
      </w:r>
      <w:r>
        <w:t xml:space="preserve">Skala </w:t>
      </w:r>
      <w:r w:rsidR="00E63164">
        <w:t>6</w:t>
      </w:r>
      <w:r>
        <w:t>-stufig</w:t>
      </w:r>
      <w:r w:rsidR="00E63164">
        <w:t xml:space="preserve"> (im Original 4-stufig)</w:t>
      </w:r>
    </w:p>
    <w:p w14:paraId="2122DE63" w14:textId="77777777" w:rsidR="00841904" w:rsidRPr="00841904" w:rsidRDefault="0017654F" w:rsidP="00841904">
      <w:pPr>
        <w:autoSpaceDE w:val="0"/>
        <w:autoSpaceDN w:val="0"/>
        <w:adjustRightInd w:val="0"/>
        <w:spacing w:after="0" w:line="240" w:lineRule="auto"/>
      </w:pPr>
      <w:r>
        <w:t>Quellen:</w:t>
      </w:r>
      <w:r>
        <w:tab/>
      </w:r>
      <w:r>
        <w:tab/>
      </w:r>
      <w:r>
        <w:tab/>
      </w:r>
      <w:r w:rsidR="00841904">
        <w:t xml:space="preserve">Kunter et al (2017): </w:t>
      </w:r>
      <w:r w:rsidR="00841904" w:rsidRPr="00841904">
        <w:t>Dokumentation der Erhebungsinstrumente der</w:t>
      </w:r>
    </w:p>
    <w:p w14:paraId="65E170FA" w14:textId="7658650D" w:rsidR="0017654F" w:rsidRPr="00900D49" w:rsidRDefault="00841904" w:rsidP="00841904">
      <w:pPr>
        <w:autoSpaceDE w:val="0"/>
        <w:autoSpaceDN w:val="0"/>
        <w:adjustRightInd w:val="0"/>
        <w:spacing w:after="0" w:line="240" w:lineRule="auto"/>
      </w:pPr>
      <w:r w:rsidRPr="00841904">
        <w:t xml:space="preserve">Projektphasen des </w:t>
      </w:r>
      <w:proofErr w:type="spellStart"/>
      <w:r w:rsidRPr="00841904">
        <w:t>BilWiss</w:t>
      </w:r>
      <w:proofErr w:type="spellEnd"/>
      <w:r w:rsidRPr="00841904">
        <w:t>-Forschungsprogramms von</w:t>
      </w:r>
      <w:r>
        <w:t xml:space="preserve"> </w:t>
      </w:r>
      <w:r w:rsidRPr="00841904">
        <w:t>2009 bis 2016</w:t>
      </w:r>
      <w:r>
        <w:t>: ersten 6-7 Items: Konstruktiv; 5 transmissive Überzeugung</w:t>
      </w:r>
      <w:r w:rsidR="00490C67">
        <w:t xml:space="preserve"> und ist deckungsgleich mit VBG!!!</w:t>
      </w:r>
    </w:p>
    <w:tbl>
      <w:tblPr>
        <w:tblStyle w:val="Tabellenraster"/>
        <w:tblpPr w:leftFromText="142" w:rightFromText="142" w:vertAnchor="text" w:horzAnchor="margin" w:tblpY="1"/>
        <w:tblW w:w="5000" w:type="pct"/>
        <w:tblLook w:val="04A0" w:firstRow="1" w:lastRow="0" w:firstColumn="1" w:lastColumn="0" w:noHBand="0" w:noVBand="1"/>
      </w:tblPr>
      <w:tblGrid>
        <w:gridCol w:w="3491"/>
        <w:gridCol w:w="2459"/>
        <w:gridCol w:w="1234"/>
        <w:gridCol w:w="1221"/>
        <w:gridCol w:w="1221"/>
      </w:tblGrid>
      <w:tr w:rsidR="00841904" w14:paraId="661DF5DD" w14:textId="77777777" w:rsidTr="00B85ED5">
        <w:tc>
          <w:tcPr>
            <w:tcW w:w="3090" w:type="pct"/>
            <w:gridSpan w:val="2"/>
            <w:tcBorders>
              <w:bottom w:val="single" w:sz="4" w:space="0" w:color="auto"/>
            </w:tcBorders>
          </w:tcPr>
          <w:p w14:paraId="684D9CF7" w14:textId="77777777" w:rsidR="00841904" w:rsidRDefault="00841904" w:rsidP="00841904">
            <w:pPr>
              <w:autoSpaceDE w:val="0"/>
              <w:autoSpaceDN w:val="0"/>
              <w:adjustRightInd w:val="0"/>
              <w:spacing w:after="0"/>
              <w:rPr>
                <w:rFonts w:ascii="ArialMT" w:hAnsi="ArialMT" w:cs="ArialMT"/>
                <w:sz w:val="21"/>
                <w:szCs w:val="21"/>
                <w:lang w:val="de-AT"/>
              </w:rPr>
            </w:pPr>
          </w:p>
        </w:tc>
        <w:tc>
          <w:tcPr>
            <w:tcW w:w="641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48BA512" w14:textId="464EA46E" w:rsidR="00841904" w:rsidRDefault="00841904" w:rsidP="00816B3A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634" w:type="pct"/>
            <w:tcBorders>
              <w:left w:val="single" w:sz="4" w:space="0" w:color="auto"/>
              <w:bottom w:val="single" w:sz="4" w:space="0" w:color="auto"/>
            </w:tcBorders>
          </w:tcPr>
          <w:p w14:paraId="7C48683F" w14:textId="35AEEDDA" w:rsidR="00841904" w:rsidRDefault="00841904" w:rsidP="00816B3A">
            <w:pPr>
              <w:jc w:val="center"/>
            </w:pPr>
            <w:r>
              <w:t>Früh</w:t>
            </w:r>
          </w:p>
        </w:tc>
        <w:tc>
          <w:tcPr>
            <w:tcW w:w="634" w:type="pct"/>
            <w:tcBorders>
              <w:left w:val="single" w:sz="4" w:space="0" w:color="auto"/>
              <w:bottom w:val="single" w:sz="4" w:space="0" w:color="auto"/>
            </w:tcBorders>
          </w:tcPr>
          <w:p w14:paraId="00D42862" w14:textId="4EFEA503" w:rsidR="00841904" w:rsidRDefault="00841904" w:rsidP="00816B3A">
            <w:pPr>
              <w:jc w:val="center"/>
            </w:pPr>
            <w:r>
              <w:t>Quer</w:t>
            </w:r>
          </w:p>
        </w:tc>
      </w:tr>
      <w:tr w:rsidR="00E63164" w14:paraId="78FA5294" w14:textId="77777777" w:rsidTr="00B85ED5">
        <w:tc>
          <w:tcPr>
            <w:tcW w:w="1813" w:type="pct"/>
            <w:vMerge w:val="restart"/>
            <w:tcBorders>
              <w:right w:val="nil"/>
            </w:tcBorders>
          </w:tcPr>
          <w:p w14:paraId="0702398A" w14:textId="77777777" w:rsidR="00E63164" w:rsidRPr="00841904" w:rsidRDefault="00E63164" w:rsidP="00E63164">
            <w:pPr>
              <w:autoSpaceDE w:val="0"/>
              <w:autoSpaceDN w:val="0"/>
              <w:adjustRightInd w:val="0"/>
              <w:spacing w:after="0"/>
            </w:pPr>
            <w:r>
              <w:t xml:space="preserve">(01) </w:t>
            </w:r>
            <w:proofErr w:type="spellStart"/>
            <w:proofErr w:type="gramStart"/>
            <w:r w:rsidRPr="00841904">
              <w:t>Schüler</w:t>
            </w:r>
            <w:r>
              <w:t>:</w:t>
            </w:r>
            <w:r w:rsidRPr="00841904">
              <w:t>innen</w:t>
            </w:r>
            <w:proofErr w:type="spellEnd"/>
            <w:proofErr w:type="gramEnd"/>
            <w:r w:rsidRPr="00841904">
              <w:t xml:space="preserve"> lernen im Unterricht</w:t>
            </w:r>
            <w:r>
              <w:t xml:space="preserve"> </w:t>
            </w:r>
            <w:r w:rsidRPr="00841904">
              <w:t>am besten, indem sie selbst Wege zur Beantwortung von Aufgaben</w:t>
            </w:r>
            <w:r>
              <w:t xml:space="preserve"> </w:t>
            </w:r>
            <w:r w:rsidRPr="00841904">
              <w:t>finden.</w:t>
            </w:r>
          </w:p>
          <w:p w14:paraId="7B66055F" w14:textId="77777777" w:rsidR="00E63164" w:rsidRDefault="00E63164" w:rsidP="00841904">
            <w:pPr>
              <w:autoSpaceDE w:val="0"/>
              <w:autoSpaceDN w:val="0"/>
              <w:adjustRightInd w:val="0"/>
              <w:spacing w:after="0"/>
            </w:pPr>
          </w:p>
          <w:p w14:paraId="13E90E17" w14:textId="77777777" w:rsidR="00E63164" w:rsidRPr="00841904" w:rsidRDefault="00E63164" w:rsidP="00841904">
            <w:pPr>
              <w:autoSpaceDE w:val="0"/>
              <w:autoSpaceDN w:val="0"/>
              <w:adjustRightInd w:val="0"/>
              <w:spacing w:after="0"/>
            </w:pPr>
            <w:r>
              <w:t xml:space="preserve">(02) </w:t>
            </w:r>
            <w:r w:rsidRPr="00841904">
              <w:t xml:space="preserve">Es ist wichtig für </w:t>
            </w:r>
            <w:proofErr w:type="spellStart"/>
            <w:proofErr w:type="gramStart"/>
            <w:r w:rsidRPr="00841904">
              <w:t>eine</w:t>
            </w:r>
            <w:r>
              <w:t>:n</w:t>
            </w:r>
            <w:proofErr w:type="spellEnd"/>
            <w:proofErr w:type="gramEnd"/>
          </w:p>
          <w:p w14:paraId="6ECE5681" w14:textId="77777777" w:rsidR="00E63164" w:rsidRPr="00841904" w:rsidRDefault="00E63164" w:rsidP="00841904">
            <w:pPr>
              <w:autoSpaceDE w:val="0"/>
              <w:autoSpaceDN w:val="0"/>
              <w:adjustRightInd w:val="0"/>
              <w:spacing w:after="0"/>
            </w:pPr>
            <w:proofErr w:type="spellStart"/>
            <w:r w:rsidRPr="00841904">
              <w:t>Schüler</w:t>
            </w:r>
            <w:r>
              <w:t>:</w:t>
            </w:r>
            <w:r w:rsidRPr="00841904">
              <w:t>in</w:t>
            </w:r>
            <w:proofErr w:type="spellEnd"/>
            <w:r w:rsidRPr="00841904">
              <w:t>, selbst zu entdecken,</w:t>
            </w:r>
          </w:p>
          <w:p w14:paraId="7CD97E02" w14:textId="77777777" w:rsidR="00E63164" w:rsidRPr="00841904" w:rsidRDefault="00E63164" w:rsidP="00841904">
            <w:pPr>
              <w:autoSpaceDE w:val="0"/>
              <w:autoSpaceDN w:val="0"/>
              <w:adjustRightInd w:val="0"/>
              <w:spacing w:after="0"/>
            </w:pPr>
            <w:r w:rsidRPr="00841904">
              <w:t>wie Aufgaben zu bearbeiten sind.</w:t>
            </w:r>
          </w:p>
          <w:p w14:paraId="3EC40957" w14:textId="77777777" w:rsidR="00E63164" w:rsidRDefault="00E63164" w:rsidP="00841904">
            <w:pPr>
              <w:autoSpaceDE w:val="0"/>
              <w:autoSpaceDN w:val="0"/>
              <w:adjustRightInd w:val="0"/>
              <w:spacing w:after="0"/>
            </w:pPr>
          </w:p>
          <w:p w14:paraId="01A716C4" w14:textId="77777777" w:rsidR="00E63164" w:rsidRPr="00841904" w:rsidRDefault="00E63164" w:rsidP="00E63164">
            <w:pPr>
              <w:autoSpaceDE w:val="0"/>
              <w:autoSpaceDN w:val="0"/>
              <w:adjustRightInd w:val="0"/>
              <w:spacing w:after="0"/>
            </w:pPr>
            <w:r>
              <w:t xml:space="preserve">(03) </w:t>
            </w:r>
            <w:r w:rsidRPr="00841904">
              <w:t xml:space="preserve">Man sollte </w:t>
            </w:r>
            <w:proofErr w:type="spellStart"/>
            <w:proofErr w:type="gramStart"/>
            <w:r w:rsidRPr="00841904">
              <w:t>Schüler</w:t>
            </w:r>
            <w:r>
              <w:t>:</w:t>
            </w:r>
            <w:r w:rsidRPr="00841904">
              <w:t>innen</w:t>
            </w:r>
            <w:proofErr w:type="spellEnd"/>
            <w:proofErr w:type="gramEnd"/>
            <w:r w:rsidRPr="00841904">
              <w:t xml:space="preserve"> erlauben, sich eigene Wege zur Bearbeitung</w:t>
            </w:r>
            <w:r>
              <w:t xml:space="preserve"> </w:t>
            </w:r>
            <w:r w:rsidRPr="00841904">
              <w:t>von Aufgaben auszudenken, bevor</w:t>
            </w:r>
            <w:r>
              <w:t xml:space="preserve"> </w:t>
            </w:r>
            <w:r w:rsidRPr="00841904">
              <w:t>die Lehrperson vorführt, wie diese</w:t>
            </w:r>
            <w:r>
              <w:t xml:space="preserve"> </w:t>
            </w:r>
            <w:r w:rsidRPr="00841904">
              <w:t>zu beantworten sind.</w:t>
            </w:r>
          </w:p>
          <w:p w14:paraId="02210D9C" w14:textId="77777777" w:rsidR="00E63164" w:rsidRDefault="00E63164" w:rsidP="00841904">
            <w:pPr>
              <w:autoSpaceDE w:val="0"/>
              <w:autoSpaceDN w:val="0"/>
              <w:adjustRightInd w:val="0"/>
              <w:spacing w:after="0"/>
            </w:pPr>
          </w:p>
          <w:p w14:paraId="4913DA30" w14:textId="77777777" w:rsidR="00E63164" w:rsidRPr="00841904" w:rsidRDefault="00E63164" w:rsidP="00841904">
            <w:pPr>
              <w:autoSpaceDE w:val="0"/>
              <w:autoSpaceDN w:val="0"/>
              <w:adjustRightInd w:val="0"/>
              <w:spacing w:after="0"/>
            </w:pPr>
            <w:r>
              <w:t xml:space="preserve">(04) </w:t>
            </w:r>
            <w:r w:rsidRPr="00841904">
              <w:t>Im Unterricht werden die Lehrziele</w:t>
            </w:r>
          </w:p>
          <w:p w14:paraId="19A6317A" w14:textId="77777777" w:rsidR="00E63164" w:rsidRPr="00841904" w:rsidRDefault="00E63164" w:rsidP="00841904">
            <w:pPr>
              <w:autoSpaceDE w:val="0"/>
              <w:autoSpaceDN w:val="0"/>
              <w:adjustRightInd w:val="0"/>
              <w:spacing w:after="0"/>
            </w:pPr>
            <w:r w:rsidRPr="00841904">
              <w:t>am besten erreicht, wenn</w:t>
            </w:r>
          </w:p>
          <w:p w14:paraId="17C4CBDF" w14:textId="77777777" w:rsidR="00E63164" w:rsidRPr="00841904" w:rsidRDefault="00E63164" w:rsidP="00841904">
            <w:pPr>
              <w:autoSpaceDE w:val="0"/>
              <w:autoSpaceDN w:val="0"/>
              <w:adjustRightInd w:val="0"/>
              <w:spacing w:after="0"/>
            </w:pPr>
            <w:r w:rsidRPr="00841904">
              <w:t>Schüler(innen) ihre eigenen</w:t>
            </w:r>
          </w:p>
          <w:p w14:paraId="73CDE67A" w14:textId="77777777" w:rsidR="00E63164" w:rsidRPr="00841904" w:rsidRDefault="00E63164" w:rsidP="00841904">
            <w:pPr>
              <w:autoSpaceDE w:val="0"/>
              <w:autoSpaceDN w:val="0"/>
              <w:adjustRightInd w:val="0"/>
              <w:spacing w:after="0"/>
            </w:pPr>
            <w:r w:rsidRPr="00841904">
              <w:t>Methoden finden, um Aufgaben zu</w:t>
            </w:r>
          </w:p>
          <w:p w14:paraId="3D0FC690" w14:textId="77777777" w:rsidR="00E63164" w:rsidRPr="00841904" w:rsidRDefault="00E63164" w:rsidP="00841904">
            <w:pPr>
              <w:autoSpaceDE w:val="0"/>
              <w:autoSpaceDN w:val="0"/>
              <w:adjustRightInd w:val="0"/>
              <w:spacing w:after="0"/>
            </w:pPr>
            <w:r w:rsidRPr="00841904">
              <w:t>bearbeiten.</w:t>
            </w:r>
          </w:p>
          <w:p w14:paraId="2141600D" w14:textId="77777777" w:rsidR="00E63164" w:rsidRDefault="00E63164" w:rsidP="00841904">
            <w:pPr>
              <w:autoSpaceDE w:val="0"/>
              <w:autoSpaceDN w:val="0"/>
              <w:adjustRightInd w:val="0"/>
              <w:spacing w:after="0"/>
            </w:pPr>
          </w:p>
          <w:p w14:paraId="640E8F1D" w14:textId="77777777" w:rsidR="00E63164" w:rsidRPr="00841904" w:rsidRDefault="00E63164" w:rsidP="00841904">
            <w:pPr>
              <w:autoSpaceDE w:val="0"/>
              <w:autoSpaceDN w:val="0"/>
              <w:adjustRightInd w:val="0"/>
              <w:spacing w:after="0"/>
            </w:pPr>
            <w:r>
              <w:t xml:space="preserve">(05) </w:t>
            </w:r>
            <w:r w:rsidRPr="00841904">
              <w:t xml:space="preserve">Es hilft </w:t>
            </w:r>
            <w:proofErr w:type="spellStart"/>
            <w:proofErr w:type="gramStart"/>
            <w:r w:rsidRPr="00841904">
              <w:t>Schüler</w:t>
            </w:r>
            <w:r>
              <w:t>:</w:t>
            </w:r>
            <w:r w:rsidRPr="00841904">
              <w:t>innen</w:t>
            </w:r>
            <w:proofErr w:type="spellEnd"/>
            <w:proofErr w:type="gramEnd"/>
          </w:p>
          <w:p w14:paraId="1D9534D0" w14:textId="77777777" w:rsidR="00E63164" w:rsidRPr="00841904" w:rsidRDefault="00E63164" w:rsidP="00841904">
            <w:pPr>
              <w:autoSpaceDE w:val="0"/>
              <w:autoSpaceDN w:val="0"/>
              <w:adjustRightInd w:val="0"/>
              <w:spacing w:after="0"/>
            </w:pPr>
            <w:r w:rsidRPr="00841904">
              <w:t>Unterrichtsinhalte zu begreifen,</w:t>
            </w:r>
          </w:p>
          <w:p w14:paraId="0017CAE9" w14:textId="77777777" w:rsidR="00E63164" w:rsidRPr="00841904" w:rsidRDefault="00E63164" w:rsidP="00841904">
            <w:pPr>
              <w:autoSpaceDE w:val="0"/>
              <w:autoSpaceDN w:val="0"/>
              <w:adjustRightInd w:val="0"/>
              <w:spacing w:after="0"/>
            </w:pPr>
            <w:r w:rsidRPr="00841904">
              <w:t>wenn man sie ihre eigenen Ideen</w:t>
            </w:r>
          </w:p>
          <w:p w14:paraId="2BCFFABA" w14:textId="77777777" w:rsidR="00E63164" w:rsidRPr="00841904" w:rsidRDefault="00E63164" w:rsidP="00841904">
            <w:pPr>
              <w:autoSpaceDE w:val="0"/>
              <w:autoSpaceDN w:val="0"/>
              <w:adjustRightInd w:val="0"/>
              <w:spacing w:after="0"/>
            </w:pPr>
            <w:r w:rsidRPr="00841904">
              <w:t>diskutieren lässt.</w:t>
            </w:r>
          </w:p>
          <w:p w14:paraId="64D2803F" w14:textId="77777777" w:rsidR="00E63164" w:rsidRDefault="00E63164" w:rsidP="00841904">
            <w:pPr>
              <w:autoSpaceDE w:val="0"/>
              <w:autoSpaceDN w:val="0"/>
              <w:adjustRightInd w:val="0"/>
              <w:spacing w:after="0"/>
            </w:pPr>
          </w:p>
          <w:p w14:paraId="7A8ECDB8" w14:textId="77777777" w:rsidR="00E63164" w:rsidRPr="00841904" w:rsidRDefault="00E63164" w:rsidP="00841904">
            <w:pPr>
              <w:autoSpaceDE w:val="0"/>
              <w:autoSpaceDN w:val="0"/>
              <w:adjustRightInd w:val="0"/>
              <w:spacing w:after="0"/>
            </w:pPr>
            <w:r>
              <w:t xml:space="preserve">(06) </w:t>
            </w:r>
            <w:proofErr w:type="spellStart"/>
            <w:proofErr w:type="gramStart"/>
            <w:r w:rsidRPr="00841904">
              <w:t>Lehrer</w:t>
            </w:r>
            <w:r>
              <w:t>:</w:t>
            </w:r>
            <w:r w:rsidRPr="00841904">
              <w:t>innen</w:t>
            </w:r>
            <w:proofErr w:type="spellEnd"/>
            <w:proofErr w:type="gramEnd"/>
            <w:r w:rsidRPr="00841904">
              <w:t xml:space="preserve"> sollten</w:t>
            </w:r>
          </w:p>
          <w:p w14:paraId="53770E11" w14:textId="77777777" w:rsidR="00E63164" w:rsidRPr="00841904" w:rsidRDefault="00E63164" w:rsidP="00841904">
            <w:pPr>
              <w:autoSpaceDE w:val="0"/>
              <w:autoSpaceDN w:val="0"/>
              <w:adjustRightInd w:val="0"/>
              <w:spacing w:after="0"/>
            </w:pPr>
            <w:proofErr w:type="spellStart"/>
            <w:proofErr w:type="gramStart"/>
            <w:r w:rsidRPr="00841904">
              <w:t>Schüler</w:t>
            </w:r>
            <w:r>
              <w:t>:</w:t>
            </w:r>
            <w:r w:rsidRPr="00841904">
              <w:t>innen</w:t>
            </w:r>
            <w:proofErr w:type="spellEnd"/>
            <w:proofErr w:type="gramEnd"/>
            <w:r w:rsidRPr="00841904">
              <w:t>, die</w:t>
            </w:r>
          </w:p>
          <w:p w14:paraId="196396B1" w14:textId="77777777" w:rsidR="00E63164" w:rsidRPr="00841904" w:rsidRDefault="00E63164" w:rsidP="00841904">
            <w:pPr>
              <w:autoSpaceDE w:val="0"/>
              <w:autoSpaceDN w:val="0"/>
              <w:adjustRightInd w:val="0"/>
              <w:spacing w:after="0"/>
            </w:pPr>
            <w:r w:rsidRPr="00841904">
              <w:t>Schwierigkeiten mit dem Bearbeiten einer Aufgabe haben, erlauben, mit eigenen Bearbeitungsversuchen fortzufahren.</w:t>
            </w:r>
          </w:p>
          <w:p w14:paraId="1C98C916" w14:textId="77777777" w:rsidR="00E63164" w:rsidRDefault="00E63164" w:rsidP="00841904">
            <w:pPr>
              <w:autoSpaceDE w:val="0"/>
              <w:autoSpaceDN w:val="0"/>
              <w:adjustRightInd w:val="0"/>
              <w:spacing w:after="0"/>
            </w:pPr>
          </w:p>
          <w:p w14:paraId="2C672118" w14:textId="77777777" w:rsidR="00E63164" w:rsidRPr="00841904" w:rsidRDefault="00E63164" w:rsidP="00841904">
            <w:pPr>
              <w:autoSpaceDE w:val="0"/>
              <w:autoSpaceDN w:val="0"/>
              <w:adjustRightInd w:val="0"/>
              <w:spacing w:after="0"/>
            </w:pPr>
            <w:r>
              <w:t xml:space="preserve">(07) </w:t>
            </w:r>
            <w:r w:rsidRPr="00841904">
              <w:t>Lehrpersonen sollten</w:t>
            </w:r>
          </w:p>
          <w:p w14:paraId="0B6D4FDE" w14:textId="77777777" w:rsidR="00E63164" w:rsidRPr="00841904" w:rsidRDefault="00E63164" w:rsidP="00841904">
            <w:pPr>
              <w:autoSpaceDE w:val="0"/>
              <w:autoSpaceDN w:val="0"/>
              <w:adjustRightInd w:val="0"/>
              <w:spacing w:after="0"/>
            </w:pPr>
            <w:proofErr w:type="spellStart"/>
            <w:proofErr w:type="gramStart"/>
            <w:r w:rsidRPr="00841904">
              <w:t>Schüler</w:t>
            </w:r>
            <w:r>
              <w:t>:</w:t>
            </w:r>
            <w:r w:rsidRPr="00841904">
              <w:t>innen</w:t>
            </w:r>
            <w:proofErr w:type="spellEnd"/>
            <w:proofErr w:type="gramEnd"/>
            <w:r w:rsidRPr="00841904">
              <w:t xml:space="preserve"> auffordern, eigene</w:t>
            </w:r>
          </w:p>
          <w:p w14:paraId="7B9DA953" w14:textId="77777777" w:rsidR="00E63164" w:rsidRPr="00841904" w:rsidRDefault="00E63164" w:rsidP="00841904">
            <w:pPr>
              <w:autoSpaceDE w:val="0"/>
              <w:autoSpaceDN w:val="0"/>
              <w:adjustRightInd w:val="0"/>
              <w:spacing w:after="0"/>
            </w:pPr>
            <w:r w:rsidRPr="00841904">
              <w:t>Wege zur Aufgabenbearbeitung zu</w:t>
            </w:r>
          </w:p>
          <w:p w14:paraId="6A75BF66" w14:textId="77777777" w:rsidR="00E63164" w:rsidRPr="00841904" w:rsidRDefault="00E63164" w:rsidP="00841904">
            <w:pPr>
              <w:autoSpaceDE w:val="0"/>
              <w:autoSpaceDN w:val="0"/>
              <w:adjustRightInd w:val="0"/>
              <w:spacing w:after="0"/>
            </w:pPr>
            <w:r w:rsidRPr="00841904">
              <w:t>entdecken.</w:t>
            </w:r>
          </w:p>
          <w:p w14:paraId="423C9BC6" w14:textId="77777777" w:rsidR="00E63164" w:rsidRPr="00841904" w:rsidRDefault="00E63164" w:rsidP="00841904">
            <w:pPr>
              <w:autoSpaceDE w:val="0"/>
              <w:autoSpaceDN w:val="0"/>
              <w:adjustRightInd w:val="0"/>
              <w:spacing w:after="0"/>
            </w:pPr>
            <w:r>
              <w:lastRenderedPageBreak/>
              <w:t xml:space="preserve">(08) </w:t>
            </w:r>
            <w:proofErr w:type="spellStart"/>
            <w:proofErr w:type="gramStart"/>
            <w:r w:rsidRPr="00841904">
              <w:t>Schüler</w:t>
            </w:r>
            <w:r>
              <w:t>:</w:t>
            </w:r>
            <w:r w:rsidRPr="00841904">
              <w:t>innen</w:t>
            </w:r>
            <w:proofErr w:type="spellEnd"/>
            <w:proofErr w:type="gramEnd"/>
            <w:r w:rsidRPr="00841904">
              <w:t xml:space="preserve"> lernen am besten,</w:t>
            </w:r>
            <w:r>
              <w:t xml:space="preserve"> </w:t>
            </w:r>
            <w:r w:rsidRPr="00841904">
              <w:t>indem sie den Erklärungen der</w:t>
            </w:r>
          </w:p>
          <w:p w14:paraId="2A30CE1A" w14:textId="77777777" w:rsidR="00E63164" w:rsidRPr="00841904" w:rsidRDefault="00E63164" w:rsidP="00841904">
            <w:pPr>
              <w:autoSpaceDE w:val="0"/>
              <w:autoSpaceDN w:val="0"/>
              <w:adjustRightInd w:val="0"/>
              <w:spacing w:after="0"/>
            </w:pPr>
            <w:r w:rsidRPr="00841904">
              <w:t>Lehrerin oder des Lehrers folgen.</w:t>
            </w:r>
          </w:p>
          <w:p w14:paraId="2D5F86C0" w14:textId="77777777" w:rsidR="00E63164" w:rsidRDefault="00E63164" w:rsidP="00841904">
            <w:pPr>
              <w:autoSpaceDE w:val="0"/>
              <w:autoSpaceDN w:val="0"/>
              <w:adjustRightInd w:val="0"/>
              <w:spacing w:after="0"/>
            </w:pPr>
          </w:p>
          <w:p w14:paraId="44C13C48" w14:textId="77777777" w:rsidR="00E63164" w:rsidRPr="00841904" w:rsidRDefault="00E63164" w:rsidP="00841904">
            <w:pPr>
              <w:autoSpaceDE w:val="0"/>
              <w:autoSpaceDN w:val="0"/>
              <w:adjustRightInd w:val="0"/>
              <w:spacing w:after="0"/>
            </w:pPr>
            <w:r>
              <w:t xml:space="preserve">(09) </w:t>
            </w:r>
            <w:r w:rsidRPr="00841904">
              <w:t>An einem vorgeführten Beispiel</w:t>
            </w:r>
          </w:p>
          <w:p w14:paraId="44326967" w14:textId="77777777" w:rsidR="00E63164" w:rsidRPr="00841904" w:rsidRDefault="00E63164" w:rsidP="00841904">
            <w:pPr>
              <w:autoSpaceDE w:val="0"/>
              <w:autoSpaceDN w:val="0"/>
              <w:adjustRightInd w:val="0"/>
              <w:spacing w:after="0"/>
            </w:pPr>
            <w:r w:rsidRPr="00841904">
              <w:t xml:space="preserve">lernen die </w:t>
            </w:r>
            <w:proofErr w:type="spellStart"/>
            <w:proofErr w:type="gramStart"/>
            <w:r w:rsidRPr="00841904">
              <w:t>Schüler</w:t>
            </w:r>
            <w:r>
              <w:t>:</w:t>
            </w:r>
            <w:r w:rsidRPr="00841904">
              <w:t>innen</w:t>
            </w:r>
            <w:proofErr w:type="spellEnd"/>
            <w:proofErr w:type="gramEnd"/>
            <w:r w:rsidRPr="00841904">
              <w:t xml:space="preserve"> am</w:t>
            </w:r>
          </w:p>
          <w:p w14:paraId="5D0266B0" w14:textId="77777777" w:rsidR="00E63164" w:rsidRPr="00841904" w:rsidRDefault="00E63164" w:rsidP="00841904">
            <w:pPr>
              <w:autoSpaceDE w:val="0"/>
              <w:autoSpaceDN w:val="0"/>
              <w:adjustRightInd w:val="0"/>
              <w:spacing w:after="0"/>
            </w:pPr>
            <w:r w:rsidRPr="00841904">
              <w:t>besten.</w:t>
            </w:r>
          </w:p>
          <w:p w14:paraId="402A58B6" w14:textId="77777777" w:rsidR="00E63164" w:rsidRPr="00841904" w:rsidRDefault="00E63164" w:rsidP="00E63164">
            <w:pPr>
              <w:autoSpaceDE w:val="0"/>
              <w:autoSpaceDN w:val="0"/>
              <w:adjustRightInd w:val="0"/>
              <w:spacing w:after="0"/>
            </w:pPr>
            <w:r>
              <w:t xml:space="preserve">(10) </w:t>
            </w:r>
            <w:r w:rsidRPr="00841904">
              <w:t xml:space="preserve">Den meisten </w:t>
            </w:r>
            <w:proofErr w:type="spellStart"/>
            <w:proofErr w:type="gramStart"/>
            <w:r w:rsidRPr="00841904">
              <w:t>Schüler</w:t>
            </w:r>
            <w:r>
              <w:t>:</w:t>
            </w:r>
            <w:r w:rsidRPr="00841904">
              <w:t>innen</w:t>
            </w:r>
            <w:proofErr w:type="spellEnd"/>
            <w:proofErr w:type="gramEnd"/>
            <w:r w:rsidRPr="00841904">
              <w:t xml:space="preserve"> muss</w:t>
            </w:r>
            <w:r>
              <w:t xml:space="preserve"> </w:t>
            </w:r>
            <w:r w:rsidRPr="00841904">
              <w:t>man an einer Reihe von Beispielen</w:t>
            </w:r>
            <w:r>
              <w:t xml:space="preserve"> </w:t>
            </w:r>
            <w:r w:rsidRPr="00841904">
              <w:t>zeigen, wie Aufgaben zu bearbeiten</w:t>
            </w:r>
            <w:r>
              <w:t xml:space="preserve"> </w:t>
            </w:r>
            <w:r w:rsidRPr="00841904">
              <w:t>sind.</w:t>
            </w:r>
          </w:p>
          <w:p w14:paraId="339A11BD" w14:textId="77777777" w:rsidR="00E63164" w:rsidRPr="00841904" w:rsidRDefault="00E63164" w:rsidP="00841904">
            <w:pPr>
              <w:autoSpaceDE w:val="0"/>
              <w:autoSpaceDN w:val="0"/>
              <w:adjustRightInd w:val="0"/>
              <w:spacing w:after="0"/>
            </w:pPr>
            <w:r>
              <w:t xml:space="preserve">(11) </w:t>
            </w:r>
            <w:proofErr w:type="spellStart"/>
            <w:proofErr w:type="gramStart"/>
            <w:r w:rsidRPr="00841904">
              <w:t>Schüler</w:t>
            </w:r>
            <w:r>
              <w:t>:</w:t>
            </w:r>
            <w:r w:rsidRPr="00841904">
              <w:t>innen</w:t>
            </w:r>
            <w:proofErr w:type="spellEnd"/>
            <w:proofErr w:type="gramEnd"/>
            <w:r w:rsidRPr="00841904">
              <w:t xml:space="preserve"> lernen durch die</w:t>
            </w:r>
          </w:p>
          <w:p w14:paraId="38A74E69" w14:textId="77777777" w:rsidR="00E63164" w:rsidRPr="00841904" w:rsidRDefault="00E63164" w:rsidP="00E63164">
            <w:pPr>
              <w:autoSpaceDE w:val="0"/>
              <w:autoSpaceDN w:val="0"/>
              <w:adjustRightInd w:val="0"/>
              <w:spacing w:after="0"/>
            </w:pPr>
            <w:r w:rsidRPr="00841904">
              <w:t>Demonstration von</w:t>
            </w:r>
            <w:r>
              <w:t xml:space="preserve"> </w:t>
            </w:r>
            <w:r w:rsidRPr="00841904">
              <w:t>Beispielaufgaben am besten.</w:t>
            </w:r>
          </w:p>
          <w:p w14:paraId="0577E851" w14:textId="77777777" w:rsidR="00E63164" w:rsidRPr="00841904" w:rsidRDefault="00E63164" w:rsidP="00841904">
            <w:pPr>
              <w:autoSpaceDE w:val="0"/>
              <w:autoSpaceDN w:val="0"/>
              <w:adjustRightInd w:val="0"/>
              <w:spacing w:after="0"/>
            </w:pPr>
            <w:r>
              <w:t xml:space="preserve">(12) </w:t>
            </w:r>
            <w:r w:rsidRPr="00841904">
              <w:t xml:space="preserve">Am besten lernen </w:t>
            </w:r>
            <w:proofErr w:type="spellStart"/>
            <w:proofErr w:type="gramStart"/>
            <w:r w:rsidRPr="00841904">
              <w:t>Schüler</w:t>
            </w:r>
            <w:r>
              <w:t>:</w:t>
            </w:r>
            <w:r w:rsidRPr="00841904">
              <w:t>innen</w:t>
            </w:r>
            <w:proofErr w:type="spellEnd"/>
            <w:proofErr w:type="gramEnd"/>
            <w:r>
              <w:t xml:space="preserve"> </w:t>
            </w:r>
            <w:r w:rsidRPr="00841904">
              <w:t>aus Darstellungen und Erklärungen</w:t>
            </w:r>
          </w:p>
          <w:p w14:paraId="08E9CA33" w14:textId="64181A8E" w:rsidR="00E63164" w:rsidRPr="00841904" w:rsidRDefault="00E63164" w:rsidP="00DD2FF6">
            <w:pPr>
              <w:autoSpaceDE w:val="0"/>
              <w:autoSpaceDN w:val="0"/>
              <w:adjustRightInd w:val="0"/>
              <w:spacing w:after="0"/>
            </w:pPr>
            <w:r w:rsidRPr="00841904">
              <w:t>ihrer Lehrkraft.</w:t>
            </w:r>
          </w:p>
        </w:tc>
        <w:tc>
          <w:tcPr>
            <w:tcW w:w="1277" w:type="pct"/>
            <w:vMerge w:val="restart"/>
            <w:tcBorders>
              <w:left w:val="nil"/>
            </w:tcBorders>
          </w:tcPr>
          <w:p w14:paraId="1EE5A9F0" w14:textId="77777777" w:rsidR="00E63164" w:rsidRDefault="00E63164" w:rsidP="00816B3A">
            <w:r>
              <w:lastRenderedPageBreak/>
              <w:t>1 = trifft gar nicht zu</w:t>
            </w:r>
          </w:p>
          <w:p w14:paraId="14B80CA7" w14:textId="6BB5223E" w:rsidR="00E63164" w:rsidRPr="00841904" w:rsidRDefault="00E63164" w:rsidP="00637F38">
            <w:r>
              <w:t>6 = trifft voll und ganz zu</w:t>
            </w:r>
          </w:p>
        </w:tc>
        <w:tc>
          <w:tcPr>
            <w:tcW w:w="641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3CA105F" w14:textId="1B0DFBCC" w:rsidR="00E63164" w:rsidRDefault="00E63164" w:rsidP="00816B3A">
            <w:pPr>
              <w:jc w:val="center"/>
            </w:pPr>
            <w:r>
              <w:t>x</w:t>
            </w:r>
          </w:p>
        </w:tc>
        <w:tc>
          <w:tcPr>
            <w:tcW w:w="634" w:type="pct"/>
            <w:tcBorders>
              <w:left w:val="single" w:sz="4" w:space="0" w:color="auto"/>
              <w:bottom w:val="single" w:sz="4" w:space="0" w:color="auto"/>
            </w:tcBorders>
          </w:tcPr>
          <w:p w14:paraId="29E30513" w14:textId="2252592A" w:rsidR="00E63164" w:rsidRDefault="00E63164" w:rsidP="00816B3A">
            <w:pPr>
              <w:jc w:val="center"/>
            </w:pPr>
            <w:r>
              <w:t>x</w:t>
            </w:r>
          </w:p>
        </w:tc>
        <w:tc>
          <w:tcPr>
            <w:tcW w:w="634" w:type="pct"/>
            <w:tcBorders>
              <w:left w:val="single" w:sz="4" w:space="0" w:color="auto"/>
              <w:bottom w:val="single" w:sz="4" w:space="0" w:color="auto"/>
            </w:tcBorders>
          </w:tcPr>
          <w:p w14:paraId="0546676C" w14:textId="2A64A501" w:rsidR="00E63164" w:rsidRDefault="00E63164" w:rsidP="00816B3A">
            <w:pPr>
              <w:jc w:val="center"/>
            </w:pPr>
            <w:r>
              <w:t>x</w:t>
            </w:r>
          </w:p>
        </w:tc>
      </w:tr>
      <w:tr w:rsidR="00E63164" w14:paraId="09DC206E" w14:textId="77777777" w:rsidTr="00B85ED5">
        <w:tc>
          <w:tcPr>
            <w:tcW w:w="1813" w:type="pct"/>
            <w:vMerge/>
            <w:tcBorders>
              <w:right w:val="nil"/>
            </w:tcBorders>
          </w:tcPr>
          <w:p w14:paraId="363EE862" w14:textId="58105E65" w:rsidR="00E63164" w:rsidRPr="00841904" w:rsidRDefault="00E63164" w:rsidP="003E5164">
            <w:pPr>
              <w:autoSpaceDE w:val="0"/>
              <w:autoSpaceDN w:val="0"/>
              <w:adjustRightInd w:val="0"/>
              <w:spacing w:after="0"/>
            </w:pPr>
          </w:p>
        </w:tc>
        <w:tc>
          <w:tcPr>
            <w:tcW w:w="1277" w:type="pct"/>
            <w:vMerge/>
            <w:tcBorders>
              <w:left w:val="nil"/>
            </w:tcBorders>
          </w:tcPr>
          <w:p w14:paraId="2665D1BE" w14:textId="6D8EEB4C" w:rsidR="00E63164" w:rsidRPr="00B5194F" w:rsidRDefault="00E63164" w:rsidP="00816B3A"/>
        </w:tc>
        <w:tc>
          <w:tcPr>
            <w:tcW w:w="641" w:type="pct"/>
            <w:tcBorders>
              <w:left w:val="nil"/>
              <w:right w:val="single" w:sz="4" w:space="0" w:color="auto"/>
            </w:tcBorders>
          </w:tcPr>
          <w:p w14:paraId="2B2C2D35" w14:textId="77777777" w:rsidR="00E63164" w:rsidRDefault="00E63164" w:rsidP="00816B3A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58CF1328" w14:textId="4FEDE80D" w:rsidR="00E63164" w:rsidRDefault="00E63164" w:rsidP="00816B3A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1B1EDB9F" w14:textId="77777777" w:rsidR="00E63164" w:rsidRDefault="00E63164" w:rsidP="00816B3A">
            <w:pPr>
              <w:jc w:val="center"/>
            </w:pPr>
          </w:p>
        </w:tc>
      </w:tr>
      <w:tr w:rsidR="00E63164" w14:paraId="0119D937" w14:textId="77777777" w:rsidTr="00B85ED5">
        <w:tc>
          <w:tcPr>
            <w:tcW w:w="1813" w:type="pct"/>
            <w:vMerge/>
            <w:tcBorders>
              <w:right w:val="nil"/>
            </w:tcBorders>
          </w:tcPr>
          <w:p w14:paraId="5CD4E23E" w14:textId="77FE450D" w:rsidR="00E63164" w:rsidRPr="00841904" w:rsidRDefault="00E63164" w:rsidP="003E5164">
            <w:pPr>
              <w:autoSpaceDE w:val="0"/>
              <w:autoSpaceDN w:val="0"/>
              <w:adjustRightInd w:val="0"/>
              <w:spacing w:after="0"/>
            </w:pPr>
          </w:p>
        </w:tc>
        <w:tc>
          <w:tcPr>
            <w:tcW w:w="1277" w:type="pct"/>
            <w:vMerge/>
            <w:tcBorders>
              <w:left w:val="nil"/>
            </w:tcBorders>
          </w:tcPr>
          <w:p w14:paraId="6DF84CE5" w14:textId="6EB4D6DD" w:rsidR="00E63164" w:rsidRPr="00B5194F" w:rsidRDefault="00E63164" w:rsidP="00816B3A"/>
        </w:tc>
        <w:tc>
          <w:tcPr>
            <w:tcW w:w="641" w:type="pct"/>
            <w:tcBorders>
              <w:left w:val="nil"/>
              <w:right w:val="single" w:sz="4" w:space="0" w:color="auto"/>
            </w:tcBorders>
          </w:tcPr>
          <w:p w14:paraId="69AAEE5E" w14:textId="77777777" w:rsidR="00E63164" w:rsidRDefault="00E63164" w:rsidP="00816B3A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5D876BAE" w14:textId="77777777" w:rsidR="00E63164" w:rsidRDefault="00E63164" w:rsidP="00816B3A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2F3AE2C1" w14:textId="77777777" w:rsidR="00E63164" w:rsidRDefault="00E63164" w:rsidP="00816B3A">
            <w:pPr>
              <w:jc w:val="center"/>
            </w:pPr>
          </w:p>
        </w:tc>
      </w:tr>
      <w:tr w:rsidR="00E63164" w14:paraId="4A6A4803" w14:textId="77777777" w:rsidTr="00B85ED5">
        <w:tc>
          <w:tcPr>
            <w:tcW w:w="1813" w:type="pct"/>
            <w:vMerge/>
            <w:tcBorders>
              <w:right w:val="nil"/>
            </w:tcBorders>
          </w:tcPr>
          <w:p w14:paraId="57AEB0F3" w14:textId="2788AEBB" w:rsidR="00E63164" w:rsidRPr="00841904" w:rsidRDefault="00E63164" w:rsidP="003E5164">
            <w:pPr>
              <w:autoSpaceDE w:val="0"/>
              <w:autoSpaceDN w:val="0"/>
              <w:adjustRightInd w:val="0"/>
              <w:spacing w:after="0"/>
            </w:pPr>
          </w:p>
        </w:tc>
        <w:tc>
          <w:tcPr>
            <w:tcW w:w="1277" w:type="pct"/>
            <w:vMerge/>
            <w:tcBorders>
              <w:left w:val="nil"/>
            </w:tcBorders>
          </w:tcPr>
          <w:p w14:paraId="63C74D4B" w14:textId="2AA3C7F5" w:rsidR="00E63164" w:rsidRPr="00B5194F" w:rsidRDefault="00E63164" w:rsidP="00816B3A"/>
        </w:tc>
        <w:tc>
          <w:tcPr>
            <w:tcW w:w="641" w:type="pct"/>
            <w:tcBorders>
              <w:left w:val="nil"/>
              <w:right w:val="single" w:sz="4" w:space="0" w:color="auto"/>
            </w:tcBorders>
          </w:tcPr>
          <w:p w14:paraId="6FED1494" w14:textId="77777777" w:rsidR="00E63164" w:rsidRDefault="00E63164" w:rsidP="00816B3A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753B65E7" w14:textId="77777777" w:rsidR="00E63164" w:rsidRDefault="00E63164" w:rsidP="00816B3A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02C13DBE" w14:textId="77777777" w:rsidR="00E63164" w:rsidRDefault="00E63164" w:rsidP="00816B3A">
            <w:pPr>
              <w:jc w:val="center"/>
            </w:pPr>
          </w:p>
        </w:tc>
      </w:tr>
      <w:tr w:rsidR="00E63164" w14:paraId="75808942" w14:textId="77777777" w:rsidTr="00B85ED5">
        <w:tc>
          <w:tcPr>
            <w:tcW w:w="1813" w:type="pct"/>
            <w:vMerge/>
            <w:tcBorders>
              <w:right w:val="nil"/>
            </w:tcBorders>
          </w:tcPr>
          <w:p w14:paraId="0E4DBDB0" w14:textId="6E283DF2" w:rsidR="00E63164" w:rsidRPr="00841904" w:rsidRDefault="00E63164" w:rsidP="003E5164">
            <w:pPr>
              <w:autoSpaceDE w:val="0"/>
              <w:autoSpaceDN w:val="0"/>
              <w:adjustRightInd w:val="0"/>
              <w:spacing w:after="0"/>
            </w:pPr>
          </w:p>
        </w:tc>
        <w:tc>
          <w:tcPr>
            <w:tcW w:w="1277" w:type="pct"/>
            <w:vMerge/>
            <w:tcBorders>
              <w:left w:val="nil"/>
            </w:tcBorders>
          </w:tcPr>
          <w:p w14:paraId="5772CD62" w14:textId="77777777" w:rsidR="00E63164" w:rsidRPr="00B5194F" w:rsidRDefault="00E63164" w:rsidP="00816B3A"/>
        </w:tc>
        <w:tc>
          <w:tcPr>
            <w:tcW w:w="641" w:type="pct"/>
            <w:tcBorders>
              <w:left w:val="nil"/>
              <w:right w:val="single" w:sz="4" w:space="0" w:color="auto"/>
            </w:tcBorders>
          </w:tcPr>
          <w:p w14:paraId="6A3E12E3" w14:textId="77777777" w:rsidR="00E63164" w:rsidRDefault="00E63164" w:rsidP="00816B3A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6A676E5F" w14:textId="77777777" w:rsidR="00E63164" w:rsidRDefault="00E63164" w:rsidP="00816B3A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1D021F89" w14:textId="77777777" w:rsidR="00E63164" w:rsidRDefault="00E63164" w:rsidP="00816B3A">
            <w:pPr>
              <w:jc w:val="center"/>
            </w:pPr>
          </w:p>
        </w:tc>
      </w:tr>
      <w:tr w:rsidR="00E63164" w14:paraId="649BA5B3" w14:textId="77777777" w:rsidTr="00B85ED5">
        <w:tc>
          <w:tcPr>
            <w:tcW w:w="1813" w:type="pct"/>
            <w:vMerge/>
            <w:tcBorders>
              <w:right w:val="nil"/>
            </w:tcBorders>
          </w:tcPr>
          <w:p w14:paraId="3F1A3E86" w14:textId="5B5B65D9" w:rsidR="00E63164" w:rsidRPr="00841904" w:rsidRDefault="00E63164" w:rsidP="003E5164">
            <w:pPr>
              <w:autoSpaceDE w:val="0"/>
              <w:autoSpaceDN w:val="0"/>
              <w:adjustRightInd w:val="0"/>
              <w:spacing w:after="0"/>
            </w:pPr>
          </w:p>
        </w:tc>
        <w:tc>
          <w:tcPr>
            <w:tcW w:w="1277" w:type="pct"/>
            <w:vMerge/>
            <w:tcBorders>
              <w:left w:val="nil"/>
            </w:tcBorders>
          </w:tcPr>
          <w:p w14:paraId="6CDD7BEF" w14:textId="77777777" w:rsidR="00E63164" w:rsidRPr="00B5194F" w:rsidRDefault="00E63164" w:rsidP="00816B3A"/>
        </w:tc>
        <w:tc>
          <w:tcPr>
            <w:tcW w:w="641" w:type="pct"/>
            <w:tcBorders>
              <w:left w:val="nil"/>
              <w:right w:val="single" w:sz="4" w:space="0" w:color="auto"/>
            </w:tcBorders>
          </w:tcPr>
          <w:p w14:paraId="07E87730" w14:textId="77777777" w:rsidR="00E63164" w:rsidRDefault="00E63164" w:rsidP="00816B3A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7C312D8C" w14:textId="77777777" w:rsidR="00E63164" w:rsidRDefault="00E63164" w:rsidP="00816B3A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05AD4E25" w14:textId="77777777" w:rsidR="00E63164" w:rsidRDefault="00E63164" w:rsidP="00816B3A">
            <w:pPr>
              <w:jc w:val="center"/>
            </w:pPr>
          </w:p>
        </w:tc>
      </w:tr>
      <w:tr w:rsidR="00E63164" w14:paraId="4D69FF40" w14:textId="77777777" w:rsidTr="00B85ED5">
        <w:tc>
          <w:tcPr>
            <w:tcW w:w="1813" w:type="pct"/>
            <w:vMerge/>
            <w:tcBorders>
              <w:right w:val="nil"/>
            </w:tcBorders>
          </w:tcPr>
          <w:p w14:paraId="19EA7681" w14:textId="6DE0F11A" w:rsidR="00E63164" w:rsidRPr="00841904" w:rsidRDefault="00E63164" w:rsidP="003E5164">
            <w:pPr>
              <w:autoSpaceDE w:val="0"/>
              <w:autoSpaceDN w:val="0"/>
              <w:adjustRightInd w:val="0"/>
              <w:spacing w:after="0"/>
            </w:pPr>
          </w:p>
        </w:tc>
        <w:tc>
          <w:tcPr>
            <w:tcW w:w="1277" w:type="pct"/>
            <w:vMerge/>
            <w:tcBorders>
              <w:left w:val="nil"/>
            </w:tcBorders>
          </w:tcPr>
          <w:p w14:paraId="52D0E60A" w14:textId="77777777" w:rsidR="00E63164" w:rsidRPr="00B5194F" w:rsidRDefault="00E63164" w:rsidP="00816B3A"/>
        </w:tc>
        <w:tc>
          <w:tcPr>
            <w:tcW w:w="641" w:type="pct"/>
            <w:tcBorders>
              <w:left w:val="nil"/>
              <w:right w:val="single" w:sz="4" w:space="0" w:color="auto"/>
            </w:tcBorders>
          </w:tcPr>
          <w:p w14:paraId="3315E9CC" w14:textId="77777777" w:rsidR="00E63164" w:rsidRDefault="00E63164" w:rsidP="00816B3A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6AB6FA9E" w14:textId="77777777" w:rsidR="00E63164" w:rsidRDefault="00E63164" w:rsidP="00816B3A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08B9727E" w14:textId="77777777" w:rsidR="00E63164" w:rsidRDefault="00E63164" w:rsidP="00816B3A">
            <w:pPr>
              <w:jc w:val="center"/>
            </w:pPr>
          </w:p>
        </w:tc>
      </w:tr>
      <w:tr w:rsidR="00E63164" w14:paraId="4470C155" w14:textId="77777777" w:rsidTr="00B85ED5">
        <w:tc>
          <w:tcPr>
            <w:tcW w:w="1813" w:type="pct"/>
            <w:vMerge/>
            <w:tcBorders>
              <w:right w:val="nil"/>
            </w:tcBorders>
          </w:tcPr>
          <w:p w14:paraId="1028D4FF" w14:textId="2DFA63B8" w:rsidR="00E63164" w:rsidRPr="00841904" w:rsidRDefault="00E63164" w:rsidP="003E5164">
            <w:pPr>
              <w:autoSpaceDE w:val="0"/>
              <w:autoSpaceDN w:val="0"/>
              <w:adjustRightInd w:val="0"/>
              <w:spacing w:after="0"/>
            </w:pPr>
          </w:p>
        </w:tc>
        <w:tc>
          <w:tcPr>
            <w:tcW w:w="1277" w:type="pct"/>
            <w:vMerge/>
            <w:tcBorders>
              <w:left w:val="nil"/>
            </w:tcBorders>
          </w:tcPr>
          <w:p w14:paraId="097FF66F" w14:textId="77777777" w:rsidR="00E63164" w:rsidRPr="00B5194F" w:rsidRDefault="00E63164" w:rsidP="00816B3A"/>
        </w:tc>
        <w:tc>
          <w:tcPr>
            <w:tcW w:w="641" w:type="pct"/>
            <w:tcBorders>
              <w:left w:val="nil"/>
              <w:right w:val="single" w:sz="4" w:space="0" w:color="auto"/>
            </w:tcBorders>
          </w:tcPr>
          <w:p w14:paraId="0D1DB1DB" w14:textId="77777777" w:rsidR="00E63164" w:rsidRDefault="00E63164" w:rsidP="00816B3A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473CD482" w14:textId="77777777" w:rsidR="00E63164" w:rsidRDefault="00E63164" w:rsidP="00816B3A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03B150AD" w14:textId="77777777" w:rsidR="00E63164" w:rsidRDefault="00E63164" w:rsidP="00816B3A">
            <w:pPr>
              <w:jc w:val="center"/>
            </w:pPr>
          </w:p>
        </w:tc>
      </w:tr>
      <w:tr w:rsidR="00E63164" w14:paraId="710AD97E" w14:textId="77777777" w:rsidTr="00B85ED5">
        <w:tc>
          <w:tcPr>
            <w:tcW w:w="1813" w:type="pct"/>
            <w:vMerge/>
            <w:tcBorders>
              <w:right w:val="nil"/>
            </w:tcBorders>
          </w:tcPr>
          <w:p w14:paraId="4B277255" w14:textId="59D4E528" w:rsidR="00E63164" w:rsidRPr="00841904" w:rsidRDefault="00E63164" w:rsidP="003E5164">
            <w:pPr>
              <w:autoSpaceDE w:val="0"/>
              <w:autoSpaceDN w:val="0"/>
              <w:adjustRightInd w:val="0"/>
              <w:spacing w:after="0"/>
            </w:pPr>
          </w:p>
        </w:tc>
        <w:tc>
          <w:tcPr>
            <w:tcW w:w="1277" w:type="pct"/>
            <w:vMerge/>
            <w:tcBorders>
              <w:left w:val="nil"/>
            </w:tcBorders>
          </w:tcPr>
          <w:p w14:paraId="435A0A9C" w14:textId="77777777" w:rsidR="00E63164" w:rsidRPr="00B5194F" w:rsidRDefault="00E63164" w:rsidP="00816B3A"/>
        </w:tc>
        <w:tc>
          <w:tcPr>
            <w:tcW w:w="641" w:type="pct"/>
            <w:tcBorders>
              <w:left w:val="nil"/>
              <w:right w:val="single" w:sz="4" w:space="0" w:color="auto"/>
            </w:tcBorders>
          </w:tcPr>
          <w:p w14:paraId="7055D371" w14:textId="77777777" w:rsidR="00E63164" w:rsidRDefault="00E63164" w:rsidP="00816B3A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279D8EE9" w14:textId="77777777" w:rsidR="00E63164" w:rsidRDefault="00E63164" w:rsidP="00816B3A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62805A08" w14:textId="77777777" w:rsidR="00E63164" w:rsidRDefault="00E63164" w:rsidP="00816B3A">
            <w:pPr>
              <w:jc w:val="center"/>
            </w:pPr>
          </w:p>
        </w:tc>
      </w:tr>
      <w:tr w:rsidR="00E63164" w14:paraId="6FF5552B" w14:textId="77777777" w:rsidTr="00B85ED5">
        <w:tc>
          <w:tcPr>
            <w:tcW w:w="1813" w:type="pct"/>
            <w:vMerge/>
            <w:tcBorders>
              <w:right w:val="nil"/>
            </w:tcBorders>
          </w:tcPr>
          <w:p w14:paraId="5E9C3BE5" w14:textId="388A4C63" w:rsidR="00E63164" w:rsidRPr="00841904" w:rsidRDefault="00E63164" w:rsidP="003E5164">
            <w:pPr>
              <w:autoSpaceDE w:val="0"/>
              <w:autoSpaceDN w:val="0"/>
              <w:adjustRightInd w:val="0"/>
              <w:spacing w:after="0"/>
            </w:pPr>
          </w:p>
        </w:tc>
        <w:tc>
          <w:tcPr>
            <w:tcW w:w="1277" w:type="pct"/>
            <w:vMerge/>
            <w:tcBorders>
              <w:left w:val="nil"/>
            </w:tcBorders>
          </w:tcPr>
          <w:p w14:paraId="2AB2BB86" w14:textId="77777777" w:rsidR="00E63164" w:rsidRPr="00B5194F" w:rsidRDefault="00E63164" w:rsidP="00816B3A"/>
        </w:tc>
        <w:tc>
          <w:tcPr>
            <w:tcW w:w="641" w:type="pct"/>
            <w:tcBorders>
              <w:left w:val="nil"/>
              <w:right w:val="single" w:sz="4" w:space="0" w:color="auto"/>
            </w:tcBorders>
          </w:tcPr>
          <w:p w14:paraId="25D0DCC5" w14:textId="77777777" w:rsidR="00E63164" w:rsidRDefault="00E63164" w:rsidP="00816B3A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58B24A48" w14:textId="77777777" w:rsidR="00E63164" w:rsidRDefault="00E63164" w:rsidP="00816B3A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4AD88865" w14:textId="77777777" w:rsidR="00E63164" w:rsidRDefault="00E63164" w:rsidP="00816B3A">
            <w:pPr>
              <w:jc w:val="center"/>
            </w:pPr>
          </w:p>
        </w:tc>
      </w:tr>
      <w:tr w:rsidR="00E63164" w14:paraId="6D22775D" w14:textId="77777777" w:rsidTr="00B85ED5">
        <w:tc>
          <w:tcPr>
            <w:tcW w:w="1813" w:type="pct"/>
            <w:vMerge/>
            <w:tcBorders>
              <w:right w:val="nil"/>
            </w:tcBorders>
          </w:tcPr>
          <w:p w14:paraId="2FFD253F" w14:textId="3FB990CE" w:rsidR="00E63164" w:rsidRPr="00841904" w:rsidRDefault="00E63164" w:rsidP="003E5164">
            <w:pPr>
              <w:autoSpaceDE w:val="0"/>
              <w:autoSpaceDN w:val="0"/>
              <w:adjustRightInd w:val="0"/>
              <w:spacing w:after="0"/>
            </w:pPr>
          </w:p>
        </w:tc>
        <w:tc>
          <w:tcPr>
            <w:tcW w:w="1277" w:type="pct"/>
            <w:vMerge/>
            <w:tcBorders>
              <w:left w:val="nil"/>
            </w:tcBorders>
          </w:tcPr>
          <w:p w14:paraId="1D8AAAA5" w14:textId="77777777" w:rsidR="00E63164" w:rsidRPr="00B5194F" w:rsidRDefault="00E63164" w:rsidP="00816B3A"/>
        </w:tc>
        <w:tc>
          <w:tcPr>
            <w:tcW w:w="641" w:type="pct"/>
            <w:tcBorders>
              <w:left w:val="nil"/>
              <w:right w:val="single" w:sz="4" w:space="0" w:color="auto"/>
            </w:tcBorders>
          </w:tcPr>
          <w:p w14:paraId="6BC13DBA" w14:textId="77777777" w:rsidR="00E63164" w:rsidRDefault="00E63164" w:rsidP="00816B3A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6F69F4D7" w14:textId="77777777" w:rsidR="00E63164" w:rsidRDefault="00E63164" w:rsidP="00816B3A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4EE2C814" w14:textId="77777777" w:rsidR="00E63164" w:rsidRDefault="00E63164" w:rsidP="00816B3A">
            <w:pPr>
              <w:jc w:val="center"/>
            </w:pPr>
          </w:p>
        </w:tc>
      </w:tr>
      <w:tr w:rsidR="00E63164" w14:paraId="5E5482FA" w14:textId="77777777" w:rsidTr="00B85ED5">
        <w:tc>
          <w:tcPr>
            <w:tcW w:w="1813" w:type="pct"/>
            <w:vMerge/>
            <w:tcBorders>
              <w:right w:val="nil"/>
            </w:tcBorders>
          </w:tcPr>
          <w:p w14:paraId="43E5F2D4" w14:textId="2778CB0C" w:rsidR="00E63164" w:rsidRPr="00841904" w:rsidRDefault="00E63164" w:rsidP="00841904">
            <w:pPr>
              <w:autoSpaceDE w:val="0"/>
              <w:autoSpaceDN w:val="0"/>
              <w:adjustRightInd w:val="0"/>
              <w:spacing w:after="0"/>
            </w:pPr>
          </w:p>
        </w:tc>
        <w:tc>
          <w:tcPr>
            <w:tcW w:w="1277" w:type="pct"/>
            <w:vMerge/>
            <w:tcBorders>
              <w:left w:val="nil"/>
            </w:tcBorders>
          </w:tcPr>
          <w:p w14:paraId="67A17645" w14:textId="77777777" w:rsidR="00E63164" w:rsidRPr="00B5194F" w:rsidRDefault="00E63164" w:rsidP="00816B3A"/>
        </w:tc>
        <w:tc>
          <w:tcPr>
            <w:tcW w:w="641" w:type="pct"/>
            <w:tcBorders>
              <w:left w:val="nil"/>
              <w:right w:val="single" w:sz="4" w:space="0" w:color="auto"/>
            </w:tcBorders>
          </w:tcPr>
          <w:p w14:paraId="38432B4E" w14:textId="77777777" w:rsidR="00E63164" w:rsidRDefault="00E63164" w:rsidP="00816B3A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03E11AF1" w14:textId="77777777" w:rsidR="00E63164" w:rsidRDefault="00E63164" w:rsidP="00816B3A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6DD34D97" w14:textId="77777777" w:rsidR="00E63164" w:rsidRDefault="00E63164" w:rsidP="00816B3A">
            <w:pPr>
              <w:jc w:val="center"/>
            </w:pPr>
          </w:p>
        </w:tc>
      </w:tr>
    </w:tbl>
    <w:p w14:paraId="16503180" w14:textId="7930B01A" w:rsidR="00841904" w:rsidRDefault="00841904" w:rsidP="00841904"/>
    <w:p w14:paraId="4434DAFE" w14:textId="2FB7ECD2" w:rsidR="00490C67" w:rsidRDefault="00490C67" w:rsidP="00490C67">
      <w:pPr>
        <w:pStyle w:val="berschrift2"/>
      </w:pPr>
      <w:bookmarkStart w:id="28" w:name="_Toc132924458"/>
      <w:r>
        <w:t>Subjektive Professionalisierungsbegriff</w:t>
      </w:r>
      <w:bookmarkEnd w:id="28"/>
      <w:r w:rsidR="00E63164">
        <w:t xml:space="preserve"> [BE02]</w:t>
      </w:r>
    </w:p>
    <w:p w14:paraId="6CDFD5E3" w14:textId="77777777" w:rsidR="00490C67" w:rsidRDefault="00490C67" w:rsidP="00490C67">
      <w:pPr>
        <w:autoSpaceDE w:val="0"/>
        <w:autoSpaceDN w:val="0"/>
        <w:adjustRightInd w:val="0"/>
        <w:spacing w:after="0" w:line="240" w:lineRule="auto"/>
      </w:pPr>
    </w:p>
    <w:p w14:paraId="636634E0" w14:textId="77777777" w:rsidR="00E63164" w:rsidRDefault="00490C67" w:rsidP="00490C67">
      <w:pPr>
        <w:autoSpaceDE w:val="0"/>
        <w:autoSpaceDN w:val="0"/>
        <w:adjustRightInd w:val="0"/>
        <w:spacing w:after="0" w:line="240" w:lineRule="auto"/>
      </w:pPr>
      <w:r>
        <w:t xml:space="preserve">Einleitende Fragestellung: </w:t>
      </w:r>
      <w:r>
        <w:tab/>
        <w:t>Bitte kreuzen Sie an, was für Sie eher zutrifft</w:t>
      </w:r>
      <w:r w:rsidR="00545F1D">
        <w:t>.</w:t>
      </w:r>
      <w:r>
        <w:t xml:space="preserve"> </w:t>
      </w:r>
    </w:p>
    <w:p w14:paraId="31C511FE" w14:textId="3E0510E7" w:rsidR="00490C67" w:rsidRDefault="00490C67" w:rsidP="00E63164">
      <w:pPr>
        <w:autoSpaceDE w:val="0"/>
        <w:autoSpaceDN w:val="0"/>
        <w:adjustRightInd w:val="0"/>
        <w:spacing w:after="0" w:line="240" w:lineRule="auto"/>
        <w:ind w:left="2124" w:firstLine="708"/>
      </w:pPr>
      <w:r>
        <w:t>Zu einer guten Lehrperson wird man ….</w:t>
      </w:r>
    </w:p>
    <w:p w14:paraId="70500833" w14:textId="77777777" w:rsidR="00490C67" w:rsidRDefault="00490C67" w:rsidP="00490C67">
      <w:pPr>
        <w:ind w:left="2835"/>
      </w:pPr>
    </w:p>
    <w:p w14:paraId="49577EF1" w14:textId="66A5A35E" w:rsidR="00490C67" w:rsidRDefault="00490C67" w:rsidP="00490C67">
      <w:r>
        <w:t xml:space="preserve">Antwortformat: </w:t>
      </w:r>
      <w:r>
        <w:tab/>
      </w:r>
      <w:r>
        <w:tab/>
        <w:t>Skala 4-stufig</w:t>
      </w:r>
    </w:p>
    <w:p w14:paraId="3CADCB7A" w14:textId="5B9F31EB" w:rsidR="00490C67" w:rsidRPr="00900D49" w:rsidRDefault="00490C67" w:rsidP="00490C67">
      <w:pPr>
        <w:autoSpaceDE w:val="0"/>
        <w:autoSpaceDN w:val="0"/>
        <w:adjustRightInd w:val="0"/>
        <w:spacing w:after="0" w:line="240" w:lineRule="auto"/>
      </w:pPr>
      <w:r>
        <w:t>Quellen:</w:t>
      </w:r>
      <w:r>
        <w:tab/>
      </w:r>
      <w:r>
        <w:tab/>
      </w:r>
      <w:r>
        <w:tab/>
        <w:t>L3 Skalendokumentation (H</w:t>
      </w:r>
      <w:r>
        <w:rPr>
          <w:rFonts w:ascii="Calibri" w:hAnsi="Calibri" w:cs="Calibri"/>
          <w:color w:val="000000"/>
        </w:rPr>
        <w:t xml:space="preserve">oppe-Graff &amp; </w:t>
      </w:r>
      <w:proofErr w:type="spellStart"/>
      <w:r>
        <w:rPr>
          <w:rFonts w:ascii="Calibri" w:hAnsi="Calibri" w:cs="Calibri"/>
          <w:color w:val="000000"/>
        </w:rPr>
        <w:t>Flagmeyer</w:t>
      </w:r>
      <w:proofErr w:type="spellEnd"/>
      <w:r>
        <w:rPr>
          <w:rFonts w:ascii="Calibri" w:hAnsi="Calibri" w:cs="Calibri"/>
          <w:color w:val="000000"/>
        </w:rPr>
        <w:t xml:space="preserve"> 2008, </w:t>
      </w:r>
      <w:proofErr w:type="spellStart"/>
      <w:r>
        <w:rPr>
          <w:rFonts w:ascii="Calibri" w:hAnsi="Calibri" w:cs="Calibri"/>
          <w:color w:val="000000"/>
        </w:rPr>
        <w:t>PaLeA</w:t>
      </w:r>
      <w:proofErr w:type="spellEnd"/>
      <w:r>
        <w:rPr>
          <w:rFonts w:ascii="Calibri" w:hAnsi="Calibri" w:cs="Calibri"/>
          <w:color w:val="000000"/>
        </w:rPr>
        <w:t xml:space="preserve"> 1)</w:t>
      </w:r>
    </w:p>
    <w:tbl>
      <w:tblPr>
        <w:tblStyle w:val="Tabellenraster"/>
        <w:tblpPr w:leftFromText="142" w:rightFromText="142" w:vertAnchor="text" w:horzAnchor="margin" w:tblpY="1"/>
        <w:tblW w:w="5000" w:type="pct"/>
        <w:tblLook w:val="04A0" w:firstRow="1" w:lastRow="0" w:firstColumn="1" w:lastColumn="0" w:noHBand="0" w:noVBand="1"/>
      </w:tblPr>
      <w:tblGrid>
        <w:gridCol w:w="3680"/>
        <w:gridCol w:w="2270"/>
        <w:gridCol w:w="1234"/>
        <w:gridCol w:w="1221"/>
        <w:gridCol w:w="1221"/>
      </w:tblGrid>
      <w:tr w:rsidR="00490C67" w14:paraId="58A426D4" w14:textId="77777777" w:rsidTr="00B85ED5">
        <w:tc>
          <w:tcPr>
            <w:tcW w:w="3090" w:type="pct"/>
            <w:gridSpan w:val="2"/>
            <w:tcBorders>
              <w:bottom w:val="single" w:sz="4" w:space="0" w:color="auto"/>
            </w:tcBorders>
          </w:tcPr>
          <w:p w14:paraId="7263DEAF" w14:textId="77777777" w:rsidR="00490C67" w:rsidRDefault="00490C67" w:rsidP="006A27E6">
            <w:pPr>
              <w:autoSpaceDE w:val="0"/>
              <w:autoSpaceDN w:val="0"/>
              <w:adjustRightInd w:val="0"/>
              <w:spacing w:after="0"/>
              <w:rPr>
                <w:rFonts w:ascii="ArialMT" w:hAnsi="ArialMT" w:cs="ArialMT"/>
                <w:sz w:val="21"/>
                <w:szCs w:val="21"/>
                <w:lang w:val="de-AT"/>
              </w:rPr>
            </w:pPr>
          </w:p>
        </w:tc>
        <w:tc>
          <w:tcPr>
            <w:tcW w:w="641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C62D7D5" w14:textId="77777777" w:rsidR="00490C67" w:rsidRDefault="00490C67" w:rsidP="006A27E6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634" w:type="pct"/>
            <w:tcBorders>
              <w:left w:val="single" w:sz="4" w:space="0" w:color="auto"/>
              <w:bottom w:val="single" w:sz="4" w:space="0" w:color="auto"/>
            </w:tcBorders>
          </w:tcPr>
          <w:p w14:paraId="76FEF4BF" w14:textId="77777777" w:rsidR="00490C67" w:rsidRDefault="00490C67" w:rsidP="006A27E6">
            <w:pPr>
              <w:jc w:val="center"/>
            </w:pPr>
            <w:r>
              <w:t>Früh</w:t>
            </w:r>
          </w:p>
        </w:tc>
        <w:tc>
          <w:tcPr>
            <w:tcW w:w="634" w:type="pct"/>
            <w:tcBorders>
              <w:left w:val="single" w:sz="4" w:space="0" w:color="auto"/>
              <w:bottom w:val="single" w:sz="4" w:space="0" w:color="auto"/>
            </w:tcBorders>
          </w:tcPr>
          <w:p w14:paraId="2E0032A8" w14:textId="77777777" w:rsidR="00490C67" w:rsidRDefault="00490C67" w:rsidP="006A27E6">
            <w:pPr>
              <w:jc w:val="center"/>
            </w:pPr>
            <w:r>
              <w:t>Quer</w:t>
            </w:r>
          </w:p>
        </w:tc>
      </w:tr>
      <w:tr w:rsidR="00E63164" w14:paraId="724BF1FD" w14:textId="77777777" w:rsidTr="00B85ED5">
        <w:tc>
          <w:tcPr>
            <w:tcW w:w="1911" w:type="pct"/>
            <w:vMerge w:val="restart"/>
            <w:tcBorders>
              <w:right w:val="nil"/>
            </w:tcBorders>
          </w:tcPr>
          <w:p w14:paraId="03F1C1E4" w14:textId="1BD47D7B" w:rsidR="00E63164" w:rsidRPr="00841904" w:rsidRDefault="00E63164" w:rsidP="006A27E6">
            <w:pPr>
              <w:autoSpaceDE w:val="0"/>
              <w:autoSpaceDN w:val="0"/>
              <w:adjustRightInd w:val="0"/>
              <w:spacing w:after="0"/>
            </w:pPr>
            <w:r>
              <w:t xml:space="preserve">(01) </w:t>
            </w:r>
            <w:r w:rsidRPr="00490C67">
              <w:t>...vor allem durch das Hochschulstudium</w:t>
            </w:r>
          </w:p>
          <w:p w14:paraId="0EA22BAC" w14:textId="77777777" w:rsidR="00E63164" w:rsidRDefault="00E63164" w:rsidP="006A27E6">
            <w:pPr>
              <w:autoSpaceDE w:val="0"/>
              <w:autoSpaceDN w:val="0"/>
              <w:adjustRightInd w:val="0"/>
              <w:spacing w:after="0"/>
            </w:pPr>
          </w:p>
          <w:p w14:paraId="6CA7FC80" w14:textId="780F6FC1" w:rsidR="00E63164" w:rsidRPr="00841904" w:rsidRDefault="00E63164" w:rsidP="006A27E6">
            <w:pPr>
              <w:autoSpaceDE w:val="0"/>
              <w:autoSpaceDN w:val="0"/>
              <w:adjustRightInd w:val="0"/>
              <w:spacing w:after="0"/>
            </w:pPr>
            <w:r>
              <w:t>(02) .</w:t>
            </w:r>
            <w:r w:rsidRPr="00490C67">
              <w:t>..vor allem durch praktische Erfahrung</w:t>
            </w:r>
          </w:p>
          <w:p w14:paraId="0A3AE53D" w14:textId="77777777" w:rsidR="00E63164" w:rsidRDefault="00E63164" w:rsidP="006A27E6">
            <w:pPr>
              <w:autoSpaceDE w:val="0"/>
              <w:autoSpaceDN w:val="0"/>
              <w:adjustRightInd w:val="0"/>
              <w:spacing w:after="0"/>
            </w:pPr>
          </w:p>
          <w:p w14:paraId="038EBA70" w14:textId="54DA8B51" w:rsidR="00E63164" w:rsidRPr="00841904" w:rsidRDefault="00E63164" w:rsidP="006A27E6">
            <w:pPr>
              <w:autoSpaceDE w:val="0"/>
              <w:autoSpaceDN w:val="0"/>
              <w:adjustRightInd w:val="0"/>
              <w:spacing w:after="0"/>
            </w:pPr>
            <w:r>
              <w:t xml:space="preserve">(03) </w:t>
            </w:r>
            <w:r w:rsidRPr="00490C67">
              <w:t>...geboren</w:t>
            </w:r>
          </w:p>
          <w:p w14:paraId="5819D56A" w14:textId="77777777" w:rsidR="00E63164" w:rsidRDefault="00E63164" w:rsidP="006A27E6">
            <w:pPr>
              <w:autoSpaceDE w:val="0"/>
              <w:autoSpaceDN w:val="0"/>
              <w:adjustRightInd w:val="0"/>
              <w:spacing w:after="0"/>
            </w:pPr>
          </w:p>
          <w:p w14:paraId="6F11DC33" w14:textId="77777777" w:rsidR="00E63164" w:rsidRDefault="00E63164" w:rsidP="006A27E6">
            <w:pPr>
              <w:autoSpaceDE w:val="0"/>
              <w:autoSpaceDN w:val="0"/>
              <w:adjustRightInd w:val="0"/>
              <w:spacing w:after="0"/>
            </w:pPr>
            <w:r>
              <w:t xml:space="preserve">(04) </w:t>
            </w:r>
            <w:r w:rsidRPr="00100E9B">
              <w:t>...</w:t>
            </w:r>
            <w:r>
              <w:t>indem man aus Erfolgen und Misserfolgen im Unterricht lernt.</w:t>
            </w:r>
          </w:p>
          <w:p w14:paraId="0A75077B" w14:textId="77777777" w:rsidR="00E63164" w:rsidRDefault="00E63164" w:rsidP="006A27E6">
            <w:pPr>
              <w:autoSpaceDE w:val="0"/>
              <w:autoSpaceDN w:val="0"/>
              <w:adjustRightInd w:val="0"/>
              <w:spacing w:after="0"/>
            </w:pPr>
          </w:p>
          <w:p w14:paraId="39E66278" w14:textId="3048AB88" w:rsidR="00E63164" w:rsidRPr="00490C67" w:rsidRDefault="00E63164" w:rsidP="00E63164">
            <w:pPr>
              <w:autoSpaceDE w:val="0"/>
              <w:autoSpaceDN w:val="0"/>
              <w:adjustRightInd w:val="0"/>
              <w:spacing w:after="0"/>
            </w:pPr>
            <w:r>
              <w:t xml:space="preserve">(05) </w:t>
            </w:r>
            <w:r w:rsidRPr="00490C67">
              <w:t>...indem man sich an Vorbildern orientiert</w:t>
            </w:r>
          </w:p>
          <w:p w14:paraId="565C61DF" w14:textId="77777777" w:rsidR="00E63164" w:rsidRDefault="00E63164" w:rsidP="00E63164">
            <w:pPr>
              <w:autoSpaceDE w:val="0"/>
              <w:autoSpaceDN w:val="0"/>
              <w:adjustRightInd w:val="0"/>
              <w:spacing w:after="0"/>
            </w:pPr>
          </w:p>
          <w:p w14:paraId="31237E68" w14:textId="77777777" w:rsidR="00E63164" w:rsidRPr="00490C67" w:rsidRDefault="00E63164" w:rsidP="00E63164">
            <w:pPr>
              <w:autoSpaceDE w:val="0"/>
              <w:autoSpaceDN w:val="0"/>
              <w:adjustRightInd w:val="0"/>
              <w:spacing w:after="0"/>
            </w:pPr>
            <w:r>
              <w:t xml:space="preserve">(06) </w:t>
            </w:r>
            <w:r w:rsidRPr="00490C67">
              <w:t>...indem man sich selbst besser kennenlernt</w:t>
            </w:r>
          </w:p>
          <w:p w14:paraId="39B51FD1" w14:textId="77777777" w:rsidR="00E63164" w:rsidRDefault="00E63164" w:rsidP="00E63164">
            <w:pPr>
              <w:autoSpaceDE w:val="0"/>
              <w:autoSpaceDN w:val="0"/>
              <w:adjustRightInd w:val="0"/>
              <w:spacing w:after="0"/>
            </w:pPr>
          </w:p>
          <w:p w14:paraId="68CC7774" w14:textId="74926C11" w:rsidR="00E63164" w:rsidRDefault="00E63164" w:rsidP="00E63164">
            <w:pPr>
              <w:autoSpaceDE w:val="0"/>
              <w:autoSpaceDN w:val="0"/>
              <w:adjustRightInd w:val="0"/>
              <w:spacing w:after="0"/>
            </w:pPr>
            <w:r>
              <w:t xml:space="preserve">(07) </w:t>
            </w:r>
            <w:r w:rsidRPr="00490C67">
              <w:t xml:space="preserve">...indem man </w:t>
            </w:r>
            <w:proofErr w:type="gramStart"/>
            <w:r w:rsidRPr="00490C67">
              <w:t>ein Expertin</w:t>
            </w:r>
            <w:proofErr w:type="gramEnd"/>
            <w:r w:rsidRPr="00490C67">
              <w:t xml:space="preserve"> bzw. Experte für seine Studienfächer wird</w:t>
            </w:r>
          </w:p>
          <w:p w14:paraId="7A708907" w14:textId="77777777" w:rsidR="00E63164" w:rsidRDefault="00E63164" w:rsidP="006A27E6">
            <w:pPr>
              <w:autoSpaceDE w:val="0"/>
              <w:autoSpaceDN w:val="0"/>
              <w:adjustRightInd w:val="0"/>
              <w:spacing w:after="0"/>
            </w:pPr>
          </w:p>
          <w:p w14:paraId="2A4E22C1" w14:textId="070F8BBD" w:rsidR="00E63164" w:rsidRPr="00841904" w:rsidRDefault="00E63164" w:rsidP="006A27E6">
            <w:pPr>
              <w:autoSpaceDE w:val="0"/>
              <w:autoSpaceDN w:val="0"/>
              <w:adjustRightInd w:val="0"/>
              <w:spacing w:after="0"/>
            </w:pPr>
          </w:p>
        </w:tc>
        <w:tc>
          <w:tcPr>
            <w:tcW w:w="1179" w:type="pct"/>
            <w:vMerge w:val="restart"/>
            <w:tcBorders>
              <w:left w:val="nil"/>
            </w:tcBorders>
          </w:tcPr>
          <w:p w14:paraId="514DE38B" w14:textId="3A8854EC" w:rsidR="00E63164" w:rsidRDefault="00B85ED5" w:rsidP="006A27E6">
            <w:pPr>
              <w:autoSpaceDE w:val="0"/>
              <w:autoSpaceDN w:val="0"/>
              <w:adjustRightInd w:val="0"/>
              <w:spacing w:after="0"/>
            </w:pPr>
            <w:r>
              <w:t>1 = trifft nicht zu</w:t>
            </w:r>
          </w:p>
          <w:p w14:paraId="1B2EACE4" w14:textId="68AB616B" w:rsidR="00B85ED5" w:rsidRDefault="00B85ED5" w:rsidP="006A27E6">
            <w:pPr>
              <w:autoSpaceDE w:val="0"/>
              <w:autoSpaceDN w:val="0"/>
              <w:adjustRightInd w:val="0"/>
              <w:spacing w:after="0"/>
            </w:pPr>
          </w:p>
          <w:p w14:paraId="11C547BA" w14:textId="1783C4CC" w:rsidR="00B85ED5" w:rsidRDefault="00B85ED5" w:rsidP="006A27E6">
            <w:pPr>
              <w:autoSpaceDE w:val="0"/>
              <w:autoSpaceDN w:val="0"/>
              <w:adjustRightInd w:val="0"/>
              <w:spacing w:after="0"/>
            </w:pPr>
            <w:r>
              <w:t>4 = trifft zu</w:t>
            </w:r>
          </w:p>
          <w:p w14:paraId="482E14ED" w14:textId="6EE954D9" w:rsidR="00E63164" w:rsidRPr="00841904" w:rsidRDefault="00E63164" w:rsidP="00E63164">
            <w:pPr>
              <w:autoSpaceDE w:val="0"/>
              <w:autoSpaceDN w:val="0"/>
              <w:adjustRightInd w:val="0"/>
              <w:spacing w:after="0"/>
            </w:pPr>
          </w:p>
          <w:p w14:paraId="2C727E04" w14:textId="34E6FDF7" w:rsidR="00E63164" w:rsidRPr="00841904" w:rsidRDefault="00E63164" w:rsidP="0002709F">
            <w:pPr>
              <w:autoSpaceDE w:val="0"/>
              <w:autoSpaceDN w:val="0"/>
              <w:adjustRightInd w:val="0"/>
              <w:spacing w:after="0"/>
            </w:pPr>
          </w:p>
        </w:tc>
        <w:tc>
          <w:tcPr>
            <w:tcW w:w="641" w:type="pct"/>
            <w:tcBorders>
              <w:left w:val="nil"/>
              <w:right w:val="single" w:sz="4" w:space="0" w:color="auto"/>
            </w:tcBorders>
          </w:tcPr>
          <w:p w14:paraId="3F59219D" w14:textId="77777777" w:rsidR="00E63164" w:rsidRDefault="00E63164" w:rsidP="006A27E6">
            <w:pPr>
              <w:jc w:val="center"/>
            </w:pPr>
            <w:r>
              <w:t>x</w:t>
            </w: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596B6CC9" w14:textId="77777777" w:rsidR="00E63164" w:rsidRDefault="00E63164" w:rsidP="006A27E6">
            <w:pPr>
              <w:jc w:val="center"/>
            </w:pPr>
            <w:r>
              <w:t>x</w:t>
            </w: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09393251" w14:textId="77777777" w:rsidR="00E63164" w:rsidRDefault="00E63164" w:rsidP="006A27E6">
            <w:pPr>
              <w:jc w:val="center"/>
            </w:pPr>
            <w:r>
              <w:t>x</w:t>
            </w:r>
          </w:p>
        </w:tc>
      </w:tr>
      <w:tr w:rsidR="00E63164" w14:paraId="7E32BCC1" w14:textId="77777777" w:rsidTr="00B85ED5">
        <w:tc>
          <w:tcPr>
            <w:tcW w:w="1911" w:type="pct"/>
            <w:vMerge/>
            <w:tcBorders>
              <w:right w:val="nil"/>
            </w:tcBorders>
          </w:tcPr>
          <w:p w14:paraId="0AEF1B31" w14:textId="77777777" w:rsidR="00E63164" w:rsidRPr="00841904" w:rsidRDefault="00E63164" w:rsidP="0002709F">
            <w:pPr>
              <w:autoSpaceDE w:val="0"/>
              <w:autoSpaceDN w:val="0"/>
              <w:adjustRightInd w:val="0"/>
              <w:spacing w:after="0"/>
            </w:pPr>
          </w:p>
        </w:tc>
        <w:tc>
          <w:tcPr>
            <w:tcW w:w="1179" w:type="pct"/>
            <w:vMerge/>
            <w:tcBorders>
              <w:left w:val="nil"/>
            </w:tcBorders>
          </w:tcPr>
          <w:p w14:paraId="668F6953" w14:textId="2D755FF6" w:rsidR="00E63164" w:rsidRPr="00841904" w:rsidRDefault="00E63164" w:rsidP="0002709F">
            <w:pPr>
              <w:autoSpaceDE w:val="0"/>
              <w:autoSpaceDN w:val="0"/>
              <w:adjustRightInd w:val="0"/>
              <w:spacing w:after="0"/>
            </w:pPr>
          </w:p>
        </w:tc>
        <w:tc>
          <w:tcPr>
            <w:tcW w:w="641" w:type="pct"/>
            <w:tcBorders>
              <w:left w:val="nil"/>
              <w:right w:val="single" w:sz="4" w:space="0" w:color="auto"/>
            </w:tcBorders>
          </w:tcPr>
          <w:p w14:paraId="26C87D14" w14:textId="77777777" w:rsidR="00E63164" w:rsidRDefault="00E63164" w:rsidP="006A27E6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74733FA1" w14:textId="77777777" w:rsidR="00E63164" w:rsidRDefault="00E63164" w:rsidP="006A27E6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045CFBC1" w14:textId="77777777" w:rsidR="00E63164" w:rsidRDefault="00E63164" w:rsidP="006A27E6">
            <w:pPr>
              <w:jc w:val="center"/>
            </w:pPr>
          </w:p>
        </w:tc>
      </w:tr>
      <w:tr w:rsidR="00E63164" w14:paraId="62F530D3" w14:textId="77777777" w:rsidTr="00B85ED5">
        <w:tc>
          <w:tcPr>
            <w:tcW w:w="1911" w:type="pct"/>
            <w:vMerge/>
            <w:tcBorders>
              <w:right w:val="nil"/>
            </w:tcBorders>
          </w:tcPr>
          <w:p w14:paraId="631811F2" w14:textId="77777777" w:rsidR="00E63164" w:rsidRPr="00841904" w:rsidRDefault="00E63164" w:rsidP="0002709F">
            <w:pPr>
              <w:autoSpaceDE w:val="0"/>
              <w:autoSpaceDN w:val="0"/>
              <w:adjustRightInd w:val="0"/>
              <w:spacing w:after="0"/>
            </w:pPr>
          </w:p>
        </w:tc>
        <w:tc>
          <w:tcPr>
            <w:tcW w:w="1179" w:type="pct"/>
            <w:vMerge/>
            <w:tcBorders>
              <w:left w:val="nil"/>
            </w:tcBorders>
          </w:tcPr>
          <w:p w14:paraId="7B80274E" w14:textId="0B1FEEC7" w:rsidR="00E63164" w:rsidRPr="00841904" w:rsidRDefault="00E63164" w:rsidP="0002709F">
            <w:pPr>
              <w:autoSpaceDE w:val="0"/>
              <w:autoSpaceDN w:val="0"/>
              <w:adjustRightInd w:val="0"/>
              <w:spacing w:after="0"/>
            </w:pPr>
          </w:p>
        </w:tc>
        <w:tc>
          <w:tcPr>
            <w:tcW w:w="641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E70CA73" w14:textId="77777777" w:rsidR="00E63164" w:rsidRDefault="00E63164" w:rsidP="006A27E6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  <w:bottom w:val="single" w:sz="4" w:space="0" w:color="auto"/>
            </w:tcBorders>
          </w:tcPr>
          <w:p w14:paraId="4813AC5E" w14:textId="77777777" w:rsidR="00E63164" w:rsidRDefault="00E63164" w:rsidP="006A27E6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  <w:bottom w:val="single" w:sz="4" w:space="0" w:color="auto"/>
            </w:tcBorders>
          </w:tcPr>
          <w:p w14:paraId="35C85F1A" w14:textId="77777777" w:rsidR="00E63164" w:rsidRDefault="00E63164" w:rsidP="006A27E6">
            <w:pPr>
              <w:jc w:val="center"/>
            </w:pPr>
          </w:p>
        </w:tc>
      </w:tr>
      <w:tr w:rsidR="00E63164" w14:paraId="48A30989" w14:textId="77777777" w:rsidTr="00B85ED5">
        <w:tc>
          <w:tcPr>
            <w:tcW w:w="1911" w:type="pct"/>
            <w:vMerge/>
            <w:tcBorders>
              <w:right w:val="nil"/>
            </w:tcBorders>
          </w:tcPr>
          <w:p w14:paraId="3FBE85CD" w14:textId="77777777" w:rsidR="00E63164" w:rsidRPr="00841904" w:rsidRDefault="00E63164" w:rsidP="0002709F">
            <w:pPr>
              <w:autoSpaceDE w:val="0"/>
              <w:autoSpaceDN w:val="0"/>
              <w:adjustRightInd w:val="0"/>
              <w:spacing w:after="0"/>
            </w:pPr>
          </w:p>
        </w:tc>
        <w:tc>
          <w:tcPr>
            <w:tcW w:w="1179" w:type="pct"/>
            <w:vMerge/>
            <w:tcBorders>
              <w:left w:val="nil"/>
            </w:tcBorders>
          </w:tcPr>
          <w:p w14:paraId="735EFA52" w14:textId="619F8502" w:rsidR="00E63164" w:rsidRPr="00841904" w:rsidRDefault="00E63164" w:rsidP="0002709F">
            <w:pPr>
              <w:autoSpaceDE w:val="0"/>
              <w:autoSpaceDN w:val="0"/>
              <w:adjustRightInd w:val="0"/>
              <w:spacing w:after="0"/>
            </w:pPr>
          </w:p>
        </w:tc>
        <w:tc>
          <w:tcPr>
            <w:tcW w:w="641" w:type="pct"/>
            <w:tcBorders>
              <w:left w:val="nil"/>
              <w:right w:val="single" w:sz="4" w:space="0" w:color="auto"/>
            </w:tcBorders>
          </w:tcPr>
          <w:p w14:paraId="1DB61CAB" w14:textId="77777777" w:rsidR="00E63164" w:rsidRDefault="00E63164" w:rsidP="006A27E6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6E768FC7" w14:textId="77777777" w:rsidR="00E63164" w:rsidRDefault="00E63164" w:rsidP="006A27E6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5576C652" w14:textId="77777777" w:rsidR="00E63164" w:rsidRDefault="00E63164" w:rsidP="006A27E6">
            <w:pPr>
              <w:jc w:val="center"/>
            </w:pPr>
          </w:p>
        </w:tc>
      </w:tr>
      <w:tr w:rsidR="00E63164" w14:paraId="2E8F4929" w14:textId="77777777" w:rsidTr="00B85ED5">
        <w:tc>
          <w:tcPr>
            <w:tcW w:w="1911" w:type="pct"/>
            <w:vMerge/>
            <w:tcBorders>
              <w:right w:val="nil"/>
            </w:tcBorders>
          </w:tcPr>
          <w:p w14:paraId="1BE95646" w14:textId="77777777" w:rsidR="00E63164" w:rsidRPr="00490C67" w:rsidRDefault="00E63164" w:rsidP="0002709F">
            <w:pPr>
              <w:autoSpaceDE w:val="0"/>
              <w:autoSpaceDN w:val="0"/>
              <w:adjustRightInd w:val="0"/>
              <w:spacing w:after="0"/>
            </w:pPr>
          </w:p>
        </w:tc>
        <w:tc>
          <w:tcPr>
            <w:tcW w:w="1179" w:type="pct"/>
            <w:vMerge/>
            <w:tcBorders>
              <w:left w:val="nil"/>
            </w:tcBorders>
          </w:tcPr>
          <w:p w14:paraId="31B1AD21" w14:textId="2F4C446A" w:rsidR="00E63164" w:rsidRPr="00490C67" w:rsidRDefault="00E63164" w:rsidP="0002709F">
            <w:pPr>
              <w:autoSpaceDE w:val="0"/>
              <w:autoSpaceDN w:val="0"/>
              <w:adjustRightInd w:val="0"/>
              <w:spacing w:after="0"/>
            </w:pPr>
          </w:p>
        </w:tc>
        <w:tc>
          <w:tcPr>
            <w:tcW w:w="641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84B9519" w14:textId="77777777" w:rsidR="00E63164" w:rsidRDefault="00E63164" w:rsidP="006A27E6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  <w:bottom w:val="single" w:sz="4" w:space="0" w:color="auto"/>
            </w:tcBorders>
          </w:tcPr>
          <w:p w14:paraId="56A385D8" w14:textId="77777777" w:rsidR="00E63164" w:rsidRDefault="00E63164" w:rsidP="006A27E6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  <w:bottom w:val="single" w:sz="4" w:space="0" w:color="auto"/>
            </w:tcBorders>
          </w:tcPr>
          <w:p w14:paraId="5A529E49" w14:textId="77777777" w:rsidR="00E63164" w:rsidRDefault="00E63164" w:rsidP="006A27E6">
            <w:pPr>
              <w:jc w:val="center"/>
            </w:pPr>
          </w:p>
        </w:tc>
      </w:tr>
      <w:tr w:rsidR="00E63164" w14:paraId="762FCC35" w14:textId="77777777" w:rsidTr="00B85ED5">
        <w:tc>
          <w:tcPr>
            <w:tcW w:w="1911" w:type="pct"/>
            <w:vMerge/>
            <w:tcBorders>
              <w:right w:val="nil"/>
            </w:tcBorders>
          </w:tcPr>
          <w:p w14:paraId="1FBCF694" w14:textId="77777777" w:rsidR="00E63164" w:rsidRPr="00490C67" w:rsidRDefault="00E63164" w:rsidP="0002709F">
            <w:pPr>
              <w:autoSpaceDE w:val="0"/>
              <w:autoSpaceDN w:val="0"/>
              <w:adjustRightInd w:val="0"/>
              <w:spacing w:after="0"/>
            </w:pPr>
          </w:p>
        </w:tc>
        <w:tc>
          <w:tcPr>
            <w:tcW w:w="1179" w:type="pct"/>
            <w:vMerge/>
            <w:tcBorders>
              <w:left w:val="nil"/>
            </w:tcBorders>
          </w:tcPr>
          <w:p w14:paraId="49F68049" w14:textId="2DBF5217" w:rsidR="00E63164" w:rsidRPr="00490C67" w:rsidRDefault="00E63164" w:rsidP="0002709F">
            <w:pPr>
              <w:autoSpaceDE w:val="0"/>
              <w:autoSpaceDN w:val="0"/>
              <w:adjustRightInd w:val="0"/>
              <w:spacing w:after="0"/>
            </w:pPr>
          </w:p>
        </w:tc>
        <w:tc>
          <w:tcPr>
            <w:tcW w:w="641" w:type="pct"/>
            <w:tcBorders>
              <w:left w:val="nil"/>
              <w:right w:val="single" w:sz="4" w:space="0" w:color="auto"/>
            </w:tcBorders>
          </w:tcPr>
          <w:p w14:paraId="10A45AEC" w14:textId="77777777" w:rsidR="00E63164" w:rsidRDefault="00E63164" w:rsidP="006A27E6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0C40C084" w14:textId="77777777" w:rsidR="00E63164" w:rsidRDefault="00E63164" w:rsidP="006A27E6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2B2644F2" w14:textId="77777777" w:rsidR="00E63164" w:rsidRDefault="00E63164" w:rsidP="006A27E6">
            <w:pPr>
              <w:jc w:val="center"/>
            </w:pPr>
          </w:p>
        </w:tc>
      </w:tr>
      <w:tr w:rsidR="00E63164" w14:paraId="27C21BA1" w14:textId="77777777" w:rsidTr="00B85ED5">
        <w:tc>
          <w:tcPr>
            <w:tcW w:w="1911" w:type="pct"/>
            <w:vMerge/>
            <w:tcBorders>
              <w:bottom w:val="single" w:sz="4" w:space="0" w:color="auto"/>
              <w:right w:val="nil"/>
            </w:tcBorders>
          </w:tcPr>
          <w:p w14:paraId="6894C10F" w14:textId="77777777" w:rsidR="00E63164" w:rsidRPr="00490C67" w:rsidRDefault="00E63164" w:rsidP="006A27E6">
            <w:pPr>
              <w:autoSpaceDE w:val="0"/>
              <w:autoSpaceDN w:val="0"/>
              <w:adjustRightInd w:val="0"/>
              <w:spacing w:after="0"/>
            </w:pPr>
          </w:p>
        </w:tc>
        <w:tc>
          <w:tcPr>
            <w:tcW w:w="1179" w:type="pct"/>
            <w:vMerge/>
            <w:tcBorders>
              <w:left w:val="nil"/>
              <w:bottom w:val="single" w:sz="4" w:space="0" w:color="auto"/>
            </w:tcBorders>
          </w:tcPr>
          <w:p w14:paraId="13C2E7C1" w14:textId="548760AD" w:rsidR="00E63164" w:rsidRPr="00490C67" w:rsidRDefault="00E63164" w:rsidP="006A27E6">
            <w:pPr>
              <w:autoSpaceDE w:val="0"/>
              <w:autoSpaceDN w:val="0"/>
              <w:adjustRightInd w:val="0"/>
              <w:spacing w:after="0"/>
            </w:pPr>
          </w:p>
        </w:tc>
        <w:tc>
          <w:tcPr>
            <w:tcW w:w="641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741978D" w14:textId="77777777" w:rsidR="00E63164" w:rsidRDefault="00E63164" w:rsidP="006A27E6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  <w:bottom w:val="single" w:sz="4" w:space="0" w:color="auto"/>
            </w:tcBorders>
          </w:tcPr>
          <w:p w14:paraId="6A5FDE27" w14:textId="77777777" w:rsidR="00E63164" w:rsidRDefault="00E63164" w:rsidP="006A27E6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  <w:bottom w:val="single" w:sz="4" w:space="0" w:color="auto"/>
            </w:tcBorders>
          </w:tcPr>
          <w:p w14:paraId="7ADA6784" w14:textId="77777777" w:rsidR="00E63164" w:rsidRDefault="00E63164" w:rsidP="006A27E6">
            <w:pPr>
              <w:jc w:val="center"/>
            </w:pPr>
          </w:p>
        </w:tc>
      </w:tr>
    </w:tbl>
    <w:p w14:paraId="22B9F45B" w14:textId="77777777" w:rsidR="00490C67" w:rsidRDefault="00490C67" w:rsidP="00490C67"/>
    <w:p w14:paraId="0A0E50A7" w14:textId="2B5A7354" w:rsidR="00B40D08" w:rsidRDefault="00B40D08" w:rsidP="00B40D08">
      <w:pPr>
        <w:pStyle w:val="berschrift2"/>
      </w:pPr>
      <w:r>
        <w:lastRenderedPageBreak/>
        <w:t>Fokussierung</w:t>
      </w:r>
      <w:r w:rsidR="00B85ED5">
        <w:t xml:space="preserve"> [BE03]</w:t>
      </w:r>
    </w:p>
    <w:p w14:paraId="6238DEBF" w14:textId="77777777" w:rsidR="00B40D08" w:rsidRDefault="00B40D08" w:rsidP="00B40D08">
      <w:pPr>
        <w:autoSpaceDE w:val="0"/>
        <w:autoSpaceDN w:val="0"/>
        <w:adjustRightInd w:val="0"/>
        <w:spacing w:after="0" w:line="240" w:lineRule="auto"/>
      </w:pPr>
    </w:p>
    <w:p w14:paraId="3AC63B8D" w14:textId="12591FC0" w:rsidR="00B40D08" w:rsidRDefault="00B40D08" w:rsidP="00B40D08">
      <w:pPr>
        <w:autoSpaceDE w:val="0"/>
        <w:autoSpaceDN w:val="0"/>
        <w:adjustRightInd w:val="0"/>
        <w:spacing w:after="0" w:line="240" w:lineRule="auto"/>
      </w:pPr>
      <w:r>
        <w:t xml:space="preserve">Einleitende Fragestellung: </w:t>
      </w:r>
      <w:r>
        <w:tab/>
        <w:t>Auf Grund des Studiums und des Hochschulstudiums kann es zu hohen Belastungen kommen. Bitte kreuzen Sie Zutreffendes an.</w:t>
      </w:r>
    </w:p>
    <w:p w14:paraId="61E754DB" w14:textId="77777777" w:rsidR="00B40D08" w:rsidRDefault="00B40D08" w:rsidP="00B40D08">
      <w:pPr>
        <w:ind w:left="2835"/>
      </w:pPr>
    </w:p>
    <w:p w14:paraId="02AF3E16" w14:textId="0D9DA376" w:rsidR="00B40D08" w:rsidRDefault="00B40D08" w:rsidP="00B40D08">
      <w:r>
        <w:t xml:space="preserve">Antwortformat: </w:t>
      </w:r>
      <w:r>
        <w:tab/>
      </w:r>
      <w:r>
        <w:tab/>
        <w:t>Skala 4-stufig, 1 = auf das Studium bis 4 = auf die Arbeit an der Schule</w:t>
      </w:r>
    </w:p>
    <w:p w14:paraId="17ED9462" w14:textId="14C208AF" w:rsidR="00B40D08" w:rsidRDefault="00B40D08" w:rsidP="00B40D08">
      <w:pPr>
        <w:autoSpaceDE w:val="0"/>
        <w:autoSpaceDN w:val="0"/>
        <w:adjustRightInd w:val="0"/>
        <w:spacing w:after="0" w:line="240" w:lineRule="auto"/>
      </w:pPr>
      <w:r>
        <w:t>Quellen:</w:t>
      </w:r>
      <w:r>
        <w:tab/>
      </w:r>
      <w:r>
        <w:tab/>
      </w:r>
      <w:r>
        <w:tab/>
        <w:t>eigene Formulierung</w:t>
      </w:r>
    </w:p>
    <w:p w14:paraId="6CB8595C" w14:textId="77777777" w:rsidR="00B85ED5" w:rsidRPr="00900D49" w:rsidRDefault="00B85ED5" w:rsidP="00B40D08">
      <w:pPr>
        <w:autoSpaceDE w:val="0"/>
        <w:autoSpaceDN w:val="0"/>
        <w:adjustRightInd w:val="0"/>
        <w:spacing w:after="0" w:line="240" w:lineRule="auto"/>
      </w:pPr>
    </w:p>
    <w:tbl>
      <w:tblPr>
        <w:tblStyle w:val="Tabellenraster"/>
        <w:tblpPr w:leftFromText="142" w:rightFromText="142" w:vertAnchor="text" w:horzAnchor="margin" w:tblpY="1"/>
        <w:tblW w:w="5000" w:type="pct"/>
        <w:tblLook w:val="04A0" w:firstRow="1" w:lastRow="0" w:firstColumn="1" w:lastColumn="0" w:noHBand="0" w:noVBand="1"/>
      </w:tblPr>
      <w:tblGrid>
        <w:gridCol w:w="3538"/>
        <w:gridCol w:w="2412"/>
        <w:gridCol w:w="1234"/>
        <w:gridCol w:w="1221"/>
        <w:gridCol w:w="1221"/>
      </w:tblGrid>
      <w:tr w:rsidR="00B40D08" w14:paraId="258FB15D" w14:textId="77777777" w:rsidTr="00B85ED5">
        <w:tc>
          <w:tcPr>
            <w:tcW w:w="3091" w:type="pct"/>
            <w:gridSpan w:val="2"/>
            <w:tcBorders>
              <w:bottom w:val="single" w:sz="4" w:space="0" w:color="auto"/>
            </w:tcBorders>
          </w:tcPr>
          <w:p w14:paraId="5AC1E888" w14:textId="77777777" w:rsidR="00B40D08" w:rsidRDefault="00B40D08" w:rsidP="00A372CD">
            <w:pPr>
              <w:autoSpaceDE w:val="0"/>
              <w:autoSpaceDN w:val="0"/>
              <w:adjustRightInd w:val="0"/>
              <w:spacing w:after="0"/>
              <w:rPr>
                <w:rFonts w:ascii="ArialMT" w:hAnsi="ArialMT" w:cs="ArialMT"/>
                <w:sz w:val="21"/>
                <w:szCs w:val="21"/>
                <w:lang w:val="de-AT"/>
              </w:rPr>
            </w:pPr>
          </w:p>
        </w:tc>
        <w:tc>
          <w:tcPr>
            <w:tcW w:w="641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5C029FDE" w14:textId="77777777" w:rsidR="00B40D08" w:rsidRDefault="00B40D08" w:rsidP="00A372CD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634" w:type="pct"/>
            <w:tcBorders>
              <w:left w:val="single" w:sz="4" w:space="0" w:color="auto"/>
              <w:bottom w:val="single" w:sz="4" w:space="0" w:color="auto"/>
            </w:tcBorders>
          </w:tcPr>
          <w:p w14:paraId="6BBBE827" w14:textId="77777777" w:rsidR="00B40D08" w:rsidRDefault="00B40D08" w:rsidP="00A372CD">
            <w:pPr>
              <w:jc w:val="center"/>
            </w:pPr>
            <w:r>
              <w:t>Früh</w:t>
            </w:r>
          </w:p>
        </w:tc>
        <w:tc>
          <w:tcPr>
            <w:tcW w:w="634" w:type="pct"/>
            <w:tcBorders>
              <w:left w:val="single" w:sz="4" w:space="0" w:color="auto"/>
              <w:bottom w:val="single" w:sz="4" w:space="0" w:color="auto"/>
            </w:tcBorders>
          </w:tcPr>
          <w:p w14:paraId="22C61E93" w14:textId="77777777" w:rsidR="00B40D08" w:rsidRDefault="00B40D08" w:rsidP="00A372CD">
            <w:pPr>
              <w:jc w:val="center"/>
            </w:pPr>
            <w:r>
              <w:t>Quer</w:t>
            </w:r>
          </w:p>
        </w:tc>
      </w:tr>
      <w:tr w:rsidR="00B85ED5" w14:paraId="4F48A0B9" w14:textId="77777777" w:rsidTr="00B85ED5">
        <w:tc>
          <w:tcPr>
            <w:tcW w:w="1838" w:type="pct"/>
            <w:tcBorders>
              <w:right w:val="nil"/>
            </w:tcBorders>
          </w:tcPr>
          <w:p w14:paraId="779409AF" w14:textId="77777777" w:rsidR="00B85ED5" w:rsidRPr="00841904" w:rsidRDefault="00B85ED5" w:rsidP="00A372CD">
            <w:pPr>
              <w:autoSpaceDE w:val="0"/>
              <w:autoSpaceDN w:val="0"/>
              <w:adjustRightInd w:val="0"/>
              <w:spacing w:after="0"/>
            </w:pPr>
            <w:r>
              <w:t>Wenn es stressig wird, fokussiere ich mich …</w:t>
            </w:r>
          </w:p>
        </w:tc>
        <w:tc>
          <w:tcPr>
            <w:tcW w:w="1252" w:type="pct"/>
            <w:tcBorders>
              <w:left w:val="nil"/>
            </w:tcBorders>
          </w:tcPr>
          <w:p w14:paraId="2FF7EE8A" w14:textId="77777777" w:rsidR="00B85ED5" w:rsidRDefault="00B85ED5" w:rsidP="00A372CD">
            <w:pPr>
              <w:autoSpaceDE w:val="0"/>
              <w:autoSpaceDN w:val="0"/>
              <w:adjustRightInd w:val="0"/>
              <w:spacing w:after="0"/>
            </w:pPr>
            <w:r>
              <w:t>1 = das Studium</w:t>
            </w:r>
          </w:p>
          <w:p w14:paraId="322CA048" w14:textId="77777777" w:rsidR="00B85ED5" w:rsidRDefault="00B85ED5" w:rsidP="00A372CD">
            <w:pPr>
              <w:autoSpaceDE w:val="0"/>
              <w:autoSpaceDN w:val="0"/>
              <w:adjustRightInd w:val="0"/>
              <w:spacing w:after="0"/>
            </w:pPr>
          </w:p>
          <w:p w14:paraId="14940CF6" w14:textId="4981CC25" w:rsidR="00B85ED5" w:rsidRPr="00841904" w:rsidRDefault="00B85ED5" w:rsidP="00A372CD">
            <w:pPr>
              <w:autoSpaceDE w:val="0"/>
              <w:autoSpaceDN w:val="0"/>
              <w:adjustRightInd w:val="0"/>
              <w:spacing w:after="0"/>
            </w:pPr>
            <w:r>
              <w:t>4 = die Arbeit an der Schule</w:t>
            </w:r>
          </w:p>
        </w:tc>
        <w:tc>
          <w:tcPr>
            <w:tcW w:w="641" w:type="pct"/>
            <w:tcBorders>
              <w:left w:val="nil"/>
              <w:right w:val="single" w:sz="4" w:space="0" w:color="auto"/>
            </w:tcBorders>
          </w:tcPr>
          <w:p w14:paraId="0EC1FA7C" w14:textId="25D1CC81" w:rsidR="00B85ED5" w:rsidRDefault="00B85ED5" w:rsidP="00A372CD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42B3149A" w14:textId="77777777" w:rsidR="00B85ED5" w:rsidRDefault="00B85ED5" w:rsidP="00A372CD">
            <w:pPr>
              <w:jc w:val="center"/>
            </w:pPr>
            <w:r>
              <w:t>x</w:t>
            </w: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6B2A4291" w14:textId="77777777" w:rsidR="00B85ED5" w:rsidRDefault="00B85ED5" w:rsidP="00A372CD">
            <w:pPr>
              <w:jc w:val="center"/>
            </w:pPr>
            <w:r>
              <w:t>x</w:t>
            </w:r>
          </w:p>
        </w:tc>
      </w:tr>
    </w:tbl>
    <w:p w14:paraId="5BE0BF18" w14:textId="77777777" w:rsidR="00490C67" w:rsidRDefault="00490C67" w:rsidP="00841904"/>
    <w:p w14:paraId="38C57DE9" w14:textId="77777777" w:rsidR="00841904" w:rsidRDefault="00841904">
      <w:pPr>
        <w:spacing w:after="160"/>
        <w:rPr>
          <w:rFonts w:asciiTheme="majorHAnsi" w:eastAsiaTheme="majorEastAsia" w:hAnsiTheme="majorHAnsi" w:cstheme="majorBidi"/>
          <w:color w:val="2E74B5" w:themeColor="accent1" w:themeShade="BF"/>
          <w:sz w:val="28"/>
          <w:szCs w:val="26"/>
        </w:rPr>
      </w:pPr>
      <w:r>
        <w:rPr>
          <w:sz w:val="28"/>
          <w:szCs w:val="26"/>
        </w:rPr>
        <w:br w:type="page"/>
      </w:r>
    </w:p>
    <w:p w14:paraId="631574AD" w14:textId="0B338149" w:rsidR="00900D49" w:rsidRPr="00900D49" w:rsidRDefault="001776BF" w:rsidP="001776BF">
      <w:pPr>
        <w:pStyle w:val="berschrift1"/>
      </w:pPr>
      <w:bookmarkStart w:id="29" w:name="_Toc132924459"/>
      <w:r>
        <w:lastRenderedPageBreak/>
        <w:t>Kohärenz</w:t>
      </w:r>
      <w:bookmarkEnd w:id="29"/>
    </w:p>
    <w:p w14:paraId="056B3C1D" w14:textId="713AF49E" w:rsidR="00803FD2" w:rsidRDefault="00803FD2" w:rsidP="00803FD2">
      <w:pPr>
        <w:pStyle w:val="berschrift2"/>
      </w:pPr>
      <w:bookmarkStart w:id="30" w:name="_Toc132924460"/>
      <w:r w:rsidRPr="00803FD2">
        <w:t>Bildungswissenschaftliche Begleitlehrveranstaltung</w:t>
      </w:r>
      <w:r w:rsidR="00F0538F">
        <w:t xml:space="preserve"> [TP</w:t>
      </w:r>
      <w:r w:rsidR="00B85ED5">
        <w:t>01</w:t>
      </w:r>
      <w:r w:rsidR="00F0538F">
        <w:t>]</w:t>
      </w:r>
      <w:bookmarkEnd w:id="30"/>
    </w:p>
    <w:p w14:paraId="6DFCE5AF" w14:textId="52C3BC9E" w:rsidR="0001554A" w:rsidRDefault="00900D49" w:rsidP="0001554A">
      <w:r>
        <w:t xml:space="preserve">Einleitende Fragestellung: </w:t>
      </w:r>
    </w:p>
    <w:p w14:paraId="174AA869" w14:textId="77777777" w:rsidR="000D7634" w:rsidRDefault="000D7634" w:rsidP="0001554A">
      <w:pPr>
        <w:ind w:left="2835"/>
      </w:pPr>
      <w:r w:rsidRPr="000D7634">
        <w:t>Ein wichtiger Aspekt der PPS ist die Kohärenz zwischen Studium und Praxis. Bitte geben Sie uns noch Informationen darüber, inwieweit die Inhalte zwischen den Begleitlehrveranstaltungen und dem Praktikum ineinandergegriffen haben.</w:t>
      </w:r>
    </w:p>
    <w:p w14:paraId="2872E28C" w14:textId="6AD888ED" w:rsidR="00F0538F" w:rsidRDefault="004D2EEE" w:rsidP="0001554A">
      <w:pPr>
        <w:ind w:left="2835"/>
      </w:pPr>
      <w:r w:rsidRPr="00900D49">
        <w:t>Beurteilen Sie dazu jede Aussage für die bildungswissenschaftliche Begleitlehrveranstaltung</w:t>
      </w:r>
      <w:r w:rsidR="00100E9B">
        <w:t>.</w:t>
      </w:r>
      <w:r w:rsidR="00DA05C1">
        <w:t xml:space="preserve"> </w:t>
      </w:r>
    </w:p>
    <w:p w14:paraId="2AA8967A" w14:textId="77777777" w:rsidR="00B85ED5" w:rsidRDefault="00803FD2" w:rsidP="0001554A">
      <w:pPr>
        <w:ind w:left="2835"/>
      </w:pPr>
      <w:r w:rsidRPr="00803FD2">
        <w:t xml:space="preserve">Wir möchten wissen, wie Ihrer Meinung </w:t>
      </w:r>
      <w:proofErr w:type="gramStart"/>
      <w:r w:rsidRPr="00803FD2">
        <w:t>nach die Inhalte</w:t>
      </w:r>
      <w:proofErr w:type="gramEnd"/>
      <w:r w:rsidRPr="00803FD2">
        <w:t xml:space="preserve"> der Begleitlehrveranstaltungen und die der Praxis ineinandergreifen.</w:t>
      </w:r>
      <w:r w:rsidR="00B44E97" w:rsidRPr="00B44E97">
        <w:t xml:space="preserve"> </w:t>
      </w:r>
    </w:p>
    <w:p w14:paraId="771449E2" w14:textId="4E04D693" w:rsidR="00900D49" w:rsidRDefault="00B44E97" w:rsidP="0001554A">
      <w:pPr>
        <w:ind w:left="2835"/>
      </w:pPr>
      <w:r w:rsidRPr="00B44E97">
        <w:t>In der/Durch die Begleitlehrveranstaltung ...</w:t>
      </w:r>
    </w:p>
    <w:p w14:paraId="6063646D" w14:textId="32E6C1FF" w:rsidR="00900D49" w:rsidRDefault="00900D49" w:rsidP="00900D49">
      <w:r>
        <w:t xml:space="preserve">Antwortformat: </w:t>
      </w:r>
      <w:r>
        <w:tab/>
      </w:r>
      <w:r>
        <w:tab/>
      </w:r>
      <w:r w:rsidR="00B85ED5">
        <w:t xml:space="preserve">ordinal, </w:t>
      </w:r>
      <w:r w:rsidR="00803FD2">
        <w:t>Skala 6-stufig</w:t>
      </w:r>
    </w:p>
    <w:p w14:paraId="65B54B3D" w14:textId="2F862014" w:rsidR="00900D49" w:rsidRDefault="00900D49" w:rsidP="00900D49">
      <w:r>
        <w:t>Quellen:</w:t>
      </w:r>
      <w:r>
        <w:tab/>
      </w:r>
      <w:r w:rsidR="0081634C">
        <w:tab/>
      </w:r>
      <w:r w:rsidR="0081634C">
        <w:tab/>
        <w:t>Eigene Formulierung</w:t>
      </w:r>
    </w:p>
    <w:p w14:paraId="3FD79591" w14:textId="7D404860" w:rsidR="00785531" w:rsidRPr="00900D49" w:rsidRDefault="00785531" w:rsidP="00900D49">
      <w:r>
        <w:t xml:space="preserve">Filter: </w:t>
      </w:r>
      <w:r w:rsidR="005C5E03">
        <w:t>nur</w:t>
      </w:r>
      <w:r w:rsidR="00B85ED5">
        <w:t xml:space="preserve"> dann, wenn 1.9 = 1 </w:t>
      </w:r>
    </w:p>
    <w:tbl>
      <w:tblPr>
        <w:tblStyle w:val="Tabellenraster"/>
        <w:tblpPr w:leftFromText="142" w:rightFromText="142" w:vertAnchor="text" w:horzAnchor="margin" w:tblpY="1"/>
        <w:tblW w:w="5000" w:type="pct"/>
        <w:tblLook w:val="04A0" w:firstRow="1" w:lastRow="0" w:firstColumn="1" w:lastColumn="0" w:noHBand="0" w:noVBand="1"/>
      </w:tblPr>
      <w:tblGrid>
        <w:gridCol w:w="3490"/>
        <w:gridCol w:w="2460"/>
        <w:gridCol w:w="1234"/>
        <w:gridCol w:w="1221"/>
        <w:gridCol w:w="1221"/>
      </w:tblGrid>
      <w:tr w:rsidR="00E96AA5" w14:paraId="1E904F30" w14:textId="313CDD0B" w:rsidTr="00B85ED5">
        <w:tc>
          <w:tcPr>
            <w:tcW w:w="3091" w:type="pct"/>
            <w:gridSpan w:val="2"/>
            <w:tcBorders>
              <w:bottom w:val="single" w:sz="4" w:space="0" w:color="auto"/>
            </w:tcBorders>
          </w:tcPr>
          <w:p w14:paraId="1F5A33DB" w14:textId="77777777" w:rsidR="00E96AA5" w:rsidRDefault="00E96AA5" w:rsidP="00922B1D"/>
        </w:tc>
        <w:tc>
          <w:tcPr>
            <w:tcW w:w="641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28424D5" w14:textId="1996C63D" w:rsidR="00E96AA5" w:rsidRDefault="00E96AA5" w:rsidP="00922B1D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634" w:type="pct"/>
            <w:tcBorders>
              <w:left w:val="single" w:sz="4" w:space="0" w:color="auto"/>
              <w:bottom w:val="single" w:sz="4" w:space="0" w:color="auto"/>
            </w:tcBorders>
          </w:tcPr>
          <w:p w14:paraId="69268EBF" w14:textId="26506566" w:rsidR="00E96AA5" w:rsidRDefault="00E96AA5" w:rsidP="00922B1D">
            <w:pPr>
              <w:jc w:val="center"/>
            </w:pPr>
            <w:r>
              <w:t>Früh</w:t>
            </w:r>
          </w:p>
        </w:tc>
        <w:tc>
          <w:tcPr>
            <w:tcW w:w="634" w:type="pct"/>
            <w:tcBorders>
              <w:left w:val="single" w:sz="4" w:space="0" w:color="auto"/>
              <w:bottom w:val="single" w:sz="4" w:space="0" w:color="auto"/>
            </w:tcBorders>
          </w:tcPr>
          <w:p w14:paraId="06F8B6C8" w14:textId="3A5157A9" w:rsidR="00E96AA5" w:rsidRDefault="00E96AA5" w:rsidP="00922B1D">
            <w:pPr>
              <w:jc w:val="center"/>
            </w:pPr>
            <w:r>
              <w:t>Quer</w:t>
            </w:r>
          </w:p>
        </w:tc>
      </w:tr>
      <w:tr w:rsidR="00B85ED5" w14:paraId="533DEF22" w14:textId="0E88CA96" w:rsidTr="00B85ED5">
        <w:tc>
          <w:tcPr>
            <w:tcW w:w="1813" w:type="pct"/>
            <w:vMerge w:val="restart"/>
            <w:tcBorders>
              <w:right w:val="nil"/>
            </w:tcBorders>
          </w:tcPr>
          <w:p w14:paraId="4800CCA2" w14:textId="70689B01" w:rsidR="00B85ED5" w:rsidRPr="00BC290F" w:rsidRDefault="00B85ED5" w:rsidP="00803FD2">
            <w:r>
              <w:t>(01) fühle ich</w:t>
            </w:r>
            <w:r w:rsidRPr="00BC65B2">
              <w:t xml:space="preserve"> mich </w:t>
            </w:r>
            <w:r>
              <w:t xml:space="preserve">gut </w:t>
            </w:r>
            <w:r w:rsidRPr="00BC65B2">
              <w:t xml:space="preserve">auf das Praktikum vorbereitet. </w:t>
            </w:r>
          </w:p>
          <w:p w14:paraId="61B74CB9" w14:textId="2AC20ED5" w:rsidR="00B85ED5" w:rsidRPr="00007347" w:rsidRDefault="00B85ED5" w:rsidP="00803FD2">
            <w:r>
              <w:t>(02) sind</w:t>
            </w:r>
            <w:r w:rsidRPr="00BC65B2">
              <w:t xml:space="preserve"> </w:t>
            </w:r>
            <w:r>
              <w:t xml:space="preserve">die Inhalte auf das </w:t>
            </w:r>
            <w:r w:rsidRPr="00BC65B2">
              <w:t>Praktikum zugeschnitten.</w:t>
            </w:r>
          </w:p>
          <w:p w14:paraId="5007484C" w14:textId="73A512FB" w:rsidR="00B85ED5" w:rsidRPr="00007347" w:rsidRDefault="00B85ED5" w:rsidP="00803FD2">
            <w:r>
              <w:t xml:space="preserve">(03) wird das Praktikum inhaltlich </w:t>
            </w:r>
            <w:r w:rsidRPr="00BC65B2">
              <w:t>aufbereitet.</w:t>
            </w:r>
          </w:p>
          <w:p w14:paraId="426D6573" w14:textId="66A20DFA" w:rsidR="00B85ED5" w:rsidRPr="00546E1B" w:rsidRDefault="00B85ED5" w:rsidP="00803FD2">
            <w:r>
              <w:t>(04) wird</w:t>
            </w:r>
            <w:r w:rsidRPr="00546E1B">
              <w:t xml:space="preserve"> meine Handlungsfähigkeit im Praktikum erweitert.</w:t>
            </w:r>
          </w:p>
          <w:p w14:paraId="79D9BE72" w14:textId="6748E4A1" w:rsidR="00B85ED5" w:rsidRPr="00546E1B" w:rsidRDefault="00B85ED5" w:rsidP="00803FD2">
            <w:r>
              <w:t>(05) reflektieren</w:t>
            </w:r>
            <w:r w:rsidRPr="00546E1B">
              <w:t xml:space="preserve"> wir Lerngelegenheiten des Praktikums.</w:t>
            </w:r>
          </w:p>
          <w:p w14:paraId="316C1B2B" w14:textId="619C188F" w:rsidR="00B85ED5" w:rsidRPr="00546E1B" w:rsidRDefault="00B85ED5" w:rsidP="00803FD2">
            <w:r>
              <w:t>(06) betrachte</w:t>
            </w:r>
            <w:r w:rsidRPr="00546E1B">
              <w:t xml:space="preserve"> ich offene Fragen aus dem Praktikum in einer übergeordneten Perspektive</w:t>
            </w:r>
            <w:r>
              <w:t>.</w:t>
            </w:r>
            <w:r w:rsidRPr="00546E1B">
              <w:t xml:space="preserve"> </w:t>
            </w:r>
          </w:p>
          <w:p w14:paraId="213AAFAB" w14:textId="5DA8DDFD" w:rsidR="00B85ED5" w:rsidRPr="00BC290F" w:rsidRDefault="00B85ED5" w:rsidP="00B03172">
            <w:r>
              <w:t>(07) werden</w:t>
            </w:r>
            <w:r w:rsidRPr="00546E1B">
              <w:t xml:space="preserve"> für mich zentrale Themen (z.B. Classroom Management, Leistungsbeurteilung, Differenzierung, ...) besprochen.</w:t>
            </w:r>
          </w:p>
        </w:tc>
        <w:tc>
          <w:tcPr>
            <w:tcW w:w="1278" w:type="pct"/>
            <w:vMerge w:val="restart"/>
            <w:tcBorders>
              <w:left w:val="nil"/>
            </w:tcBorders>
          </w:tcPr>
          <w:p w14:paraId="30B63AD2" w14:textId="77777777" w:rsidR="00B85ED5" w:rsidRDefault="00B85ED5" w:rsidP="00803FD2">
            <w:r>
              <w:t xml:space="preserve">1 = trifft gar nicht zu </w:t>
            </w:r>
          </w:p>
          <w:p w14:paraId="6905F25D" w14:textId="77777777" w:rsidR="00B85ED5" w:rsidRPr="00B5194F" w:rsidRDefault="00B85ED5" w:rsidP="00803FD2">
            <w:r>
              <w:t>6 = trifft voll und ganz zu</w:t>
            </w:r>
          </w:p>
          <w:p w14:paraId="6371F4AE" w14:textId="0B671F0E" w:rsidR="00B85ED5" w:rsidRPr="00B5194F" w:rsidRDefault="00B85ED5" w:rsidP="00587CD0"/>
        </w:tc>
        <w:tc>
          <w:tcPr>
            <w:tcW w:w="641" w:type="pct"/>
            <w:tcBorders>
              <w:left w:val="nil"/>
              <w:right w:val="single" w:sz="4" w:space="0" w:color="auto"/>
            </w:tcBorders>
          </w:tcPr>
          <w:p w14:paraId="25C4B4F1" w14:textId="5A3745B9" w:rsidR="00B85ED5" w:rsidRDefault="00B85ED5" w:rsidP="00803FD2">
            <w:pPr>
              <w:jc w:val="center"/>
            </w:pPr>
            <w:r>
              <w:t>x</w:t>
            </w: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6BB42AB5" w14:textId="2A63FA5C" w:rsidR="00B85ED5" w:rsidRDefault="00B85ED5" w:rsidP="00803FD2">
            <w:pPr>
              <w:jc w:val="center"/>
            </w:pPr>
            <w:r>
              <w:t>x</w:t>
            </w: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30D08B40" w14:textId="6DC90703" w:rsidR="00B85ED5" w:rsidRDefault="00B85ED5" w:rsidP="00803FD2">
            <w:pPr>
              <w:jc w:val="center"/>
            </w:pPr>
          </w:p>
        </w:tc>
      </w:tr>
      <w:tr w:rsidR="00B85ED5" w14:paraId="7A17B693" w14:textId="3990E67E" w:rsidTr="00B85ED5">
        <w:tc>
          <w:tcPr>
            <w:tcW w:w="1813" w:type="pct"/>
            <w:vMerge/>
            <w:tcBorders>
              <w:right w:val="nil"/>
            </w:tcBorders>
          </w:tcPr>
          <w:p w14:paraId="687B2949" w14:textId="316698CD" w:rsidR="00B85ED5" w:rsidRPr="00007347" w:rsidRDefault="00B85ED5" w:rsidP="00B03172"/>
        </w:tc>
        <w:tc>
          <w:tcPr>
            <w:tcW w:w="1278" w:type="pct"/>
            <w:vMerge/>
            <w:tcBorders>
              <w:left w:val="nil"/>
            </w:tcBorders>
          </w:tcPr>
          <w:p w14:paraId="57EBD280" w14:textId="10D57C15" w:rsidR="00B85ED5" w:rsidRPr="00F84751" w:rsidRDefault="00B85ED5" w:rsidP="00587CD0"/>
        </w:tc>
        <w:tc>
          <w:tcPr>
            <w:tcW w:w="641" w:type="pct"/>
            <w:tcBorders>
              <w:left w:val="nil"/>
              <w:right w:val="single" w:sz="4" w:space="0" w:color="auto"/>
            </w:tcBorders>
          </w:tcPr>
          <w:p w14:paraId="0CF76872" w14:textId="7ACF8680" w:rsidR="00B85ED5" w:rsidRDefault="00B85ED5" w:rsidP="00803FD2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50DB73ED" w14:textId="1A4DC449" w:rsidR="00B85ED5" w:rsidRDefault="00B85ED5" w:rsidP="00803FD2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06E74DD0" w14:textId="77777777" w:rsidR="00B85ED5" w:rsidRDefault="00B85ED5" w:rsidP="00803FD2">
            <w:pPr>
              <w:jc w:val="center"/>
              <w:rPr>
                <w:noProof/>
                <w:lang w:val="de-AT" w:eastAsia="de-AT"/>
              </w:rPr>
            </w:pPr>
          </w:p>
        </w:tc>
      </w:tr>
      <w:tr w:rsidR="00B85ED5" w14:paraId="020B2DAB" w14:textId="72A0D676" w:rsidTr="00B85ED5">
        <w:tc>
          <w:tcPr>
            <w:tcW w:w="1813" w:type="pct"/>
            <w:vMerge/>
            <w:tcBorders>
              <w:right w:val="nil"/>
            </w:tcBorders>
          </w:tcPr>
          <w:p w14:paraId="7AC42CF2" w14:textId="4A80F107" w:rsidR="00B85ED5" w:rsidRPr="00007347" w:rsidRDefault="00B85ED5" w:rsidP="00B03172"/>
        </w:tc>
        <w:tc>
          <w:tcPr>
            <w:tcW w:w="1278" w:type="pct"/>
            <w:vMerge/>
            <w:tcBorders>
              <w:left w:val="nil"/>
            </w:tcBorders>
          </w:tcPr>
          <w:p w14:paraId="52FD3061" w14:textId="2F25BD01" w:rsidR="00B85ED5" w:rsidRPr="00F84751" w:rsidRDefault="00B85ED5" w:rsidP="00803FD2"/>
        </w:tc>
        <w:tc>
          <w:tcPr>
            <w:tcW w:w="641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5635EBCD" w14:textId="0667E519" w:rsidR="00B85ED5" w:rsidRDefault="00B85ED5" w:rsidP="00803FD2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634" w:type="pct"/>
            <w:tcBorders>
              <w:left w:val="single" w:sz="4" w:space="0" w:color="auto"/>
              <w:bottom w:val="single" w:sz="4" w:space="0" w:color="auto"/>
            </w:tcBorders>
          </w:tcPr>
          <w:p w14:paraId="499D8B7F" w14:textId="43C66BE7" w:rsidR="00B85ED5" w:rsidRDefault="00B85ED5" w:rsidP="00803FD2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634" w:type="pct"/>
            <w:tcBorders>
              <w:left w:val="single" w:sz="4" w:space="0" w:color="auto"/>
              <w:bottom w:val="single" w:sz="4" w:space="0" w:color="auto"/>
            </w:tcBorders>
          </w:tcPr>
          <w:p w14:paraId="1F506C06" w14:textId="77777777" w:rsidR="00B85ED5" w:rsidRDefault="00B85ED5" w:rsidP="00803FD2">
            <w:pPr>
              <w:jc w:val="center"/>
              <w:rPr>
                <w:noProof/>
                <w:lang w:val="de-AT" w:eastAsia="de-AT"/>
              </w:rPr>
            </w:pPr>
          </w:p>
        </w:tc>
      </w:tr>
      <w:tr w:rsidR="00B85ED5" w14:paraId="3016F215" w14:textId="45E57401" w:rsidTr="00B85ED5">
        <w:tc>
          <w:tcPr>
            <w:tcW w:w="1813" w:type="pct"/>
            <w:vMerge/>
            <w:tcBorders>
              <w:right w:val="nil"/>
            </w:tcBorders>
          </w:tcPr>
          <w:p w14:paraId="3E7469DD" w14:textId="688969F6" w:rsidR="00B85ED5" w:rsidRPr="00546E1B" w:rsidRDefault="00B85ED5" w:rsidP="00B03172"/>
        </w:tc>
        <w:tc>
          <w:tcPr>
            <w:tcW w:w="1278" w:type="pct"/>
            <w:vMerge/>
            <w:tcBorders>
              <w:left w:val="nil"/>
            </w:tcBorders>
          </w:tcPr>
          <w:p w14:paraId="130E2345" w14:textId="77777777" w:rsidR="00B85ED5" w:rsidRPr="004C5464" w:rsidRDefault="00B85ED5" w:rsidP="00803FD2">
            <w:pPr>
              <w:rPr>
                <w:highlight w:val="yellow"/>
              </w:rPr>
            </w:pPr>
          </w:p>
        </w:tc>
        <w:tc>
          <w:tcPr>
            <w:tcW w:w="641" w:type="pct"/>
            <w:tcBorders>
              <w:left w:val="nil"/>
              <w:right w:val="single" w:sz="4" w:space="0" w:color="auto"/>
            </w:tcBorders>
          </w:tcPr>
          <w:p w14:paraId="206BDBB2" w14:textId="77777777" w:rsidR="00B85ED5" w:rsidRPr="004C5464" w:rsidRDefault="00B85ED5" w:rsidP="00803FD2">
            <w:pPr>
              <w:jc w:val="center"/>
              <w:rPr>
                <w:noProof/>
                <w:highlight w:val="yellow"/>
                <w:lang w:val="de-AT" w:eastAsia="de-AT"/>
              </w:rPr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4C067DDA" w14:textId="77777777" w:rsidR="00B85ED5" w:rsidRDefault="00B85ED5" w:rsidP="00803FD2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0EA02182" w14:textId="77777777" w:rsidR="00B85ED5" w:rsidRDefault="00B85ED5" w:rsidP="00803FD2">
            <w:pPr>
              <w:jc w:val="center"/>
              <w:rPr>
                <w:noProof/>
                <w:lang w:val="de-AT" w:eastAsia="de-AT"/>
              </w:rPr>
            </w:pPr>
          </w:p>
        </w:tc>
      </w:tr>
      <w:tr w:rsidR="00B85ED5" w14:paraId="0E492BF8" w14:textId="30323538" w:rsidTr="00B85ED5">
        <w:tc>
          <w:tcPr>
            <w:tcW w:w="1813" w:type="pct"/>
            <w:vMerge/>
            <w:tcBorders>
              <w:right w:val="nil"/>
            </w:tcBorders>
          </w:tcPr>
          <w:p w14:paraId="71784EE3" w14:textId="0A32B18A" w:rsidR="00B85ED5" w:rsidRPr="00546E1B" w:rsidRDefault="00B85ED5" w:rsidP="00B03172"/>
        </w:tc>
        <w:tc>
          <w:tcPr>
            <w:tcW w:w="1278" w:type="pct"/>
            <w:vMerge/>
            <w:tcBorders>
              <w:left w:val="nil"/>
            </w:tcBorders>
          </w:tcPr>
          <w:p w14:paraId="2F7751D4" w14:textId="77777777" w:rsidR="00B85ED5" w:rsidRPr="004C5464" w:rsidRDefault="00B85ED5" w:rsidP="00803FD2">
            <w:pPr>
              <w:rPr>
                <w:highlight w:val="yellow"/>
              </w:rPr>
            </w:pPr>
          </w:p>
        </w:tc>
        <w:tc>
          <w:tcPr>
            <w:tcW w:w="641" w:type="pct"/>
            <w:tcBorders>
              <w:left w:val="nil"/>
              <w:right w:val="single" w:sz="4" w:space="0" w:color="auto"/>
            </w:tcBorders>
          </w:tcPr>
          <w:p w14:paraId="0F8AF322" w14:textId="77777777" w:rsidR="00B85ED5" w:rsidRPr="004C5464" w:rsidRDefault="00B85ED5" w:rsidP="00803FD2">
            <w:pPr>
              <w:jc w:val="center"/>
              <w:rPr>
                <w:noProof/>
                <w:highlight w:val="yellow"/>
                <w:lang w:val="de-AT" w:eastAsia="de-AT"/>
              </w:rPr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2A620AE8" w14:textId="77777777" w:rsidR="00B85ED5" w:rsidRDefault="00B85ED5" w:rsidP="00803FD2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113079A4" w14:textId="77777777" w:rsidR="00B85ED5" w:rsidRDefault="00B85ED5" w:rsidP="00803FD2">
            <w:pPr>
              <w:jc w:val="center"/>
              <w:rPr>
                <w:noProof/>
                <w:lang w:val="de-AT" w:eastAsia="de-AT"/>
              </w:rPr>
            </w:pPr>
          </w:p>
        </w:tc>
      </w:tr>
      <w:tr w:rsidR="00B85ED5" w14:paraId="476AF865" w14:textId="0BB74952" w:rsidTr="00B85ED5">
        <w:tc>
          <w:tcPr>
            <w:tcW w:w="1813" w:type="pct"/>
            <w:vMerge/>
            <w:tcBorders>
              <w:right w:val="nil"/>
            </w:tcBorders>
          </w:tcPr>
          <w:p w14:paraId="47C34CA2" w14:textId="0A6585B9" w:rsidR="00B85ED5" w:rsidRPr="00546E1B" w:rsidRDefault="00B85ED5" w:rsidP="00B03172"/>
        </w:tc>
        <w:tc>
          <w:tcPr>
            <w:tcW w:w="1278" w:type="pct"/>
            <w:vMerge/>
            <w:tcBorders>
              <w:left w:val="nil"/>
            </w:tcBorders>
          </w:tcPr>
          <w:p w14:paraId="2A5FC84E" w14:textId="77777777" w:rsidR="00B85ED5" w:rsidRPr="004C5464" w:rsidRDefault="00B85ED5" w:rsidP="00803FD2">
            <w:pPr>
              <w:rPr>
                <w:highlight w:val="yellow"/>
              </w:rPr>
            </w:pPr>
          </w:p>
        </w:tc>
        <w:tc>
          <w:tcPr>
            <w:tcW w:w="641" w:type="pct"/>
            <w:tcBorders>
              <w:left w:val="nil"/>
              <w:right w:val="single" w:sz="4" w:space="0" w:color="auto"/>
            </w:tcBorders>
          </w:tcPr>
          <w:p w14:paraId="37942FEE" w14:textId="77777777" w:rsidR="00B85ED5" w:rsidRPr="004C5464" w:rsidRDefault="00B85ED5" w:rsidP="00803FD2">
            <w:pPr>
              <w:jc w:val="center"/>
              <w:rPr>
                <w:noProof/>
                <w:highlight w:val="yellow"/>
                <w:lang w:val="de-AT" w:eastAsia="de-AT"/>
              </w:rPr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468DC27C" w14:textId="77777777" w:rsidR="00B85ED5" w:rsidRDefault="00B85ED5" w:rsidP="00803FD2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11847FDF" w14:textId="77777777" w:rsidR="00B85ED5" w:rsidRDefault="00B85ED5" w:rsidP="00803FD2">
            <w:pPr>
              <w:jc w:val="center"/>
              <w:rPr>
                <w:noProof/>
                <w:lang w:val="de-AT" w:eastAsia="de-AT"/>
              </w:rPr>
            </w:pPr>
          </w:p>
        </w:tc>
      </w:tr>
      <w:tr w:rsidR="00B85ED5" w14:paraId="349816BA" w14:textId="232A4084" w:rsidTr="00B85ED5">
        <w:tc>
          <w:tcPr>
            <w:tcW w:w="1813" w:type="pct"/>
            <w:vMerge/>
            <w:tcBorders>
              <w:right w:val="nil"/>
            </w:tcBorders>
          </w:tcPr>
          <w:p w14:paraId="634CE65A" w14:textId="67DC6D0D" w:rsidR="00B85ED5" w:rsidRPr="00546E1B" w:rsidRDefault="00B85ED5" w:rsidP="00803FD2"/>
        </w:tc>
        <w:tc>
          <w:tcPr>
            <w:tcW w:w="1278" w:type="pct"/>
            <w:vMerge/>
            <w:tcBorders>
              <w:left w:val="nil"/>
            </w:tcBorders>
          </w:tcPr>
          <w:p w14:paraId="182DF505" w14:textId="77777777" w:rsidR="00B85ED5" w:rsidRPr="004C5464" w:rsidRDefault="00B85ED5" w:rsidP="00803FD2">
            <w:pPr>
              <w:rPr>
                <w:highlight w:val="yellow"/>
              </w:rPr>
            </w:pPr>
          </w:p>
        </w:tc>
        <w:tc>
          <w:tcPr>
            <w:tcW w:w="641" w:type="pct"/>
            <w:tcBorders>
              <w:left w:val="nil"/>
              <w:right w:val="single" w:sz="4" w:space="0" w:color="auto"/>
            </w:tcBorders>
          </w:tcPr>
          <w:p w14:paraId="361D90FE" w14:textId="77777777" w:rsidR="00B85ED5" w:rsidRPr="004C5464" w:rsidRDefault="00B85ED5" w:rsidP="00803FD2">
            <w:pPr>
              <w:jc w:val="center"/>
              <w:rPr>
                <w:noProof/>
                <w:highlight w:val="yellow"/>
                <w:lang w:val="de-AT" w:eastAsia="de-AT"/>
              </w:rPr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481DA6E2" w14:textId="77777777" w:rsidR="00B85ED5" w:rsidRDefault="00B85ED5" w:rsidP="00803FD2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26F9CBC4" w14:textId="77777777" w:rsidR="00B85ED5" w:rsidRDefault="00B85ED5" w:rsidP="00803FD2">
            <w:pPr>
              <w:jc w:val="center"/>
              <w:rPr>
                <w:noProof/>
                <w:lang w:val="de-AT" w:eastAsia="de-AT"/>
              </w:rPr>
            </w:pPr>
          </w:p>
        </w:tc>
      </w:tr>
    </w:tbl>
    <w:p w14:paraId="3995A344" w14:textId="6CE52A29" w:rsidR="00A96AF9" w:rsidRDefault="00A96AF9" w:rsidP="00BC4A34"/>
    <w:p w14:paraId="29214B2A" w14:textId="77777777" w:rsidR="00B85ED5" w:rsidRDefault="00B85ED5">
      <w:pPr>
        <w:spacing w:after="160"/>
        <w:rPr>
          <w:rFonts w:asciiTheme="majorHAnsi" w:eastAsiaTheme="majorEastAsia" w:hAnsiTheme="majorHAnsi" w:cstheme="majorBidi"/>
          <w:color w:val="2E74B5" w:themeColor="accent1" w:themeShade="BF"/>
          <w:sz w:val="28"/>
          <w:szCs w:val="26"/>
        </w:rPr>
      </w:pPr>
      <w:bookmarkStart w:id="31" w:name="_Toc132924461"/>
      <w:r>
        <w:br w:type="page"/>
      </w:r>
    </w:p>
    <w:p w14:paraId="0CA62BFB" w14:textId="1FA21C38" w:rsidR="00785531" w:rsidRDefault="00785531" w:rsidP="00785531">
      <w:pPr>
        <w:pStyle w:val="berschrift2"/>
      </w:pPr>
      <w:r w:rsidRPr="00803FD2">
        <w:lastRenderedPageBreak/>
        <w:t>Bildungswissenschaftliche Begleitlehrveranstaltung</w:t>
      </w:r>
      <w:r>
        <w:t xml:space="preserve"> [TP</w:t>
      </w:r>
      <w:r w:rsidR="00B85ED5">
        <w:t>02</w:t>
      </w:r>
      <w:r>
        <w:t>]</w:t>
      </w:r>
      <w:bookmarkEnd w:id="31"/>
    </w:p>
    <w:p w14:paraId="5DF1E432" w14:textId="77777777" w:rsidR="00785531" w:rsidRDefault="00785531" w:rsidP="00785531">
      <w:r>
        <w:t xml:space="preserve">Einleitende Fragestellung: </w:t>
      </w:r>
    </w:p>
    <w:p w14:paraId="23CC2BDB" w14:textId="11B16301" w:rsidR="00785531" w:rsidRDefault="00785531" w:rsidP="00785531">
      <w:pPr>
        <w:ind w:left="2835"/>
      </w:pPr>
      <w:r w:rsidRPr="000D7634">
        <w:t>Ein wichtiger Aspekt de</w:t>
      </w:r>
      <w:r>
        <w:t xml:space="preserve">s HLG </w:t>
      </w:r>
      <w:r w:rsidRPr="000D7634">
        <w:t xml:space="preserve">ist die Kohärenz zwischen Studium und </w:t>
      </w:r>
      <w:r>
        <w:t>Unterricht</w:t>
      </w:r>
      <w:r w:rsidRPr="000D7634">
        <w:t xml:space="preserve">. Bitte geben Sie uns noch Informationen darüber, inwieweit die Inhalte </w:t>
      </w:r>
      <w:r>
        <w:t>des HLGs</w:t>
      </w:r>
      <w:r w:rsidRPr="000D7634">
        <w:t xml:space="preserve"> und </w:t>
      </w:r>
      <w:r>
        <w:t>Ihrer Unterrichtstätigkeit</w:t>
      </w:r>
      <w:r w:rsidRPr="000D7634">
        <w:t xml:space="preserve"> </w:t>
      </w:r>
      <w:r>
        <w:t xml:space="preserve">ineinandergreifen. </w:t>
      </w:r>
    </w:p>
    <w:p w14:paraId="2AD202E1" w14:textId="72787485" w:rsidR="00785531" w:rsidRDefault="00785531" w:rsidP="00785531">
      <w:pPr>
        <w:ind w:left="2835"/>
      </w:pPr>
      <w:r w:rsidRPr="00803FD2">
        <w:t xml:space="preserve">Wir möchten wissen, wie Ihrer Meinung </w:t>
      </w:r>
      <w:proofErr w:type="gramStart"/>
      <w:r w:rsidRPr="00803FD2">
        <w:t>nach die Inhalte</w:t>
      </w:r>
      <w:proofErr w:type="gramEnd"/>
      <w:r w:rsidRPr="00803FD2">
        <w:t xml:space="preserve"> </w:t>
      </w:r>
      <w:r>
        <w:t>des HLGs</w:t>
      </w:r>
      <w:r w:rsidRPr="00803FD2">
        <w:t xml:space="preserve"> und die der Praxis ineinandergreifen.</w:t>
      </w:r>
      <w:r w:rsidRPr="00B44E97">
        <w:t xml:space="preserve"> </w:t>
      </w:r>
      <w:r>
        <w:t>Durch die L</w:t>
      </w:r>
      <w:r w:rsidRPr="00B44E97">
        <w:t>ehrveranstaltung</w:t>
      </w:r>
      <w:r>
        <w:t>en</w:t>
      </w:r>
      <w:r w:rsidRPr="00B44E97">
        <w:t xml:space="preserve"> ...</w:t>
      </w:r>
    </w:p>
    <w:p w14:paraId="55C53F37" w14:textId="7B344759" w:rsidR="00785531" w:rsidRDefault="00785531" w:rsidP="00785531">
      <w:r>
        <w:t xml:space="preserve">Antwortformat: </w:t>
      </w:r>
      <w:r>
        <w:tab/>
      </w:r>
      <w:r>
        <w:tab/>
      </w:r>
      <w:r w:rsidR="00B85ED5">
        <w:t>ordinal, Skala 6-stufig</w:t>
      </w:r>
    </w:p>
    <w:p w14:paraId="0B16F3C8" w14:textId="77777777" w:rsidR="00785531" w:rsidRDefault="00785531" w:rsidP="00785531">
      <w:r>
        <w:t>Quellen:</w:t>
      </w:r>
      <w:r>
        <w:tab/>
      </w:r>
      <w:r>
        <w:tab/>
      </w:r>
      <w:r>
        <w:tab/>
        <w:t>Eigene Formulierung</w:t>
      </w:r>
    </w:p>
    <w:p w14:paraId="0A92E81F" w14:textId="15387039" w:rsidR="00785531" w:rsidRPr="00900D49" w:rsidRDefault="00785531" w:rsidP="00785531">
      <w:r>
        <w:t xml:space="preserve">Filter: </w:t>
      </w:r>
      <w:r w:rsidR="005C5E03">
        <w:t xml:space="preserve">nur </w:t>
      </w:r>
      <w:r w:rsidR="00B85ED5">
        <w:t>dann, wenn 1.4 = 3</w:t>
      </w:r>
    </w:p>
    <w:tbl>
      <w:tblPr>
        <w:tblStyle w:val="Tabellenraster"/>
        <w:tblpPr w:leftFromText="142" w:rightFromText="142" w:vertAnchor="text" w:horzAnchor="margin" w:tblpY="1"/>
        <w:tblW w:w="5000" w:type="pct"/>
        <w:tblLook w:val="04A0" w:firstRow="1" w:lastRow="0" w:firstColumn="1" w:lastColumn="0" w:noHBand="0" w:noVBand="1"/>
      </w:tblPr>
      <w:tblGrid>
        <w:gridCol w:w="3490"/>
        <w:gridCol w:w="2460"/>
        <w:gridCol w:w="1234"/>
        <w:gridCol w:w="1221"/>
        <w:gridCol w:w="1221"/>
      </w:tblGrid>
      <w:tr w:rsidR="00785531" w14:paraId="6257983C" w14:textId="77777777" w:rsidTr="00B85ED5">
        <w:tc>
          <w:tcPr>
            <w:tcW w:w="3091" w:type="pct"/>
            <w:gridSpan w:val="2"/>
            <w:tcBorders>
              <w:bottom w:val="single" w:sz="4" w:space="0" w:color="auto"/>
            </w:tcBorders>
          </w:tcPr>
          <w:p w14:paraId="40DFA409" w14:textId="77777777" w:rsidR="00785531" w:rsidRDefault="00785531" w:rsidP="00D350BC"/>
        </w:tc>
        <w:tc>
          <w:tcPr>
            <w:tcW w:w="641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5EA4BEA4" w14:textId="77777777" w:rsidR="00785531" w:rsidRDefault="00785531" w:rsidP="00D350BC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634" w:type="pct"/>
            <w:tcBorders>
              <w:left w:val="single" w:sz="4" w:space="0" w:color="auto"/>
              <w:bottom w:val="single" w:sz="4" w:space="0" w:color="auto"/>
            </w:tcBorders>
          </w:tcPr>
          <w:p w14:paraId="71327D74" w14:textId="77777777" w:rsidR="00785531" w:rsidRDefault="00785531" w:rsidP="00D350BC">
            <w:pPr>
              <w:jc w:val="center"/>
            </w:pPr>
            <w:r>
              <w:t>Früh</w:t>
            </w:r>
          </w:p>
        </w:tc>
        <w:tc>
          <w:tcPr>
            <w:tcW w:w="634" w:type="pct"/>
            <w:tcBorders>
              <w:left w:val="single" w:sz="4" w:space="0" w:color="auto"/>
              <w:bottom w:val="single" w:sz="4" w:space="0" w:color="auto"/>
            </w:tcBorders>
          </w:tcPr>
          <w:p w14:paraId="3903D037" w14:textId="77777777" w:rsidR="00785531" w:rsidRDefault="00785531" w:rsidP="00D350BC">
            <w:pPr>
              <w:jc w:val="center"/>
            </w:pPr>
            <w:r>
              <w:t>Quer</w:t>
            </w:r>
          </w:p>
        </w:tc>
      </w:tr>
      <w:tr w:rsidR="00B85ED5" w14:paraId="05FAEBA1" w14:textId="77777777" w:rsidTr="00B85ED5">
        <w:tc>
          <w:tcPr>
            <w:tcW w:w="1813" w:type="pct"/>
            <w:vMerge w:val="restart"/>
            <w:tcBorders>
              <w:right w:val="nil"/>
            </w:tcBorders>
          </w:tcPr>
          <w:p w14:paraId="77D439A5" w14:textId="77777777" w:rsidR="00B85ED5" w:rsidRPr="00BC290F" w:rsidRDefault="00B85ED5" w:rsidP="00B85ED5">
            <w:r>
              <w:t>(01) fühle ich</w:t>
            </w:r>
            <w:r w:rsidRPr="00BC65B2">
              <w:t xml:space="preserve"> mich </w:t>
            </w:r>
            <w:r>
              <w:t xml:space="preserve">gut </w:t>
            </w:r>
            <w:r w:rsidRPr="00BC65B2">
              <w:t xml:space="preserve">auf das Praktikum vorbereitet. </w:t>
            </w:r>
          </w:p>
          <w:p w14:paraId="23B47271" w14:textId="77777777" w:rsidR="00B85ED5" w:rsidRPr="00007347" w:rsidRDefault="00B85ED5" w:rsidP="00B85ED5">
            <w:r>
              <w:t>(02) sind</w:t>
            </w:r>
            <w:r w:rsidRPr="00BC65B2">
              <w:t xml:space="preserve"> </w:t>
            </w:r>
            <w:r>
              <w:t xml:space="preserve">die Inhalte auf das </w:t>
            </w:r>
            <w:r w:rsidRPr="00BC65B2">
              <w:t>Praktikum zugeschnitten.</w:t>
            </w:r>
          </w:p>
          <w:p w14:paraId="5C972A7F" w14:textId="77777777" w:rsidR="00B85ED5" w:rsidRPr="00007347" w:rsidRDefault="00B85ED5" w:rsidP="00B85ED5">
            <w:r>
              <w:t xml:space="preserve">(03) wird das Praktikum inhaltlich </w:t>
            </w:r>
            <w:r w:rsidRPr="00BC65B2">
              <w:t>aufbereitet.</w:t>
            </w:r>
          </w:p>
          <w:p w14:paraId="2E4634FC" w14:textId="77777777" w:rsidR="00B85ED5" w:rsidRPr="00546E1B" w:rsidRDefault="00B85ED5" w:rsidP="00B85ED5">
            <w:r>
              <w:t>(04) wird</w:t>
            </w:r>
            <w:r w:rsidRPr="00546E1B">
              <w:t xml:space="preserve"> meine Handlungsfähigkeit im Praktikum erweitert.</w:t>
            </w:r>
          </w:p>
          <w:p w14:paraId="566B8222" w14:textId="77777777" w:rsidR="00B85ED5" w:rsidRPr="00546E1B" w:rsidRDefault="00B85ED5" w:rsidP="00B85ED5">
            <w:r>
              <w:t>(05) reflektieren</w:t>
            </w:r>
            <w:r w:rsidRPr="00546E1B">
              <w:t xml:space="preserve"> wir Lerngelegenheiten des Praktikums.</w:t>
            </w:r>
          </w:p>
          <w:p w14:paraId="756C4357" w14:textId="77777777" w:rsidR="00B85ED5" w:rsidRPr="00546E1B" w:rsidRDefault="00B85ED5" w:rsidP="00B85ED5">
            <w:r>
              <w:t>(06) betrachte</w:t>
            </w:r>
            <w:r w:rsidRPr="00546E1B">
              <w:t xml:space="preserve"> ich offene Fragen aus dem Praktikum in einer übergeordneten Perspektive</w:t>
            </w:r>
            <w:r>
              <w:t>.</w:t>
            </w:r>
            <w:r w:rsidRPr="00546E1B">
              <w:t xml:space="preserve"> </w:t>
            </w:r>
          </w:p>
          <w:p w14:paraId="55780FDC" w14:textId="55605D83" w:rsidR="00B85ED5" w:rsidRPr="00BC290F" w:rsidRDefault="00B85ED5" w:rsidP="00B85ED5">
            <w:r>
              <w:t>(07) werden</w:t>
            </w:r>
            <w:r w:rsidRPr="00546E1B">
              <w:t xml:space="preserve"> für mich zentrale Themen (z.B. Classroom Management, Leistungsbeurteilung, Differenzierung, ...) besprochen.</w:t>
            </w:r>
          </w:p>
        </w:tc>
        <w:tc>
          <w:tcPr>
            <w:tcW w:w="1278" w:type="pct"/>
            <w:vMerge w:val="restart"/>
            <w:tcBorders>
              <w:left w:val="nil"/>
            </w:tcBorders>
          </w:tcPr>
          <w:p w14:paraId="6403AC66" w14:textId="77777777" w:rsidR="00B85ED5" w:rsidRDefault="00B85ED5" w:rsidP="00B85ED5">
            <w:r>
              <w:t xml:space="preserve">1 = trifft gar nicht zu </w:t>
            </w:r>
          </w:p>
          <w:p w14:paraId="7BF9C3E8" w14:textId="77777777" w:rsidR="00B85ED5" w:rsidRPr="00B5194F" w:rsidRDefault="00B85ED5" w:rsidP="00B85ED5">
            <w:r>
              <w:t>6 = trifft voll und ganz zu</w:t>
            </w:r>
          </w:p>
          <w:p w14:paraId="7A05517F" w14:textId="32CFC076" w:rsidR="00B85ED5" w:rsidRPr="00B5194F" w:rsidRDefault="00B85ED5" w:rsidP="00B3608F"/>
        </w:tc>
        <w:tc>
          <w:tcPr>
            <w:tcW w:w="641" w:type="pct"/>
            <w:tcBorders>
              <w:left w:val="nil"/>
              <w:right w:val="single" w:sz="4" w:space="0" w:color="auto"/>
            </w:tcBorders>
          </w:tcPr>
          <w:p w14:paraId="39146887" w14:textId="4C417657" w:rsidR="00B85ED5" w:rsidRDefault="00B85ED5" w:rsidP="00D350BC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5EFAD264" w14:textId="77777777" w:rsidR="00B85ED5" w:rsidRDefault="00B85ED5" w:rsidP="00D350BC">
            <w:pPr>
              <w:jc w:val="center"/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57662DE1" w14:textId="0665BB14" w:rsidR="00B85ED5" w:rsidRDefault="00B85ED5" w:rsidP="00D350BC">
            <w:pPr>
              <w:jc w:val="center"/>
            </w:pPr>
            <w:r>
              <w:t>x</w:t>
            </w:r>
          </w:p>
        </w:tc>
      </w:tr>
      <w:tr w:rsidR="00B85ED5" w14:paraId="675A4F54" w14:textId="77777777" w:rsidTr="00B85ED5">
        <w:tc>
          <w:tcPr>
            <w:tcW w:w="1813" w:type="pct"/>
            <w:vMerge/>
            <w:tcBorders>
              <w:right w:val="nil"/>
            </w:tcBorders>
          </w:tcPr>
          <w:p w14:paraId="1153B67B" w14:textId="2E2BA154" w:rsidR="00B85ED5" w:rsidRPr="00007347" w:rsidRDefault="00B85ED5" w:rsidP="0009137F"/>
        </w:tc>
        <w:tc>
          <w:tcPr>
            <w:tcW w:w="1278" w:type="pct"/>
            <w:vMerge/>
            <w:tcBorders>
              <w:left w:val="nil"/>
            </w:tcBorders>
          </w:tcPr>
          <w:p w14:paraId="538C397D" w14:textId="09B9CA53" w:rsidR="00B85ED5" w:rsidRPr="00F84751" w:rsidRDefault="00B85ED5" w:rsidP="00B3608F"/>
        </w:tc>
        <w:tc>
          <w:tcPr>
            <w:tcW w:w="641" w:type="pct"/>
            <w:tcBorders>
              <w:left w:val="nil"/>
              <w:right w:val="single" w:sz="4" w:space="0" w:color="auto"/>
            </w:tcBorders>
          </w:tcPr>
          <w:p w14:paraId="45866214" w14:textId="77777777" w:rsidR="00B85ED5" w:rsidRDefault="00B85ED5" w:rsidP="00D350BC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4F6D61CC" w14:textId="77777777" w:rsidR="00B85ED5" w:rsidRDefault="00B85ED5" w:rsidP="00D350BC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324DA25B" w14:textId="77777777" w:rsidR="00B85ED5" w:rsidRDefault="00B85ED5" w:rsidP="00D350BC">
            <w:pPr>
              <w:jc w:val="center"/>
              <w:rPr>
                <w:noProof/>
                <w:lang w:val="de-AT" w:eastAsia="de-AT"/>
              </w:rPr>
            </w:pPr>
          </w:p>
        </w:tc>
      </w:tr>
      <w:tr w:rsidR="00B85ED5" w14:paraId="76D4FEFE" w14:textId="77777777" w:rsidTr="00B85ED5">
        <w:tc>
          <w:tcPr>
            <w:tcW w:w="1813" w:type="pct"/>
            <w:vMerge/>
            <w:tcBorders>
              <w:right w:val="nil"/>
            </w:tcBorders>
          </w:tcPr>
          <w:p w14:paraId="0EA2344B" w14:textId="53BCB996" w:rsidR="00B85ED5" w:rsidRPr="00007347" w:rsidRDefault="00B85ED5" w:rsidP="0009137F"/>
        </w:tc>
        <w:tc>
          <w:tcPr>
            <w:tcW w:w="1278" w:type="pct"/>
            <w:vMerge/>
            <w:tcBorders>
              <w:left w:val="nil"/>
            </w:tcBorders>
          </w:tcPr>
          <w:p w14:paraId="7FBCCE80" w14:textId="357D0E0F" w:rsidR="00B85ED5" w:rsidRPr="00F84751" w:rsidRDefault="00B85ED5" w:rsidP="00D350BC"/>
        </w:tc>
        <w:tc>
          <w:tcPr>
            <w:tcW w:w="641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94AF99E" w14:textId="77777777" w:rsidR="00B85ED5" w:rsidRDefault="00B85ED5" w:rsidP="00D350BC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634" w:type="pct"/>
            <w:tcBorders>
              <w:left w:val="single" w:sz="4" w:space="0" w:color="auto"/>
              <w:bottom w:val="single" w:sz="4" w:space="0" w:color="auto"/>
            </w:tcBorders>
          </w:tcPr>
          <w:p w14:paraId="1C56D248" w14:textId="77777777" w:rsidR="00B85ED5" w:rsidRDefault="00B85ED5" w:rsidP="00D350BC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634" w:type="pct"/>
            <w:tcBorders>
              <w:left w:val="single" w:sz="4" w:space="0" w:color="auto"/>
              <w:bottom w:val="single" w:sz="4" w:space="0" w:color="auto"/>
            </w:tcBorders>
          </w:tcPr>
          <w:p w14:paraId="49CDCA41" w14:textId="77777777" w:rsidR="00B85ED5" w:rsidRDefault="00B85ED5" w:rsidP="00D350BC">
            <w:pPr>
              <w:jc w:val="center"/>
              <w:rPr>
                <w:noProof/>
                <w:lang w:val="de-AT" w:eastAsia="de-AT"/>
              </w:rPr>
            </w:pPr>
          </w:p>
        </w:tc>
      </w:tr>
      <w:tr w:rsidR="00B85ED5" w14:paraId="0F26D9D8" w14:textId="77777777" w:rsidTr="00B85ED5">
        <w:tc>
          <w:tcPr>
            <w:tcW w:w="1813" w:type="pct"/>
            <w:vMerge/>
            <w:tcBorders>
              <w:right w:val="nil"/>
            </w:tcBorders>
          </w:tcPr>
          <w:p w14:paraId="52EB6C3B" w14:textId="7C93F5F5" w:rsidR="00B85ED5" w:rsidRPr="00546E1B" w:rsidRDefault="00B85ED5" w:rsidP="0009137F"/>
        </w:tc>
        <w:tc>
          <w:tcPr>
            <w:tcW w:w="1278" w:type="pct"/>
            <w:vMerge/>
            <w:tcBorders>
              <w:left w:val="nil"/>
            </w:tcBorders>
          </w:tcPr>
          <w:p w14:paraId="2CA3F391" w14:textId="77777777" w:rsidR="00B85ED5" w:rsidRPr="004C5464" w:rsidRDefault="00B85ED5" w:rsidP="00D350BC">
            <w:pPr>
              <w:rPr>
                <w:highlight w:val="yellow"/>
              </w:rPr>
            </w:pPr>
          </w:p>
        </w:tc>
        <w:tc>
          <w:tcPr>
            <w:tcW w:w="641" w:type="pct"/>
            <w:tcBorders>
              <w:left w:val="nil"/>
              <w:right w:val="single" w:sz="4" w:space="0" w:color="auto"/>
            </w:tcBorders>
          </w:tcPr>
          <w:p w14:paraId="28C3DD3D" w14:textId="77777777" w:rsidR="00B85ED5" w:rsidRPr="004C5464" w:rsidRDefault="00B85ED5" w:rsidP="00D350BC">
            <w:pPr>
              <w:jc w:val="center"/>
              <w:rPr>
                <w:noProof/>
                <w:highlight w:val="yellow"/>
                <w:lang w:val="de-AT" w:eastAsia="de-AT"/>
              </w:rPr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7D0B45A6" w14:textId="77777777" w:rsidR="00B85ED5" w:rsidRDefault="00B85ED5" w:rsidP="00D350BC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347BDF00" w14:textId="77777777" w:rsidR="00B85ED5" w:rsidRDefault="00B85ED5" w:rsidP="00D350BC">
            <w:pPr>
              <w:jc w:val="center"/>
              <w:rPr>
                <w:noProof/>
                <w:lang w:val="de-AT" w:eastAsia="de-AT"/>
              </w:rPr>
            </w:pPr>
          </w:p>
        </w:tc>
      </w:tr>
      <w:tr w:rsidR="00B85ED5" w14:paraId="0E824311" w14:textId="77777777" w:rsidTr="00B85ED5">
        <w:tc>
          <w:tcPr>
            <w:tcW w:w="1813" w:type="pct"/>
            <w:vMerge/>
            <w:tcBorders>
              <w:right w:val="nil"/>
            </w:tcBorders>
          </w:tcPr>
          <w:p w14:paraId="607FFAF3" w14:textId="57CBDC21" w:rsidR="00B85ED5" w:rsidRPr="00546E1B" w:rsidRDefault="00B85ED5" w:rsidP="0009137F"/>
        </w:tc>
        <w:tc>
          <w:tcPr>
            <w:tcW w:w="1278" w:type="pct"/>
            <w:vMerge/>
            <w:tcBorders>
              <w:left w:val="nil"/>
            </w:tcBorders>
          </w:tcPr>
          <w:p w14:paraId="28CB210F" w14:textId="77777777" w:rsidR="00B85ED5" w:rsidRPr="004C5464" w:rsidRDefault="00B85ED5" w:rsidP="00D350BC">
            <w:pPr>
              <w:rPr>
                <w:highlight w:val="yellow"/>
              </w:rPr>
            </w:pPr>
          </w:p>
        </w:tc>
        <w:tc>
          <w:tcPr>
            <w:tcW w:w="641" w:type="pct"/>
            <w:tcBorders>
              <w:left w:val="nil"/>
              <w:right w:val="single" w:sz="4" w:space="0" w:color="auto"/>
            </w:tcBorders>
          </w:tcPr>
          <w:p w14:paraId="13BFFBB1" w14:textId="77777777" w:rsidR="00B85ED5" w:rsidRPr="004C5464" w:rsidRDefault="00B85ED5" w:rsidP="00D350BC">
            <w:pPr>
              <w:jc w:val="center"/>
              <w:rPr>
                <w:noProof/>
                <w:highlight w:val="yellow"/>
                <w:lang w:val="de-AT" w:eastAsia="de-AT"/>
              </w:rPr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47277477" w14:textId="77777777" w:rsidR="00B85ED5" w:rsidRDefault="00B85ED5" w:rsidP="00D350BC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4FABD7CA" w14:textId="77777777" w:rsidR="00B85ED5" w:rsidRDefault="00B85ED5" w:rsidP="00D350BC">
            <w:pPr>
              <w:jc w:val="center"/>
              <w:rPr>
                <w:noProof/>
                <w:lang w:val="de-AT" w:eastAsia="de-AT"/>
              </w:rPr>
            </w:pPr>
          </w:p>
        </w:tc>
      </w:tr>
      <w:tr w:rsidR="00B85ED5" w14:paraId="4D069A0A" w14:textId="77777777" w:rsidTr="00B85ED5">
        <w:tc>
          <w:tcPr>
            <w:tcW w:w="1813" w:type="pct"/>
            <w:vMerge/>
            <w:tcBorders>
              <w:right w:val="nil"/>
            </w:tcBorders>
          </w:tcPr>
          <w:p w14:paraId="36539F1F" w14:textId="08146CEF" w:rsidR="00B85ED5" w:rsidRPr="00546E1B" w:rsidRDefault="00B85ED5" w:rsidP="0009137F"/>
        </w:tc>
        <w:tc>
          <w:tcPr>
            <w:tcW w:w="1278" w:type="pct"/>
            <w:vMerge/>
            <w:tcBorders>
              <w:left w:val="nil"/>
            </w:tcBorders>
          </w:tcPr>
          <w:p w14:paraId="410C27BA" w14:textId="77777777" w:rsidR="00B85ED5" w:rsidRPr="004C5464" w:rsidRDefault="00B85ED5" w:rsidP="00D350BC">
            <w:pPr>
              <w:rPr>
                <w:highlight w:val="yellow"/>
              </w:rPr>
            </w:pPr>
          </w:p>
        </w:tc>
        <w:tc>
          <w:tcPr>
            <w:tcW w:w="641" w:type="pct"/>
            <w:tcBorders>
              <w:left w:val="nil"/>
              <w:right w:val="single" w:sz="4" w:space="0" w:color="auto"/>
            </w:tcBorders>
          </w:tcPr>
          <w:p w14:paraId="0A5CDEA5" w14:textId="77777777" w:rsidR="00B85ED5" w:rsidRPr="004C5464" w:rsidRDefault="00B85ED5" w:rsidP="00D350BC">
            <w:pPr>
              <w:jc w:val="center"/>
              <w:rPr>
                <w:noProof/>
                <w:highlight w:val="yellow"/>
                <w:lang w:val="de-AT" w:eastAsia="de-AT"/>
              </w:rPr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27D60BC7" w14:textId="77777777" w:rsidR="00B85ED5" w:rsidRDefault="00B85ED5" w:rsidP="00D350BC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598E8EBC" w14:textId="77777777" w:rsidR="00B85ED5" w:rsidRDefault="00B85ED5" w:rsidP="00D350BC">
            <w:pPr>
              <w:jc w:val="center"/>
              <w:rPr>
                <w:noProof/>
                <w:lang w:val="de-AT" w:eastAsia="de-AT"/>
              </w:rPr>
            </w:pPr>
          </w:p>
        </w:tc>
      </w:tr>
      <w:tr w:rsidR="00B85ED5" w14:paraId="1C419336" w14:textId="77777777" w:rsidTr="00B85ED5">
        <w:tc>
          <w:tcPr>
            <w:tcW w:w="1813" w:type="pct"/>
            <w:vMerge/>
            <w:tcBorders>
              <w:right w:val="nil"/>
            </w:tcBorders>
          </w:tcPr>
          <w:p w14:paraId="11504003" w14:textId="4AD1658C" w:rsidR="00B85ED5" w:rsidRPr="00546E1B" w:rsidRDefault="00B85ED5" w:rsidP="00D350BC"/>
        </w:tc>
        <w:tc>
          <w:tcPr>
            <w:tcW w:w="1278" w:type="pct"/>
            <w:vMerge/>
            <w:tcBorders>
              <w:left w:val="nil"/>
            </w:tcBorders>
          </w:tcPr>
          <w:p w14:paraId="4EB4666A" w14:textId="77777777" w:rsidR="00B85ED5" w:rsidRPr="004C5464" w:rsidRDefault="00B85ED5" w:rsidP="00D350BC">
            <w:pPr>
              <w:rPr>
                <w:highlight w:val="yellow"/>
              </w:rPr>
            </w:pPr>
          </w:p>
        </w:tc>
        <w:tc>
          <w:tcPr>
            <w:tcW w:w="641" w:type="pct"/>
            <w:tcBorders>
              <w:left w:val="nil"/>
              <w:right w:val="single" w:sz="4" w:space="0" w:color="auto"/>
            </w:tcBorders>
          </w:tcPr>
          <w:p w14:paraId="79C9DA9A" w14:textId="77777777" w:rsidR="00B85ED5" w:rsidRPr="004C5464" w:rsidRDefault="00B85ED5" w:rsidP="00D350BC">
            <w:pPr>
              <w:jc w:val="center"/>
              <w:rPr>
                <w:noProof/>
                <w:highlight w:val="yellow"/>
                <w:lang w:val="de-AT" w:eastAsia="de-AT"/>
              </w:rPr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4FD44DF1" w14:textId="77777777" w:rsidR="00B85ED5" w:rsidRDefault="00B85ED5" w:rsidP="00D350BC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634" w:type="pct"/>
            <w:tcBorders>
              <w:left w:val="single" w:sz="4" w:space="0" w:color="auto"/>
            </w:tcBorders>
          </w:tcPr>
          <w:p w14:paraId="1EBEE41B" w14:textId="77777777" w:rsidR="00B85ED5" w:rsidRDefault="00B85ED5" w:rsidP="00D350BC">
            <w:pPr>
              <w:jc w:val="center"/>
              <w:rPr>
                <w:noProof/>
                <w:lang w:val="de-AT" w:eastAsia="de-AT"/>
              </w:rPr>
            </w:pPr>
          </w:p>
        </w:tc>
      </w:tr>
    </w:tbl>
    <w:p w14:paraId="4EC4D01F" w14:textId="77777777" w:rsidR="00785531" w:rsidRDefault="00785531" w:rsidP="00785531"/>
    <w:p w14:paraId="1231696D" w14:textId="77777777" w:rsidR="00785531" w:rsidRDefault="00785531" w:rsidP="00BC4A34"/>
    <w:p w14:paraId="05C7C80F" w14:textId="77777777" w:rsidR="00785531" w:rsidRDefault="00785531" w:rsidP="00BC4A34"/>
    <w:p w14:paraId="1AA7600B" w14:textId="77777777" w:rsidR="00B85ED5" w:rsidRDefault="00B85ED5">
      <w:pPr>
        <w:spacing w:after="160"/>
        <w:rPr>
          <w:rFonts w:asciiTheme="majorHAnsi" w:eastAsiaTheme="majorEastAsia" w:hAnsiTheme="majorHAnsi" w:cstheme="majorBidi"/>
          <w:color w:val="2E74B5" w:themeColor="accent1" w:themeShade="BF"/>
          <w:sz w:val="28"/>
          <w:szCs w:val="26"/>
        </w:rPr>
      </w:pPr>
      <w:bookmarkStart w:id="32" w:name="_Toc132924462"/>
      <w:r>
        <w:br w:type="page"/>
      </w:r>
    </w:p>
    <w:p w14:paraId="2E8F55F1" w14:textId="426308D5" w:rsidR="00204755" w:rsidRDefault="00E96AA5" w:rsidP="00E96AA5">
      <w:pPr>
        <w:pStyle w:val="berschrift2"/>
      </w:pPr>
      <w:r>
        <w:lastRenderedPageBreak/>
        <w:t>Fallarbeit</w:t>
      </w:r>
      <w:bookmarkEnd w:id="32"/>
      <w:r w:rsidR="00B85ED5">
        <w:t xml:space="preserve"> [TP03]</w:t>
      </w:r>
    </w:p>
    <w:p w14:paraId="5199AD89" w14:textId="77777777" w:rsidR="00B85ED5" w:rsidRDefault="00803FD2" w:rsidP="00E96AA5">
      <w:r>
        <w:t xml:space="preserve">Einleitende Fragestellung: </w:t>
      </w:r>
      <w:r>
        <w:tab/>
      </w:r>
      <w:r w:rsidR="00EE0F41" w:rsidRPr="00B44E97">
        <w:t>In der</w:t>
      </w:r>
      <w:r w:rsidR="00E96AA5">
        <w:t xml:space="preserve"> Begleitlehrveranstaltung wurde in diesem Semester auf Fallar</w:t>
      </w:r>
      <w:r w:rsidR="001776BF">
        <w:t>b</w:t>
      </w:r>
      <w:r w:rsidR="00E96AA5">
        <w:t xml:space="preserve">eit/Kasuistik zurückgegriffen. </w:t>
      </w:r>
    </w:p>
    <w:p w14:paraId="674356B9" w14:textId="6C569B88" w:rsidR="00803FD2" w:rsidRDefault="00E96AA5" w:rsidP="00B85ED5">
      <w:pPr>
        <w:ind w:left="2124" w:firstLine="708"/>
      </w:pPr>
      <w:r>
        <w:t xml:space="preserve">Dieser Arbeitsauftrag / Diese Auseinandersetzung mit Fällen </w:t>
      </w:r>
      <w:r w:rsidR="001776BF">
        <w:t>ist</w:t>
      </w:r>
      <w:r>
        <w:t xml:space="preserve"> …</w:t>
      </w:r>
    </w:p>
    <w:p w14:paraId="1D62E355" w14:textId="199D547E" w:rsidR="00803FD2" w:rsidRDefault="00803FD2" w:rsidP="00803FD2">
      <w:r>
        <w:t xml:space="preserve">Antwortformat: </w:t>
      </w:r>
      <w:r>
        <w:tab/>
      </w:r>
      <w:r>
        <w:tab/>
      </w:r>
      <w:r w:rsidR="00B85ED5">
        <w:t xml:space="preserve">ordinal; </w:t>
      </w:r>
      <w:r>
        <w:t>Skala 6-stufig</w:t>
      </w:r>
    </w:p>
    <w:p w14:paraId="75B7EB79" w14:textId="2E527C60" w:rsidR="00803FD2" w:rsidRDefault="00803FD2" w:rsidP="00803FD2">
      <w:r>
        <w:t>Quellen:</w:t>
      </w:r>
      <w:r>
        <w:tab/>
      </w:r>
      <w:r w:rsidR="00931E2B">
        <w:tab/>
      </w:r>
      <w:r w:rsidR="00931E2B">
        <w:tab/>
      </w:r>
      <w:r w:rsidR="00931E2B" w:rsidRPr="00100E9B">
        <w:t>Eigene Formulierung</w:t>
      </w:r>
      <w:r w:rsidR="00E96AA5" w:rsidRPr="00100E9B">
        <w:t xml:space="preserve"> </w:t>
      </w:r>
    </w:p>
    <w:p w14:paraId="2F16996D" w14:textId="17866C9F" w:rsidR="00E96AA5" w:rsidRDefault="00E96AA5" w:rsidP="00803FD2">
      <w:r>
        <w:t xml:space="preserve">Literatur: </w:t>
      </w:r>
      <w:hyperlink r:id="rId17" w:history="1">
        <w:r w:rsidRPr="00A41D92">
          <w:rPr>
            <w:rStyle w:val="Hyperlink"/>
          </w:rPr>
          <w:t>https://www.pedocs.de/volltexte/2012/5431/pdf/ErzWiss_43_2011_Schelle_Fallarbeit_Lehrerbildung_D_A.pdf</w:t>
        </w:r>
      </w:hyperlink>
      <w:r>
        <w:t xml:space="preserve"> </w:t>
      </w:r>
    </w:p>
    <w:p w14:paraId="1B01DC6A" w14:textId="15D381E9" w:rsidR="00E96AA5" w:rsidRPr="00900D49" w:rsidRDefault="009D68D9" w:rsidP="00803FD2">
      <w:r>
        <w:t xml:space="preserve">Filter: Nur wenn Praktikum im </w:t>
      </w:r>
      <w:proofErr w:type="spellStart"/>
      <w:r>
        <w:t>SoSe</w:t>
      </w:r>
      <w:proofErr w:type="spellEnd"/>
      <w:r>
        <w:t xml:space="preserve"> 2023</w:t>
      </w:r>
    </w:p>
    <w:tbl>
      <w:tblPr>
        <w:tblStyle w:val="Tabellenraster"/>
        <w:tblpPr w:leftFromText="142" w:rightFromText="142" w:vertAnchor="text" w:horzAnchor="margin" w:tblpY="1"/>
        <w:tblW w:w="5000" w:type="pct"/>
        <w:tblLook w:val="04A0" w:firstRow="1" w:lastRow="0" w:firstColumn="1" w:lastColumn="0" w:noHBand="0" w:noVBand="1"/>
      </w:tblPr>
      <w:tblGrid>
        <w:gridCol w:w="3542"/>
        <w:gridCol w:w="2407"/>
        <w:gridCol w:w="1205"/>
        <w:gridCol w:w="1236"/>
        <w:gridCol w:w="1236"/>
      </w:tblGrid>
      <w:tr w:rsidR="00E96AA5" w14:paraId="4B1FDAEB" w14:textId="7E3D2999" w:rsidTr="00E96AA5">
        <w:tc>
          <w:tcPr>
            <w:tcW w:w="3090" w:type="pct"/>
            <w:gridSpan w:val="2"/>
            <w:tcBorders>
              <w:bottom w:val="single" w:sz="4" w:space="0" w:color="auto"/>
            </w:tcBorders>
          </w:tcPr>
          <w:p w14:paraId="03C85266" w14:textId="77777777" w:rsidR="00E96AA5" w:rsidRDefault="00E96AA5" w:rsidP="00922B1D"/>
        </w:tc>
        <w:tc>
          <w:tcPr>
            <w:tcW w:w="626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70DCA6D" w14:textId="07AF064F" w:rsidR="00E96AA5" w:rsidRDefault="00E96AA5" w:rsidP="00922B1D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6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B9A5B" w14:textId="3DF110A6" w:rsidR="00E96AA5" w:rsidRDefault="00E96AA5" w:rsidP="00922B1D">
            <w:pPr>
              <w:jc w:val="center"/>
            </w:pPr>
            <w:r>
              <w:t>Früh</w:t>
            </w:r>
          </w:p>
        </w:tc>
        <w:tc>
          <w:tcPr>
            <w:tcW w:w="6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1D75C" w14:textId="601A1C9E" w:rsidR="00E96AA5" w:rsidRDefault="00E96AA5" w:rsidP="00922B1D">
            <w:pPr>
              <w:jc w:val="center"/>
            </w:pPr>
            <w:r>
              <w:t>Quer</w:t>
            </w:r>
          </w:p>
        </w:tc>
      </w:tr>
      <w:tr w:rsidR="00B85ED5" w14:paraId="355DA182" w14:textId="295F92CE" w:rsidTr="00E96AA5">
        <w:tc>
          <w:tcPr>
            <w:tcW w:w="1840" w:type="pct"/>
            <w:vMerge w:val="restart"/>
            <w:tcBorders>
              <w:right w:val="nil"/>
            </w:tcBorders>
          </w:tcPr>
          <w:p w14:paraId="68D221A0" w14:textId="77777777" w:rsidR="00B85ED5" w:rsidRPr="00BC290F" w:rsidRDefault="00B85ED5" w:rsidP="00EE0F41">
            <w:r>
              <w:t>(01) unterstützend, um Handlungsalternativen für die Praxis zu bekommen.</w:t>
            </w:r>
          </w:p>
          <w:p w14:paraId="6060E977" w14:textId="77777777" w:rsidR="00B85ED5" w:rsidRDefault="00B85ED5" w:rsidP="00EE0F41">
            <w:r>
              <w:t>(02) handlungsentlastend, d.h. diese Betrachtungsweise nimmt von mir Handlungsdruck.</w:t>
            </w:r>
          </w:p>
          <w:p w14:paraId="00E95B1E" w14:textId="77777777" w:rsidR="00B85ED5" w:rsidRPr="0047438B" w:rsidRDefault="00B85ED5" w:rsidP="00EE0F41">
            <w:r>
              <w:t xml:space="preserve">(03) förderlich, um verschiedene Perspektiven auf einen Sachverhalt einzunehmen. </w:t>
            </w:r>
          </w:p>
          <w:p w14:paraId="13593C0F" w14:textId="77777777" w:rsidR="00B85ED5" w:rsidRPr="0047438B" w:rsidRDefault="00B85ED5" w:rsidP="00E96AA5">
            <w:r>
              <w:t xml:space="preserve">(04) </w:t>
            </w:r>
            <w:r w:rsidRPr="001776BF">
              <w:t>hilfreich, um mein Handeln richtig einzuschätzen.</w:t>
            </w:r>
          </w:p>
          <w:p w14:paraId="201E380C" w14:textId="6161BABA" w:rsidR="00B85ED5" w:rsidRPr="00BC290F" w:rsidRDefault="00B85ED5" w:rsidP="006A25F3">
            <w:r>
              <w:t xml:space="preserve">(05) </w:t>
            </w:r>
            <w:r w:rsidRPr="001776BF">
              <w:t>hilfreich, um eine bessere Lehrkraft zu werden.</w:t>
            </w:r>
          </w:p>
        </w:tc>
        <w:tc>
          <w:tcPr>
            <w:tcW w:w="1250" w:type="pct"/>
            <w:vMerge w:val="restart"/>
            <w:tcBorders>
              <w:left w:val="nil"/>
            </w:tcBorders>
          </w:tcPr>
          <w:p w14:paraId="4258F38F" w14:textId="43BF37BF" w:rsidR="00B85ED5" w:rsidRPr="00B5194F" w:rsidRDefault="00B85ED5" w:rsidP="00EE0F41">
            <w:r>
              <w:t>1 = trifft nicht zu bis 6 = trifft voll und ganz zu</w:t>
            </w:r>
          </w:p>
        </w:tc>
        <w:tc>
          <w:tcPr>
            <w:tcW w:w="626" w:type="pct"/>
            <w:tcBorders>
              <w:left w:val="nil"/>
              <w:right w:val="single" w:sz="4" w:space="0" w:color="auto"/>
            </w:tcBorders>
          </w:tcPr>
          <w:p w14:paraId="69848E90" w14:textId="64C8CD3C" w:rsidR="00B85ED5" w:rsidRDefault="00B85ED5" w:rsidP="00EE0F41">
            <w:pPr>
              <w:jc w:val="center"/>
            </w:pPr>
            <w:r>
              <w:t>x</w:t>
            </w: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1D5E0D72" w14:textId="06766FF6" w:rsidR="00B85ED5" w:rsidRDefault="00B85ED5" w:rsidP="00EE0F41">
            <w:pPr>
              <w:jc w:val="center"/>
            </w:pPr>
            <w:r>
              <w:t>x</w:t>
            </w: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528FAD05" w14:textId="63DAF9CA" w:rsidR="00B85ED5" w:rsidRDefault="00B85ED5" w:rsidP="00EE0F41">
            <w:pPr>
              <w:jc w:val="center"/>
            </w:pPr>
            <w:r>
              <w:t>x</w:t>
            </w:r>
          </w:p>
        </w:tc>
      </w:tr>
      <w:tr w:rsidR="00B85ED5" w14:paraId="44DF8EF3" w14:textId="77777777" w:rsidTr="00E96AA5">
        <w:tc>
          <w:tcPr>
            <w:tcW w:w="1840" w:type="pct"/>
            <w:vMerge/>
            <w:tcBorders>
              <w:right w:val="nil"/>
            </w:tcBorders>
          </w:tcPr>
          <w:p w14:paraId="2F580588" w14:textId="62DD8F5F" w:rsidR="00B85ED5" w:rsidRDefault="00B85ED5" w:rsidP="006A25F3"/>
        </w:tc>
        <w:tc>
          <w:tcPr>
            <w:tcW w:w="1250" w:type="pct"/>
            <w:vMerge/>
            <w:tcBorders>
              <w:left w:val="nil"/>
            </w:tcBorders>
          </w:tcPr>
          <w:p w14:paraId="5ED91011" w14:textId="77777777" w:rsidR="00B85ED5" w:rsidRPr="00B5194F" w:rsidRDefault="00B85ED5" w:rsidP="00EE0F41"/>
        </w:tc>
        <w:tc>
          <w:tcPr>
            <w:tcW w:w="626" w:type="pct"/>
            <w:tcBorders>
              <w:left w:val="nil"/>
              <w:right w:val="single" w:sz="4" w:space="0" w:color="auto"/>
            </w:tcBorders>
          </w:tcPr>
          <w:p w14:paraId="484A37F6" w14:textId="77777777" w:rsidR="00B85ED5" w:rsidRDefault="00B85ED5" w:rsidP="00EE0F41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6251C5C3" w14:textId="77777777" w:rsidR="00B85ED5" w:rsidRDefault="00B85ED5" w:rsidP="00EE0F41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761CAB2B" w14:textId="77777777" w:rsidR="00B85ED5" w:rsidRDefault="00B85ED5" w:rsidP="00EE0F41">
            <w:pPr>
              <w:jc w:val="center"/>
            </w:pPr>
          </w:p>
        </w:tc>
      </w:tr>
      <w:tr w:rsidR="00B85ED5" w14:paraId="7B2E0076" w14:textId="6CED7DE4" w:rsidTr="00E96AA5">
        <w:tc>
          <w:tcPr>
            <w:tcW w:w="1840" w:type="pct"/>
            <w:vMerge/>
            <w:tcBorders>
              <w:right w:val="nil"/>
            </w:tcBorders>
          </w:tcPr>
          <w:p w14:paraId="6409B54B" w14:textId="669E82CA" w:rsidR="00B85ED5" w:rsidRPr="0047438B" w:rsidRDefault="00B85ED5" w:rsidP="006A25F3"/>
        </w:tc>
        <w:tc>
          <w:tcPr>
            <w:tcW w:w="1250" w:type="pct"/>
            <w:vMerge/>
            <w:tcBorders>
              <w:left w:val="nil"/>
            </w:tcBorders>
          </w:tcPr>
          <w:p w14:paraId="637CD982" w14:textId="2BF60EF0" w:rsidR="00B85ED5" w:rsidRPr="00B5194F" w:rsidRDefault="00B85ED5" w:rsidP="00EE0F41"/>
        </w:tc>
        <w:tc>
          <w:tcPr>
            <w:tcW w:w="626" w:type="pct"/>
            <w:tcBorders>
              <w:left w:val="nil"/>
              <w:right w:val="single" w:sz="4" w:space="0" w:color="auto"/>
            </w:tcBorders>
          </w:tcPr>
          <w:p w14:paraId="47B13335" w14:textId="6B6F6802" w:rsidR="00B85ED5" w:rsidRDefault="00B85ED5" w:rsidP="00EE0F41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74065011" w14:textId="77777777" w:rsidR="00B85ED5" w:rsidRDefault="00B85ED5" w:rsidP="00EE0F41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6E03954D" w14:textId="77777777" w:rsidR="00B85ED5" w:rsidRDefault="00B85ED5" w:rsidP="00EE0F41">
            <w:pPr>
              <w:jc w:val="center"/>
            </w:pPr>
          </w:p>
        </w:tc>
      </w:tr>
      <w:tr w:rsidR="00B85ED5" w14:paraId="0607051E" w14:textId="1A83A662" w:rsidTr="00E96AA5">
        <w:tc>
          <w:tcPr>
            <w:tcW w:w="1840" w:type="pct"/>
            <w:vMerge/>
            <w:tcBorders>
              <w:right w:val="nil"/>
            </w:tcBorders>
          </w:tcPr>
          <w:p w14:paraId="2ED4AF39" w14:textId="3264E2E8" w:rsidR="00B85ED5" w:rsidRPr="0047438B" w:rsidRDefault="00B85ED5" w:rsidP="006A25F3"/>
        </w:tc>
        <w:tc>
          <w:tcPr>
            <w:tcW w:w="1250" w:type="pct"/>
            <w:vMerge/>
            <w:tcBorders>
              <w:left w:val="nil"/>
            </w:tcBorders>
          </w:tcPr>
          <w:p w14:paraId="3052D707" w14:textId="40ECEDEB" w:rsidR="00B85ED5" w:rsidRPr="00B5194F" w:rsidRDefault="00B85ED5" w:rsidP="00E96AA5"/>
        </w:tc>
        <w:tc>
          <w:tcPr>
            <w:tcW w:w="626" w:type="pct"/>
            <w:tcBorders>
              <w:left w:val="nil"/>
              <w:right w:val="single" w:sz="4" w:space="0" w:color="auto"/>
            </w:tcBorders>
          </w:tcPr>
          <w:p w14:paraId="750FFFA8" w14:textId="55127A5C" w:rsidR="00B85ED5" w:rsidRDefault="00B85ED5" w:rsidP="00E96AA5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01CFC141" w14:textId="77777777" w:rsidR="00B85ED5" w:rsidRDefault="00B85ED5" w:rsidP="00E96AA5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4792B75F" w14:textId="77777777" w:rsidR="00B85ED5" w:rsidRDefault="00B85ED5" w:rsidP="00E96AA5">
            <w:pPr>
              <w:jc w:val="center"/>
            </w:pPr>
          </w:p>
        </w:tc>
      </w:tr>
      <w:tr w:rsidR="00B85ED5" w14:paraId="29D49743" w14:textId="4EE8A206" w:rsidTr="00E96AA5">
        <w:tc>
          <w:tcPr>
            <w:tcW w:w="1840" w:type="pct"/>
            <w:vMerge/>
            <w:tcBorders>
              <w:bottom w:val="single" w:sz="4" w:space="0" w:color="auto"/>
              <w:right w:val="nil"/>
            </w:tcBorders>
          </w:tcPr>
          <w:p w14:paraId="352E0582" w14:textId="71ABDD9C" w:rsidR="00B85ED5" w:rsidRPr="00007347" w:rsidRDefault="00B85ED5" w:rsidP="00E96AA5"/>
        </w:tc>
        <w:tc>
          <w:tcPr>
            <w:tcW w:w="1250" w:type="pct"/>
            <w:vMerge/>
            <w:tcBorders>
              <w:left w:val="nil"/>
              <w:bottom w:val="single" w:sz="4" w:space="0" w:color="auto"/>
            </w:tcBorders>
          </w:tcPr>
          <w:p w14:paraId="41962C0F" w14:textId="3C1ADCA7" w:rsidR="00B85ED5" w:rsidRPr="00F84751" w:rsidRDefault="00B85ED5" w:rsidP="00E96AA5"/>
        </w:tc>
        <w:tc>
          <w:tcPr>
            <w:tcW w:w="626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9252181" w14:textId="7C3C9B33" w:rsidR="00B85ED5" w:rsidRDefault="00B85ED5" w:rsidP="00E96AA5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6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31479" w14:textId="77777777" w:rsidR="00B85ED5" w:rsidRDefault="00B85ED5" w:rsidP="00E96AA5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C9705" w14:textId="77777777" w:rsidR="00B85ED5" w:rsidRDefault="00B85ED5" w:rsidP="00E96AA5">
            <w:pPr>
              <w:jc w:val="center"/>
            </w:pPr>
          </w:p>
        </w:tc>
      </w:tr>
    </w:tbl>
    <w:p w14:paraId="29D284F0" w14:textId="6EAAC056" w:rsidR="000417A4" w:rsidRDefault="000417A4" w:rsidP="00BC4A34"/>
    <w:p w14:paraId="6592480A" w14:textId="77777777" w:rsidR="00E83013" w:rsidRDefault="00E83013" w:rsidP="00BC4A34">
      <w:pPr>
        <w:rPr>
          <w:highlight w:val="yellow"/>
        </w:rPr>
      </w:pPr>
    </w:p>
    <w:p w14:paraId="098A99BE" w14:textId="77777777" w:rsidR="00E83013" w:rsidRDefault="00E83013" w:rsidP="00BC4A34">
      <w:pPr>
        <w:rPr>
          <w:highlight w:val="yellow"/>
        </w:rPr>
      </w:pPr>
    </w:p>
    <w:p w14:paraId="0D3EBEDB" w14:textId="77777777" w:rsidR="00E83013" w:rsidRDefault="00E83013" w:rsidP="00BC4A34">
      <w:pPr>
        <w:rPr>
          <w:highlight w:val="yellow"/>
        </w:rPr>
      </w:pPr>
    </w:p>
    <w:p w14:paraId="3914F077" w14:textId="77777777" w:rsidR="00E83013" w:rsidRDefault="00E83013" w:rsidP="00BC4A34">
      <w:pPr>
        <w:rPr>
          <w:highlight w:val="yellow"/>
        </w:rPr>
      </w:pPr>
    </w:p>
    <w:p w14:paraId="58CFB2B8" w14:textId="77777777" w:rsidR="00E83013" w:rsidRDefault="00E83013" w:rsidP="00BC4A34">
      <w:pPr>
        <w:rPr>
          <w:highlight w:val="yellow"/>
        </w:rPr>
      </w:pPr>
    </w:p>
    <w:p w14:paraId="5B85A4C6" w14:textId="77777777" w:rsidR="00E83013" w:rsidRDefault="00E83013" w:rsidP="00BC4A34">
      <w:pPr>
        <w:rPr>
          <w:highlight w:val="yellow"/>
        </w:rPr>
      </w:pPr>
    </w:p>
    <w:p w14:paraId="2F5BBE33" w14:textId="77777777" w:rsidR="00E83013" w:rsidRDefault="00E83013" w:rsidP="00BC4A34">
      <w:pPr>
        <w:rPr>
          <w:highlight w:val="yellow"/>
        </w:rPr>
      </w:pPr>
    </w:p>
    <w:p w14:paraId="27192CA2" w14:textId="77777777" w:rsidR="00E83013" w:rsidRDefault="00E83013" w:rsidP="00BC4A34">
      <w:pPr>
        <w:rPr>
          <w:highlight w:val="yellow"/>
        </w:rPr>
      </w:pPr>
    </w:p>
    <w:p w14:paraId="387D1E5E" w14:textId="77777777" w:rsidR="00546E1B" w:rsidRDefault="00546E1B" w:rsidP="00BC4A34"/>
    <w:p w14:paraId="598A94FC" w14:textId="77777777" w:rsidR="00546E1B" w:rsidRDefault="00546E1B" w:rsidP="00BC4A34"/>
    <w:p w14:paraId="5734A49F" w14:textId="77777777" w:rsidR="00546E1B" w:rsidRDefault="00546E1B" w:rsidP="00BC4A34"/>
    <w:p w14:paraId="7EE2A928" w14:textId="77777777" w:rsidR="00546E1B" w:rsidRDefault="00546E1B" w:rsidP="00BC4A34"/>
    <w:p w14:paraId="2AAE2652" w14:textId="77777777" w:rsidR="00546E1B" w:rsidRDefault="00546E1B" w:rsidP="00BC4A34"/>
    <w:p w14:paraId="05D88B32" w14:textId="297DBDCB" w:rsidR="002C0387" w:rsidRDefault="00E96AA5" w:rsidP="003226AA">
      <w:pPr>
        <w:pStyle w:val="berschrift1"/>
      </w:pPr>
      <w:bookmarkStart w:id="33" w:name="_Toc132924463"/>
      <w:r>
        <w:lastRenderedPageBreak/>
        <w:t>Belastungen</w:t>
      </w:r>
      <w:bookmarkEnd w:id="33"/>
    </w:p>
    <w:p w14:paraId="33B57495" w14:textId="043A1B86" w:rsidR="00DD0F25" w:rsidRDefault="00100E9B" w:rsidP="007B32C2">
      <w:pPr>
        <w:pStyle w:val="berschrift2"/>
      </w:pPr>
      <w:bookmarkStart w:id="34" w:name="_Toc132924464"/>
      <w:r>
        <w:t>Emotionales Belastungserleben</w:t>
      </w:r>
      <w:r w:rsidR="002038E0">
        <w:t xml:space="preserve"> </w:t>
      </w:r>
      <w:r w:rsidR="00F61C42">
        <w:t>(</w:t>
      </w:r>
      <w:r w:rsidR="002038E0">
        <w:t>Studium</w:t>
      </w:r>
      <w:bookmarkEnd w:id="34"/>
      <w:r w:rsidR="00F61C42">
        <w:t>) [BL01]</w:t>
      </w:r>
    </w:p>
    <w:p w14:paraId="3A171106" w14:textId="3217CFFB" w:rsidR="00100E9B" w:rsidRDefault="00100E9B" w:rsidP="00100E9B">
      <w:r>
        <w:t xml:space="preserve">Einleitende Fragestellung: </w:t>
      </w:r>
      <w:r>
        <w:tab/>
      </w:r>
      <w:r w:rsidR="007B32C2">
        <w:t>Die folgenden Aussagen beziehen sich auf alle Aktivitäten und Tätigkeiten Ihre</w:t>
      </w:r>
      <w:r w:rsidR="002038E0">
        <w:t>s</w:t>
      </w:r>
      <w:r w:rsidR="007B32C2">
        <w:t xml:space="preserve"> </w:t>
      </w:r>
      <w:r w:rsidR="002038E0">
        <w:t>Studiums</w:t>
      </w:r>
      <w:r w:rsidR="007B32C2">
        <w:t xml:space="preserve">. </w:t>
      </w:r>
      <w:r w:rsidR="002038E0">
        <w:t>Inwieweit</w:t>
      </w:r>
      <w:r w:rsidR="007B32C2">
        <w:t xml:space="preserve"> treffen folgende Aussagen auf Sie zu?</w:t>
      </w:r>
    </w:p>
    <w:p w14:paraId="21F4D352" w14:textId="196B58D3" w:rsidR="00100E9B" w:rsidRDefault="00100E9B" w:rsidP="00100E9B">
      <w:r>
        <w:t xml:space="preserve">Antwortformat: </w:t>
      </w:r>
      <w:r>
        <w:tab/>
      </w:r>
      <w:r>
        <w:tab/>
      </w:r>
      <w:r w:rsidR="00F61C42">
        <w:t xml:space="preserve">ordinal, </w:t>
      </w:r>
      <w:r>
        <w:t xml:space="preserve">Skala </w:t>
      </w:r>
      <w:r w:rsidR="007B32C2">
        <w:t>6</w:t>
      </w:r>
      <w:r>
        <w:t xml:space="preserve">-stufig </w:t>
      </w:r>
    </w:p>
    <w:p w14:paraId="0182764E" w14:textId="2CF1A19C" w:rsidR="00100E9B" w:rsidRPr="00F61C42" w:rsidRDefault="00100E9B" w:rsidP="00100E9B">
      <w:r w:rsidRPr="00F61C42">
        <w:t>Quellen:</w:t>
      </w:r>
      <w:r w:rsidRPr="00F61C42">
        <w:tab/>
      </w:r>
      <w:r w:rsidRPr="00F61C42">
        <w:tab/>
      </w:r>
      <w:r w:rsidRPr="00F61C42">
        <w:tab/>
      </w:r>
      <w:hyperlink r:id="rId18" w:history="1">
        <w:r w:rsidR="007B32C2" w:rsidRPr="00F61C42"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https://www.iqb.hu-berlin.de/fdz/fdz/studies/BilWiss/BilWiss_Skalenha.pdf</w:t>
        </w:r>
      </w:hyperlink>
      <w:hyperlink r:id="rId19" w:history="1"/>
      <w:r w:rsidRPr="00F61C42">
        <w:t xml:space="preserve"> </w:t>
      </w:r>
      <w:r w:rsidR="00F61C42" w:rsidRPr="00F61C42">
        <w:t>(im Original 4-stu</w:t>
      </w:r>
      <w:r w:rsidR="00F61C42">
        <w:t>fig)</w:t>
      </w:r>
    </w:p>
    <w:tbl>
      <w:tblPr>
        <w:tblStyle w:val="Tabellenraster"/>
        <w:tblpPr w:leftFromText="142" w:rightFromText="142" w:vertAnchor="text" w:horzAnchor="margin" w:tblpY="1"/>
        <w:tblW w:w="5000" w:type="pct"/>
        <w:tblLook w:val="04A0" w:firstRow="1" w:lastRow="0" w:firstColumn="1" w:lastColumn="0" w:noHBand="0" w:noVBand="1"/>
      </w:tblPr>
      <w:tblGrid>
        <w:gridCol w:w="3542"/>
        <w:gridCol w:w="2407"/>
        <w:gridCol w:w="1205"/>
        <w:gridCol w:w="1236"/>
        <w:gridCol w:w="1236"/>
      </w:tblGrid>
      <w:tr w:rsidR="007B32C2" w14:paraId="7539329D" w14:textId="77777777" w:rsidTr="00C256AF">
        <w:tc>
          <w:tcPr>
            <w:tcW w:w="3090" w:type="pct"/>
            <w:gridSpan w:val="2"/>
            <w:tcBorders>
              <w:bottom w:val="single" w:sz="4" w:space="0" w:color="auto"/>
            </w:tcBorders>
          </w:tcPr>
          <w:p w14:paraId="63EA9E63" w14:textId="77777777" w:rsidR="007B32C2" w:rsidRPr="00F61C42" w:rsidRDefault="007B32C2" w:rsidP="00C256AF"/>
        </w:tc>
        <w:tc>
          <w:tcPr>
            <w:tcW w:w="626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ACB2B3C" w14:textId="77777777" w:rsidR="007B32C2" w:rsidRDefault="007B32C2" w:rsidP="00C256AF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6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66C86" w14:textId="77777777" w:rsidR="007B32C2" w:rsidRDefault="007B32C2" w:rsidP="00C256AF">
            <w:pPr>
              <w:jc w:val="center"/>
            </w:pPr>
            <w:r>
              <w:t>Früh</w:t>
            </w:r>
          </w:p>
        </w:tc>
        <w:tc>
          <w:tcPr>
            <w:tcW w:w="6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E0E58" w14:textId="77777777" w:rsidR="007B32C2" w:rsidRDefault="007B32C2" w:rsidP="00C256AF">
            <w:pPr>
              <w:jc w:val="center"/>
            </w:pPr>
            <w:r>
              <w:t>Quer</w:t>
            </w:r>
          </w:p>
        </w:tc>
      </w:tr>
      <w:tr w:rsidR="00F61C42" w14:paraId="241CEB32" w14:textId="77777777" w:rsidTr="00C256AF">
        <w:tc>
          <w:tcPr>
            <w:tcW w:w="1840" w:type="pct"/>
            <w:vMerge w:val="restart"/>
            <w:tcBorders>
              <w:right w:val="nil"/>
            </w:tcBorders>
          </w:tcPr>
          <w:p w14:paraId="492B194F" w14:textId="77777777" w:rsidR="00F61C42" w:rsidRPr="00BC290F" w:rsidRDefault="00F61C42" w:rsidP="00C256AF">
            <w:r>
              <w:t>(01) Ich fühle mich vom Studium ausgelaugt.</w:t>
            </w:r>
          </w:p>
          <w:p w14:paraId="1576D80C" w14:textId="77777777" w:rsidR="00F61C42" w:rsidRDefault="00F61C42" w:rsidP="00C256AF">
            <w:r>
              <w:t>(02) Ich fühle mich von meinem Studium insgesamt überlastet.</w:t>
            </w:r>
          </w:p>
          <w:p w14:paraId="0B4B10DD" w14:textId="77777777" w:rsidR="00F61C42" w:rsidRPr="0047438B" w:rsidRDefault="00F61C42" w:rsidP="00C256AF">
            <w:r>
              <w:t>(03) Ich merke öfter beim Studium, wie lustlos ich bin.</w:t>
            </w:r>
          </w:p>
          <w:p w14:paraId="2E579990" w14:textId="59D2B338" w:rsidR="00F61C42" w:rsidRPr="00BC290F" w:rsidRDefault="00F61C42" w:rsidP="007F34FA">
            <w:r>
              <w:t>(04) Manchmal bin ich am Ende eines Studientages richtig deprimiert</w:t>
            </w:r>
            <w:r w:rsidRPr="001776BF">
              <w:t>.</w:t>
            </w:r>
          </w:p>
        </w:tc>
        <w:tc>
          <w:tcPr>
            <w:tcW w:w="1250" w:type="pct"/>
            <w:vMerge w:val="restart"/>
            <w:tcBorders>
              <w:left w:val="nil"/>
            </w:tcBorders>
          </w:tcPr>
          <w:p w14:paraId="66E9A8DA" w14:textId="77777777" w:rsidR="00F61C42" w:rsidRDefault="00F61C42" w:rsidP="00C256AF">
            <w:r>
              <w:t xml:space="preserve">1 = trifft nicht zu </w:t>
            </w:r>
          </w:p>
          <w:p w14:paraId="71AAEBC5" w14:textId="2490ED3B" w:rsidR="00F61C42" w:rsidRPr="00B5194F" w:rsidRDefault="00F61C42" w:rsidP="00C256AF">
            <w:r>
              <w:t>6 = trifft voll und ganz zu</w:t>
            </w:r>
          </w:p>
        </w:tc>
        <w:tc>
          <w:tcPr>
            <w:tcW w:w="626" w:type="pct"/>
            <w:tcBorders>
              <w:left w:val="nil"/>
              <w:right w:val="single" w:sz="4" w:space="0" w:color="auto"/>
            </w:tcBorders>
          </w:tcPr>
          <w:p w14:paraId="4523E931" w14:textId="77777777" w:rsidR="00F61C42" w:rsidRDefault="00F61C42" w:rsidP="00C256AF">
            <w:pPr>
              <w:jc w:val="center"/>
            </w:pPr>
            <w:r>
              <w:t>x</w:t>
            </w: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0DB5C3C3" w14:textId="77777777" w:rsidR="00F61C42" w:rsidRDefault="00F61C42" w:rsidP="00C256AF">
            <w:pPr>
              <w:jc w:val="center"/>
            </w:pPr>
            <w:r>
              <w:t>x</w:t>
            </w: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1123C3D8" w14:textId="77777777" w:rsidR="00F61C42" w:rsidRDefault="00F61C42" w:rsidP="00C256AF">
            <w:pPr>
              <w:jc w:val="center"/>
            </w:pPr>
            <w:r>
              <w:t>x</w:t>
            </w:r>
          </w:p>
        </w:tc>
      </w:tr>
      <w:tr w:rsidR="00F61C42" w14:paraId="569FC04B" w14:textId="77777777" w:rsidTr="00C256AF">
        <w:tc>
          <w:tcPr>
            <w:tcW w:w="1840" w:type="pct"/>
            <w:vMerge/>
            <w:tcBorders>
              <w:right w:val="nil"/>
            </w:tcBorders>
          </w:tcPr>
          <w:p w14:paraId="047799B6" w14:textId="5688622C" w:rsidR="00F61C42" w:rsidRDefault="00F61C42" w:rsidP="007F34FA"/>
        </w:tc>
        <w:tc>
          <w:tcPr>
            <w:tcW w:w="1250" w:type="pct"/>
            <w:vMerge/>
            <w:tcBorders>
              <w:left w:val="nil"/>
            </w:tcBorders>
          </w:tcPr>
          <w:p w14:paraId="7B508599" w14:textId="77777777" w:rsidR="00F61C42" w:rsidRPr="00B5194F" w:rsidRDefault="00F61C42" w:rsidP="00C256AF"/>
        </w:tc>
        <w:tc>
          <w:tcPr>
            <w:tcW w:w="626" w:type="pct"/>
            <w:tcBorders>
              <w:left w:val="nil"/>
              <w:right w:val="single" w:sz="4" w:space="0" w:color="auto"/>
            </w:tcBorders>
          </w:tcPr>
          <w:p w14:paraId="5B223E69" w14:textId="77777777" w:rsidR="00F61C42" w:rsidRDefault="00F61C42" w:rsidP="00C256AF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4BC1177D" w14:textId="77777777" w:rsidR="00F61C42" w:rsidRDefault="00F61C42" w:rsidP="00C256AF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49AEEBFA" w14:textId="77777777" w:rsidR="00F61C42" w:rsidRDefault="00F61C42" w:rsidP="00C256AF">
            <w:pPr>
              <w:jc w:val="center"/>
            </w:pPr>
          </w:p>
        </w:tc>
      </w:tr>
      <w:tr w:rsidR="00F61C42" w14:paraId="0AF0220B" w14:textId="77777777" w:rsidTr="00C256AF">
        <w:tc>
          <w:tcPr>
            <w:tcW w:w="1840" w:type="pct"/>
            <w:vMerge/>
            <w:tcBorders>
              <w:right w:val="nil"/>
            </w:tcBorders>
          </w:tcPr>
          <w:p w14:paraId="49A0DB5B" w14:textId="414C5DC0" w:rsidR="00F61C42" w:rsidRPr="0047438B" w:rsidRDefault="00F61C42" w:rsidP="007F34FA"/>
        </w:tc>
        <w:tc>
          <w:tcPr>
            <w:tcW w:w="1250" w:type="pct"/>
            <w:vMerge/>
            <w:tcBorders>
              <w:left w:val="nil"/>
            </w:tcBorders>
          </w:tcPr>
          <w:p w14:paraId="3B0C114B" w14:textId="77777777" w:rsidR="00F61C42" w:rsidRPr="00B5194F" w:rsidRDefault="00F61C42" w:rsidP="00C256AF"/>
        </w:tc>
        <w:tc>
          <w:tcPr>
            <w:tcW w:w="626" w:type="pct"/>
            <w:tcBorders>
              <w:left w:val="nil"/>
              <w:right w:val="single" w:sz="4" w:space="0" w:color="auto"/>
            </w:tcBorders>
          </w:tcPr>
          <w:p w14:paraId="59003EEA" w14:textId="77777777" w:rsidR="00F61C42" w:rsidRDefault="00F61C42" w:rsidP="00C256AF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797A7A96" w14:textId="77777777" w:rsidR="00F61C42" w:rsidRDefault="00F61C42" w:rsidP="00C256AF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6ABDB5B0" w14:textId="77777777" w:rsidR="00F61C42" w:rsidRDefault="00F61C42" w:rsidP="00C256AF">
            <w:pPr>
              <w:jc w:val="center"/>
            </w:pPr>
          </w:p>
        </w:tc>
      </w:tr>
      <w:tr w:rsidR="00F61C42" w14:paraId="04E0869E" w14:textId="77777777" w:rsidTr="00C256AF">
        <w:tc>
          <w:tcPr>
            <w:tcW w:w="1840" w:type="pct"/>
            <w:vMerge/>
            <w:tcBorders>
              <w:right w:val="nil"/>
            </w:tcBorders>
          </w:tcPr>
          <w:p w14:paraId="3956B233" w14:textId="2B7C9E95" w:rsidR="00F61C42" w:rsidRPr="0047438B" w:rsidRDefault="00F61C42" w:rsidP="00C256AF"/>
        </w:tc>
        <w:tc>
          <w:tcPr>
            <w:tcW w:w="1250" w:type="pct"/>
            <w:vMerge/>
            <w:tcBorders>
              <w:left w:val="nil"/>
            </w:tcBorders>
          </w:tcPr>
          <w:p w14:paraId="4DFF1CD4" w14:textId="77777777" w:rsidR="00F61C42" w:rsidRPr="00B5194F" w:rsidRDefault="00F61C42" w:rsidP="00C256AF"/>
        </w:tc>
        <w:tc>
          <w:tcPr>
            <w:tcW w:w="626" w:type="pct"/>
            <w:tcBorders>
              <w:left w:val="nil"/>
              <w:right w:val="single" w:sz="4" w:space="0" w:color="auto"/>
            </w:tcBorders>
          </w:tcPr>
          <w:p w14:paraId="4F01C3BC" w14:textId="77777777" w:rsidR="00F61C42" w:rsidRDefault="00F61C42" w:rsidP="00C256AF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11BEF185" w14:textId="77777777" w:rsidR="00F61C42" w:rsidRDefault="00F61C42" w:rsidP="00C256AF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65443635" w14:textId="77777777" w:rsidR="00F61C42" w:rsidRDefault="00F61C42" w:rsidP="00C256AF">
            <w:pPr>
              <w:jc w:val="center"/>
            </w:pPr>
          </w:p>
        </w:tc>
      </w:tr>
    </w:tbl>
    <w:p w14:paraId="0AF92425" w14:textId="6D3150BF" w:rsidR="00100E9B" w:rsidRDefault="00100E9B">
      <w:pPr>
        <w:spacing w:after="160"/>
      </w:pPr>
    </w:p>
    <w:p w14:paraId="5E9C69E8" w14:textId="75ABD2DC" w:rsidR="002038E0" w:rsidRDefault="002038E0" w:rsidP="002038E0">
      <w:pPr>
        <w:pStyle w:val="berschrift2"/>
      </w:pPr>
      <w:bookmarkStart w:id="35" w:name="_Toc132924465"/>
      <w:r>
        <w:t xml:space="preserve">Emotionales Belastungserleben </w:t>
      </w:r>
      <w:r w:rsidR="00F61C42">
        <w:t>(</w:t>
      </w:r>
      <w:r>
        <w:t>Unterrichtstätigkeit</w:t>
      </w:r>
      <w:bookmarkEnd w:id="35"/>
      <w:r w:rsidR="00F61C42">
        <w:t>) [BL02]</w:t>
      </w:r>
    </w:p>
    <w:p w14:paraId="3197E2F7" w14:textId="1A65539E" w:rsidR="002038E0" w:rsidRDefault="002038E0" w:rsidP="002038E0">
      <w:r>
        <w:t xml:space="preserve">Einleitende Fragestellung: </w:t>
      </w:r>
      <w:r>
        <w:tab/>
        <w:t>Die folgenden Aussagen beziehen sich auf alle Aktivitäten und Tätigkeiten Ihrer Unterrichtstätigkeit. Inwieweit treffen folgende Aussagen auf Sie zu?</w:t>
      </w:r>
    </w:p>
    <w:p w14:paraId="7002D2D0" w14:textId="77777777" w:rsidR="0023069E" w:rsidRDefault="0023069E" w:rsidP="002038E0">
      <w:r>
        <w:t xml:space="preserve">Antwortformat: </w:t>
      </w:r>
      <w:r>
        <w:tab/>
      </w:r>
      <w:r>
        <w:tab/>
        <w:t xml:space="preserve">ordinal, Skala 6-stufig </w:t>
      </w:r>
    </w:p>
    <w:p w14:paraId="13116EC0" w14:textId="3FB4ED1B" w:rsidR="002038E0" w:rsidRDefault="002038E0" w:rsidP="002038E0">
      <w:r>
        <w:t>Quellen:</w:t>
      </w:r>
      <w:r>
        <w:tab/>
      </w:r>
      <w:r>
        <w:tab/>
      </w:r>
      <w:r>
        <w:tab/>
      </w:r>
      <w:hyperlink r:id="rId20" w:history="1">
        <w:r w:rsidRPr="002844E2"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https://www.iqb.hu-berlin.de/fdz/fdz/studies/BilWiss/BilWiss_Skalenha.pdf</w:t>
        </w:r>
      </w:hyperlink>
      <w:hyperlink r:id="rId21" w:history="1"/>
      <w:r>
        <w:t xml:space="preserve"> </w:t>
      </w:r>
      <w:r w:rsidR="0023069E" w:rsidRPr="00F61C42">
        <w:t xml:space="preserve"> (im Original 4-stu</w:t>
      </w:r>
      <w:r w:rsidR="0023069E">
        <w:t>fig)</w:t>
      </w:r>
    </w:p>
    <w:p w14:paraId="071BAFDA" w14:textId="6641D1C4" w:rsidR="00C81C1C" w:rsidRDefault="00C81C1C" w:rsidP="002038E0">
      <w:r>
        <w:t>Filter: Nur bei 1.6 = 2</w:t>
      </w:r>
      <w:r w:rsidR="0023069E">
        <w:t xml:space="preserve"> oder 4</w:t>
      </w:r>
    </w:p>
    <w:tbl>
      <w:tblPr>
        <w:tblStyle w:val="Tabellenraster"/>
        <w:tblpPr w:leftFromText="142" w:rightFromText="142" w:vertAnchor="text" w:horzAnchor="margin" w:tblpY="1"/>
        <w:tblW w:w="5000" w:type="pct"/>
        <w:tblLook w:val="04A0" w:firstRow="1" w:lastRow="0" w:firstColumn="1" w:lastColumn="0" w:noHBand="0" w:noVBand="1"/>
      </w:tblPr>
      <w:tblGrid>
        <w:gridCol w:w="3542"/>
        <w:gridCol w:w="2407"/>
        <w:gridCol w:w="1205"/>
        <w:gridCol w:w="1236"/>
        <w:gridCol w:w="1236"/>
      </w:tblGrid>
      <w:tr w:rsidR="002038E0" w14:paraId="641FD444" w14:textId="77777777" w:rsidTr="00D350BC">
        <w:tc>
          <w:tcPr>
            <w:tcW w:w="3090" w:type="pct"/>
            <w:gridSpan w:val="2"/>
            <w:tcBorders>
              <w:bottom w:val="single" w:sz="4" w:space="0" w:color="auto"/>
            </w:tcBorders>
          </w:tcPr>
          <w:p w14:paraId="1ED26962" w14:textId="77777777" w:rsidR="002038E0" w:rsidRDefault="002038E0" w:rsidP="00D350BC"/>
        </w:tc>
        <w:tc>
          <w:tcPr>
            <w:tcW w:w="626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9219FD5" w14:textId="77777777" w:rsidR="002038E0" w:rsidRDefault="002038E0" w:rsidP="00D350BC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6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D6FF0" w14:textId="77777777" w:rsidR="002038E0" w:rsidRDefault="002038E0" w:rsidP="00D350BC">
            <w:pPr>
              <w:jc w:val="center"/>
            </w:pPr>
            <w:r>
              <w:t>Früh</w:t>
            </w:r>
          </w:p>
        </w:tc>
        <w:tc>
          <w:tcPr>
            <w:tcW w:w="6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C47EB" w14:textId="77777777" w:rsidR="002038E0" w:rsidRDefault="002038E0" w:rsidP="00D350BC">
            <w:pPr>
              <w:jc w:val="center"/>
            </w:pPr>
            <w:r>
              <w:t>Quer</w:t>
            </w:r>
          </w:p>
        </w:tc>
      </w:tr>
      <w:tr w:rsidR="0023069E" w14:paraId="4F51D925" w14:textId="77777777" w:rsidTr="00D350BC">
        <w:tc>
          <w:tcPr>
            <w:tcW w:w="1840" w:type="pct"/>
            <w:vMerge w:val="restart"/>
            <w:tcBorders>
              <w:right w:val="nil"/>
            </w:tcBorders>
          </w:tcPr>
          <w:p w14:paraId="76F0F3E8" w14:textId="27C22D60" w:rsidR="0023069E" w:rsidRPr="00BC290F" w:rsidRDefault="0023069E" w:rsidP="00D350BC">
            <w:r>
              <w:t>(01) Ich fühle mich von meiner Arbeit in der Schule ausgelaugt.</w:t>
            </w:r>
          </w:p>
          <w:p w14:paraId="14C9F77B" w14:textId="33ABF211" w:rsidR="0023069E" w:rsidRDefault="0023069E" w:rsidP="00D350BC">
            <w:r>
              <w:t>(02) Ich fühle mich von meiner Arbeit als Lehrkraft insgesamt überlastet.</w:t>
            </w:r>
          </w:p>
          <w:p w14:paraId="2327E840" w14:textId="4E2E4E2A" w:rsidR="0023069E" w:rsidRPr="0047438B" w:rsidRDefault="0023069E" w:rsidP="00D350BC">
            <w:r>
              <w:t>(03) Ich merke öfter bei der Arbeit als Lehrkraft, wie lustlos ich bin.</w:t>
            </w:r>
          </w:p>
          <w:p w14:paraId="341F2300" w14:textId="18746474" w:rsidR="0023069E" w:rsidRPr="00BC290F" w:rsidRDefault="0023069E" w:rsidP="009054D6">
            <w:r>
              <w:t>(04) Manchmal bin ich am Ende des Arbeitstages richtig deprimiert</w:t>
            </w:r>
            <w:r w:rsidRPr="001776BF">
              <w:t>.</w:t>
            </w:r>
          </w:p>
        </w:tc>
        <w:tc>
          <w:tcPr>
            <w:tcW w:w="1250" w:type="pct"/>
            <w:vMerge w:val="restart"/>
            <w:tcBorders>
              <w:left w:val="nil"/>
            </w:tcBorders>
          </w:tcPr>
          <w:p w14:paraId="67F2608F" w14:textId="77777777" w:rsidR="0023069E" w:rsidRDefault="0023069E" w:rsidP="0023069E">
            <w:r>
              <w:t xml:space="preserve">1 = trifft nicht zu </w:t>
            </w:r>
          </w:p>
          <w:p w14:paraId="298E78DD" w14:textId="586F483B" w:rsidR="0023069E" w:rsidRPr="00B5194F" w:rsidRDefault="0023069E" w:rsidP="0023069E">
            <w:r>
              <w:t>6 = trifft voll und ganz zu</w:t>
            </w:r>
          </w:p>
        </w:tc>
        <w:tc>
          <w:tcPr>
            <w:tcW w:w="626" w:type="pct"/>
            <w:tcBorders>
              <w:left w:val="nil"/>
              <w:right w:val="single" w:sz="4" w:space="0" w:color="auto"/>
            </w:tcBorders>
          </w:tcPr>
          <w:p w14:paraId="59BF8329" w14:textId="6442F685" w:rsidR="0023069E" w:rsidRDefault="0023069E" w:rsidP="00D350BC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2317A3AC" w14:textId="77777777" w:rsidR="0023069E" w:rsidRDefault="0023069E" w:rsidP="00D350BC">
            <w:pPr>
              <w:jc w:val="center"/>
            </w:pPr>
            <w:r>
              <w:t>x</w:t>
            </w: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5CEEC6EA" w14:textId="77777777" w:rsidR="0023069E" w:rsidRDefault="0023069E" w:rsidP="00D350BC">
            <w:pPr>
              <w:jc w:val="center"/>
            </w:pPr>
            <w:r>
              <w:t>x</w:t>
            </w:r>
          </w:p>
        </w:tc>
      </w:tr>
      <w:tr w:rsidR="0023069E" w14:paraId="6C11860D" w14:textId="77777777" w:rsidTr="00D350BC">
        <w:tc>
          <w:tcPr>
            <w:tcW w:w="1840" w:type="pct"/>
            <w:vMerge/>
            <w:tcBorders>
              <w:right w:val="nil"/>
            </w:tcBorders>
          </w:tcPr>
          <w:p w14:paraId="12044DFD" w14:textId="67BDC9BB" w:rsidR="0023069E" w:rsidRDefault="0023069E" w:rsidP="009054D6"/>
        </w:tc>
        <w:tc>
          <w:tcPr>
            <w:tcW w:w="1250" w:type="pct"/>
            <w:vMerge/>
            <w:tcBorders>
              <w:left w:val="nil"/>
            </w:tcBorders>
          </w:tcPr>
          <w:p w14:paraId="4A30ABD1" w14:textId="77777777" w:rsidR="0023069E" w:rsidRPr="00B5194F" w:rsidRDefault="0023069E" w:rsidP="00D350BC"/>
        </w:tc>
        <w:tc>
          <w:tcPr>
            <w:tcW w:w="626" w:type="pct"/>
            <w:tcBorders>
              <w:left w:val="nil"/>
              <w:right w:val="single" w:sz="4" w:space="0" w:color="auto"/>
            </w:tcBorders>
          </w:tcPr>
          <w:p w14:paraId="483C40A6" w14:textId="77777777" w:rsidR="0023069E" w:rsidRDefault="0023069E" w:rsidP="00D350BC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4A890455" w14:textId="77777777" w:rsidR="0023069E" w:rsidRDefault="0023069E" w:rsidP="00D350BC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05781D87" w14:textId="77777777" w:rsidR="0023069E" w:rsidRDefault="0023069E" w:rsidP="00D350BC">
            <w:pPr>
              <w:jc w:val="center"/>
            </w:pPr>
          </w:p>
        </w:tc>
      </w:tr>
      <w:tr w:rsidR="0023069E" w14:paraId="36091C4B" w14:textId="77777777" w:rsidTr="00D350BC">
        <w:tc>
          <w:tcPr>
            <w:tcW w:w="1840" w:type="pct"/>
            <w:vMerge/>
            <w:tcBorders>
              <w:right w:val="nil"/>
            </w:tcBorders>
          </w:tcPr>
          <w:p w14:paraId="7750A1E5" w14:textId="36160E84" w:rsidR="0023069E" w:rsidRPr="0047438B" w:rsidRDefault="0023069E" w:rsidP="009054D6"/>
        </w:tc>
        <w:tc>
          <w:tcPr>
            <w:tcW w:w="1250" w:type="pct"/>
            <w:vMerge/>
            <w:tcBorders>
              <w:left w:val="nil"/>
            </w:tcBorders>
          </w:tcPr>
          <w:p w14:paraId="6B5FD416" w14:textId="77777777" w:rsidR="0023069E" w:rsidRPr="00B5194F" w:rsidRDefault="0023069E" w:rsidP="00D350BC"/>
        </w:tc>
        <w:tc>
          <w:tcPr>
            <w:tcW w:w="626" w:type="pct"/>
            <w:tcBorders>
              <w:left w:val="nil"/>
              <w:right w:val="single" w:sz="4" w:space="0" w:color="auto"/>
            </w:tcBorders>
          </w:tcPr>
          <w:p w14:paraId="5658409C" w14:textId="77777777" w:rsidR="0023069E" w:rsidRDefault="0023069E" w:rsidP="00D350BC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12B37AD0" w14:textId="77777777" w:rsidR="0023069E" w:rsidRDefault="0023069E" w:rsidP="00D350BC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0A7B44BF" w14:textId="77777777" w:rsidR="0023069E" w:rsidRDefault="0023069E" w:rsidP="00D350BC">
            <w:pPr>
              <w:jc w:val="center"/>
            </w:pPr>
          </w:p>
        </w:tc>
      </w:tr>
      <w:tr w:rsidR="0023069E" w14:paraId="7647F000" w14:textId="77777777" w:rsidTr="00D350BC">
        <w:tc>
          <w:tcPr>
            <w:tcW w:w="1840" w:type="pct"/>
            <w:vMerge/>
            <w:tcBorders>
              <w:right w:val="nil"/>
            </w:tcBorders>
          </w:tcPr>
          <w:p w14:paraId="168F38F9" w14:textId="3FA6C8EB" w:rsidR="0023069E" w:rsidRPr="0047438B" w:rsidRDefault="0023069E" w:rsidP="00D350BC"/>
        </w:tc>
        <w:tc>
          <w:tcPr>
            <w:tcW w:w="1250" w:type="pct"/>
            <w:vMerge/>
            <w:tcBorders>
              <w:left w:val="nil"/>
            </w:tcBorders>
          </w:tcPr>
          <w:p w14:paraId="0F896620" w14:textId="77777777" w:rsidR="0023069E" w:rsidRPr="00B5194F" w:rsidRDefault="0023069E" w:rsidP="00D350BC"/>
        </w:tc>
        <w:tc>
          <w:tcPr>
            <w:tcW w:w="626" w:type="pct"/>
            <w:tcBorders>
              <w:left w:val="nil"/>
              <w:right w:val="single" w:sz="4" w:space="0" w:color="auto"/>
            </w:tcBorders>
          </w:tcPr>
          <w:p w14:paraId="251F9FE9" w14:textId="77777777" w:rsidR="0023069E" w:rsidRDefault="0023069E" w:rsidP="00D350BC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49466FA8" w14:textId="77777777" w:rsidR="0023069E" w:rsidRDefault="0023069E" w:rsidP="00D350BC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2E365AD9" w14:textId="77777777" w:rsidR="0023069E" w:rsidRDefault="0023069E" w:rsidP="00D350BC">
            <w:pPr>
              <w:jc w:val="center"/>
            </w:pPr>
          </w:p>
        </w:tc>
      </w:tr>
    </w:tbl>
    <w:p w14:paraId="13311FC4" w14:textId="77777777" w:rsidR="002038E0" w:rsidRDefault="002038E0">
      <w:pPr>
        <w:spacing w:after="160"/>
      </w:pPr>
    </w:p>
    <w:p w14:paraId="28780ECE" w14:textId="77777777" w:rsidR="0023069E" w:rsidRDefault="0023069E">
      <w:pPr>
        <w:spacing w:after="160"/>
        <w:rPr>
          <w:rFonts w:asciiTheme="majorHAnsi" w:eastAsiaTheme="majorEastAsia" w:hAnsiTheme="majorHAnsi" w:cstheme="majorBidi"/>
          <w:color w:val="2E74B5" w:themeColor="accent1" w:themeShade="BF"/>
          <w:sz w:val="28"/>
          <w:szCs w:val="26"/>
        </w:rPr>
      </w:pPr>
      <w:bookmarkStart w:id="36" w:name="_Toc132924466"/>
      <w:r>
        <w:br w:type="page"/>
      </w:r>
    </w:p>
    <w:p w14:paraId="17F38EFF" w14:textId="4879CEF4" w:rsidR="007B32C2" w:rsidRDefault="00CE7258" w:rsidP="00CE7258">
      <w:pPr>
        <w:pStyle w:val="berschrift2"/>
      </w:pPr>
      <w:r>
        <w:lastRenderedPageBreak/>
        <w:t xml:space="preserve">Beruflicher Enthusiasmus </w:t>
      </w:r>
      <w:bookmarkEnd w:id="36"/>
      <w:r w:rsidR="0023069E">
        <w:t>[BL03]</w:t>
      </w:r>
    </w:p>
    <w:p w14:paraId="3361BE16" w14:textId="2B8D87AD" w:rsidR="00CE7258" w:rsidRDefault="00CE7258" w:rsidP="00CE7258">
      <w:r>
        <w:t xml:space="preserve">Einleitende Fragestellung: </w:t>
      </w:r>
      <w:r>
        <w:tab/>
        <w:t>Wie sehr stimmen Sie folgenden Aussagen zu?</w:t>
      </w:r>
    </w:p>
    <w:p w14:paraId="5F069CF6" w14:textId="5482743D" w:rsidR="000B2909" w:rsidRDefault="00CE7258" w:rsidP="000B2909">
      <w:r>
        <w:t xml:space="preserve">Antwortformat: </w:t>
      </w:r>
      <w:r>
        <w:tab/>
      </w:r>
      <w:r>
        <w:tab/>
      </w:r>
      <w:r w:rsidR="000B2909">
        <w:t xml:space="preserve">Skala 5-stufig </w:t>
      </w:r>
    </w:p>
    <w:p w14:paraId="18054222" w14:textId="76B6A8D6" w:rsidR="00CE7258" w:rsidRDefault="00CE7258" w:rsidP="00CE7258">
      <w:pPr>
        <w:rPr>
          <w:rFonts w:ascii="Helvetica" w:hAnsi="Helvetica"/>
          <w:color w:val="000000"/>
          <w:sz w:val="21"/>
          <w:szCs w:val="21"/>
        </w:rPr>
      </w:pPr>
      <w:r>
        <w:t>Quellen:</w:t>
      </w:r>
      <w:r>
        <w:tab/>
      </w:r>
      <w:r>
        <w:tab/>
      </w:r>
      <w:r>
        <w:tab/>
      </w:r>
      <w:r w:rsidR="0023069E">
        <w:t xml:space="preserve">Items 1-3 sind positiver Enthusiasmus und aus </w:t>
      </w:r>
      <w:hyperlink r:id="rId22" w:history="1">
        <w:r w:rsidR="0023069E" w:rsidRPr="005D23E3">
          <w:rPr>
            <w:rStyle w:val="Hyperlink"/>
            <w:rFonts w:ascii="Helvetica" w:hAnsi="Helvetica"/>
            <w:sz w:val="21"/>
            <w:szCs w:val="21"/>
          </w:rPr>
          <w:t>https://lin</w:t>
        </w:r>
        <w:r w:rsidR="0023069E" w:rsidRPr="005D23E3">
          <w:rPr>
            <w:rStyle w:val="Hyperlink"/>
            <w:rFonts w:ascii="Helvetica" w:hAnsi="Helvetica"/>
            <w:sz w:val="21"/>
            <w:szCs w:val="21"/>
          </w:rPr>
          <w:t>k</w:t>
        </w:r>
        <w:r w:rsidR="0023069E" w:rsidRPr="005D23E3">
          <w:rPr>
            <w:rStyle w:val="Hyperlink"/>
            <w:rFonts w:ascii="Helvetica" w:hAnsi="Helvetica"/>
            <w:sz w:val="21"/>
            <w:szCs w:val="21"/>
          </w:rPr>
          <w:t>.springer.com/article/10.1007/s35834-021-00302-w</w:t>
        </w:r>
      </w:hyperlink>
      <w:r w:rsidRPr="00CE7258">
        <w:rPr>
          <w:rFonts w:ascii="Helvetica" w:hAnsi="Helvetica"/>
          <w:color w:val="000000"/>
          <w:sz w:val="21"/>
          <w:szCs w:val="21"/>
        </w:rPr>
        <w:t> </w:t>
      </w:r>
      <w:r>
        <w:rPr>
          <w:rFonts w:ascii="Helvetica" w:hAnsi="Helvetica"/>
          <w:color w:val="000000"/>
          <w:sz w:val="21"/>
          <w:szCs w:val="21"/>
        </w:rPr>
        <w:t>bzw. Keller et al (2014).</w:t>
      </w:r>
    </w:p>
    <w:p w14:paraId="0705FD9E" w14:textId="72417716" w:rsidR="0023069E" w:rsidRPr="00CE7258" w:rsidRDefault="0023069E" w:rsidP="0023069E">
      <w:r>
        <w:rPr>
          <w:rFonts w:ascii="Helvetica" w:hAnsi="Helvetica"/>
          <w:color w:val="000000"/>
          <w:sz w:val="21"/>
          <w:szCs w:val="21"/>
        </w:rPr>
        <w:tab/>
      </w:r>
      <w:r>
        <w:rPr>
          <w:rFonts w:ascii="Helvetica" w:hAnsi="Helvetica"/>
          <w:color w:val="000000"/>
          <w:sz w:val="21"/>
          <w:szCs w:val="21"/>
        </w:rPr>
        <w:tab/>
      </w:r>
      <w:r>
        <w:rPr>
          <w:rFonts w:ascii="Helvetica" w:hAnsi="Helvetica"/>
          <w:color w:val="000000"/>
          <w:sz w:val="21"/>
          <w:szCs w:val="21"/>
        </w:rPr>
        <w:tab/>
      </w:r>
      <w:r>
        <w:rPr>
          <w:rFonts w:ascii="Helvetica" w:hAnsi="Helvetica"/>
          <w:color w:val="000000"/>
          <w:sz w:val="21"/>
          <w:szCs w:val="21"/>
        </w:rPr>
        <w:tab/>
        <w:t xml:space="preserve">Items 4-8 sind Emotionale Expressivität und aus </w:t>
      </w:r>
      <w:hyperlink r:id="rId23" w:history="1">
        <w:r w:rsidRPr="002038E0">
          <w:t>https://link.springer.com/article/10.1007/s35834-021-00302-w</w:t>
        </w:r>
      </w:hyperlink>
      <w:r w:rsidRPr="002038E0">
        <w:t> bzw. Keller et al (2014)</w:t>
      </w:r>
      <w:r>
        <w:t xml:space="preserve"> </w:t>
      </w:r>
      <w:r>
        <w:sym w:font="Wingdings" w:char="F0E0"/>
      </w:r>
      <w:r>
        <w:t xml:space="preserve"> Bruns M et al (2021). Ressource oder Belastung? </w:t>
      </w:r>
      <w:proofErr w:type="spellStart"/>
      <w:r w:rsidRPr="00C84D72">
        <w:rPr>
          <w:i/>
          <w:iCs/>
        </w:rPr>
        <w:t>ZfB</w:t>
      </w:r>
      <w:proofErr w:type="spellEnd"/>
      <w:r>
        <w:t>. Gekürzt von 8 auf 5</w:t>
      </w:r>
    </w:p>
    <w:p w14:paraId="1CC6C741" w14:textId="59A42ED5" w:rsidR="00CE7258" w:rsidRDefault="00CE7258" w:rsidP="00CE7258"/>
    <w:tbl>
      <w:tblPr>
        <w:tblStyle w:val="Tabellenraster"/>
        <w:tblpPr w:leftFromText="142" w:rightFromText="142" w:vertAnchor="text" w:horzAnchor="margin" w:tblpY="1"/>
        <w:tblW w:w="5000" w:type="pct"/>
        <w:tblLook w:val="04A0" w:firstRow="1" w:lastRow="0" w:firstColumn="1" w:lastColumn="0" w:noHBand="0" w:noVBand="1"/>
      </w:tblPr>
      <w:tblGrid>
        <w:gridCol w:w="3542"/>
        <w:gridCol w:w="2407"/>
        <w:gridCol w:w="1205"/>
        <w:gridCol w:w="1236"/>
        <w:gridCol w:w="1236"/>
      </w:tblGrid>
      <w:tr w:rsidR="00CE7258" w14:paraId="2457C1A5" w14:textId="77777777" w:rsidTr="00C256AF">
        <w:tc>
          <w:tcPr>
            <w:tcW w:w="3090" w:type="pct"/>
            <w:gridSpan w:val="2"/>
            <w:tcBorders>
              <w:bottom w:val="single" w:sz="4" w:space="0" w:color="auto"/>
            </w:tcBorders>
          </w:tcPr>
          <w:p w14:paraId="10D6C53C" w14:textId="77777777" w:rsidR="00CE7258" w:rsidRDefault="00CE7258" w:rsidP="00C256AF"/>
        </w:tc>
        <w:tc>
          <w:tcPr>
            <w:tcW w:w="626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A594041" w14:textId="77777777" w:rsidR="00CE7258" w:rsidRDefault="00CE7258" w:rsidP="00C256AF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6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2AC97" w14:textId="77777777" w:rsidR="00CE7258" w:rsidRDefault="00CE7258" w:rsidP="00C256AF">
            <w:pPr>
              <w:jc w:val="center"/>
            </w:pPr>
            <w:r>
              <w:t>Früh</w:t>
            </w:r>
          </w:p>
        </w:tc>
        <w:tc>
          <w:tcPr>
            <w:tcW w:w="6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418CA" w14:textId="77777777" w:rsidR="00CE7258" w:rsidRDefault="00CE7258" w:rsidP="00C256AF">
            <w:pPr>
              <w:jc w:val="center"/>
            </w:pPr>
            <w:r>
              <w:t>Quer</w:t>
            </w:r>
          </w:p>
        </w:tc>
      </w:tr>
      <w:tr w:rsidR="0023069E" w14:paraId="5C8A3054" w14:textId="77777777" w:rsidTr="00C256AF">
        <w:tc>
          <w:tcPr>
            <w:tcW w:w="1840" w:type="pct"/>
            <w:vMerge w:val="restart"/>
            <w:tcBorders>
              <w:right w:val="nil"/>
            </w:tcBorders>
          </w:tcPr>
          <w:p w14:paraId="6345F583" w14:textId="77777777" w:rsidR="0023069E" w:rsidRPr="00BC290F" w:rsidRDefault="0023069E" w:rsidP="00C256AF">
            <w:r>
              <w:t>(01) Ich unterrichte mit Begeisterung</w:t>
            </w:r>
          </w:p>
          <w:p w14:paraId="0DE89D07" w14:textId="77777777" w:rsidR="0023069E" w:rsidRDefault="0023069E" w:rsidP="00C256AF">
            <w:r>
              <w:t>(02) Ich freue mich wirklich, wenn ich den Schülerinnen und Schülern etwas beigebracht habe.</w:t>
            </w:r>
          </w:p>
          <w:p w14:paraId="50564FA9" w14:textId="77777777" w:rsidR="0023069E" w:rsidRDefault="0023069E" w:rsidP="00AF4C2C">
            <w:r>
              <w:t>(03) Mir macht das Unterrichten meines Faches großen Spaß.</w:t>
            </w:r>
          </w:p>
          <w:p w14:paraId="5EAAFBA0" w14:textId="697FE029" w:rsidR="0023069E" w:rsidRDefault="0023069E" w:rsidP="00AF4C2C">
            <w:r>
              <w:t>(04) Wenn ich mich im Unterricht glücklich fühle, dann zeige ich es auch.</w:t>
            </w:r>
          </w:p>
          <w:p w14:paraId="2008B118" w14:textId="77777777" w:rsidR="0023069E" w:rsidRDefault="0023069E" w:rsidP="00AF4C2C">
            <w:r>
              <w:t>(05) Wenn ich mich im Unterricht gut fühle, ist es leicht für mich, von einer guten in eine richtig freudige Stimmung zu kommen.</w:t>
            </w:r>
          </w:p>
          <w:p w14:paraId="764879C0" w14:textId="77777777" w:rsidR="0023069E" w:rsidRDefault="0023069E" w:rsidP="00AF4C2C">
            <w:r>
              <w:t>(06) Wenn mir meine Schülerinnen und Schüler einen lustigen Witz erzählen muss ich laut lachen.</w:t>
            </w:r>
          </w:p>
          <w:p w14:paraId="1105438E" w14:textId="77777777" w:rsidR="0023069E" w:rsidRDefault="0023069E" w:rsidP="00AF4C2C">
            <w:r>
              <w:t>(07 - invers) Im Unterricht ist mein Lachen sanft und gedämpft.</w:t>
            </w:r>
          </w:p>
          <w:p w14:paraId="55AC9CA0" w14:textId="0D40A6D7" w:rsidR="0023069E" w:rsidRPr="00BC290F" w:rsidRDefault="0023069E" w:rsidP="00AF4C2C">
            <w:r>
              <w:t xml:space="preserve">(08) </w:t>
            </w:r>
            <w:proofErr w:type="gramStart"/>
            <w:r>
              <w:t>Immer</w:t>
            </w:r>
            <w:proofErr w:type="gramEnd"/>
            <w:r>
              <w:t xml:space="preserve"> wenn ich mich während des Unterrichts gut fühle, können meine Schülerinnen und Schüler leicht erkennen, wie es mir geht.</w:t>
            </w:r>
          </w:p>
        </w:tc>
        <w:tc>
          <w:tcPr>
            <w:tcW w:w="1250" w:type="pct"/>
            <w:vMerge w:val="restart"/>
            <w:tcBorders>
              <w:left w:val="nil"/>
            </w:tcBorders>
          </w:tcPr>
          <w:p w14:paraId="54D1BF26" w14:textId="77777777" w:rsidR="0023069E" w:rsidRDefault="0023069E" w:rsidP="00C256AF">
            <w:r>
              <w:t xml:space="preserve">1 = stimme gar nicht zu </w:t>
            </w:r>
          </w:p>
          <w:p w14:paraId="5A017D1E" w14:textId="14F34CB0" w:rsidR="0023069E" w:rsidRPr="00B5194F" w:rsidRDefault="0023069E" w:rsidP="00C256AF">
            <w:r>
              <w:t>5 = stimme vollständig zu</w:t>
            </w:r>
          </w:p>
        </w:tc>
        <w:tc>
          <w:tcPr>
            <w:tcW w:w="626" w:type="pct"/>
            <w:tcBorders>
              <w:left w:val="nil"/>
              <w:right w:val="single" w:sz="4" w:space="0" w:color="auto"/>
            </w:tcBorders>
          </w:tcPr>
          <w:p w14:paraId="0629BD52" w14:textId="77777777" w:rsidR="0023069E" w:rsidRDefault="0023069E" w:rsidP="00C256AF">
            <w:pPr>
              <w:jc w:val="center"/>
            </w:pPr>
            <w:r>
              <w:t>x</w:t>
            </w: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0A50A8F7" w14:textId="77777777" w:rsidR="0023069E" w:rsidRDefault="0023069E" w:rsidP="00C256AF">
            <w:pPr>
              <w:jc w:val="center"/>
            </w:pPr>
            <w:r>
              <w:t>x</w:t>
            </w: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536ECBB8" w14:textId="77777777" w:rsidR="0023069E" w:rsidRDefault="0023069E" w:rsidP="00C256AF">
            <w:pPr>
              <w:jc w:val="center"/>
            </w:pPr>
            <w:r>
              <w:t>x</w:t>
            </w:r>
          </w:p>
        </w:tc>
      </w:tr>
      <w:tr w:rsidR="0023069E" w14:paraId="6DC105E9" w14:textId="77777777" w:rsidTr="007E5E08">
        <w:tc>
          <w:tcPr>
            <w:tcW w:w="1840" w:type="pct"/>
            <w:vMerge/>
            <w:tcBorders>
              <w:right w:val="nil"/>
            </w:tcBorders>
          </w:tcPr>
          <w:p w14:paraId="3C6CE23A" w14:textId="3AD6F370" w:rsidR="0023069E" w:rsidRDefault="0023069E" w:rsidP="00AF4C2C"/>
        </w:tc>
        <w:tc>
          <w:tcPr>
            <w:tcW w:w="1250" w:type="pct"/>
            <w:vMerge/>
            <w:tcBorders>
              <w:left w:val="nil"/>
            </w:tcBorders>
          </w:tcPr>
          <w:p w14:paraId="382FB180" w14:textId="77777777" w:rsidR="0023069E" w:rsidRPr="00B5194F" w:rsidRDefault="0023069E" w:rsidP="00C256AF"/>
        </w:tc>
        <w:tc>
          <w:tcPr>
            <w:tcW w:w="626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8B93A98" w14:textId="77777777" w:rsidR="0023069E" w:rsidRDefault="0023069E" w:rsidP="00C256AF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98A73" w14:textId="77777777" w:rsidR="0023069E" w:rsidRDefault="0023069E" w:rsidP="00C256AF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11E38" w14:textId="77777777" w:rsidR="0023069E" w:rsidRDefault="0023069E" w:rsidP="00C256AF">
            <w:pPr>
              <w:jc w:val="center"/>
            </w:pPr>
          </w:p>
        </w:tc>
      </w:tr>
      <w:tr w:rsidR="0023069E" w14:paraId="3E9004F4" w14:textId="77777777" w:rsidTr="00CE7258">
        <w:tc>
          <w:tcPr>
            <w:tcW w:w="1840" w:type="pct"/>
            <w:vMerge/>
            <w:tcBorders>
              <w:bottom w:val="single" w:sz="4" w:space="0" w:color="auto"/>
              <w:right w:val="nil"/>
            </w:tcBorders>
          </w:tcPr>
          <w:p w14:paraId="210CA4FF" w14:textId="6AF5E4C1" w:rsidR="0023069E" w:rsidRPr="0047438B" w:rsidRDefault="0023069E" w:rsidP="00C256AF"/>
        </w:tc>
        <w:tc>
          <w:tcPr>
            <w:tcW w:w="1250" w:type="pct"/>
            <w:vMerge/>
            <w:tcBorders>
              <w:left w:val="nil"/>
              <w:bottom w:val="single" w:sz="4" w:space="0" w:color="auto"/>
            </w:tcBorders>
          </w:tcPr>
          <w:p w14:paraId="7D228D18" w14:textId="77777777" w:rsidR="0023069E" w:rsidRPr="00B5194F" w:rsidRDefault="0023069E" w:rsidP="00C256AF"/>
        </w:tc>
        <w:tc>
          <w:tcPr>
            <w:tcW w:w="626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18BD658" w14:textId="77777777" w:rsidR="0023069E" w:rsidRDefault="0023069E" w:rsidP="00C256AF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AB4ED" w14:textId="77777777" w:rsidR="0023069E" w:rsidRDefault="0023069E" w:rsidP="00C256AF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BC277" w14:textId="77777777" w:rsidR="0023069E" w:rsidRDefault="0023069E" w:rsidP="00C256AF">
            <w:pPr>
              <w:jc w:val="center"/>
            </w:pPr>
          </w:p>
        </w:tc>
      </w:tr>
    </w:tbl>
    <w:p w14:paraId="239E9C5A" w14:textId="77777777" w:rsidR="00CE7258" w:rsidRDefault="00CE7258" w:rsidP="00CE7258"/>
    <w:p w14:paraId="3FF9BAAC" w14:textId="77777777" w:rsidR="00CE7258" w:rsidRDefault="00CE7258">
      <w:pPr>
        <w:spacing w:after="160"/>
      </w:pPr>
    </w:p>
    <w:p w14:paraId="003AA97B" w14:textId="25957A9F" w:rsidR="00ED38C5" w:rsidRPr="00CE7258" w:rsidRDefault="007B32C2">
      <w:pPr>
        <w:spacing w:after="160"/>
        <w:rPr>
          <w:rFonts w:ascii="Helvetica" w:hAnsi="Helvetica"/>
          <w:color w:val="000000"/>
          <w:sz w:val="21"/>
          <w:szCs w:val="21"/>
          <w:lang w:val="en-US"/>
        </w:rPr>
      </w:pPr>
      <w:r w:rsidRPr="007B32C2">
        <w:rPr>
          <w:lang w:val="en-US"/>
        </w:rPr>
        <w:t xml:space="preserve">Paper: </w:t>
      </w:r>
      <w:hyperlink r:id="rId24" w:tgtFrame="_blank" w:history="1">
        <w:r w:rsidR="00816B3A" w:rsidRPr="00CE7258">
          <w:rPr>
            <w:rStyle w:val="Hyperlink"/>
            <w:rFonts w:ascii="Helvetica" w:hAnsi="Helvetica"/>
            <w:sz w:val="21"/>
            <w:szCs w:val="21"/>
            <w:lang w:val="en-US"/>
          </w:rPr>
          <w:t>https://www.fachportal-paedagogik.de/literatur/vollanzeige.html?FId=947748</w:t>
        </w:r>
      </w:hyperlink>
      <w:r w:rsidR="00816B3A" w:rsidRPr="00CE7258">
        <w:rPr>
          <w:rFonts w:ascii="Helvetica" w:hAnsi="Helvetica"/>
          <w:color w:val="000000"/>
          <w:sz w:val="21"/>
          <w:szCs w:val="21"/>
          <w:lang w:val="en-US"/>
        </w:rPr>
        <w:t> </w:t>
      </w:r>
    </w:p>
    <w:p w14:paraId="2064E94A" w14:textId="77777777" w:rsidR="0023069E" w:rsidRDefault="0023069E">
      <w:pPr>
        <w:spacing w:after="160"/>
        <w:rPr>
          <w:rFonts w:asciiTheme="majorHAnsi" w:eastAsiaTheme="majorEastAsia" w:hAnsiTheme="majorHAnsi" w:cstheme="majorBidi"/>
          <w:color w:val="2E74B5" w:themeColor="accent1" w:themeShade="BF"/>
          <w:sz w:val="28"/>
          <w:szCs w:val="26"/>
          <w:lang w:val="en-US"/>
        </w:rPr>
      </w:pPr>
      <w:bookmarkStart w:id="37" w:name="_Toc132924468"/>
      <w:r>
        <w:rPr>
          <w:lang w:val="en-US"/>
        </w:rPr>
        <w:br w:type="page"/>
      </w:r>
    </w:p>
    <w:p w14:paraId="7F8CC3CB" w14:textId="3D8BADA6" w:rsidR="007B32C2" w:rsidRPr="00CE7258" w:rsidRDefault="00CE7258" w:rsidP="00CE7258">
      <w:pPr>
        <w:pStyle w:val="berschrift2"/>
        <w:rPr>
          <w:lang w:val="en-US"/>
        </w:rPr>
      </w:pPr>
      <w:r>
        <w:rPr>
          <w:lang w:val="en-US"/>
        </w:rPr>
        <w:lastRenderedPageBreak/>
        <w:t>Basic-Need Satisfaction</w:t>
      </w:r>
      <w:r w:rsidR="00C81C1C">
        <w:rPr>
          <w:lang w:val="en-US"/>
        </w:rPr>
        <w:t xml:space="preserve"> (Schule)</w:t>
      </w:r>
      <w:bookmarkEnd w:id="37"/>
      <w:r w:rsidR="0023069E">
        <w:rPr>
          <w:lang w:val="en-US"/>
        </w:rPr>
        <w:t xml:space="preserve"> [BL04]</w:t>
      </w:r>
    </w:p>
    <w:p w14:paraId="77CB9340" w14:textId="32FA34C5" w:rsidR="007B32C2" w:rsidRDefault="007B32C2">
      <w:pPr>
        <w:spacing w:after="160"/>
        <w:rPr>
          <w:lang w:val="en-US"/>
        </w:rPr>
      </w:pPr>
    </w:p>
    <w:p w14:paraId="7B170C7C" w14:textId="728DFE40" w:rsidR="004C1DF5" w:rsidRDefault="00CE7258" w:rsidP="00CE7258">
      <w:r>
        <w:t xml:space="preserve">Einleitende Fragestellung: </w:t>
      </w:r>
      <w:r>
        <w:tab/>
      </w:r>
      <w:r w:rsidRPr="00C81C1C">
        <w:t xml:space="preserve">Bitte geben Sie an, wie sehr die folgenden Aussagen auf Ihre Arbeitserfahrungen während des letzten Jahres zutreffen. </w:t>
      </w:r>
    </w:p>
    <w:p w14:paraId="1694F96F" w14:textId="7954983B" w:rsidR="00CE7258" w:rsidRDefault="00CE7258" w:rsidP="00CE7258">
      <w:r>
        <w:t xml:space="preserve">Antwortformat: </w:t>
      </w:r>
      <w:r>
        <w:tab/>
      </w:r>
      <w:r>
        <w:tab/>
        <w:t xml:space="preserve">Skala </w:t>
      </w:r>
      <w:r w:rsidR="003B0AF4">
        <w:t>4</w:t>
      </w:r>
      <w:r>
        <w:t xml:space="preserve">-stufig, </w:t>
      </w:r>
    </w:p>
    <w:p w14:paraId="6C31C7BA" w14:textId="1E84B5E6" w:rsidR="00CE7258" w:rsidRPr="00CE7258" w:rsidRDefault="00CE7258" w:rsidP="00CE7258">
      <w:r>
        <w:t>Quellen:</w:t>
      </w:r>
      <w:r>
        <w:tab/>
      </w:r>
      <w:r>
        <w:tab/>
      </w:r>
      <w:hyperlink r:id="rId25" w:history="1">
        <w:r w:rsidR="004C1DF5" w:rsidRPr="00C81C1C">
          <w:t>https://www.iqb.hu-berlin.de/fdz/fdz/studies/BilWiss/BilWiss_Skalenha.pdf</w:t>
        </w:r>
      </w:hyperlink>
      <w:r w:rsidR="00C81C1C">
        <w:t xml:space="preserve"> </w:t>
      </w:r>
      <w:hyperlink r:id="rId26" w:history="1"/>
      <w:r w:rsidR="004C1DF5">
        <w:t xml:space="preserve"> </w:t>
      </w:r>
      <w:r>
        <w:tab/>
      </w:r>
    </w:p>
    <w:p w14:paraId="43C735C5" w14:textId="46F9F9B4" w:rsidR="00CE7258" w:rsidRPr="00CE7258" w:rsidRDefault="00C81C1C">
      <w:pPr>
        <w:spacing w:after="160"/>
      </w:pPr>
      <w:r>
        <w:t>Filter</w:t>
      </w:r>
      <w:r w:rsidR="0023069E">
        <w:t>frage:</w:t>
      </w:r>
      <w:r>
        <w:t xml:space="preserve"> </w:t>
      </w:r>
      <w:r w:rsidR="0023069E">
        <w:t>n</w:t>
      </w:r>
      <w:r>
        <w:t>ur</w:t>
      </w:r>
      <w:r w:rsidR="0023069E">
        <w:t xml:space="preserve"> dann,</w:t>
      </w:r>
      <w:r>
        <w:t xml:space="preserve"> wenn 1.6 = 2</w:t>
      </w:r>
      <w:r w:rsidR="0023069E">
        <w:t xml:space="preserve"> oder 4</w:t>
      </w:r>
    </w:p>
    <w:tbl>
      <w:tblPr>
        <w:tblStyle w:val="Tabellenraster"/>
        <w:tblpPr w:leftFromText="142" w:rightFromText="142" w:vertAnchor="text" w:horzAnchor="margin" w:tblpY="1"/>
        <w:tblW w:w="5000" w:type="pct"/>
        <w:tblLook w:val="04A0" w:firstRow="1" w:lastRow="0" w:firstColumn="1" w:lastColumn="0" w:noHBand="0" w:noVBand="1"/>
      </w:tblPr>
      <w:tblGrid>
        <w:gridCol w:w="3542"/>
        <w:gridCol w:w="2407"/>
        <w:gridCol w:w="1205"/>
        <w:gridCol w:w="1236"/>
        <w:gridCol w:w="1236"/>
      </w:tblGrid>
      <w:tr w:rsidR="004C1DF5" w14:paraId="2682743F" w14:textId="77777777" w:rsidTr="00C256AF">
        <w:tc>
          <w:tcPr>
            <w:tcW w:w="3090" w:type="pct"/>
            <w:gridSpan w:val="2"/>
            <w:tcBorders>
              <w:bottom w:val="single" w:sz="4" w:space="0" w:color="auto"/>
            </w:tcBorders>
          </w:tcPr>
          <w:p w14:paraId="155D6221" w14:textId="77777777" w:rsidR="004C1DF5" w:rsidRDefault="004C1DF5" w:rsidP="00C256AF"/>
        </w:tc>
        <w:tc>
          <w:tcPr>
            <w:tcW w:w="626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A8A5857" w14:textId="77777777" w:rsidR="004C1DF5" w:rsidRDefault="004C1DF5" w:rsidP="00C256AF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6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BDEF7" w14:textId="77777777" w:rsidR="004C1DF5" w:rsidRDefault="004C1DF5" w:rsidP="00C256AF">
            <w:pPr>
              <w:jc w:val="center"/>
            </w:pPr>
            <w:r>
              <w:t>Früh</w:t>
            </w:r>
          </w:p>
        </w:tc>
        <w:tc>
          <w:tcPr>
            <w:tcW w:w="6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59003" w14:textId="77777777" w:rsidR="004C1DF5" w:rsidRDefault="004C1DF5" w:rsidP="00C256AF">
            <w:pPr>
              <w:jc w:val="center"/>
            </w:pPr>
            <w:r>
              <w:t>Quer</w:t>
            </w:r>
          </w:p>
        </w:tc>
      </w:tr>
      <w:tr w:rsidR="0023069E" w14:paraId="3350C819" w14:textId="77777777" w:rsidTr="00C256AF">
        <w:tc>
          <w:tcPr>
            <w:tcW w:w="1840" w:type="pct"/>
            <w:vMerge w:val="restart"/>
            <w:tcBorders>
              <w:right w:val="nil"/>
            </w:tcBorders>
          </w:tcPr>
          <w:p w14:paraId="31DD8BE3" w14:textId="77777777" w:rsidR="0023069E" w:rsidRPr="00BC290F" w:rsidRDefault="0023069E" w:rsidP="00C256AF">
            <w:r>
              <w:t>(01) Die Atmosphäre im Kollegium ist freundschaftlich entspannt.</w:t>
            </w:r>
          </w:p>
          <w:p w14:paraId="1B4C4AA6" w14:textId="77777777" w:rsidR="0023069E" w:rsidRDefault="0023069E" w:rsidP="00C256AF">
            <w:r>
              <w:t>(02) An dieser Schule habe ich das Gefühl dazuzugehören.</w:t>
            </w:r>
          </w:p>
          <w:p w14:paraId="58D88B35" w14:textId="77777777" w:rsidR="0023069E" w:rsidRPr="0047438B" w:rsidRDefault="0023069E" w:rsidP="00C256AF">
            <w:r>
              <w:t>(03) Ich fühle mich im Kollegium wohl.</w:t>
            </w:r>
          </w:p>
          <w:p w14:paraId="06616658" w14:textId="77777777" w:rsidR="0023069E" w:rsidRDefault="0023069E" w:rsidP="00C256AF">
            <w:r>
              <w:t>(04) Ich kann bei Schwierigkeiten jederzeit sinnvolle Hilfe in Anspruch nehmen.</w:t>
            </w:r>
          </w:p>
          <w:p w14:paraId="619FFBA2" w14:textId="77777777" w:rsidR="0023069E" w:rsidRDefault="0023069E" w:rsidP="00C256AF">
            <w:r>
              <w:t>(05) Mir werden konkrete Möglichkeiten aufgezeigt, wie ich mich verbessern kann.</w:t>
            </w:r>
          </w:p>
          <w:p w14:paraId="5185627F" w14:textId="77777777" w:rsidR="0023069E" w:rsidRDefault="0023069E" w:rsidP="00C256AF">
            <w:r>
              <w:t>(06) Ich bekomme klare und detaillierte Rückmeldung zu meinen Leistungen.</w:t>
            </w:r>
          </w:p>
          <w:p w14:paraId="05208A84" w14:textId="77777777" w:rsidR="0023069E" w:rsidRDefault="0023069E" w:rsidP="00C256AF">
            <w:r>
              <w:t>(07) Ich kann mir meine Zeit selbst einteilen.</w:t>
            </w:r>
          </w:p>
          <w:p w14:paraId="4C6E9E67" w14:textId="77777777" w:rsidR="0023069E" w:rsidRDefault="0023069E" w:rsidP="00C256AF">
            <w:r>
              <w:t>(08) Ich habe die Gelegenheit mich mit interessanten Inhalten intensiver zu beschäftigen.</w:t>
            </w:r>
          </w:p>
          <w:p w14:paraId="75B24E5B" w14:textId="4ABFB4F4" w:rsidR="0023069E" w:rsidRPr="00BC290F" w:rsidRDefault="0023069E" w:rsidP="00EA735B">
            <w:r>
              <w:t>(09) Ich kann meine Aufgaben auf meine Art erledigen.</w:t>
            </w:r>
          </w:p>
        </w:tc>
        <w:tc>
          <w:tcPr>
            <w:tcW w:w="1250" w:type="pct"/>
            <w:vMerge w:val="restart"/>
            <w:tcBorders>
              <w:left w:val="nil"/>
            </w:tcBorders>
          </w:tcPr>
          <w:p w14:paraId="3B5E1B03" w14:textId="77777777" w:rsidR="0023069E" w:rsidRDefault="0023069E" w:rsidP="00C256AF">
            <w:r>
              <w:t xml:space="preserve">1 = trifft nicht zu </w:t>
            </w:r>
          </w:p>
          <w:p w14:paraId="5474DF1C" w14:textId="223F40BB" w:rsidR="0023069E" w:rsidRPr="00B5194F" w:rsidRDefault="0023069E" w:rsidP="00C256AF">
            <w:r>
              <w:t>4 = trifft zu</w:t>
            </w:r>
          </w:p>
        </w:tc>
        <w:tc>
          <w:tcPr>
            <w:tcW w:w="626" w:type="pct"/>
            <w:tcBorders>
              <w:left w:val="nil"/>
              <w:right w:val="single" w:sz="4" w:space="0" w:color="auto"/>
            </w:tcBorders>
          </w:tcPr>
          <w:p w14:paraId="22A01E4C" w14:textId="0A66D873" w:rsidR="0023069E" w:rsidRDefault="0023069E" w:rsidP="00C256AF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73B71D60" w14:textId="77777777" w:rsidR="0023069E" w:rsidRDefault="0023069E" w:rsidP="00C256AF">
            <w:pPr>
              <w:jc w:val="center"/>
            </w:pPr>
            <w:r>
              <w:t>x</w:t>
            </w: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52EEEEEC" w14:textId="77777777" w:rsidR="0023069E" w:rsidRDefault="0023069E" w:rsidP="00C256AF">
            <w:pPr>
              <w:jc w:val="center"/>
            </w:pPr>
            <w:r>
              <w:t>x</w:t>
            </w:r>
          </w:p>
        </w:tc>
      </w:tr>
      <w:tr w:rsidR="0023069E" w14:paraId="3FCC2247" w14:textId="77777777" w:rsidTr="005434BD">
        <w:tc>
          <w:tcPr>
            <w:tcW w:w="1840" w:type="pct"/>
            <w:vMerge/>
            <w:tcBorders>
              <w:right w:val="nil"/>
            </w:tcBorders>
          </w:tcPr>
          <w:p w14:paraId="3D19444B" w14:textId="250AFECC" w:rsidR="0023069E" w:rsidRDefault="0023069E" w:rsidP="00EA735B"/>
        </w:tc>
        <w:tc>
          <w:tcPr>
            <w:tcW w:w="1250" w:type="pct"/>
            <w:vMerge/>
            <w:tcBorders>
              <w:left w:val="nil"/>
            </w:tcBorders>
          </w:tcPr>
          <w:p w14:paraId="0D5DC997" w14:textId="77777777" w:rsidR="0023069E" w:rsidRPr="00B5194F" w:rsidRDefault="0023069E" w:rsidP="00C256AF"/>
        </w:tc>
        <w:tc>
          <w:tcPr>
            <w:tcW w:w="626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20B5F40" w14:textId="77777777" w:rsidR="0023069E" w:rsidRDefault="0023069E" w:rsidP="00C256AF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1F955" w14:textId="77777777" w:rsidR="0023069E" w:rsidRDefault="0023069E" w:rsidP="00C256AF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71EFA" w14:textId="77777777" w:rsidR="0023069E" w:rsidRDefault="0023069E" w:rsidP="00C256AF">
            <w:pPr>
              <w:jc w:val="center"/>
            </w:pPr>
          </w:p>
        </w:tc>
      </w:tr>
      <w:tr w:rsidR="0023069E" w14:paraId="1EEE84BD" w14:textId="77777777" w:rsidTr="00C256AF">
        <w:tc>
          <w:tcPr>
            <w:tcW w:w="1840" w:type="pct"/>
            <w:vMerge/>
            <w:tcBorders>
              <w:right w:val="nil"/>
            </w:tcBorders>
          </w:tcPr>
          <w:p w14:paraId="154BE63F" w14:textId="6B04D3EF" w:rsidR="0023069E" w:rsidRPr="0047438B" w:rsidRDefault="0023069E" w:rsidP="00EA735B"/>
        </w:tc>
        <w:tc>
          <w:tcPr>
            <w:tcW w:w="1250" w:type="pct"/>
            <w:vMerge/>
            <w:tcBorders>
              <w:left w:val="nil"/>
            </w:tcBorders>
          </w:tcPr>
          <w:p w14:paraId="1BCCBA4F" w14:textId="77777777" w:rsidR="0023069E" w:rsidRPr="00B5194F" w:rsidRDefault="0023069E" w:rsidP="00C256AF"/>
        </w:tc>
        <w:tc>
          <w:tcPr>
            <w:tcW w:w="626" w:type="pct"/>
            <w:tcBorders>
              <w:left w:val="nil"/>
              <w:right w:val="single" w:sz="4" w:space="0" w:color="auto"/>
            </w:tcBorders>
          </w:tcPr>
          <w:p w14:paraId="18141DC0" w14:textId="77777777" w:rsidR="0023069E" w:rsidRDefault="0023069E" w:rsidP="00C256AF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56C6194D" w14:textId="77777777" w:rsidR="0023069E" w:rsidRDefault="0023069E" w:rsidP="00C256AF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08C594EA" w14:textId="77777777" w:rsidR="0023069E" w:rsidRDefault="0023069E" w:rsidP="00C256AF">
            <w:pPr>
              <w:jc w:val="center"/>
            </w:pPr>
          </w:p>
        </w:tc>
      </w:tr>
      <w:tr w:rsidR="0023069E" w14:paraId="0AF1485D" w14:textId="77777777" w:rsidTr="005434BD">
        <w:tc>
          <w:tcPr>
            <w:tcW w:w="1840" w:type="pct"/>
            <w:vMerge/>
            <w:tcBorders>
              <w:right w:val="nil"/>
            </w:tcBorders>
          </w:tcPr>
          <w:p w14:paraId="3F67152F" w14:textId="4D4660A2" w:rsidR="0023069E" w:rsidRDefault="0023069E" w:rsidP="00EA735B"/>
        </w:tc>
        <w:tc>
          <w:tcPr>
            <w:tcW w:w="1250" w:type="pct"/>
            <w:vMerge/>
            <w:tcBorders>
              <w:left w:val="nil"/>
            </w:tcBorders>
          </w:tcPr>
          <w:p w14:paraId="70A493B3" w14:textId="77777777" w:rsidR="0023069E" w:rsidRPr="00B5194F" w:rsidRDefault="0023069E" w:rsidP="00C256AF"/>
        </w:tc>
        <w:tc>
          <w:tcPr>
            <w:tcW w:w="626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4C31BE1" w14:textId="77777777" w:rsidR="0023069E" w:rsidRDefault="0023069E" w:rsidP="00C256AF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18FA1" w14:textId="77777777" w:rsidR="0023069E" w:rsidRDefault="0023069E" w:rsidP="00C256AF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00E4C" w14:textId="77777777" w:rsidR="0023069E" w:rsidRDefault="0023069E" w:rsidP="00C256AF">
            <w:pPr>
              <w:jc w:val="center"/>
            </w:pPr>
          </w:p>
        </w:tc>
      </w:tr>
      <w:tr w:rsidR="0023069E" w14:paraId="27F1879E" w14:textId="77777777" w:rsidTr="005434BD">
        <w:tc>
          <w:tcPr>
            <w:tcW w:w="1840" w:type="pct"/>
            <w:vMerge/>
            <w:tcBorders>
              <w:right w:val="nil"/>
            </w:tcBorders>
          </w:tcPr>
          <w:p w14:paraId="6571C796" w14:textId="3DA7EB03" w:rsidR="0023069E" w:rsidRDefault="0023069E" w:rsidP="00EA735B"/>
        </w:tc>
        <w:tc>
          <w:tcPr>
            <w:tcW w:w="1250" w:type="pct"/>
            <w:vMerge/>
            <w:tcBorders>
              <w:left w:val="nil"/>
            </w:tcBorders>
          </w:tcPr>
          <w:p w14:paraId="5902C159" w14:textId="77777777" w:rsidR="0023069E" w:rsidRPr="00B5194F" w:rsidRDefault="0023069E" w:rsidP="00C256AF"/>
        </w:tc>
        <w:tc>
          <w:tcPr>
            <w:tcW w:w="626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59C056D6" w14:textId="77777777" w:rsidR="0023069E" w:rsidRDefault="0023069E" w:rsidP="00C256AF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031F9" w14:textId="77777777" w:rsidR="0023069E" w:rsidRDefault="0023069E" w:rsidP="00C256AF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9FC51" w14:textId="77777777" w:rsidR="0023069E" w:rsidRDefault="0023069E" w:rsidP="00C256AF">
            <w:pPr>
              <w:jc w:val="center"/>
            </w:pPr>
          </w:p>
        </w:tc>
      </w:tr>
      <w:tr w:rsidR="0023069E" w14:paraId="41C87CB1" w14:textId="77777777" w:rsidTr="00C256AF">
        <w:tc>
          <w:tcPr>
            <w:tcW w:w="1840" w:type="pct"/>
            <w:vMerge/>
            <w:tcBorders>
              <w:right w:val="nil"/>
            </w:tcBorders>
          </w:tcPr>
          <w:p w14:paraId="77EC8A38" w14:textId="3C0A3020" w:rsidR="0023069E" w:rsidRDefault="0023069E" w:rsidP="00EA735B"/>
        </w:tc>
        <w:tc>
          <w:tcPr>
            <w:tcW w:w="1250" w:type="pct"/>
            <w:vMerge/>
            <w:tcBorders>
              <w:left w:val="nil"/>
            </w:tcBorders>
          </w:tcPr>
          <w:p w14:paraId="487F6DAB" w14:textId="77777777" w:rsidR="0023069E" w:rsidRPr="00B5194F" w:rsidRDefault="0023069E" w:rsidP="00C256AF"/>
        </w:tc>
        <w:tc>
          <w:tcPr>
            <w:tcW w:w="626" w:type="pct"/>
            <w:tcBorders>
              <w:left w:val="nil"/>
              <w:right w:val="single" w:sz="4" w:space="0" w:color="auto"/>
            </w:tcBorders>
          </w:tcPr>
          <w:p w14:paraId="5B9F258A" w14:textId="77777777" w:rsidR="0023069E" w:rsidRDefault="0023069E" w:rsidP="00C256AF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037018F8" w14:textId="77777777" w:rsidR="0023069E" w:rsidRDefault="0023069E" w:rsidP="00C256AF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7E7AA2E7" w14:textId="77777777" w:rsidR="0023069E" w:rsidRDefault="0023069E" w:rsidP="00C256AF">
            <w:pPr>
              <w:jc w:val="center"/>
            </w:pPr>
          </w:p>
        </w:tc>
      </w:tr>
      <w:tr w:rsidR="0023069E" w14:paraId="58560674" w14:textId="77777777" w:rsidTr="00C256AF">
        <w:tc>
          <w:tcPr>
            <w:tcW w:w="1840" w:type="pct"/>
            <w:vMerge/>
            <w:tcBorders>
              <w:right w:val="nil"/>
            </w:tcBorders>
          </w:tcPr>
          <w:p w14:paraId="4364670B" w14:textId="3A9EAC2B" w:rsidR="0023069E" w:rsidRDefault="0023069E" w:rsidP="00EA735B"/>
        </w:tc>
        <w:tc>
          <w:tcPr>
            <w:tcW w:w="1250" w:type="pct"/>
            <w:vMerge/>
            <w:tcBorders>
              <w:left w:val="nil"/>
            </w:tcBorders>
          </w:tcPr>
          <w:p w14:paraId="7DD1FB8A" w14:textId="22127545" w:rsidR="0023069E" w:rsidRPr="00B5194F" w:rsidRDefault="0023069E" w:rsidP="00C256AF"/>
        </w:tc>
        <w:tc>
          <w:tcPr>
            <w:tcW w:w="626" w:type="pct"/>
            <w:tcBorders>
              <w:left w:val="nil"/>
              <w:right w:val="single" w:sz="4" w:space="0" w:color="auto"/>
            </w:tcBorders>
          </w:tcPr>
          <w:p w14:paraId="7BABE892" w14:textId="77777777" w:rsidR="0023069E" w:rsidRDefault="0023069E" w:rsidP="00C256AF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0D062A98" w14:textId="77777777" w:rsidR="0023069E" w:rsidRDefault="0023069E" w:rsidP="00C256AF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409CBEF1" w14:textId="77777777" w:rsidR="0023069E" w:rsidRDefault="0023069E" w:rsidP="00C256AF">
            <w:pPr>
              <w:jc w:val="center"/>
            </w:pPr>
          </w:p>
        </w:tc>
      </w:tr>
      <w:tr w:rsidR="0023069E" w14:paraId="32757A1B" w14:textId="77777777" w:rsidTr="004C1DF5">
        <w:tc>
          <w:tcPr>
            <w:tcW w:w="1840" w:type="pct"/>
            <w:vMerge/>
            <w:tcBorders>
              <w:right w:val="nil"/>
            </w:tcBorders>
          </w:tcPr>
          <w:p w14:paraId="77428759" w14:textId="4745F799" w:rsidR="0023069E" w:rsidRDefault="0023069E" w:rsidP="00EA735B"/>
        </w:tc>
        <w:tc>
          <w:tcPr>
            <w:tcW w:w="1250" w:type="pct"/>
            <w:vMerge/>
            <w:tcBorders>
              <w:left w:val="nil"/>
            </w:tcBorders>
          </w:tcPr>
          <w:p w14:paraId="4E4F6129" w14:textId="77777777" w:rsidR="0023069E" w:rsidRDefault="0023069E" w:rsidP="00C256AF"/>
        </w:tc>
        <w:tc>
          <w:tcPr>
            <w:tcW w:w="626" w:type="pct"/>
            <w:tcBorders>
              <w:left w:val="nil"/>
              <w:right w:val="single" w:sz="4" w:space="0" w:color="auto"/>
            </w:tcBorders>
          </w:tcPr>
          <w:p w14:paraId="564F373D" w14:textId="77777777" w:rsidR="0023069E" w:rsidRDefault="0023069E" w:rsidP="00C256AF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3806F4BB" w14:textId="77777777" w:rsidR="0023069E" w:rsidRDefault="0023069E" w:rsidP="00C256AF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7DE76E0A" w14:textId="77777777" w:rsidR="0023069E" w:rsidRDefault="0023069E" w:rsidP="00C256AF">
            <w:pPr>
              <w:jc w:val="center"/>
            </w:pPr>
          </w:p>
        </w:tc>
      </w:tr>
      <w:tr w:rsidR="0023069E" w14:paraId="3EE58ADD" w14:textId="77777777" w:rsidTr="00C256AF">
        <w:tc>
          <w:tcPr>
            <w:tcW w:w="1840" w:type="pct"/>
            <w:vMerge/>
            <w:tcBorders>
              <w:bottom w:val="single" w:sz="4" w:space="0" w:color="auto"/>
              <w:right w:val="nil"/>
            </w:tcBorders>
          </w:tcPr>
          <w:p w14:paraId="5A3CA519" w14:textId="6DCE6C0C" w:rsidR="0023069E" w:rsidRDefault="0023069E" w:rsidP="00C256AF"/>
        </w:tc>
        <w:tc>
          <w:tcPr>
            <w:tcW w:w="1250" w:type="pct"/>
            <w:vMerge/>
            <w:tcBorders>
              <w:left w:val="nil"/>
              <w:bottom w:val="single" w:sz="4" w:space="0" w:color="auto"/>
            </w:tcBorders>
          </w:tcPr>
          <w:p w14:paraId="63968559" w14:textId="77777777" w:rsidR="0023069E" w:rsidRDefault="0023069E" w:rsidP="00C256AF"/>
        </w:tc>
        <w:tc>
          <w:tcPr>
            <w:tcW w:w="626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0869C4C" w14:textId="77777777" w:rsidR="0023069E" w:rsidRDefault="0023069E" w:rsidP="00C256AF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6D7D7" w14:textId="77777777" w:rsidR="0023069E" w:rsidRDefault="0023069E" w:rsidP="00C256AF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330D7" w14:textId="77777777" w:rsidR="0023069E" w:rsidRDefault="0023069E" w:rsidP="00C256AF">
            <w:pPr>
              <w:jc w:val="center"/>
            </w:pPr>
          </w:p>
        </w:tc>
      </w:tr>
    </w:tbl>
    <w:p w14:paraId="0AF28DE9" w14:textId="7EDF3980" w:rsidR="00ED38C5" w:rsidRDefault="00ED38C5">
      <w:pPr>
        <w:spacing w:after="160"/>
      </w:pPr>
    </w:p>
    <w:p w14:paraId="197E48AB" w14:textId="77777777" w:rsidR="0023069E" w:rsidRDefault="0023069E">
      <w:pPr>
        <w:spacing w:after="160"/>
        <w:rPr>
          <w:rFonts w:asciiTheme="majorHAnsi" w:eastAsiaTheme="majorEastAsia" w:hAnsiTheme="majorHAnsi" w:cstheme="majorBidi"/>
          <w:color w:val="2E74B5" w:themeColor="accent1" w:themeShade="BF"/>
          <w:sz w:val="28"/>
          <w:szCs w:val="26"/>
          <w:lang w:val="en-US"/>
        </w:rPr>
      </w:pPr>
      <w:bookmarkStart w:id="38" w:name="_Toc132924469"/>
      <w:r>
        <w:rPr>
          <w:lang w:val="en-US"/>
        </w:rPr>
        <w:br w:type="page"/>
      </w:r>
    </w:p>
    <w:p w14:paraId="26F23453" w14:textId="2A416399" w:rsidR="00C81C1C" w:rsidRPr="00C81C1C" w:rsidRDefault="00C81C1C" w:rsidP="00C81C1C">
      <w:pPr>
        <w:pStyle w:val="berschrift2"/>
        <w:rPr>
          <w:lang w:val="en-US"/>
        </w:rPr>
      </w:pPr>
      <w:r w:rsidRPr="00C81C1C">
        <w:rPr>
          <w:lang w:val="en-US"/>
        </w:rPr>
        <w:lastRenderedPageBreak/>
        <w:t>Basic-Need Satisfaction (</w:t>
      </w:r>
      <w:proofErr w:type="spellStart"/>
      <w:r>
        <w:rPr>
          <w:lang w:val="en-US"/>
        </w:rPr>
        <w:t>Praktikum</w:t>
      </w:r>
      <w:proofErr w:type="spellEnd"/>
      <w:r w:rsidRPr="00C81C1C">
        <w:rPr>
          <w:lang w:val="en-US"/>
        </w:rPr>
        <w:t>)</w:t>
      </w:r>
      <w:bookmarkEnd w:id="38"/>
      <w:r w:rsidR="0023069E">
        <w:rPr>
          <w:lang w:val="en-US"/>
        </w:rPr>
        <w:t xml:space="preserve"> [BL05]</w:t>
      </w:r>
    </w:p>
    <w:p w14:paraId="34CE2813" w14:textId="77777777" w:rsidR="00C81C1C" w:rsidRDefault="00C81C1C" w:rsidP="00C81C1C">
      <w:pPr>
        <w:spacing w:after="160"/>
        <w:rPr>
          <w:lang w:val="en-US"/>
        </w:rPr>
      </w:pPr>
    </w:p>
    <w:p w14:paraId="63E42529" w14:textId="5A2472E6" w:rsidR="00C81C1C" w:rsidRDefault="00C81C1C" w:rsidP="00C81C1C">
      <w:r>
        <w:t xml:space="preserve">Einleitende Fragestellung: </w:t>
      </w:r>
      <w:r>
        <w:tab/>
      </w:r>
      <w:r w:rsidRPr="00C81C1C">
        <w:t xml:space="preserve">Bitte geben Sie an, wie sehr die folgenden Aussagen auf Ihre </w:t>
      </w:r>
      <w:r>
        <w:t>Praxis</w:t>
      </w:r>
      <w:r w:rsidRPr="00C81C1C">
        <w:t xml:space="preserve">erfahrung zutreffen. </w:t>
      </w:r>
    </w:p>
    <w:p w14:paraId="427281F1" w14:textId="25144EAB" w:rsidR="00C81C1C" w:rsidRDefault="00C81C1C" w:rsidP="00C81C1C">
      <w:r>
        <w:t xml:space="preserve">Antwortformat: </w:t>
      </w:r>
      <w:r>
        <w:tab/>
      </w:r>
      <w:r>
        <w:tab/>
      </w:r>
      <w:r w:rsidR="0023069E">
        <w:t xml:space="preserve">ordinal, </w:t>
      </w:r>
      <w:r w:rsidR="000B2909">
        <w:t>Skala 4-stufig</w:t>
      </w:r>
    </w:p>
    <w:p w14:paraId="3DEFD18B" w14:textId="77777777" w:rsidR="00C81C1C" w:rsidRPr="00CE7258" w:rsidRDefault="00C81C1C" w:rsidP="00C81C1C">
      <w:r>
        <w:t>Quellen:</w:t>
      </w:r>
      <w:r>
        <w:tab/>
      </w:r>
      <w:r>
        <w:tab/>
      </w:r>
      <w:hyperlink r:id="rId27" w:history="1">
        <w:r w:rsidRPr="00C81C1C">
          <w:t>https://www.iqb.hu-berlin.de/fdz/fdz/studies/BilWiss/BilWiss_Skalenha.pdf</w:t>
        </w:r>
      </w:hyperlink>
      <w:r>
        <w:t xml:space="preserve"> </w:t>
      </w:r>
      <w:hyperlink r:id="rId28" w:history="1"/>
      <w:r>
        <w:t xml:space="preserve"> </w:t>
      </w:r>
      <w:r>
        <w:tab/>
      </w:r>
    </w:p>
    <w:p w14:paraId="344696EA" w14:textId="40C6DCB8" w:rsidR="00C81C1C" w:rsidRPr="00CE7258" w:rsidRDefault="00C81C1C" w:rsidP="00C81C1C">
      <w:pPr>
        <w:spacing w:after="160"/>
      </w:pPr>
      <w:r>
        <w:t>Filter: Nur</w:t>
      </w:r>
      <w:r w:rsidR="0023069E">
        <w:t xml:space="preserve"> dann,</w:t>
      </w:r>
      <w:r>
        <w:t xml:space="preserve"> wenn 1.</w:t>
      </w:r>
      <w:r w:rsidR="0023069E">
        <w:t>9</w:t>
      </w:r>
      <w:r>
        <w:t xml:space="preserve"> = 1</w:t>
      </w:r>
    </w:p>
    <w:tbl>
      <w:tblPr>
        <w:tblStyle w:val="Tabellenraster"/>
        <w:tblpPr w:leftFromText="142" w:rightFromText="142" w:vertAnchor="text" w:horzAnchor="margin" w:tblpY="1"/>
        <w:tblW w:w="5000" w:type="pct"/>
        <w:tblLook w:val="04A0" w:firstRow="1" w:lastRow="0" w:firstColumn="1" w:lastColumn="0" w:noHBand="0" w:noVBand="1"/>
      </w:tblPr>
      <w:tblGrid>
        <w:gridCol w:w="3542"/>
        <w:gridCol w:w="2407"/>
        <w:gridCol w:w="1205"/>
        <w:gridCol w:w="1236"/>
        <w:gridCol w:w="1236"/>
      </w:tblGrid>
      <w:tr w:rsidR="00C81C1C" w14:paraId="57AF8024" w14:textId="77777777" w:rsidTr="00D350BC">
        <w:tc>
          <w:tcPr>
            <w:tcW w:w="3090" w:type="pct"/>
            <w:gridSpan w:val="2"/>
            <w:tcBorders>
              <w:bottom w:val="single" w:sz="4" w:space="0" w:color="auto"/>
            </w:tcBorders>
          </w:tcPr>
          <w:p w14:paraId="13186B8C" w14:textId="77777777" w:rsidR="00C81C1C" w:rsidRDefault="00C81C1C" w:rsidP="00D350BC"/>
        </w:tc>
        <w:tc>
          <w:tcPr>
            <w:tcW w:w="626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AE299DA" w14:textId="77777777" w:rsidR="00C81C1C" w:rsidRDefault="00C81C1C" w:rsidP="00D350BC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6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4F851" w14:textId="77777777" w:rsidR="00C81C1C" w:rsidRDefault="00C81C1C" w:rsidP="00D350BC">
            <w:pPr>
              <w:jc w:val="center"/>
            </w:pPr>
            <w:r>
              <w:t>Früh</w:t>
            </w:r>
          </w:p>
        </w:tc>
        <w:tc>
          <w:tcPr>
            <w:tcW w:w="6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71723" w14:textId="77777777" w:rsidR="00C81C1C" w:rsidRDefault="00C81C1C" w:rsidP="00D350BC">
            <w:pPr>
              <w:jc w:val="center"/>
            </w:pPr>
            <w:r>
              <w:t>Quer</w:t>
            </w:r>
          </w:p>
        </w:tc>
      </w:tr>
      <w:tr w:rsidR="0023069E" w14:paraId="7EADC77E" w14:textId="77777777" w:rsidTr="00D350BC">
        <w:tc>
          <w:tcPr>
            <w:tcW w:w="1840" w:type="pct"/>
            <w:vMerge w:val="restart"/>
            <w:tcBorders>
              <w:right w:val="nil"/>
            </w:tcBorders>
          </w:tcPr>
          <w:p w14:paraId="55337C11" w14:textId="63E18A12" w:rsidR="0023069E" w:rsidRPr="00BC290F" w:rsidRDefault="0023069E" w:rsidP="00D350BC">
            <w:r>
              <w:t>(01) Die Atmosphäre im Praktikumsteam ist freundschaftlich entspannt.</w:t>
            </w:r>
          </w:p>
          <w:p w14:paraId="332B7FA7" w14:textId="54A6D077" w:rsidR="0023069E" w:rsidRDefault="0023069E" w:rsidP="00D350BC">
            <w:r>
              <w:t>(02) In der Praktikumsgruppe habe ich das Gefühl dazuzugehören.</w:t>
            </w:r>
          </w:p>
          <w:p w14:paraId="26CCFD97" w14:textId="21F6B167" w:rsidR="0023069E" w:rsidRPr="0047438B" w:rsidRDefault="0023069E" w:rsidP="00D350BC">
            <w:r>
              <w:t>(03) Ich fühle mich in der Praktikumsgruppe wohl.</w:t>
            </w:r>
          </w:p>
          <w:p w14:paraId="21294E1E" w14:textId="097558E1" w:rsidR="0023069E" w:rsidRDefault="0023069E" w:rsidP="00D350BC">
            <w:r>
              <w:t>(04) Ich kann bei Schwierigkeiten jederzeit sinnvolle Hilfe von Seiten des/der PP in Anspruch nehmen.</w:t>
            </w:r>
          </w:p>
          <w:p w14:paraId="48A69A95" w14:textId="77B16787" w:rsidR="0023069E" w:rsidRDefault="0023069E" w:rsidP="00D350BC">
            <w:r>
              <w:t>(05) Mir werden vom PP konkrete Möglichkeiten aufgezeigt, wie ich mich verbessern kann.</w:t>
            </w:r>
          </w:p>
          <w:p w14:paraId="3A851D1F" w14:textId="2E62EEED" w:rsidR="0023069E" w:rsidRDefault="0023069E" w:rsidP="00D350BC">
            <w:r>
              <w:t>(06) Ich bekomme von der/vom PP klare und detaillierte Rückmeldung zu meinen Leistungen.</w:t>
            </w:r>
          </w:p>
          <w:p w14:paraId="1FBB03AF" w14:textId="26410124" w:rsidR="0023069E" w:rsidRDefault="0023069E" w:rsidP="00D350BC">
            <w:r>
              <w:t>(07) Ich kann mir meine Zeit selbst einteilen.</w:t>
            </w:r>
          </w:p>
          <w:p w14:paraId="648906BF" w14:textId="7D378D31" w:rsidR="0023069E" w:rsidRDefault="0023069E" w:rsidP="00D350BC">
            <w:r>
              <w:t>(08) Ich habe die Gelegenheit mich mit interessanten Inhalten intensiver zu beschäftigen.</w:t>
            </w:r>
          </w:p>
          <w:p w14:paraId="02D3CA89" w14:textId="2A551AD4" w:rsidR="0023069E" w:rsidRPr="00BC290F" w:rsidRDefault="0023069E" w:rsidP="00FB6638">
            <w:r>
              <w:t>(09) Ich kann meine Aufgaben auf meine Art erledigen.</w:t>
            </w:r>
          </w:p>
        </w:tc>
        <w:tc>
          <w:tcPr>
            <w:tcW w:w="1250" w:type="pct"/>
            <w:vMerge w:val="restart"/>
            <w:tcBorders>
              <w:left w:val="nil"/>
            </w:tcBorders>
          </w:tcPr>
          <w:p w14:paraId="6C237887" w14:textId="77777777" w:rsidR="0023069E" w:rsidRDefault="0023069E" w:rsidP="00D350BC">
            <w:r>
              <w:t xml:space="preserve">1 = trifft nicht zu </w:t>
            </w:r>
          </w:p>
          <w:p w14:paraId="120D9B00" w14:textId="4A52F8E6" w:rsidR="0023069E" w:rsidRPr="00B5194F" w:rsidRDefault="0023069E" w:rsidP="00D350BC">
            <w:r>
              <w:t>4 = trifft zu</w:t>
            </w:r>
          </w:p>
        </w:tc>
        <w:tc>
          <w:tcPr>
            <w:tcW w:w="626" w:type="pct"/>
            <w:tcBorders>
              <w:left w:val="nil"/>
              <w:right w:val="single" w:sz="4" w:space="0" w:color="auto"/>
            </w:tcBorders>
          </w:tcPr>
          <w:p w14:paraId="2F000F71" w14:textId="5FC27475" w:rsidR="0023069E" w:rsidRDefault="0023069E" w:rsidP="00D350BC">
            <w:pPr>
              <w:jc w:val="center"/>
            </w:pPr>
            <w:r>
              <w:t>x</w:t>
            </w: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305D349F" w14:textId="41FA8DB0" w:rsidR="0023069E" w:rsidRDefault="0023069E" w:rsidP="00D350BC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02B8980C" w14:textId="4D059957" w:rsidR="0023069E" w:rsidRDefault="0023069E" w:rsidP="00D350BC">
            <w:pPr>
              <w:jc w:val="center"/>
            </w:pPr>
          </w:p>
        </w:tc>
      </w:tr>
      <w:tr w:rsidR="0023069E" w14:paraId="1ABBBCCE" w14:textId="77777777" w:rsidTr="00AB1977">
        <w:tc>
          <w:tcPr>
            <w:tcW w:w="1840" w:type="pct"/>
            <w:vMerge/>
            <w:tcBorders>
              <w:right w:val="nil"/>
            </w:tcBorders>
          </w:tcPr>
          <w:p w14:paraId="6BCB2363" w14:textId="5CAC3328" w:rsidR="0023069E" w:rsidRDefault="0023069E" w:rsidP="00FB6638"/>
        </w:tc>
        <w:tc>
          <w:tcPr>
            <w:tcW w:w="1250" w:type="pct"/>
            <w:vMerge/>
            <w:tcBorders>
              <w:left w:val="nil"/>
            </w:tcBorders>
          </w:tcPr>
          <w:p w14:paraId="6B196C0C" w14:textId="77777777" w:rsidR="0023069E" w:rsidRPr="00B5194F" w:rsidRDefault="0023069E" w:rsidP="00D350BC"/>
        </w:tc>
        <w:tc>
          <w:tcPr>
            <w:tcW w:w="626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952F588" w14:textId="77777777" w:rsidR="0023069E" w:rsidRDefault="0023069E" w:rsidP="00D350BC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22EE9" w14:textId="77777777" w:rsidR="0023069E" w:rsidRDefault="0023069E" w:rsidP="00D350BC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E6593" w14:textId="77777777" w:rsidR="0023069E" w:rsidRDefault="0023069E" w:rsidP="00D350BC">
            <w:pPr>
              <w:jc w:val="center"/>
            </w:pPr>
          </w:p>
        </w:tc>
      </w:tr>
      <w:tr w:rsidR="0023069E" w14:paraId="6F9D4AF0" w14:textId="77777777" w:rsidTr="00D350BC">
        <w:tc>
          <w:tcPr>
            <w:tcW w:w="1840" w:type="pct"/>
            <w:vMerge/>
            <w:tcBorders>
              <w:right w:val="nil"/>
            </w:tcBorders>
          </w:tcPr>
          <w:p w14:paraId="2F46DCD1" w14:textId="1F9410DB" w:rsidR="0023069E" w:rsidRPr="0047438B" w:rsidRDefault="0023069E" w:rsidP="00FB6638"/>
        </w:tc>
        <w:tc>
          <w:tcPr>
            <w:tcW w:w="1250" w:type="pct"/>
            <w:vMerge/>
            <w:tcBorders>
              <w:left w:val="nil"/>
            </w:tcBorders>
          </w:tcPr>
          <w:p w14:paraId="4C91F752" w14:textId="77777777" w:rsidR="0023069E" w:rsidRPr="00B5194F" w:rsidRDefault="0023069E" w:rsidP="00D350BC"/>
        </w:tc>
        <w:tc>
          <w:tcPr>
            <w:tcW w:w="626" w:type="pct"/>
            <w:tcBorders>
              <w:left w:val="nil"/>
              <w:right w:val="single" w:sz="4" w:space="0" w:color="auto"/>
            </w:tcBorders>
          </w:tcPr>
          <w:p w14:paraId="16C9E3E0" w14:textId="77777777" w:rsidR="0023069E" w:rsidRDefault="0023069E" w:rsidP="00D350BC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5A37CF1B" w14:textId="77777777" w:rsidR="0023069E" w:rsidRDefault="0023069E" w:rsidP="00D350BC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2A112AA2" w14:textId="77777777" w:rsidR="0023069E" w:rsidRDefault="0023069E" w:rsidP="00D350BC">
            <w:pPr>
              <w:jc w:val="center"/>
            </w:pPr>
          </w:p>
        </w:tc>
      </w:tr>
      <w:tr w:rsidR="0023069E" w14:paraId="1714CCF2" w14:textId="77777777" w:rsidTr="00AB1977">
        <w:tc>
          <w:tcPr>
            <w:tcW w:w="1840" w:type="pct"/>
            <w:vMerge/>
            <w:tcBorders>
              <w:right w:val="nil"/>
            </w:tcBorders>
          </w:tcPr>
          <w:p w14:paraId="0050BAF9" w14:textId="2D44D929" w:rsidR="0023069E" w:rsidRDefault="0023069E" w:rsidP="00FB6638"/>
        </w:tc>
        <w:tc>
          <w:tcPr>
            <w:tcW w:w="1250" w:type="pct"/>
            <w:vMerge/>
            <w:tcBorders>
              <w:left w:val="nil"/>
            </w:tcBorders>
          </w:tcPr>
          <w:p w14:paraId="34219795" w14:textId="77777777" w:rsidR="0023069E" w:rsidRPr="00B5194F" w:rsidRDefault="0023069E" w:rsidP="00D350BC"/>
        </w:tc>
        <w:tc>
          <w:tcPr>
            <w:tcW w:w="626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7C100A8" w14:textId="77777777" w:rsidR="0023069E" w:rsidRDefault="0023069E" w:rsidP="00D350BC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2E083" w14:textId="77777777" w:rsidR="0023069E" w:rsidRDefault="0023069E" w:rsidP="00D350BC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BACE6" w14:textId="77777777" w:rsidR="0023069E" w:rsidRDefault="0023069E" w:rsidP="00D350BC">
            <w:pPr>
              <w:jc w:val="center"/>
            </w:pPr>
          </w:p>
        </w:tc>
      </w:tr>
      <w:tr w:rsidR="0023069E" w14:paraId="7F4959D5" w14:textId="77777777" w:rsidTr="00AB1977">
        <w:tc>
          <w:tcPr>
            <w:tcW w:w="1840" w:type="pct"/>
            <w:vMerge/>
            <w:tcBorders>
              <w:right w:val="nil"/>
            </w:tcBorders>
          </w:tcPr>
          <w:p w14:paraId="14072E24" w14:textId="1B870432" w:rsidR="0023069E" w:rsidRDefault="0023069E" w:rsidP="00FB6638"/>
        </w:tc>
        <w:tc>
          <w:tcPr>
            <w:tcW w:w="1250" w:type="pct"/>
            <w:vMerge/>
            <w:tcBorders>
              <w:left w:val="nil"/>
            </w:tcBorders>
          </w:tcPr>
          <w:p w14:paraId="7281E6D4" w14:textId="77777777" w:rsidR="0023069E" w:rsidRPr="00B5194F" w:rsidRDefault="0023069E" w:rsidP="00D350BC"/>
        </w:tc>
        <w:tc>
          <w:tcPr>
            <w:tcW w:w="626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C81455A" w14:textId="77777777" w:rsidR="0023069E" w:rsidRDefault="0023069E" w:rsidP="00D350BC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E9518" w14:textId="77777777" w:rsidR="0023069E" w:rsidRDefault="0023069E" w:rsidP="00D350BC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A75E4" w14:textId="77777777" w:rsidR="0023069E" w:rsidRDefault="0023069E" w:rsidP="00D350BC">
            <w:pPr>
              <w:jc w:val="center"/>
            </w:pPr>
          </w:p>
        </w:tc>
      </w:tr>
      <w:tr w:rsidR="0023069E" w14:paraId="50A8C31B" w14:textId="77777777" w:rsidTr="00D350BC">
        <w:tc>
          <w:tcPr>
            <w:tcW w:w="1840" w:type="pct"/>
            <w:vMerge/>
            <w:tcBorders>
              <w:right w:val="nil"/>
            </w:tcBorders>
          </w:tcPr>
          <w:p w14:paraId="3C082E73" w14:textId="7DCA6061" w:rsidR="0023069E" w:rsidRDefault="0023069E" w:rsidP="00FB6638"/>
        </w:tc>
        <w:tc>
          <w:tcPr>
            <w:tcW w:w="1250" w:type="pct"/>
            <w:vMerge/>
            <w:tcBorders>
              <w:left w:val="nil"/>
            </w:tcBorders>
          </w:tcPr>
          <w:p w14:paraId="20EAC52D" w14:textId="77777777" w:rsidR="0023069E" w:rsidRPr="00B5194F" w:rsidRDefault="0023069E" w:rsidP="00D350BC"/>
        </w:tc>
        <w:tc>
          <w:tcPr>
            <w:tcW w:w="626" w:type="pct"/>
            <w:tcBorders>
              <w:left w:val="nil"/>
              <w:right w:val="single" w:sz="4" w:space="0" w:color="auto"/>
            </w:tcBorders>
          </w:tcPr>
          <w:p w14:paraId="699B0931" w14:textId="77777777" w:rsidR="0023069E" w:rsidRDefault="0023069E" w:rsidP="00D350BC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7BBC7F54" w14:textId="77777777" w:rsidR="0023069E" w:rsidRDefault="0023069E" w:rsidP="00D350BC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096DB440" w14:textId="77777777" w:rsidR="0023069E" w:rsidRDefault="0023069E" w:rsidP="00D350BC">
            <w:pPr>
              <w:jc w:val="center"/>
            </w:pPr>
          </w:p>
        </w:tc>
      </w:tr>
      <w:tr w:rsidR="0023069E" w14:paraId="623DB29F" w14:textId="77777777" w:rsidTr="00D350BC">
        <w:tc>
          <w:tcPr>
            <w:tcW w:w="1840" w:type="pct"/>
            <w:vMerge/>
            <w:tcBorders>
              <w:right w:val="nil"/>
            </w:tcBorders>
          </w:tcPr>
          <w:p w14:paraId="7551C410" w14:textId="7E9E0693" w:rsidR="0023069E" w:rsidRDefault="0023069E" w:rsidP="00FB6638"/>
        </w:tc>
        <w:tc>
          <w:tcPr>
            <w:tcW w:w="1250" w:type="pct"/>
            <w:vMerge/>
            <w:tcBorders>
              <w:left w:val="nil"/>
            </w:tcBorders>
          </w:tcPr>
          <w:p w14:paraId="5CDB912C" w14:textId="77777777" w:rsidR="0023069E" w:rsidRPr="00B5194F" w:rsidRDefault="0023069E" w:rsidP="00D350BC"/>
        </w:tc>
        <w:tc>
          <w:tcPr>
            <w:tcW w:w="626" w:type="pct"/>
            <w:tcBorders>
              <w:left w:val="nil"/>
              <w:right w:val="single" w:sz="4" w:space="0" w:color="auto"/>
            </w:tcBorders>
          </w:tcPr>
          <w:p w14:paraId="6E5D2C75" w14:textId="77777777" w:rsidR="0023069E" w:rsidRDefault="0023069E" w:rsidP="00D350BC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077F7ECA" w14:textId="77777777" w:rsidR="0023069E" w:rsidRDefault="0023069E" w:rsidP="00D350BC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412FCFA5" w14:textId="77777777" w:rsidR="0023069E" w:rsidRDefault="0023069E" w:rsidP="00D350BC">
            <w:pPr>
              <w:jc w:val="center"/>
            </w:pPr>
          </w:p>
        </w:tc>
      </w:tr>
      <w:tr w:rsidR="0023069E" w14:paraId="34BE721F" w14:textId="77777777" w:rsidTr="00D350BC">
        <w:tc>
          <w:tcPr>
            <w:tcW w:w="1840" w:type="pct"/>
            <w:vMerge/>
            <w:tcBorders>
              <w:right w:val="nil"/>
            </w:tcBorders>
          </w:tcPr>
          <w:p w14:paraId="73FA7B1D" w14:textId="6D32453E" w:rsidR="0023069E" w:rsidRDefault="0023069E" w:rsidP="00FB6638"/>
        </w:tc>
        <w:tc>
          <w:tcPr>
            <w:tcW w:w="1250" w:type="pct"/>
            <w:vMerge/>
            <w:tcBorders>
              <w:left w:val="nil"/>
            </w:tcBorders>
          </w:tcPr>
          <w:p w14:paraId="6B520350" w14:textId="77777777" w:rsidR="0023069E" w:rsidRDefault="0023069E" w:rsidP="00D350BC"/>
        </w:tc>
        <w:tc>
          <w:tcPr>
            <w:tcW w:w="626" w:type="pct"/>
            <w:tcBorders>
              <w:left w:val="nil"/>
              <w:right w:val="single" w:sz="4" w:space="0" w:color="auto"/>
            </w:tcBorders>
          </w:tcPr>
          <w:p w14:paraId="445616F6" w14:textId="77777777" w:rsidR="0023069E" w:rsidRDefault="0023069E" w:rsidP="00D350BC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35BBC1CC" w14:textId="77777777" w:rsidR="0023069E" w:rsidRDefault="0023069E" w:rsidP="00D350BC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right w:val="single" w:sz="4" w:space="0" w:color="auto"/>
            </w:tcBorders>
          </w:tcPr>
          <w:p w14:paraId="7F066E32" w14:textId="77777777" w:rsidR="0023069E" w:rsidRDefault="0023069E" w:rsidP="00D350BC">
            <w:pPr>
              <w:jc w:val="center"/>
            </w:pPr>
          </w:p>
        </w:tc>
      </w:tr>
      <w:tr w:rsidR="0023069E" w14:paraId="49C683B3" w14:textId="77777777" w:rsidTr="00D350BC">
        <w:tc>
          <w:tcPr>
            <w:tcW w:w="1840" w:type="pct"/>
            <w:vMerge/>
            <w:tcBorders>
              <w:bottom w:val="single" w:sz="4" w:space="0" w:color="auto"/>
              <w:right w:val="nil"/>
            </w:tcBorders>
          </w:tcPr>
          <w:p w14:paraId="092CCFC7" w14:textId="6DBBB25D" w:rsidR="0023069E" w:rsidRDefault="0023069E" w:rsidP="00D350BC"/>
        </w:tc>
        <w:tc>
          <w:tcPr>
            <w:tcW w:w="1250" w:type="pct"/>
            <w:vMerge/>
            <w:tcBorders>
              <w:left w:val="nil"/>
              <w:bottom w:val="single" w:sz="4" w:space="0" w:color="auto"/>
            </w:tcBorders>
          </w:tcPr>
          <w:p w14:paraId="172BC7D5" w14:textId="77777777" w:rsidR="0023069E" w:rsidRDefault="0023069E" w:rsidP="00D350BC"/>
        </w:tc>
        <w:tc>
          <w:tcPr>
            <w:tcW w:w="626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59DF53F" w14:textId="77777777" w:rsidR="0023069E" w:rsidRDefault="0023069E" w:rsidP="00D350BC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63493" w14:textId="77777777" w:rsidR="0023069E" w:rsidRDefault="0023069E" w:rsidP="00D350BC">
            <w:pPr>
              <w:jc w:val="center"/>
            </w:pPr>
          </w:p>
        </w:tc>
        <w:tc>
          <w:tcPr>
            <w:tcW w:w="6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BB835" w14:textId="77777777" w:rsidR="0023069E" w:rsidRDefault="0023069E" w:rsidP="00D350BC">
            <w:pPr>
              <w:jc w:val="center"/>
            </w:pPr>
          </w:p>
        </w:tc>
      </w:tr>
    </w:tbl>
    <w:p w14:paraId="1BD3DACD" w14:textId="0D84663F" w:rsidR="00D26DDB" w:rsidRDefault="00D26DDB">
      <w:pPr>
        <w:spacing w:after="160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357675E0" w14:textId="15F2BBC2" w:rsidR="00C7362A" w:rsidRDefault="00C7362A" w:rsidP="00DD0F25">
      <w:pPr>
        <w:pStyle w:val="berschrift1"/>
      </w:pPr>
      <w:bookmarkStart w:id="39" w:name="_Toc132924470"/>
      <w:r>
        <w:lastRenderedPageBreak/>
        <w:t>Offene Rückmeldung</w:t>
      </w:r>
      <w:r w:rsidR="00B718DE">
        <w:t xml:space="preserve"> [EN01]</w:t>
      </w:r>
    </w:p>
    <w:p w14:paraId="068B539D" w14:textId="4AD0DC9D" w:rsidR="00C7362A" w:rsidRDefault="00C7362A" w:rsidP="00C7362A">
      <w:r>
        <w:t xml:space="preserve">Einleitende Fragestellung: </w:t>
      </w:r>
      <w:r w:rsidR="00B718DE">
        <w:tab/>
      </w:r>
      <w:r w:rsidR="00B718DE">
        <w:tab/>
      </w:r>
      <w:r w:rsidRPr="00C7362A">
        <w:t>Haben Sie Anmerkungen oder Fragen zum Fragebogen? Oder Anmerkungen zum Studium bzw. Praktikum? Bitte teilen Sie uns diese mit!</w:t>
      </w:r>
    </w:p>
    <w:p w14:paraId="261A6B5B" w14:textId="59116E23" w:rsidR="00C7362A" w:rsidRPr="00C7362A" w:rsidRDefault="00C7362A" w:rsidP="00C7362A">
      <w:r>
        <w:t xml:space="preserve">Antwortformat: </w:t>
      </w:r>
      <w:r>
        <w:tab/>
      </w:r>
      <w:r>
        <w:tab/>
        <w:t>Offen</w:t>
      </w:r>
    </w:p>
    <w:p w14:paraId="1787738B" w14:textId="77777777" w:rsidR="00C7362A" w:rsidRPr="00C7362A" w:rsidRDefault="00C7362A" w:rsidP="00C7362A"/>
    <w:p w14:paraId="2464A21A" w14:textId="77777777" w:rsidR="00B718DE" w:rsidRDefault="00B718DE">
      <w:pPr>
        <w:spacing w:after="160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48650F90" w14:textId="1C19C9EF" w:rsidR="00DD0F25" w:rsidRDefault="00DD0F25" w:rsidP="00DD0F25">
      <w:pPr>
        <w:pStyle w:val="berschrift1"/>
      </w:pPr>
      <w:r>
        <w:lastRenderedPageBreak/>
        <w:t>Erstellung des Codes</w:t>
      </w:r>
      <w:r w:rsidR="0065608E">
        <w:t xml:space="preserve"> [</w:t>
      </w:r>
      <w:r w:rsidR="00B718DE">
        <w:t>CO01</w:t>
      </w:r>
      <w:r w:rsidR="0065608E">
        <w:t>]</w:t>
      </w:r>
      <w:bookmarkEnd w:id="39"/>
    </w:p>
    <w:p w14:paraId="5983C018" w14:textId="51122EF7" w:rsidR="0065608E" w:rsidRDefault="0065608E" w:rsidP="0065608E">
      <w:pP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</w:pPr>
      <w:r>
        <w:t xml:space="preserve">Einleitende Fragestellung: </w:t>
      </w:r>
      <w:r w:rsidR="00B718DE">
        <w:tab/>
      </w:r>
      <w:r w:rsidR="00B718DE">
        <w:tab/>
      </w:r>
      <w:r w:rsidRPr="00B718DE">
        <w:rPr>
          <w:rFonts w:ascii="Arial" w:hAnsi="Arial" w:cs="Arial"/>
          <w:color w:val="000000"/>
          <w:sz w:val="20"/>
          <w:szCs w:val="20"/>
          <w:shd w:val="clear" w:color="auto" w:fill="FFFFFF"/>
        </w:rPr>
        <w:t>Nachfolgend erstellen wir einen Code, um Ihre Antworten späteren Evaluierungen zuordnen zu können. Damit bleiben Ihre Antworten anonym. Wir können damit nicht auf Ihre Identität schließen.</w:t>
      </w:r>
    </w:p>
    <w:p w14:paraId="2EF39D5D" w14:textId="6AEC7D72" w:rsidR="0065608E" w:rsidRPr="00710F21" w:rsidRDefault="0065608E" w:rsidP="0065608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710F21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Antwortformat: </w:t>
      </w:r>
      <w:r w:rsidRPr="00710F21">
        <w:rPr>
          <w:rFonts w:ascii="Arial" w:hAnsi="Arial" w:cs="Arial"/>
          <w:color w:val="000000"/>
          <w:sz w:val="20"/>
          <w:szCs w:val="20"/>
          <w:shd w:val="clear" w:color="auto" w:fill="FFFFFF"/>
        </w:rPr>
        <w:tab/>
      </w:r>
      <w:r w:rsidRPr="00710F21">
        <w:rPr>
          <w:rFonts w:ascii="Arial" w:hAnsi="Arial" w:cs="Arial"/>
          <w:color w:val="000000"/>
          <w:sz w:val="20"/>
          <w:szCs w:val="20"/>
          <w:shd w:val="clear" w:color="auto" w:fill="FFFFFF"/>
        </w:rPr>
        <w:tab/>
      </w:r>
      <w:r w:rsidRPr="00710F21">
        <w:rPr>
          <w:rFonts w:ascii="Arial" w:hAnsi="Arial" w:cs="Arial"/>
          <w:color w:val="000000"/>
          <w:sz w:val="20"/>
          <w:szCs w:val="20"/>
          <w:shd w:val="clear" w:color="auto" w:fill="FFFFFF"/>
        </w:rPr>
        <w:tab/>
        <w:t>Offen</w:t>
      </w:r>
    </w:p>
    <w:p w14:paraId="0D955C74" w14:textId="00BB5DDE" w:rsidR="0065608E" w:rsidRPr="001D7B77" w:rsidRDefault="0065608E" w:rsidP="00710F21">
      <w:r w:rsidRPr="00710F21">
        <w:rPr>
          <w:rFonts w:ascii="Arial" w:hAnsi="Arial" w:cs="Arial"/>
          <w:color w:val="000000"/>
          <w:sz w:val="20"/>
          <w:szCs w:val="20"/>
          <w:shd w:val="clear" w:color="auto" w:fill="FFFFFF"/>
        </w:rPr>
        <w:t>Quelle:</w:t>
      </w:r>
    </w:p>
    <w:tbl>
      <w:tblPr>
        <w:tblStyle w:val="Tabellenraster"/>
        <w:tblpPr w:leftFromText="142" w:rightFromText="142" w:vertAnchor="text" w:horzAnchor="margin" w:tblpY="1"/>
        <w:tblW w:w="5000" w:type="pct"/>
        <w:tblLook w:val="04A0" w:firstRow="1" w:lastRow="0" w:firstColumn="1" w:lastColumn="0" w:noHBand="0" w:noVBand="1"/>
      </w:tblPr>
      <w:tblGrid>
        <w:gridCol w:w="5611"/>
        <w:gridCol w:w="1377"/>
        <w:gridCol w:w="1319"/>
        <w:gridCol w:w="1319"/>
      </w:tblGrid>
      <w:tr w:rsidR="007A290D" w14:paraId="3D23A767" w14:textId="19238306" w:rsidTr="007A290D">
        <w:tc>
          <w:tcPr>
            <w:tcW w:w="2915" w:type="pct"/>
            <w:tcBorders>
              <w:bottom w:val="single" w:sz="4" w:space="0" w:color="auto"/>
            </w:tcBorders>
          </w:tcPr>
          <w:p w14:paraId="63F47201" w14:textId="77777777" w:rsidR="007A290D" w:rsidRDefault="007A290D" w:rsidP="00546E1B"/>
        </w:tc>
        <w:tc>
          <w:tcPr>
            <w:tcW w:w="715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3C68314" w14:textId="226702EA" w:rsidR="007A290D" w:rsidRDefault="007A290D" w:rsidP="00546E1B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68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F73A0" w14:textId="4317311C" w:rsidR="007A290D" w:rsidRDefault="007A290D" w:rsidP="00546E1B">
            <w:pPr>
              <w:jc w:val="center"/>
            </w:pPr>
            <w:r>
              <w:t>Früh</w:t>
            </w:r>
          </w:p>
        </w:tc>
        <w:tc>
          <w:tcPr>
            <w:tcW w:w="68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63920" w14:textId="5F4B485A" w:rsidR="007A290D" w:rsidRDefault="007A290D" w:rsidP="00546E1B">
            <w:pPr>
              <w:jc w:val="center"/>
            </w:pPr>
            <w:r>
              <w:t>Quer</w:t>
            </w:r>
          </w:p>
        </w:tc>
      </w:tr>
      <w:tr w:rsidR="007A290D" w14:paraId="1A513225" w14:textId="26AA4017" w:rsidTr="007A290D">
        <w:tc>
          <w:tcPr>
            <w:tcW w:w="2915" w:type="pct"/>
          </w:tcPr>
          <w:p w14:paraId="13233DA9" w14:textId="4568C185" w:rsidR="007A290D" w:rsidRPr="00B5194F" w:rsidRDefault="007A290D" w:rsidP="001D7B77">
            <w:r>
              <w:t>Der erste Buchstabe des Vornamens Ihrer Mutter (z.B. A für Anna, M für Maria). Der erste Buchstabe des Vornamens Ihres Vaters (z. B. T für Thomas, C für Christian). Der erste Buchstabe Ihres Vornamens (z. B. U für Ute, S für Stefan). Der Tag Ihres Geburtsdatums (z. B. 01 oder 27). Der erste Buchstabe Ihrer Augenfarbe (z. B. G für grün, B für blau, B für braun).</w:t>
            </w:r>
          </w:p>
        </w:tc>
        <w:tc>
          <w:tcPr>
            <w:tcW w:w="715" w:type="pct"/>
            <w:tcBorders>
              <w:left w:val="nil"/>
              <w:right w:val="single" w:sz="4" w:space="0" w:color="auto"/>
            </w:tcBorders>
          </w:tcPr>
          <w:p w14:paraId="4A013C15" w14:textId="324C5EDE" w:rsidR="007A290D" w:rsidRDefault="007A290D" w:rsidP="00546E1B">
            <w:pPr>
              <w:jc w:val="center"/>
            </w:pPr>
            <w:r>
              <w:t>X</w:t>
            </w:r>
          </w:p>
        </w:tc>
        <w:tc>
          <w:tcPr>
            <w:tcW w:w="685" w:type="pct"/>
            <w:tcBorders>
              <w:left w:val="single" w:sz="4" w:space="0" w:color="auto"/>
              <w:right w:val="single" w:sz="4" w:space="0" w:color="auto"/>
            </w:tcBorders>
          </w:tcPr>
          <w:p w14:paraId="2C6ADA9B" w14:textId="36E04311" w:rsidR="007A290D" w:rsidRDefault="007A290D" w:rsidP="00546E1B">
            <w:pPr>
              <w:jc w:val="center"/>
            </w:pPr>
            <w:r>
              <w:t>X</w:t>
            </w:r>
          </w:p>
        </w:tc>
        <w:tc>
          <w:tcPr>
            <w:tcW w:w="685" w:type="pct"/>
            <w:tcBorders>
              <w:left w:val="single" w:sz="4" w:space="0" w:color="auto"/>
              <w:right w:val="single" w:sz="4" w:space="0" w:color="auto"/>
            </w:tcBorders>
          </w:tcPr>
          <w:p w14:paraId="6C69866D" w14:textId="77777777" w:rsidR="007A290D" w:rsidRDefault="007A290D" w:rsidP="00546E1B">
            <w:pPr>
              <w:jc w:val="center"/>
            </w:pPr>
          </w:p>
        </w:tc>
      </w:tr>
    </w:tbl>
    <w:p w14:paraId="30A0BC73" w14:textId="42079EEA" w:rsidR="00DD0F25" w:rsidRDefault="00DD0F25" w:rsidP="00DD0F25"/>
    <w:p w14:paraId="39684070" w14:textId="6F7CE2D3" w:rsidR="0065608E" w:rsidRDefault="0065608E" w:rsidP="00DD0F25"/>
    <w:p w14:paraId="2516A633" w14:textId="70F2BB94" w:rsidR="0065608E" w:rsidRDefault="0065608E" w:rsidP="00DD0F25"/>
    <w:p w14:paraId="2B1320CA" w14:textId="17DDC153" w:rsidR="0065608E" w:rsidRDefault="0065608E" w:rsidP="00DD0F25"/>
    <w:p w14:paraId="28A01D24" w14:textId="77777777" w:rsidR="00B718DE" w:rsidRDefault="00B718DE">
      <w:pPr>
        <w:spacing w:after="160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bookmarkStart w:id="40" w:name="_Toc132924471"/>
      <w:r>
        <w:br w:type="page"/>
      </w:r>
    </w:p>
    <w:p w14:paraId="314E3BC2" w14:textId="43AB95D6" w:rsidR="0065608E" w:rsidRDefault="0065608E" w:rsidP="0065608E">
      <w:pPr>
        <w:pStyle w:val="berschrift1"/>
      </w:pPr>
      <w:r>
        <w:lastRenderedPageBreak/>
        <w:t>Abschließende Fragen</w:t>
      </w:r>
      <w:bookmarkEnd w:id="40"/>
    </w:p>
    <w:p w14:paraId="60145303" w14:textId="7DFE865E" w:rsidR="0065608E" w:rsidRDefault="0065608E" w:rsidP="00710F21">
      <w:pPr>
        <w:pStyle w:val="berschrift2"/>
      </w:pPr>
      <w:bookmarkStart w:id="41" w:name="_Toc132924473"/>
      <w:r>
        <w:t>Freude an der Teilnahme [SC03]</w:t>
      </w:r>
      <w:bookmarkEnd w:id="41"/>
    </w:p>
    <w:p w14:paraId="76943554" w14:textId="77777777" w:rsidR="0065608E" w:rsidRPr="00B655FE" w:rsidRDefault="0065608E" w:rsidP="0065608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t xml:space="preserve">Einleitende Fragestellung: </w:t>
      </w:r>
      <w:r w:rsidRPr="00B655FE">
        <w:rPr>
          <w:rFonts w:ascii="Arial" w:hAnsi="Arial" w:cs="Arial"/>
          <w:color w:val="000000"/>
          <w:sz w:val="20"/>
          <w:szCs w:val="20"/>
          <w:shd w:val="clear" w:color="auto" w:fill="FFFFFF"/>
        </w:rPr>
        <w:t>Jetzt mal Hand aufs Herz: Haben Sie gerne an dieser Studie teilgenommen? Bitte antworten Sie ehrlich – Ihre Antwort hat keine Konsequenzen für Sie!</w:t>
      </w:r>
    </w:p>
    <w:p w14:paraId="2616808E" w14:textId="2DC45A76" w:rsidR="0065608E" w:rsidRPr="00A72B3A" w:rsidRDefault="0065608E" w:rsidP="0065608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A72B3A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Antwortformat: </w:t>
      </w:r>
      <w:r w:rsidRPr="00A72B3A">
        <w:rPr>
          <w:rFonts w:ascii="Arial" w:hAnsi="Arial" w:cs="Arial"/>
          <w:color w:val="000000"/>
          <w:sz w:val="20"/>
          <w:szCs w:val="20"/>
          <w:shd w:val="clear" w:color="auto" w:fill="FFFFFF"/>
        </w:rPr>
        <w:tab/>
      </w:r>
      <w:r w:rsidRPr="00A72B3A">
        <w:rPr>
          <w:rFonts w:ascii="Arial" w:hAnsi="Arial" w:cs="Arial"/>
          <w:color w:val="000000"/>
          <w:sz w:val="20"/>
          <w:szCs w:val="20"/>
          <w:shd w:val="clear" w:color="auto" w:fill="FFFFFF"/>
        </w:rPr>
        <w:tab/>
      </w:r>
      <w:r w:rsidRPr="00A72B3A">
        <w:rPr>
          <w:rFonts w:ascii="Arial" w:hAnsi="Arial" w:cs="Arial"/>
          <w:color w:val="000000"/>
          <w:sz w:val="20"/>
          <w:szCs w:val="20"/>
          <w:shd w:val="clear" w:color="auto" w:fill="FFFFFF"/>
        </w:rPr>
        <w:tab/>
      </w:r>
      <w:r w:rsidR="00DD797D">
        <w:rPr>
          <w:rFonts w:ascii="Arial" w:hAnsi="Arial" w:cs="Arial"/>
          <w:color w:val="000000"/>
          <w:sz w:val="20"/>
          <w:szCs w:val="20"/>
          <w:shd w:val="clear" w:color="auto" w:fill="FFFFFF"/>
        </w:rPr>
        <w:t>Single Choice</w:t>
      </w:r>
    </w:p>
    <w:p w14:paraId="484E8986" w14:textId="77777777" w:rsidR="0065608E" w:rsidRPr="00A72B3A" w:rsidRDefault="0065608E" w:rsidP="0065608E">
      <w:r w:rsidRPr="00A72B3A">
        <w:rPr>
          <w:rFonts w:ascii="Arial" w:hAnsi="Arial" w:cs="Arial"/>
          <w:color w:val="000000"/>
          <w:sz w:val="20"/>
          <w:szCs w:val="20"/>
          <w:shd w:val="clear" w:color="auto" w:fill="FFFFFF"/>
        </w:rPr>
        <w:t>Quelle:</w:t>
      </w:r>
    </w:p>
    <w:tbl>
      <w:tblPr>
        <w:tblStyle w:val="Tabellenraster"/>
        <w:tblpPr w:leftFromText="142" w:rightFromText="142" w:vertAnchor="text" w:horzAnchor="margin" w:tblpY="1"/>
        <w:tblW w:w="4710" w:type="pct"/>
        <w:tblLook w:val="04A0" w:firstRow="1" w:lastRow="0" w:firstColumn="1" w:lastColumn="0" w:noHBand="0" w:noVBand="1"/>
      </w:tblPr>
      <w:tblGrid>
        <w:gridCol w:w="6030"/>
        <w:gridCol w:w="1052"/>
        <w:gridCol w:w="994"/>
        <w:gridCol w:w="992"/>
      </w:tblGrid>
      <w:tr w:rsidR="00B655FE" w14:paraId="252C94FA" w14:textId="7CF9B2AA" w:rsidTr="00B655FE">
        <w:tc>
          <w:tcPr>
            <w:tcW w:w="3325" w:type="pct"/>
            <w:tcBorders>
              <w:bottom w:val="single" w:sz="4" w:space="0" w:color="auto"/>
            </w:tcBorders>
          </w:tcPr>
          <w:p w14:paraId="07FEAD87" w14:textId="77777777" w:rsidR="00B655FE" w:rsidRDefault="00B655FE" w:rsidP="00546E1B"/>
        </w:tc>
        <w:tc>
          <w:tcPr>
            <w:tcW w:w="580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5053D155" w14:textId="77777777" w:rsidR="00B655FE" w:rsidRDefault="00B655FE" w:rsidP="00546E1B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54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29A0C" w14:textId="39AB8340" w:rsidR="00B655FE" w:rsidRDefault="00B655FE" w:rsidP="00546E1B">
            <w:pPr>
              <w:jc w:val="center"/>
            </w:pPr>
            <w:r>
              <w:t>Früh</w:t>
            </w:r>
          </w:p>
        </w:tc>
        <w:tc>
          <w:tcPr>
            <w:tcW w:w="54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82E3A" w14:textId="7A6D3CA2" w:rsidR="00B655FE" w:rsidRDefault="00B655FE" w:rsidP="00546E1B">
            <w:pPr>
              <w:jc w:val="center"/>
            </w:pPr>
            <w:r>
              <w:t>Quer</w:t>
            </w:r>
          </w:p>
        </w:tc>
      </w:tr>
      <w:tr w:rsidR="00B655FE" w14:paraId="35D4E88B" w14:textId="76223452" w:rsidTr="00B655FE">
        <w:tc>
          <w:tcPr>
            <w:tcW w:w="3325" w:type="pct"/>
            <w:vMerge w:val="restart"/>
          </w:tcPr>
          <w:p w14:paraId="269816BA" w14:textId="2F4E545A" w:rsidR="00B655FE" w:rsidRPr="00B5194F" w:rsidRDefault="00B655FE" w:rsidP="00546E1B">
            <w:r>
              <w:t>1 = Nein</w:t>
            </w:r>
          </w:p>
          <w:p w14:paraId="33ACB2C4" w14:textId="4A7F2018" w:rsidR="00B655FE" w:rsidRPr="00B5194F" w:rsidRDefault="00B655FE" w:rsidP="00546E1B">
            <w:r>
              <w:t>2 = Eher Nein</w:t>
            </w:r>
          </w:p>
          <w:p w14:paraId="0352D0D7" w14:textId="5F2E1A12" w:rsidR="00B655FE" w:rsidRPr="00B5194F" w:rsidRDefault="00B655FE" w:rsidP="00546E1B">
            <w:r>
              <w:t>3 = Eher Ja</w:t>
            </w:r>
          </w:p>
          <w:p w14:paraId="3A5C13C3" w14:textId="268429AC" w:rsidR="00B655FE" w:rsidRPr="00B5194F" w:rsidRDefault="00B655FE" w:rsidP="00785CF9">
            <w:r>
              <w:t>4 = Ja</w:t>
            </w:r>
          </w:p>
        </w:tc>
        <w:tc>
          <w:tcPr>
            <w:tcW w:w="580" w:type="pct"/>
            <w:tcBorders>
              <w:left w:val="nil"/>
              <w:right w:val="single" w:sz="4" w:space="0" w:color="auto"/>
            </w:tcBorders>
          </w:tcPr>
          <w:p w14:paraId="796EEA9D" w14:textId="6E73B926" w:rsidR="00B655FE" w:rsidRDefault="00B655FE" w:rsidP="00546E1B">
            <w:pPr>
              <w:jc w:val="center"/>
            </w:pPr>
          </w:p>
        </w:tc>
        <w:tc>
          <w:tcPr>
            <w:tcW w:w="548" w:type="pct"/>
            <w:tcBorders>
              <w:left w:val="single" w:sz="4" w:space="0" w:color="auto"/>
              <w:right w:val="single" w:sz="4" w:space="0" w:color="auto"/>
            </w:tcBorders>
          </w:tcPr>
          <w:p w14:paraId="2F2B93E1" w14:textId="1D80BA31" w:rsidR="00B655FE" w:rsidRDefault="00B655FE" w:rsidP="00546E1B">
            <w:pPr>
              <w:jc w:val="center"/>
            </w:pPr>
          </w:p>
        </w:tc>
        <w:tc>
          <w:tcPr>
            <w:tcW w:w="548" w:type="pct"/>
            <w:tcBorders>
              <w:left w:val="single" w:sz="4" w:space="0" w:color="auto"/>
              <w:right w:val="single" w:sz="4" w:space="0" w:color="auto"/>
            </w:tcBorders>
          </w:tcPr>
          <w:p w14:paraId="193E120C" w14:textId="77777777" w:rsidR="00B655FE" w:rsidRDefault="00B655FE" w:rsidP="00546E1B">
            <w:pPr>
              <w:jc w:val="center"/>
            </w:pPr>
          </w:p>
        </w:tc>
      </w:tr>
      <w:tr w:rsidR="00B655FE" w14:paraId="12814FB7" w14:textId="7D470B55" w:rsidTr="00B655FE">
        <w:tc>
          <w:tcPr>
            <w:tcW w:w="3325" w:type="pct"/>
            <w:vMerge/>
          </w:tcPr>
          <w:p w14:paraId="59472030" w14:textId="25BB8989" w:rsidR="00B655FE" w:rsidRPr="00B5194F" w:rsidRDefault="00B655FE" w:rsidP="00785CF9"/>
        </w:tc>
        <w:tc>
          <w:tcPr>
            <w:tcW w:w="580" w:type="pct"/>
            <w:tcBorders>
              <w:left w:val="nil"/>
              <w:right w:val="single" w:sz="4" w:space="0" w:color="auto"/>
            </w:tcBorders>
          </w:tcPr>
          <w:p w14:paraId="18AAAA88" w14:textId="77777777" w:rsidR="00B655FE" w:rsidRDefault="00B655FE" w:rsidP="00546E1B">
            <w:pPr>
              <w:jc w:val="center"/>
            </w:pPr>
          </w:p>
        </w:tc>
        <w:tc>
          <w:tcPr>
            <w:tcW w:w="548" w:type="pct"/>
            <w:tcBorders>
              <w:left w:val="single" w:sz="4" w:space="0" w:color="auto"/>
              <w:right w:val="single" w:sz="4" w:space="0" w:color="auto"/>
            </w:tcBorders>
          </w:tcPr>
          <w:p w14:paraId="665CD5C2" w14:textId="77777777" w:rsidR="00B655FE" w:rsidRDefault="00B655FE" w:rsidP="00546E1B">
            <w:pPr>
              <w:jc w:val="center"/>
            </w:pPr>
          </w:p>
        </w:tc>
        <w:tc>
          <w:tcPr>
            <w:tcW w:w="548" w:type="pct"/>
            <w:tcBorders>
              <w:left w:val="single" w:sz="4" w:space="0" w:color="auto"/>
              <w:right w:val="single" w:sz="4" w:space="0" w:color="auto"/>
            </w:tcBorders>
          </w:tcPr>
          <w:p w14:paraId="298AA5D4" w14:textId="77777777" w:rsidR="00B655FE" w:rsidRDefault="00B655FE" w:rsidP="00546E1B">
            <w:pPr>
              <w:jc w:val="center"/>
            </w:pPr>
          </w:p>
        </w:tc>
      </w:tr>
      <w:tr w:rsidR="00B655FE" w14:paraId="5812482D" w14:textId="470889DC" w:rsidTr="00B655FE">
        <w:tc>
          <w:tcPr>
            <w:tcW w:w="3325" w:type="pct"/>
            <w:vMerge/>
          </w:tcPr>
          <w:p w14:paraId="76A93207" w14:textId="4DD198D0" w:rsidR="00B655FE" w:rsidRPr="00B5194F" w:rsidRDefault="00B655FE" w:rsidP="00785CF9"/>
        </w:tc>
        <w:tc>
          <w:tcPr>
            <w:tcW w:w="580" w:type="pct"/>
            <w:tcBorders>
              <w:left w:val="nil"/>
              <w:right w:val="single" w:sz="4" w:space="0" w:color="auto"/>
            </w:tcBorders>
          </w:tcPr>
          <w:p w14:paraId="53F11C4B" w14:textId="77777777" w:rsidR="00B655FE" w:rsidRDefault="00B655FE" w:rsidP="00546E1B">
            <w:pPr>
              <w:jc w:val="center"/>
            </w:pPr>
          </w:p>
        </w:tc>
        <w:tc>
          <w:tcPr>
            <w:tcW w:w="548" w:type="pct"/>
            <w:tcBorders>
              <w:left w:val="single" w:sz="4" w:space="0" w:color="auto"/>
              <w:right w:val="single" w:sz="4" w:space="0" w:color="auto"/>
            </w:tcBorders>
          </w:tcPr>
          <w:p w14:paraId="63D75CDC" w14:textId="77777777" w:rsidR="00B655FE" w:rsidRDefault="00B655FE" w:rsidP="00546E1B">
            <w:pPr>
              <w:jc w:val="center"/>
            </w:pPr>
          </w:p>
        </w:tc>
        <w:tc>
          <w:tcPr>
            <w:tcW w:w="548" w:type="pct"/>
            <w:tcBorders>
              <w:left w:val="single" w:sz="4" w:space="0" w:color="auto"/>
              <w:right w:val="single" w:sz="4" w:space="0" w:color="auto"/>
            </w:tcBorders>
          </w:tcPr>
          <w:p w14:paraId="2D9DA094" w14:textId="77777777" w:rsidR="00B655FE" w:rsidRDefault="00B655FE" w:rsidP="00546E1B">
            <w:pPr>
              <w:jc w:val="center"/>
            </w:pPr>
          </w:p>
        </w:tc>
      </w:tr>
      <w:tr w:rsidR="00B655FE" w14:paraId="2CD751A1" w14:textId="13261793" w:rsidTr="00B655FE">
        <w:tc>
          <w:tcPr>
            <w:tcW w:w="3325" w:type="pct"/>
            <w:vMerge/>
          </w:tcPr>
          <w:p w14:paraId="6A1F0218" w14:textId="3A1FF210" w:rsidR="00B655FE" w:rsidRPr="00B5194F" w:rsidRDefault="00B655FE" w:rsidP="00546E1B"/>
        </w:tc>
        <w:tc>
          <w:tcPr>
            <w:tcW w:w="580" w:type="pct"/>
            <w:tcBorders>
              <w:left w:val="nil"/>
              <w:right w:val="single" w:sz="4" w:space="0" w:color="auto"/>
            </w:tcBorders>
          </w:tcPr>
          <w:p w14:paraId="42A03BFE" w14:textId="77777777" w:rsidR="00B655FE" w:rsidRDefault="00B655FE" w:rsidP="00546E1B">
            <w:pPr>
              <w:jc w:val="center"/>
            </w:pPr>
          </w:p>
        </w:tc>
        <w:tc>
          <w:tcPr>
            <w:tcW w:w="548" w:type="pct"/>
            <w:tcBorders>
              <w:left w:val="single" w:sz="4" w:space="0" w:color="auto"/>
              <w:right w:val="single" w:sz="4" w:space="0" w:color="auto"/>
            </w:tcBorders>
          </w:tcPr>
          <w:p w14:paraId="182A60FC" w14:textId="77777777" w:rsidR="00B655FE" w:rsidRDefault="00B655FE" w:rsidP="00546E1B">
            <w:pPr>
              <w:jc w:val="center"/>
            </w:pPr>
          </w:p>
        </w:tc>
        <w:tc>
          <w:tcPr>
            <w:tcW w:w="548" w:type="pct"/>
            <w:tcBorders>
              <w:left w:val="single" w:sz="4" w:space="0" w:color="auto"/>
              <w:right w:val="single" w:sz="4" w:space="0" w:color="auto"/>
            </w:tcBorders>
          </w:tcPr>
          <w:p w14:paraId="376312A8" w14:textId="77777777" w:rsidR="00B655FE" w:rsidRDefault="00B655FE" w:rsidP="00546E1B">
            <w:pPr>
              <w:jc w:val="center"/>
            </w:pPr>
          </w:p>
        </w:tc>
      </w:tr>
    </w:tbl>
    <w:p w14:paraId="1DB5F580" w14:textId="43E9F31D" w:rsidR="0065608E" w:rsidRDefault="0065608E" w:rsidP="0065608E"/>
    <w:p w14:paraId="0120787B" w14:textId="55BAAB19" w:rsidR="0065608E" w:rsidRDefault="0065608E" w:rsidP="0065608E"/>
    <w:p w14:paraId="7542C28F" w14:textId="1D2EE382" w:rsidR="0065608E" w:rsidRDefault="0065608E" w:rsidP="0065608E"/>
    <w:p w14:paraId="2ADAB9EF" w14:textId="241BD926" w:rsidR="0065608E" w:rsidRDefault="0065608E" w:rsidP="0065608E"/>
    <w:p w14:paraId="5B6639AE" w14:textId="7BBFAEDC" w:rsidR="0065608E" w:rsidRDefault="0065608E" w:rsidP="0065608E"/>
    <w:p w14:paraId="03A42849" w14:textId="4E100287" w:rsidR="0065608E" w:rsidRDefault="0065608E" w:rsidP="0065608E"/>
    <w:p w14:paraId="573DD8D9" w14:textId="47F460BB" w:rsidR="00851C7B" w:rsidRDefault="00851C7B" w:rsidP="00710F21">
      <w:pPr>
        <w:pStyle w:val="berschrift2"/>
      </w:pPr>
      <w:bookmarkStart w:id="42" w:name="_Toc132924474"/>
      <w:r>
        <w:t>Beachtung der Instruktionen [SC04]</w:t>
      </w:r>
      <w:bookmarkEnd w:id="42"/>
    </w:p>
    <w:p w14:paraId="0B8237BB" w14:textId="77777777" w:rsidR="00851C7B" w:rsidRDefault="0065608E" w:rsidP="0065608E">
      <w:pP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</w:pPr>
      <w:r>
        <w:t xml:space="preserve">Einleitende Fragestellung: </w:t>
      </w:r>
      <w:r w:rsidR="00851C7B" w:rsidRPr="00B655FE">
        <w:rPr>
          <w:rFonts w:ascii="Arial" w:hAnsi="Arial" w:cs="Arial"/>
          <w:color w:val="000000"/>
          <w:sz w:val="20"/>
          <w:szCs w:val="20"/>
          <w:shd w:val="clear" w:color="auto" w:fill="FFFFFF"/>
        </w:rPr>
        <w:t>Haben Sie alle Aufgaben so ausgeführt, wie in den jeweiligen Instruktionen gebeten? Bitte antworten Sie auch hier ehrlich – Auch diese Antwort hat für Sie keine Konsequenzen!</w:t>
      </w:r>
      <w:r w:rsidR="00851C7B" w:rsidRPr="00851C7B"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 xml:space="preserve"> </w:t>
      </w:r>
    </w:p>
    <w:p w14:paraId="7A37883E" w14:textId="0B8468E2" w:rsidR="0065608E" w:rsidRPr="00A72B3A" w:rsidRDefault="0065608E" w:rsidP="0065608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A72B3A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Antwortformat: </w:t>
      </w:r>
      <w:r w:rsidRPr="00A72B3A">
        <w:rPr>
          <w:rFonts w:ascii="Arial" w:hAnsi="Arial" w:cs="Arial"/>
          <w:color w:val="000000"/>
          <w:sz w:val="20"/>
          <w:szCs w:val="20"/>
          <w:shd w:val="clear" w:color="auto" w:fill="FFFFFF"/>
        </w:rPr>
        <w:tab/>
      </w:r>
      <w:r w:rsidRPr="00A72B3A">
        <w:rPr>
          <w:rFonts w:ascii="Arial" w:hAnsi="Arial" w:cs="Arial"/>
          <w:color w:val="000000"/>
          <w:sz w:val="20"/>
          <w:szCs w:val="20"/>
          <w:shd w:val="clear" w:color="auto" w:fill="FFFFFF"/>
        </w:rPr>
        <w:tab/>
      </w:r>
      <w:r w:rsidRPr="00A72B3A">
        <w:rPr>
          <w:rFonts w:ascii="Arial" w:hAnsi="Arial" w:cs="Arial"/>
          <w:color w:val="000000"/>
          <w:sz w:val="20"/>
          <w:szCs w:val="20"/>
          <w:shd w:val="clear" w:color="auto" w:fill="FFFFFF"/>
        </w:rPr>
        <w:tab/>
      </w:r>
      <w:r w:rsidR="00DD797D">
        <w:rPr>
          <w:rFonts w:ascii="Arial" w:hAnsi="Arial" w:cs="Arial"/>
          <w:color w:val="000000"/>
          <w:sz w:val="20"/>
          <w:szCs w:val="20"/>
          <w:shd w:val="clear" w:color="auto" w:fill="FFFFFF"/>
        </w:rPr>
        <w:t>Single Choice</w:t>
      </w:r>
    </w:p>
    <w:p w14:paraId="3F729D4C" w14:textId="77777777" w:rsidR="0065608E" w:rsidRPr="00A72B3A" w:rsidRDefault="0065608E" w:rsidP="0065608E">
      <w:r w:rsidRPr="00A72B3A">
        <w:rPr>
          <w:rFonts w:ascii="Arial" w:hAnsi="Arial" w:cs="Arial"/>
          <w:color w:val="000000"/>
          <w:sz w:val="20"/>
          <w:szCs w:val="20"/>
          <w:shd w:val="clear" w:color="auto" w:fill="FFFFFF"/>
        </w:rPr>
        <w:t>Quelle:</w:t>
      </w:r>
    </w:p>
    <w:tbl>
      <w:tblPr>
        <w:tblStyle w:val="Tabellenraster"/>
        <w:tblpPr w:leftFromText="142" w:rightFromText="142" w:vertAnchor="text" w:horzAnchor="margin" w:tblpY="1"/>
        <w:tblW w:w="4710" w:type="pct"/>
        <w:tblLook w:val="04A0" w:firstRow="1" w:lastRow="0" w:firstColumn="1" w:lastColumn="0" w:noHBand="0" w:noVBand="1"/>
      </w:tblPr>
      <w:tblGrid>
        <w:gridCol w:w="6030"/>
        <w:gridCol w:w="1052"/>
        <w:gridCol w:w="994"/>
        <w:gridCol w:w="992"/>
      </w:tblGrid>
      <w:tr w:rsidR="00B655FE" w14:paraId="52BCC338" w14:textId="75A20A2D" w:rsidTr="00B655FE">
        <w:tc>
          <w:tcPr>
            <w:tcW w:w="3325" w:type="pct"/>
            <w:tcBorders>
              <w:bottom w:val="single" w:sz="4" w:space="0" w:color="auto"/>
            </w:tcBorders>
          </w:tcPr>
          <w:p w14:paraId="2B09404E" w14:textId="77777777" w:rsidR="00B655FE" w:rsidRDefault="00B655FE" w:rsidP="00546E1B"/>
        </w:tc>
        <w:tc>
          <w:tcPr>
            <w:tcW w:w="580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CF4C60E" w14:textId="77777777" w:rsidR="00B655FE" w:rsidRDefault="00B655FE" w:rsidP="00546E1B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54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ED921" w14:textId="7597D217" w:rsidR="00B655FE" w:rsidRDefault="00B655FE" w:rsidP="00546E1B">
            <w:pPr>
              <w:jc w:val="center"/>
            </w:pPr>
            <w:r>
              <w:t>Früh</w:t>
            </w:r>
          </w:p>
        </w:tc>
        <w:tc>
          <w:tcPr>
            <w:tcW w:w="54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D4DBE" w14:textId="0F857721" w:rsidR="00B655FE" w:rsidRDefault="00B655FE" w:rsidP="00546E1B">
            <w:pPr>
              <w:jc w:val="center"/>
            </w:pPr>
            <w:r>
              <w:t>Quer</w:t>
            </w:r>
          </w:p>
        </w:tc>
      </w:tr>
      <w:tr w:rsidR="00B655FE" w14:paraId="5E83AE8D" w14:textId="504C535B" w:rsidTr="00B655FE">
        <w:tc>
          <w:tcPr>
            <w:tcW w:w="3325" w:type="pct"/>
            <w:vMerge w:val="restart"/>
          </w:tcPr>
          <w:p w14:paraId="716B03A0" w14:textId="3BE6261D" w:rsidR="00B655FE" w:rsidRPr="00B5194F" w:rsidRDefault="00B655FE" w:rsidP="00546E1B">
            <w:r>
              <w:t xml:space="preserve">1 = </w:t>
            </w:r>
            <w:r w:rsidRPr="00851C7B">
              <w:t>Ich habe alle Aufgaben, wie in den Instruktionen verlangt, bewältigt.</w:t>
            </w:r>
          </w:p>
          <w:p w14:paraId="3177068A" w14:textId="00DB2728" w:rsidR="00B655FE" w:rsidRPr="00851C7B" w:rsidRDefault="00B655FE" w:rsidP="001D7B77">
            <w:r>
              <w:rPr>
                <w:u w:val="single"/>
              </w:rPr>
              <w:t xml:space="preserve">2 = </w:t>
            </w:r>
            <w:r w:rsidRPr="00710F21">
              <w:rPr>
                <w:u w:val="single"/>
              </w:rPr>
              <w:t>Manchmal</w:t>
            </w:r>
            <w:r w:rsidRPr="00851C7B">
              <w:t xml:space="preserve"> habe ich irgendetwas geklickt, weil ich unmotiviert war oder mich einfach nicht ausgekannt habe</w:t>
            </w:r>
          </w:p>
          <w:p w14:paraId="2E9A1B7A" w14:textId="29F692B7" w:rsidR="00B655FE" w:rsidRPr="00B5194F" w:rsidRDefault="00B655FE" w:rsidP="00DA7ECA">
            <w:r>
              <w:t xml:space="preserve">3 = </w:t>
            </w:r>
            <w:r w:rsidRPr="00710F21">
              <w:t xml:space="preserve">Ich habe </w:t>
            </w:r>
            <w:r w:rsidRPr="001D7B77">
              <w:rPr>
                <w:u w:val="single"/>
              </w:rPr>
              <w:t>häufig</w:t>
            </w:r>
            <w:r w:rsidRPr="00710F21">
              <w:t xml:space="preserve"> irgendetwas angeklickt, damit ich schnell fertig werde.</w:t>
            </w:r>
          </w:p>
        </w:tc>
        <w:tc>
          <w:tcPr>
            <w:tcW w:w="580" w:type="pct"/>
            <w:tcBorders>
              <w:left w:val="nil"/>
              <w:right w:val="single" w:sz="4" w:space="0" w:color="auto"/>
            </w:tcBorders>
          </w:tcPr>
          <w:p w14:paraId="691CF2E1" w14:textId="5C63ADCC" w:rsidR="00B655FE" w:rsidRDefault="00B655FE" w:rsidP="00546E1B">
            <w:pPr>
              <w:jc w:val="center"/>
            </w:pPr>
          </w:p>
        </w:tc>
        <w:tc>
          <w:tcPr>
            <w:tcW w:w="548" w:type="pct"/>
            <w:tcBorders>
              <w:left w:val="single" w:sz="4" w:space="0" w:color="auto"/>
              <w:right w:val="single" w:sz="4" w:space="0" w:color="auto"/>
            </w:tcBorders>
          </w:tcPr>
          <w:p w14:paraId="169EA098" w14:textId="5EDA6766" w:rsidR="00B655FE" w:rsidRDefault="00B655FE" w:rsidP="00546E1B">
            <w:pPr>
              <w:jc w:val="center"/>
            </w:pPr>
          </w:p>
        </w:tc>
        <w:tc>
          <w:tcPr>
            <w:tcW w:w="548" w:type="pct"/>
            <w:tcBorders>
              <w:left w:val="single" w:sz="4" w:space="0" w:color="auto"/>
              <w:right w:val="single" w:sz="4" w:space="0" w:color="auto"/>
            </w:tcBorders>
          </w:tcPr>
          <w:p w14:paraId="1B26A207" w14:textId="77777777" w:rsidR="00B655FE" w:rsidRDefault="00B655FE" w:rsidP="00546E1B">
            <w:pPr>
              <w:jc w:val="center"/>
            </w:pPr>
          </w:p>
        </w:tc>
      </w:tr>
      <w:tr w:rsidR="00B655FE" w14:paraId="11D6B9E7" w14:textId="3422A376" w:rsidTr="00B655FE">
        <w:tc>
          <w:tcPr>
            <w:tcW w:w="3325" w:type="pct"/>
            <w:vMerge/>
          </w:tcPr>
          <w:p w14:paraId="3F48CE6B" w14:textId="5BFF6FA5" w:rsidR="00B655FE" w:rsidRPr="00851C7B" w:rsidRDefault="00B655FE" w:rsidP="00DA7ECA"/>
        </w:tc>
        <w:tc>
          <w:tcPr>
            <w:tcW w:w="580" w:type="pct"/>
            <w:tcBorders>
              <w:left w:val="nil"/>
              <w:right w:val="single" w:sz="4" w:space="0" w:color="auto"/>
            </w:tcBorders>
          </w:tcPr>
          <w:p w14:paraId="6723BE1A" w14:textId="77777777" w:rsidR="00B655FE" w:rsidRDefault="00B655FE" w:rsidP="00546E1B">
            <w:pPr>
              <w:jc w:val="center"/>
            </w:pPr>
          </w:p>
        </w:tc>
        <w:tc>
          <w:tcPr>
            <w:tcW w:w="548" w:type="pct"/>
            <w:tcBorders>
              <w:left w:val="single" w:sz="4" w:space="0" w:color="auto"/>
              <w:right w:val="single" w:sz="4" w:space="0" w:color="auto"/>
            </w:tcBorders>
          </w:tcPr>
          <w:p w14:paraId="6140E67A" w14:textId="77777777" w:rsidR="00B655FE" w:rsidRDefault="00B655FE" w:rsidP="00546E1B">
            <w:pPr>
              <w:jc w:val="center"/>
            </w:pPr>
          </w:p>
        </w:tc>
        <w:tc>
          <w:tcPr>
            <w:tcW w:w="548" w:type="pct"/>
            <w:tcBorders>
              <w:left w:val="single" w:sz="4" w:space="0" w:color="auto"/>
              <w:right w:val="single" w:sz="4" w:space="0" w:color="auto"/>
            </w:tcBorders>
          </w:tcPr>
          <w:p w14:paraId="2FE5B332" w14:textId="77777777" w:rsidR="00B655FE" w:rsidRDefault="00B655FE" w:rsidP="00546E1B">
            <w:pPr>
              <w:jc w:val="center"/>
            </w:pPr>
          </w:p>
        </w:tc>
      </w:tr>
      <w:tr w:rsidR="00B655FE" w14:paraId="74408C88" w14:textId="1A184A07" w:rsidTr="00B655FE">
        <w:tc>
          <w:tcPr>
            <w:tcW w:w="3325" w:type="pct"/>
            <w:vMerge/>
          </w:tcPr>
          <w:p w14:paraId="25A29977" w14:textId="3075E42B" w:rsidR="00B655FE" w:rsidRPr="00710F21" w:rsidRDefault="00B655FE" w:rsidP="00851C7B"/>
        </w:tc>
        <w:tc>
          <w:tcPr>
            <w:tcW w:w="580" w:type="pct"/>
            <w:tcBorders>
              <w:left w:val="nil"/>
              <w:right w:val="single" w:sz="4" w:space="0" w:color="auto"/>
            </w:tcBorders>
          </w:tcPr>
          <w:p w14:paraId="69E6396D" w14:textId="77777777" w:rsidR="00B655FE" w:rsidRDefault="00B655FE" w:rsidP="00546E1B">
            <w:pPr>
              <w:jc w:val="center"/>
            </w:pPr>
          </w:p>
        </w:tc>
        <w:tc>
          <w:tcPr>
            <w:tcW w:w="548" w:type="pct"/>
            <w:tcBorders>
              <w:left w:val="single" w:sz="4" w:space="0" w:color="auto"/>
              <w:right w:val="single" w:sz="4" w:space="0" w:color="auto"/>
            </w:tcBorders>
          </w:tcPr>
          <w:p w14:paraId="40360A93" w14:textId="77777777" w:rsidR="00B655FE" w:rsidRDefault="00B655FE" w:rsidP="00546E1B">
            <w:pPr>
              <w:jc w:val="center"/>
            </w:pPr>
          </w:p>
        </w:tc>
        <w:tc>
          <w:tcPr>
            <w:tcW w:w="548" w:type="pct"/>
            <w:tcBorders>
              <w:left w:val="single" w:sz="4" w:space="0" w:color="auto"/>
              <w:right w:val="single" w:sz="4" w:space="0" w:color="auto"/>
            </w:tcBorders>
          </w:tcPr>
          <w:p w14:paraId="30DC9F3F" w14:textId="77777777" w:rsidR="00B655FE" w:rsidRDefault="00B655FE" w:rsidP="00546E1B">
            <w:pPr>
              <w:jc w:val="center"/>
            </w:pPr>
          </w:p>
        </w:tc>
      </w:tr>
    </w:tbl>
    <w:p w14:paraId="58390066" w14:textId="7CCC2E10" w:rsidR="0065608E" w:rsidRDefault="0065608E" w:rsidP="0065608E"/>
    <w:p w14:paraId="401009A8" w14:textId="424F56F6" w:rsidR="0065608E" w:rsidRDefault="0065608E" w:rsidP="0065608E"/>
    <w:p w14:paraId="78C7E88A" w14:textId="2830F9C9" w:rsidR="0065608E" w:rsidRDefault="0065608E" w:rsidP="0065608E"/>
    <w:p w14:paraId="79EB4D09" w14:textId="52F75B3D" w:rsidR="0065608E" w:rsidRDefault="0065608E" w:rsidP="0065608E"/>
    <w:sectPr w:rsidR="0065608E" w:rsidSect="00AD1ABD">
      <w:footerReference w:type="default" r:id="rId29"/>
      <w:pgSz w:w="11906" w:h="16838"/>
      <w:pgMar w:top="1417" w:right="1135" w:bottom="1134" w:left="1135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8DB594" w14:textId="77777777" w:rsidR="004F2EE9" w:rsidRDefault="004F2EE9" w:rsidP="006240BB">
      <w:pPr>
        <w:spacing w:after="0" w:line="240" w:lineRule="auto"/>
      </w:pPr>
      <w:r>
        <w:separator/>
      </w:r>
    </w:p>
  </w:endnote>
  <w:endnote w:type="continuationSeparator" w:id="0">
    <w:p w14:paraId="19F72910" w14:textId="77777777" w:rsidR="004F2EE9" w:rsidRDefault="004F2EE9" w:rsidP="006240BB">
      <w:pPr>
        <w:spacing w:after="0" w:line="240" w:lineRule="auto"/>
      </w:pPr>
      <w:r>
        <w:continuationSeparator/>
      </w:r>
    </w:p>
  </w:endnote>
  <w:endnote w:type="continuationNotice" w:id="1">
    <w:p w14:paraId="237B2D94" w14:textId="77777777" w:rsidR="004F2EE9" w:rsidRDefault="004F2EE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26811380"/>
      <w:docPartObj>
        <w:docPartGallery w:val="Page Numbers (Bottom of Page)"/>
        <w:docPartUnique/>
      </w:docPartObj>
    </w:sdtPr>
    <w:sdtEndPr/>
    <w:sdtContent>
      <w:p w14:paraId="5219FE88" w14:textId="3BAF7485" w:rsidR="00816B3A" w:rsidRDefault="00816B3A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D38C5">
          <w:rPr>
            <w:noProof/>
          </w:rPr>
          <w:t>31</w:t>
        </w:r>
        <w:r>
          <w:fldChar w:fldCharType="end"/>
        </w:r>
      </w:p>
    </w:sdtContent>
  </w:sdt>
  <w:p w14:paraId="516311EA" w14:textId="77777777" w:rsidR="00816B3A" w:rsidRDefault="00816B3A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9009CA" w14:textId="77777777" w:rsidR="004F2EE9" w:rsidRDefault="004F2EE9" w:rsidP="006240BB">
      <w:pPr>
        <w:spacing w:after="0" w:line="240" w:lineRule="auto"/>
      </w:pPr>
      <w:r>
        <w:separator/>
      </w:r>
    </w:p>
  </w:footnote>
  <w:footnote w:type="continuationSeparator" w:id="0">
    <w:p w14:paraId="77E424AF" w14:textId="77777777" w:rsidR="004F2EE9" w:rsidRDefault="004F2EE9" w:rsidP="006240BB">
      <w:pPr>
        <w:spacing w:after="0" w:line="240" w:lineRule="auto"/>
      </w:pPr>
      <w:r>
        <w:continuationSeparator/>
      </w:r>
    </w:p>
  </w:footnote>
  <w:footnote w:type="continuationNotice" w:id="1">
    <w:p w14:paraId="3735C162" w14:textId="77777777" w:rsidR="004F2EE9" w:rsidRDefault="004F2EE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E87F64"/>
    <w:multiLevelType w:val="multilevel"/>
    <w:tmpl w:val="04070025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1427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74ED746D"/>
    <w:multiLevelType w:val="hybridMultilevel"/>
    <w:tmpl w:val="8488B7FE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MjGxNDQzNTE3NjJU0lEKTi0uzszPAykwqwUAXBPf3ywAAAA="/>
  </w:docVars>
  <w:rsids>
    <w:rsidRoot w:val="00633720"/>
    <w:rsid w:val="00001833"/>
    <w:rsid w:val="00002075"/>
    <w:rsid w:val="0000307B"/>
    <w:rsid w:val="00003B81"/>
    <w:rsid w:val="00007347"/>
    <w:rsid w:val="00011BB1"/>
    <w:rsid w:val="00013119"/>
    <w:rsid w:val="0001493D"/>
    <w:rsid w:val="0001513F"/>
    <w:rsid w:val="0001527F"/>
    <w:rsid w:val="0001554A"/>
    <w:rsid w:val="00015BB0"/>
    <w:rsid w:val="00022614"/>
    <w:rsid w:val="000228AD"/>
    <w:rsid w:val="00023696"/>
    <w:rsid w:val="000239F4"/>
    <w:rsid w:val="0002476A"/>
    <w:rsid w:val="000260E9"/>
    <w:rsid w:val="00027596"/>
    <w:rsid w:val="00034086"/>
    <w:rsid w:val="0003450D"/>
    <w:rsid w:val="00036DBF"/>
    <w:rsid w:val="00036DFD"/>
    <w:rsid w:val="000377DB"/>
    <w:rsid w:val="000417A4"/>
    <w:rsid w:val="00041EE0"/>
    <w:rsid w:val="000421FA"/>
    <w:rsid w:val="000429E1"/>
    <w:rsid w:val="00042BAF"/>
    <w:rsid w:val="000453E1"/>
    <w:rsid w:val="00047836"/>
    <w:rsid w:val="0004799E"/>
    <w:rsid w:val="00047FBA"/>
    <w:rsid w:val="00051231"/>
    <w:rsid w:val="0005192A"/>
    <w:rsid w:val="00051E54"/>
    <w:rsid w:val="00052E2F"/>
    <w:rsid w:val="000541E0"/>
    <w:rsid w:val="00054660"/>
    <w:rsid w:val="00054C98"/>
    <w:rsid w:val="00060F2B"/>
    <w:rsid w:val="00061CD0"/>
    <w:rsid w:val="000623D8"/>
    <w:rsid w:val="00062C64"/>
    <w:rsid w:val="00062DCE"/>
    <w:rsid w:val="000671BB"/>
    <w:rsid w:val="0007118E"/>
    <w:rsid w:val="000737DC"/>
    <w:rsid w:val="000737FD"/>
    <w:rsid w:val="000770F8"/>
    <w:rsid w:val="00081B7D"/>
    <w:rsid w:val="000821EE"/>
    <w:rsid w:val="000826DD"/>
    <w:rsid w:val="00086A50"/>
    <w:rsid w:val="00087954"/>
    <w:rsid w:val="0009064E"/>
    <w:rsid w:val="0009198F"/>
    <w:rsid w:val="000920D4"/>
    <w:rsid w:val="00092F19"/>
    <w:rsid w:val="00093DA5"/>
    <w:rsid w:val="000969A2"/>
    <w:rsid w:val="000A1681"/>
    <w:rsid w:val="000A2D0E"/>
    <w:rsid w:val="000A32CE"/>
    <w:rsid w:val="000A389B"/>
    <w:rsid w:val="000A4037"/>
    <w:rsid w:val="000A5346"/>
    <w:rsid w:val="000A7BC9"/>
    <w:rsid w:val="000B2662"/>
    <w:rsid w:val="000B2909"/>
    <w:rsid w:val="000B3D70"/>
    <w:rsid w:val="000B5012"/>
    <w:rsid w:val="000B51BD"/>
    <w:rsid w:val="000B6D8B"/>
    <w:rsid w:val="000B6EB8"/>
    <w:rsid w:val="000B7F93"/>
    <w:rsid w:val="000C0677"/>
    <w:rsid w:val="000C3140"/>
    <w:rsid w:val="000C327C"/>
    <w:rsid w:val="000C40AA"/>
    <w:rsid w:val="000C7A73"/>
    <w:rsid w:val="000C7A84"/>
    <w:rsid w:val="000D009C"/>
    <w:rsid w:val="000D1C2C"/>
    <w:rsid w:val="000D3336"/>
    <w:rsid w:val="000D678A"/>
    <w:rsid w:val="000D7634"/>
    <w:rsid w:val="000D7BA0"/>
    <w:rsid w:val="000E3DC0"/>
    <w:rsid w:val="000E492B"/>
    <w:rsid w:val="000E5683"/>
    <w:rsid w:val="000E6DB9"/>
    <w:rsid w:val="000F107C"/>
    <w:rsid w:val="000F4DD4"/>
    <w:rsid w:val="00100050"/>
    <w:rsid w:val="00100E9B"/>
    <w:rsid w:val="00102581"/>
    <w:rsid w:val="001053AC"/>
    <w:rsid w:val="0010564C"/>
    <w:rsid w:val="00110855"/>
    <w:rsid w:val="00112D1B"/>
    <w:rsid w:val="00115A6F"/>
    <w:rsid w:val="0011639F"/>
    <w:rsid w:val="001176D2"/>
    <w:rsid w:val="001201E5"/>
    <w:rsid w:val="00122176"/>
    <w:rsid w:val="00123ED7"/>
    <w:rsid w:val="00124992"/>
    <w:rsid w:val="00125021"/>
    <w:rsid w:val="00126BC7"/>
    <w:rsid w:val="00133ED1"/>
    <w:rsid w:val="001418A9"/>
    <w:rsid w:val="0014257C"/>
    <w:rsid w:val="00144839"/>
    <w:rsid w:val="00144EE7"/>
    <w:rsid w:val="001457C3"/>
    <w:rsid w:val="001458FC"/>
    <w:rsid w:val="0014621F"/>
    <w:rsid w:val="0014623A"/>
    <w:rsid w:val="0014720C"/>
    <w:rsid w:val="00150A42"/>
    <w:rsid w:val="00150CAB"/>
    <w:rsid w:val="00151EEE"/>
    <w:rsid w:val="0015302A"/>
    <w:rsid w:val="00153081"/>
    <w:rsid w:val="001533BA"/>
    <w:rsid w:val="00154F58"/>
    <w:rsid w:val="00156473"/>
    <w:rsid w:val="00157CDD"/>
    <w:rsid w:val="001604AE"/>
    <w:rsid w:val="00163269"/>
    <w:rsid w:val="0016472C"/>
    <w:rsid w:val="00165334"/>
    <w:rsid w:val="001710D5"/>
    <w:rsid w:val="00173157"/>
    <w:rsid w:val="001741F0"/>
    <w:rsid w:val="00174425"/>
    <w:rsid w:val="0017518D"/>
    <w:rsid w:val="0017654F"/>
    <w:rsid w:val="00176E2D"/>
    <w:rsid w:val="00177501"/>
    <w:rsid w:val="001776BF"/>
    <w:rsid w:val="00177935"/>
    <w:rsid w:val="00180B8D"/>
    <w:rsid w:val="0018136C"/>
    <w:rsid w:val="00182C09"/>
    <w:rsid w:val="00182D4D"/>
    <w:rsid w:val="00183605"/>
    <w:rsid w:val="0018559A"/>
    <w:rsid w:val="00192526"/>
    <w:rsid w:val="00192FD5"/>
    <w:rsid w:val="0019582B"/>
    <w:rsid w:val="00196513"/>
    <w:rsid w:val="001977AE"/>
    <w:rsid w:val="00197F24"/>
    <w:rsid w:val="001A1BA6"/>
    <w:rsid w:val="001A3A10"/>
    <w:rsid w:val="001A4C4B"/>
    <w:rsid w:val="001A5A53"/>
    <w:rsid w:val="001A76D6"/>
    <w:rsid w:val="001B0280"/>
    <w:rsid w:val="001B2395"/>
    <w:rsid w:val="001B3A03"/>
    <w:rsid w:val="001B4967"/>
    <w:rsid w:val="001B660F"/>
    <w:rsid w:val="001B6869"/>
    <w:rsid w:val="001B76E0"/>
    <w:rsid w:val="001C1EAD"/>
    <w:rsid w:val="001C372D"/>
    <w:rsid w:val="001C4F23"/>
    <w:rsid w:val="001C6B9C"/>
    <w:rsid w:val="001D0FF6"/>
    <w:rsid w:val="001D5704"/>
    <w:rsid w:val="001D6C67"/>
    <w:rsid w:val="001D6F44"/>
    <w:rsid w:val="001D7218"/>
    <w:rsid w:val="001D79FD"/>
    <w:rsid w:val="001D7B77"/>
    <w:rsid w:val="001E1322"/>
    <w:rsid w:val="001E17C0"/>
    <w:rsid w:val="001E2985"/>
    <w:rsid w:val="001E53D6"/>
    <w:rsid w:val="001E7F1D"/>
    <w:rsid w:val="001F0136"/>
    <w:rsid w:val="001F054F"/>
    <w:rsid w:val="001F0642"/>
    <w:rsid w:val="001F3261"/>
    <w:rsid w:val="001F4CA5"/>
    <w:rsid w:val="001F667B"/>
    <w:rsid w:val="001F6F05"/>
    <w:rsid w:val="001F781B"/>
    <w:rsid w:val="001F7829"/>
    <w:rsid w:val="001F7F96"/>
    <w:rsid w:val="002019A7"/>
    <w:rsid w:val="00202093"/>
    <w:rsid w:val="002038E0"/>
    <w:rsid w:val="00204755"/>
    <w:rsid w:val="0020525F"/>
    <w:rsid w:val="00210778"/>
    <w:rsid w:val="00210F71"/>
    <w:rsid w:val="00211030"/>
    <w:rsid w:val="00211D7D"/>
    <w:rsid w:val="0021366A"/>
    <w:rsid w:val="00213C0D"/>
    <w:rsid w:val="00215CB9"/>
    <w:rsid w:val="0021656E"/>
    <w:rsid w:val="00217272"/>
    <w:rsid w:val="0021798F"/>
    <w:rsid w:val="00221F68"/>
    <w:rsid w:val="0022357B"/>
    <w:rsid w:val="002277D8"/>
    <w:rsid w:val="00227865"/>
    <w:rsid w:val="0023023B"/>
    <w:rsid w:val="0023069E"/>
    <w:rsid w:val="002318A2"/>
    <w:rsid w:val="002323B6"/>
    <w:rsid w:val="00233392"/>
    <w:rsid w:val="002345FD"/>
    <w:rsid w:val="00235B7B"/>
    <w:rsid w:val="00235F35"/>
    <w:rsid w:val="002367E3"/>
    <w:rsid w:val="002403E3"/>
    <w:rsid w:val="00241B99"/>
    <w:rsid w:val="0024206C"/>
    <w:rsid w:val="002434EB"/>
    <w:rsid w:val="00243FBE"/>
    <w:rsid w:val="002447CB"/>
    <w:rsid w:val="002454E7"/>
    <w:rsid w:val="00246BD9"/>
    <w:rsid w:val="002473F3"/>
    <w:rsid w:val="0025069B"/>
    <w:rsid w:val="00251F37"/>
    <w:rsid w:val="00254B2F"/>
    <w:rsid w:val="00254F47"/>
    <w:rsid w:val="00255E57"/>
    <w:rsid w:val="00257BAE"/>
    <w:rsid w:val="00261C61"/>
    <w:rsid w:val="00263A7D"/>
    <w:rsid w:val="00265CA8"/>
    <w:rsid w:val="00266911"/>
    <w:rsid w:val="002703F5"/>
    <w:rsid w:val="00270557"/>
    <w:rsid w:val="00270D2B"/>
    <w:rsid w:val="00271583"/>
    <w:rsid w:val="00272794"/>
    <w:rsid w:val="00272841"/>
    <w:rsid w:val="002731E8"/>
    <w:rsid w:val="002752F6"/>
    <w:rsid w:val="00275F69"/>
    <w:rsid w:val="002768FC"/>
    <w:rsid w:val="00282247"/>
    <w:rsid w:val="00283B8E"/>
    <w:rsid w:val="002846B2"/>
    <w:rsid w:val="00285AF6"/>
    <w:rsid w:val="00293DD1"/>
    <w:rsid w:val="0029780C"/>
    <w:rsid w:val="00297C6F"/>
    <w:rsid w:val="00297DA3"/>
    <w:rsid w:val="002A0702"/>
    <w:rsid w:val="002A319C"/>
    <w:rsid w:val="002A3530"/>
    <w:rsid w:val="002A43C2"/>
    <w:rsid w:val="002A458D"/>
    <w:rsid w:val="002A687B"/>
    <w:rsid w:val="002B0843"/>
    <w:rsid w:val="002B7191"/>
    <w:rsid w:val="002C0387"/>
    <w:rsid w:val="002C0DB4"/>
    <w:rsid w:val="002C1FD9"/>
    <w:rsid w:val="002C29F5"/>
    <w:rsid w:val="002C33B3"/>
    <w:rsid w:val="002C581B"/>
    <w:rsid w:val="002D02C9"/>
    <w:rsid w:val="002D1570"/>
    <w:rsid w:val="002D5D82"/>
    <w:rsid w:val="002D6317"/>
    <w:rsid w:val="002D7ABD"/>
    <w:rsid w:val="002E0089"/>
    <w:rsid w:val="002E27E7"/>
    <w:rsid w:val="002E38EE"/>
    <w:rsid w:val="002E4C14"/>
    <w:rsid w:val="002E79F4"/>
    <w:rsid w:val="002F0D5C"/>
    <w:rsid w:val="002F25CC"/>
    <w:rsid w:val="002F266F"/>
    <w:rsid w:val="002F2C02"/>
    <w:rsid w:val="002F323E"/>
    <w:rsid w:val="002F5C60"/>
    <w:rsid w:val="002F60CC"/>
    <w:rsid w:val="002F6CDB"/>
    <w:rsid w:val="002F6F93"/>
    <w:rsid w:val="002F7797"/>
    <w:rsid w:val="002F7AE4"/>
    <w:rsid w:val="00301F66"/>
    <w:rsid w:val="00302966"/>
    <w:rsid w:val="00303A0B"/>
    <w:rsid w:val="00304651"/>
    <w:rsid w:val="00304B75"/>
    <w:rsid w:val="00304F42"/>
    <w:rsid w:val="00306C60"/>
    <w:rsid w:val="00306DC3"/>
    <w:rsid w:val="00310104"/>
    <w:rsid w:val="0031063C"/>
    <w:rsid w:val="00310721"/>
    <w:rsid w:val="00310DCE"/>
    <w:rsid w:val="003110BD"/>
    <w:rsid w:val="00315567"/>
    <w:rsid w:val="00317D8D"/>
    <w:rsid w:val="00320BDE"/>
    <w:rsid w:val="00320FF1"/>
    <w:rsid w:val="00321FA1"/>
    <w:rsid w:val="003226AA"/>
    <w:rsid w:val="00322AF6"/>
    <w:rsid w:val="00322DCF"/>
    <w:rsid w:val="0032353D"/>
    <w:rsid w:val="0032446D"/>
    <w:rsid w:val="00324602"/>
    <w:rsid w:val="00324B2F"/>
    <w:rsid w:val="00324FF4"/>
    <w:rsid w:val="00325A9F"/>
    <w:rsid w:val="0032768B"/>
    <w:rsid w:val="00331A63"/>
    <w:rsid w:val="00334231"/>
    <w:rsid w:val="00334863"/>
    <w:rsid w:val="00335ACD"/>
    <w:rsid w:val="00335E2D"/>
    <w:rsid w:val="00337720"/>
    <w:rsid w:val="003418AA"/>
    <w:rsid w:val="00342431"/>
    <w:rsid w:val="00342576"/>
    <w:rsid w:val="003432F6"/>
    <w:rsid w:val="00343B47"/>
    <w:rsid w:val="003450A0"/>
    <w:rsid w:val="00345697"/>
    <w:rsid w:val="0035185A"/>
    <w:rsid w:val="00351F4E"/>
    <w:rsid w:val="00352AA8"/>
    <w:rsid w:val="00352E60"/>
    <w:rsid w:val="0036149C"/>
    <w:rsid w:val="003614DD"/>
    <w:rsid w:val="0036473F"/>
    <w:rsid w:val="003647ED"/>
    <w:rsid w:val="00364D5C"/>
    <w:rsid w:val="00366501"/>
    <w:rsid w:val="00370EB0"/>
    <w:rsid w:val="0037200C"/>
    <w:rsid w:val="00373580"/>
    <w:rsid w:val="00375414"/>
    <w:rsid w:val="00375835"/>
    <w:rsid w:val="0037725D"/>
    <w:rsid w:val="00377294"/>
    <w:rsid w:val="0038457E"/>
    <w:rsid w:val="0038619F"/>
    <w:rsid w:val="00392AAD"/>
    <w:rsid w:val="00393398"/>
    <w:rsid w:val="00394755"/>
    <w:rsid w:val="00395A97"/>
    <w:rsid w:val="00395EEB"/>
    <w:rsid w:val="00396252"/>
    <w:rsid w:val="00396540"/>
    <w:rsid w:val="00396EF9"/>
    <w:rsid w:val="003973BF"/>
    <w:rsid w:val="003A3479"/>
    <w:rsid w:val="003A440F"/>
    <w:rsid w:val="003A466D"/>
    <w:rsid w:val="003A4D0B"/>
    <w:rsid w:val="003A65C2"/>
    <w:rsid w:val="003A6852"/>
    <w:rsid w:val="003A6ABC"/>
    <w:rsid w:val="003A7D7D"/>
    <w:rsid w:val="003B0AF4"/>
    <w:rsid w:val="003B1171"/>
    <w:rsid w:val="003B16F0"/>
    <w:rsid w:val="003B3DED"/>
    <w:rsid w:val="003B5741"/>
    <w:rsid w:val="003C2557"/>
    <w:rsid w:val="003C3A4E"/>
    <w:rsid w:val="003C4610"/>
    <w:rsid w:val="003C677D"/>
    <w:rsid w:val="003C693A"/>
    <w:rsid w:val="003C75D0"/>
    <w:rsid w:val="003C7C01"/>
    <w:rsid w:val="003D3611"/>
    <w:rsid w:val="003D4980"/>
    <w:rsid w:val="003E237E"/>
    <w:rsid w:val="003E3051"/>
    <w:rsid w:val="003E33D2"/>
    <w:rsid w:val="003E41EC"/>
    <w:rsid w:val="003F01ED"/>
    <w:rsid w:val="003F1BE2"/>
    <w:rsid w:val="003F352A"/>
    <w:rsid w:val="003F6430"/>
    <w:rsid w:val="003F7429"/>
    <w:rsid w:val="003F7448"/>
    <w:rsid w:val="004006FB"/>
    <w:rsid w:val="0040119B"/>
    <w:rsid w:val="00402849"/>
    <w:rsid w:val="0040360A"/>
    <w:rsid w:val="00404F23"/>
    <w:rsid w:val="00410A78"/>
    <w:rsid w:val="00411B5B"/>
    <w:rsid w:val="00412A0C"/>
    <w:rsid w:val="00413C36"/>
    <w:rsid w:val="0041444B"/>
    <w:rsid w:val="0041556C"/>
    <w:rsid w:val="00415D2D"/>
    <w:rsid w:val="00416C45"/>
    <w:rsid w:val="00416DE7"/>
    <w:rsid w:val="004173C6"/>
    <w:rsid w:val="00423BC2"/>
    <w:rsid w:val="00423E25"/>
    <w:rsid w:val="00424915"/>
    <w:rsid w:val="00424DFE"/>
    <w:rsid w:val="00425D1C"/>
    <w:rsid w:val="004267C2"/>
    <w:rsid w:val="00426C48"/>
    <w:rsid w:val="00427940"/>
    <w:rsid w:val="004303DB"/>
    <w:rsid w:val="0043055C"/>
    <w:rsid w:val="00431279"/>
    <w:rsid w:val="00431A05"/>
    <w:rsid w:val="00440C0D"/>
    <w:rsid w:val="00441FB3"/>
    <w:rsid w:val="004426C4"/>
    <w:rsid w:val="00444654"/>
    <w:rsid w:val="0044487E"/>
    <w:rsid w:val="004452AF"/>
    <w:rsid w:val="0044561B"/>
    <w:rsid w:val="00446096"/>
    <w:rsid w:val="00446C59"/>
    <w:rsid w:val="00453C42"/>
    <w:rsid w:val="00456878"/>
    <w:rsid w:val="004609ED"/>
    <w:rsid w:val="004610AA"/>
    <w:rsid w:val="0046128E"/>
    <w:rsid w:val="00464607"/>
    <w:rsid w:val="00466203"/>
    <w:rsid w:val="00466BFC"/>
    <w:rsid w:val="00467135"/>
    <w:rsid w:val="00467A9D"/>
    <w:rsid w:val="0047438B"/>
    <w:rsid w:val="00474DE2"/>
    <w:rsid w:val="004824CF"/>
    <w:rsid w:val="004832FB"/>
    <w:rsid w:val="00484D0C"/>
    <w:rsid w:val="00485C7C"/>
    <w:rsid w:val="00486F55"/>
    <w:rsid w:val="004871BE"/>
    <w:rsid w:val="00490C67"/>
    <w:rsid w:val="0049144F"/>
    <w:rsid w:val="004918EE"/>
    <w:rsid w:val="004945F0"/>
    <w:rsid w:val="00495EF5"/>
    <w:rsid w:val="0049644C"/>
    <w:rsid w:val="00497043"/>
    <w:rsid w:val="0049736B"/>
    <w:rsid w:val="00497D95"/>
    <w:rsid w:val="004A2064"/>
    <w:rsid w:val="004A3755"/>
    <w:rsid w:val="004A3C94"/>
    <w:rsid w:val="004A7B41"/>
    <w:rsid w:val="004B0287"/>
    <w:rsid w:val="004B1D3F"/>
    <w:rsid w:val="004B3049"/>
    <w:rsid w:val="004B30D8"/>
    <w:rsid w:val="004B32A7"/>
    <w:rsid w:val="004B5173"/>
    <w:rsid w:val="004B5B38"/>
    <w:rsid w:val="004C05F1"/>
    <w:rsid w:val="004C0878"/>
    <w:rsid w:val="004C138C"/>
    <w:rsid w:val="004C1DF5"/>
    <w:rsid w:val="004C5464"/>
    <w:rsid w:val="004C5CB4"/>
    <w:rsid w:val="004C6638"/>
    <w:rsid w:val="004C7B98"/>
    <w:rsid w:val="004D0C04"/>
    <w:rsid w:val="004D2EEE"/>
    <w:rsid w:val="004D31EE"/>
    <w:rsid w:val="004D51FB"/>
    <w:rsid w:val="004D70A4"/>
    <w:rsid w:val="004D77A2"/>
    <w:rsid w:val="004E306A"/>
    <w:rsid w:val="004E76C8"/>
    <w:rsid w:val="004F1FCC"/>
    <w:rsid w:val="004F2EE9"/>
    <w:rsid w:val="004F33EF"/>
    <w:rsid w:val="004F4F04"/>
    <w:rsid w:val="004F55B1"/>
    <w:rsid w:val="004F64F7"/>
    <w:rsid w:val="005005CD"/>
    <w:rsid w:val="00506298"/>
    <w:rsid w:val="00506850"/>
    <w:rsid w:val="005068CF"/>
    <w:rsid w:val="00506EE9"/>
    <w:rsid w:val="00507B5B"/>
    <w:rsid w:val="00512094"/>
    <w:rsid w:val="005124DB"/>
    <w:rsid w:val="00512D81"/>
    <w:rsid w:val="00515143"/>
    <w:rsid w:val="0051518F"/>
    <w:rsid w:val="0051541E"/>
    <w:rsid w:val="00516F3C"/>
    <w:rsid w:val="00520CEB"/>
    <w:rsid w:val="0052106F"/>
    <w:rsid w:val="00522867"/>
    <w:rsid w:val="0052492C"/>
    <w:rsid w:val="00526687"/>
    <w:rsid w:val="00526DFF"/>
    <w:rsid w:val="00531BA0"/>
    <w:rsid w:val="005349D0"/>
    <w:rsid w:val="005375EC"/>
    <w:rsid w:val="005403BC"/>
    <w:rsid w:val="00542996"/>
    <w:rsid w:val="005453FE"/>
    <w:rsid w:val="00545F1D"/>
    <w:rsid w:val="00546E1B"/>
    <w:rsid w:val="00550008"/>
    <w:rsid w:val="00554D85"/>
    <w:rsid w:val="0055763E"/>
    <w:rsid w:val="00561AA4"/>
    <w:rsid w:val="00561BA5"/>
    <w:rsid w:val="005629FB"/>
    <w:rsid w:val="005639EA"/>
    <w:rsid w:val="005650FD"/>
    <w:rsid w:val="00565C24"/>
    <w:rsid w:val="00565FE1"/>
    <w:rsid w:val="00570249"/>
    <w:rsid w:val="005707E3"/>
    <w:rsid w:val="00570962"/>
    <w:rsid w:val="005720EC"/>
    <w:rsid w:val="00572812"/>
    <w:rsid w:val="00577419"/>
    <w:rsid w:val="005837CB"/>
    <w:rsid w:val="0058404F"/>
    <w:rsid w:val="00587707"/>
    <w:rsid w:val="00593D70"/>
    <w:rsid w:val="00594545"/>
    <w:rsid w:val="005A0D13"/>
    <w:rsid w:val="005A2113"/>
    <w:rsid w:val="005A3AB5"/>
    <w:rsid w:val="005B06DC"/>
    <w:rsid w:val="005B0DCB"/>
    <w:rsid w:val="005B3DA9"/>
    <w:rsid w:val="005C0025"/>
    <w:rsid w:val="005C1843"/>
    <w:rsid w:val="005C1B92"/>
    <w:rsid w:val="005C4D02"/>
    <w:rsid w:val="005C4F14"/>
    <w:rsid w:val="005C5E03"/>
    <w:rsid w:val="005C6A05"/>
    <w:rsid w:val="005C6DD0"/>
    <w:rsid w:val="005C6DD4"/>
    <w:rsid w:val="005D1167"/>
    <w:rsid w:val="005D1795"/>
    <w:rsid w:val="005D525C"/>
    <w:rsid w:val="005D5965"/>
    <w:rsid w:val="005E14D2"/>
    <w:rsid w:val="005E3CB4"/>
    <w:rsid w:val="005E4002"/>
    <w:rsid w:val="005E4DE6"/>
    <w:rsid w:val="005E4FAD"/>
    <w:rsid w:val="005E5A4F"/>
    <w:rsid w:val="005E6014"/>
    <w:rsid w:val="005E727D"/>
    <w:rsid w:val="005E7349"/>
    <w:rsid w:val="005F1AF4"/>
    <w:rsid w:val="005F1BA7"/>
    <w:rsid w:val="005F416F"/>
    <w:rsid w:val="005F6657"/>
    <w:rsid w:val="005F7591"/>
    <w:rsid w:val="006008AA"/>
    <w:rsid w:val="00601DD9"/>
    <w:rsid w:val="00602813"/>
    <w:rsid w:val="00602815"/>
    <w:rsid w:val="006030C4"/>
    <w:rsid w:val="00604644"/>
    <w:rsid w:val="0060782A"/>
    <w:rsid w:val="0061177B"/>
    <w:rsid w:val="00614AC8"/>
    <w:rsid w:val="00615C6E"/>
    <w:rsid w:val="006215ED"/>
    <w:rsid w:val="00623F76"/>
    <w:rsid w:val="006240BB"/>
    <w:rsid w:val="006252E7"/>
    <w:rsid w:val="00625E78"/>
    <w:rsid w:val="006265BB"/>
    <w:rsid w:val="00633395"/>
    <w:rsid w:val="00633720"/>
    <w:rsid w:val="00640861"/>
    <w:rsid w:val="00641E07"/>
    <w:rsid w:val="00643D28"/>
    <w:rsid w:val="00643F53"/>
    <w:rsid w:val="00646F54"/>
    <w:rsid w:val="00647D43"/>
    <w:rsid w:val="00650B9D"/>
    <w:rsid w:val="00651B8F"/>
    <w:rsid w:val="0065267E"/>
    <w:rsid w:val="006528F2"/>
    <w:rsid w:val="00652AA6"/>
    <w:rsid w:val="00653B5E"/>
    <w:rsid w:val="0065608E"/>
    <w:rsid w:val="0065619D"/>
    <w:rsid w:val="00657461"/>
    <w:rsid w:val="006614DE"/>
    <w:rsid w:val="0066206D"/>
    <w:rsid w:val="00663C30"/>
    <w:rsid w:val="00664A77"/>
    <w:rsid w:val="0067054A"/>
    <w:rsid w:val="00670B45"/>
    <w:rsid w:val="00670FCC"/>
    <w:rsid w:val="006714CD"/>
    <w:rsid w:val="00676DE9"/>
    <w:rsid w:val="00676F0A"/>
    <w:rsid w:val="00680A42"/>
    <w:rsid w:val="00682924"/>
    <w:rsid w:val="006842FF"/>
    <w:rsid w:val="00684C4D"/>
    <w:rsid w:val="006875C5"/>
    <w:rsid w:val="006877A8"/>
    <w:rsid w:val="00690610"/>
    <w:rsid w:val="006908BE"/>
    <w:rsid w:val="00691A77"/>
    <w:rsid w:val="00691E8C"/>
    <w:rsid w:val="006939A3"/>
    <w:rsid w:val="006939E2"/>
    <w:rsid w:val="00695177"/>
    <w:rsid w:val="0069531A"/>
    <w:rsid w:val="00695D0E"/>
    <w:rsid w:val="006966EF"/>
    <w:rsid w:val="006A05E0"/>
    <w:rsid w:val="006A51CA"/>
    <w:rsid w:val="006A51F2"/>
    <w:rsid w:val="006A596B"/>
    <w:rsid w:val="006A5B09"/>
    <w:rsid w:val="006A5DE6"/>
    <w:rsid w:val="006A5E34"/>
    <w:rsid w:val="006A614E"/>
    <w:rsid w:val="006A7FEC"/>
    <w:rsid w:val="006B04DB"/>
    <w:rsid w:val="006B0B67"/>
    <w:rsid w:val="006B1DB5"/>
    <w:rsid w:val="006B21FF"/>
    <w:rsid w:val="006B251A"/>
    <w:rsid w:val="006B2E94"/>
    <w:rsid w:val="006C0674"/>
    <w:rsid w:val="006C0B24"/>
    <w:rsid w:val="006C1FA9"/>
    <w:rsid w:val="006C3F3C"/>
    <w:rsid w:val="006C7029"/>
    <w:rsid w:val="006D14D4"/>
    <w:rsid w:val="006D1BC5"/>
    <w:rsid w:val="006D2B35"/>
    <w:rsid w:val="006D3F0D"/>
    <w:rsid w:val="006D405D"/>
    <w:rsid w:val="006D41FD"/>
    <w:rsid w:val="006D4F3A"/>
    <w:rsid w:val="006D7DBC"/>
    <w:rsid w:val="006E1537"/>
    <w:rsid w:val="006E194F"/>
    <w:rsid w:val="006E1D75"/>
    <w:rsid w:val="006E325B"/>
    <w:rsid w:val="006E466C"/>
    <w:rsid w:val="006E5D10"/>
    <w:rsid w:val="0070061C"/>
    <w:rsid w:val="0070194D"/>
    <w:rsid w:val="00702BCF"/>
    <w:rsid w:val="00702C28"/>
    <w:rsid w:val="007037A7"/>
    <w:rsid w:val="00704543"/>
    <w:rsid w:val="00705418"/>
    <w:rsid w:val="00705AEA"/>
    <w:rsid w:val="00706E3E"/>
    <w:rsid w:val="00710F21"/>
    <w:rsid w:val="00710F45"/>
    <w:rsid w:val="007130FB"/>
    <w:rsid w:val="00714CCF"/>
    <w:rsid w:val="00722A5D"/>
    <w:rsid w:val="00723F71"/>
    <w:rsid w:val="0072412C"/>
    <w:rsid w:val="00725983"/>
    <w:rsid w:val="00725C7B"/>
    <w:rsid w:val="00726BBF"/>
    <w:rsid w:val="007273E9"/>
    <w:rsid w:val="007324D3"/>
    <w:rsid w:val="007326E5"/>
    <w:rsid w:val="00740055"/>
    <w:rsid w:val="00741CDE"/>
    <w:rsid w:val="00741E73"/>
    <w:rsid w:val="00743AE8"/>
    <w:rsid w:val="00745168"/>
    <w:rsid w:val="007454EE"/>
    <w:rsid w:val="00745D4A"/>
    <w:rsid w:val="00746ACD"/>
    <w:rsid w:val="00746C6D"/>
    <w:rsid w:val="00750AE1"/>
    <w:rsid w:val="007517B8"/>
    <w:rsid w:val="00751C6C"/>
    <w:rsid w:val="007522B4"/>
    <w:rsid w:val="00753879"/>
    <w:rsid w:val="00757643"/>
    <w:rsid w:val="007609B8"/>
    <w:rsid w:val="00762467"/>
    <w:rsid w:val="007632E0"/>
    <w:rsid w:val="007639FC"/>
    <w:rsid w:val="00764454"/>
    <w:rsid w:val="00764A45"/>
    <w:rsid w:val="00764F1A"/>
    <w:rsid w:val="00766F8F"/>
    <w:rsid w:val="00772601"/>
    <w:rsid w:val="007743B4"/>
    <w:rsid w:val="00775000"/>
    <w:rsid w:val="0078038E"/>
    <w:rsid w:val="007805BD"/>
    <w:rsid w:val="0078188F"/>
    <w:rsid w:val="00785531"/>
    <w:rsid w:val="007868E0"/>
    <w:rsid w:val="00786B63"/>
    <w:rsid w:val="00786FD1"/>
    <w:rsid w:val="00790E01"/>
    <w:rsid w:val="007915C0"/>
    <w:rsid w:val="00793207"/>
    <w:rsid w:val="00793A25"/>
    <w:rsid w:val="00794B2F"/>
    <w:rsid w:val="00794B3C"/>
    <w:rsid w:val="00795934"/>
    <w:rsid w:val="00795F62"/>
    <w:rsid w:val="0079615B"/>
    <w:rsid w:val="007A0D61"/>
    <w:rsid w:val="007A1DC8"/>
    <w:rsid w:val="007A290D"/>
    <w:rsid w:val="007A2C43"/>
    <w:rsid w:val="007A3035"/>
    <w:rsid w:val="007A32BB"/>
    <w:rsid w:val="007A3B7A"/>
    <w:rsid w:val="007A6010"/>
    <w:rsid w:val="007A7845"/>
    <w:rsid w:val="007B32C2"/>
    <w:rsid w:val="007B4CAE"/>
    <w:rsid w:val="007B5EDD"/>
    <w:rsid w:val="007C2613"/>
    <w:rsid w:val="007C2BA3"/>
    <w:rsid w:val="007C32D4"/>
    <w:rsid w:val="007C43ED"/>
    <w:rsid w:val="007C51E2"/>
    <w:rsid w:val="007C573E"/>
    <w:rsid w:val="007D25BA"/>
    <w:rsid w:val="007D3FC9"/>
    <w:rsid w:val="007E133B"/>
    <w:rsid w:val="007E157F"/>
    <w:rsid w:val="007E1765"/>
    <w:rsid w:val="007E3E96"/>
    <w:rsid w:val="007E4485"/>
    <w:rsid w:val="007E44DC"/>
    <w:rsid w:val="007E46B2"/>
    <w:rsid w:val="007E491F"/>
    <w:rsid w:val="007E499D"/>
    <w:rsid w:val="007E5881"/>
    <w:rsid w:val="007E7CA9"/>
    <w:rsid w:val="007E7E47"/>
    <w:rsid w:val="007F0090"/>
    <w:rsid w:val="007F0E57"/>
    <w:rsid w:val="007F6458"/>
    <w:rsid w:val="007F7D06"/>
    <w:rsid w:val="00801C79"/>
    <w:rsid w:val="00802D85"/>
    <w:rsid w:val="00802DFB"/>
    <w:rsid w:val="00802F32"/>
    <w:rsid w:val="00803CCB"/>
    <w:rsid w:val="00803FD2"/>
    <w:rsid w:val="00807EC4"/>
    <w:rsid w:val="00811068"/>
    <w:rsid w:val="0081110B"/>
    <w:rsid w:val="00811688"/>
    <w:rsid w:val="00812FA3"/>
    <w:rsid w:val="0081634C"/>
    <w:rsid w:val="00816B3A"/>
    <w:rsid w:val="00817398"/>
    <w:rsid w:val="008178C2"/>
    <w:rsid w:val="00821EB9"/>
    <w:rsid w:val="008246BF"/>
    <w:rsid w:val="0082674D"/>
    <w:rsid w:val="00826C5E"/>
    <w:rsid w:val="008274C3"/>
    <w:rsid w:val="00827E2F"/>
    <w:rsid w:val="00831F83"/>
    <w:rsid w:val="0083227B"/>
    <w:rsid w:val="0084038B"/>
    <w:rsid w:val="00841904"/>
    <w:rsid w:val="00842A24"/>
    <w:rsid w:val="00842EC3"/>
    <w:rsid w:val="00844551"/>
    <w:rsid w:val="008508ED"/>
    <w:rsid w:val="00850CFE"/>
    <w:rsid w:val="00851C7B"/>
    <w:rsid w:val="00852E0A"/>
    <w:rsid w:val="00855ECD"/>
    <w:rsid w:val="00856AF6"/>
    <w:rsid w:val="0086474D"/>
    <w:rsid w:val="00864C93"/>
    <w:rsid w:val="00865835"/>
    <w:rsid w:val="0086735F"/>
    <w:rsid w:val="00867EC3"/>
    <w:rsid w:val="008727A8"/>
    <w:rsid w:val="00872B53"/>
    <w:rsid w:val="00873C19"/>
    <w:rsid w:val="00877B39"/>
    <w:rsid w:val="008823ED"/>
    <w:rsid w:val="00883984"/>
    <w:rsid w:val="008848D7"/>
    <w:rsid w:val="00885A51"/>
    <w:rsid w:val="00886F3E"/>
    <w:rsid w:val="00891163"/>
    <w:rsid w:val="00891526"/>
    <w:rsid w:val="00895C31"/>
    <w:rsid w:val="008A1875"/>
    <w:rsid w:val="008A469A"/>
    <w:rsid w:val="008A6AE2"/>
    <w:rsid w:val="008A6DA0"/>
    <w:rsid w:val="008A739D"/>
    <w:rsid w:val="008A761C"/>
    <w:rsid w:val="008A78D4"/>
    <w:rsid w:val="008A7FC3"/>
    <w:rsid w:val="008B12C1"/>
    <w:rsid w:val="008B23C0"/>
    <w:rsid w:val="008B3042"/>
    <w:rsid w:val="008B3F95"/>
    <w:rsid w:val="008B5191"/>
    <w:rsid w:val="008B54E3"/>
    <w:rsid w:val="008C04D5"/>
    <w:rsid w:val="008C4383"/>
    <w:rsid w:val="008C463C"/>
    <w:rsid w:val="008C7400"/>
    <w:rsid w:val="008D02FE"/>
    <w:rsid w:val="008D0D6D"/>
    <w:rsid w:val="008D121B"/>
    <w:rsid w:val="008D168C"/>
    <w:rsid w:val="008D16BE"/>
    <w:rsid w:val="008D2570"/>
    <w:rsid w:val="008D26EB"/>
    <w:rsid w:val="008D3F9A"/>
    <w:rsid w:val="008D5120"/>
    <w:rsid w:val="008D7AEB"/>
    <w:rsid w:val="008E0F9C"/>
    <w:rsid w:val="008E175B"/>
    <w:rsid w:val="008E19C5"/>
    <w:rsid w:val="008E232D"/>
    <w:rsid w:val="008E2920"/>
    <w:rsid w:val="008E305F"/>
    <w:rsid w:val="008E30B8"/>
    <w:rsid w:val="008F1827"/>
    <w:rsid w:val="008F1A6F"/>
    <w:rsid w:val="008F1B4F"/>
    <w:rsid w:val="008F2790"/>
    <w:rsid w:val="008F4BAA"/>
    <w:rsid w:val="008F70B9"/>
    <w:rsid w:val="008F774F"/>
    <w:rsid w:val="00900D49"/>
    <w:rsid w:val="00900DC6"/>
    <w:rsid w:val="00904FE0"/>
    <w:rsid w:val="00907812"/>
    <w:rsid w:val="00910CD4"/>
    <w:rsid w:val="00915BE0"/>
    <w:rsid w:val="00917345"/>
    <w:rsid w:val="00920AD7"/>
    <w:rsid w:val="009223B6"/>
    <w:rsid w:val="00922440"/>
    <w:rsid w:val="00922B1D"/>
    <w:rsid w:val="009237A0"/>
    <w:rsid w:val="00924DAB"/>
    <w:rsid w:val="009270B4"/>
    <w:rsid w:val="0093136B"/>
    <w:rsid w:val="00931DF1"/>
    <w:rsid w:val="00931E2B"/>
    <w:rsid w:val="00931F25"/>
    <w:rsid w:val="00932023"/>
    <w:rsid w:val="00937665"/>
    <w:rsid w:val="0094013F"/>
    <w:rsid w:val="00942D41"/>
    <w:rsid w:val="009441B1"/>
    <w:rsid w:val="00944E80"/>
    <w:rsid w:val="00947EDA"/>
    <w:rsid w:val="009527E6"/>
    <w:rsid w:val="00954D3C"/>
    <w:rsid w:val="00955D14"/>
    <w:rsid w:val="009569F7"/>
    <w:rsid w:val="0096104B"/>
    <w:rsid w:val="00961DC8"/>
    <w:rsid w:val="009659C8"/>
    <w:rsid w:val="00966586"/>
    <w:rsid w:val="00966A84"/>
    <w:rsid w:val="009706C5"/>
    <w:rsid w:val="009715CC"/>
    <w:rsid w:val="00971E69"/>
    <w:rsid w:val="00974608"/>
    <w:rsid w:val="0098066C"/>
    <w:rsid w:val="00980F7D"/>
    <w:rsid w:val="00981231"/>
    <w:rsid w:val="0098157B"/>
    <w:rsid w:val="009818D6"/>
    <w:rsid w:val="00981A6D"/>
    <w:rsid w:val="00985913"/>
    <w:rsid w:val="00985CFB"/>
    <w:rsid w:val="0098678D"/>
    <w:rsid w:val="0098747B"/>
    <w:rsid w:val="00987AC0"/>
    <w:rsid w:val="00990294"/>
    <w:rsid w:val="00992F0E"/>
    <w:rsid w:val="0099439D"/>
    <w:rsid w:val="00995B5B"/>
    <w:rsid w:val="0099632B"/>
    <w:rsid w:val="009966DD"/>
    <w:rsid w:val="00996A05"/>
    <w:rsid w:val="009A1CC8"/>
    <w:rsid w:val="009A570C"/>
    <w:rsid w:val="009B1950"/>
    <w:rsid w:val="009B1AAA"/>
    <w:rsid w:val="009B2B57"/>
    <w:rsid w:val="009B58D3"/>
    <w:rsid w:val="009B5B40"/>
    <w:rsid w:val="009B5E7D"/>
    <w:rsid w:val="009B68EC"/>
    <w:rsid w:val="009C2328"/>
    <w:rsid w:val="009C380A"/>
    <w:rsid w:val="009C69B5"/>
    <w:rsid w:val="009C71D4"/>
    <w:rsid w:val="009D044E"/>
    <w:rsid w:val="009D34BF"/>
    <w:rsid w:val="009D3A7B"/>
    <w:rsid w:val="009D68D9"/>
    <w:rsid w:val="009D6A9A"/>
    <w:rsid w:val="009D6E77"/>
    <w:rsid w:val="009E2252"/>
    <w:rsid w:val="009E387C"/>
    <w:rsid w:val="009E4C35"/>
    <w:rsid w:val="009E63AD"/>
    <w:rsid w:val="009E63F6"/>
    <w:rsid w:val="009E649C"/>
    <w:rsid w:val="009E6C2D"/>
    <w:rsid w:val="009F00EC"/>
    <w:rsid w:val="009F0139"/>
    <w:rsid w:val="009F209C"/>
    <w:rsid w:val="009F2C44"/>
    <w:rsid w:val="009F3C86"/>
    <w:rsid w:val="009F4660"/>
    <w:rsid w:val="009F54B1"/>
    <w:rsid w:val="009F62F3"/>
    <w:rsid w:val="00A02764"/>
    <w:rsid w:val="00A02C1D"/>
    <w:rsid w:val="00A0567E"/>
    <w:rsid w:val="00A056BB"/>
    <w:rsid w:val="00A06AED"/>
    <w:rsid w:val="00A104C0"/>
    <w:rsid w:val="00A12A98"/>
    <w:rsid w:val="00A130C5"/>
    <w:rsid w:val="00A136EE"/>
    <w:rsid w:val="00A13F2C"/>
    <w:rsid w:val="00A15BBD"/>
    <w:rsid w:val="00A17357"/>
    <w:rsid w:val="00A21C07"/>
    <w:rsid w:val="00A222FE"/>
    <w:rsid w:val="00A227FD"/>
    <w:rsid w:val="00A230B9"/>
    <w:rsid w:val="00A238E2"/>
    <w:rsid w:val="00A23CDD"/>
    <w:rsid w:val="00A24B5B"/>
    <w:rsid w:val="00A24C56"/>
    <w:rsid w:val="00A269F5"/>
    <w:rsid w:val="00A27112"/>
    <w:rsid w:val="00A30C80"/>
    <w:rsid w:val="00A33EDD"/>
    <w:rsid w:val="00A342F8"/>
    <w:rsid w:val="00A3430F"/>
    <w:rsid w:val="00A35115"/>
    <w:rsid w:val="00A405B5"/>
    <w:rsid w:val="00A418F0"/>
    <w:rsid w:val="00A42AE8"/>
    <w:rsid w:val="00A42FE1"/>
    <w:rsid w:val="00A4459C"/>
    <w:rsid w:val="00A450DB"/>
    <w:rsid w:val="00A45906"/>
    <w:rsid w:val="00A50664"/>
    <w:rsid w:val="00A5672D"/>
    <w:rsid w:val="00A568D7"/>
    <w:rsid w:val="00A613F0"/>
    <w:rsid w:val="00A61CD6"/>
    <w:rsid w:val="00A66D97"/>
    <w:rsid w:val="00A6720E"/>
    <w:rsid w:val="00A67260"/>
    <w:rsid w:val="00A6734C"/>
    <w:rsid w:val="00A6745A"/>
    <w:rsid w:val="00A6755D"/>
    <w:rsid w:val="00A72419"/>
    <w:rsid w:val="00A7318E"/>
    <w:rsid w:val="00A765AA"/>
    <w:rsid w:val="00A77653"/>
    <w:rsid w:val="00A8072A"/>
    <w:rsid w:val="00A8089D"/>
    <w:rsid w:val="00A81EED"/>
    <w:rsid w:val="00A8338C"/>
    <w:rsid w:val="00A853F3"/>
    <w:rsid w:val="00A8590B"/>
    <w:rsid w:val="00A85BD9"/>
    <w:rsid w:val="00A87AD0"/>
    <w:rsid w:val="00A9006A"/>
    <w:rsid w:val="00A90D71"/>
    <w:rsid w:val="00A90DED"/>
    <w:rsid w:val="00A91793"/>
    <w:rsid w:val="00A91E4D"/>
    <w:rsid w:val="00A91E5D"/>
    <w:rsid w:val="00A930D8"/>
    <w:rsid w:val="00A94670"/>
    <w:rsid w:val="00A96AF9"/>
    <w:rsid w:val="00A972E5"/>
    <w:rsid w:val="00AA0EC7"/>
    <w:rsid w:val="00AA3800"/>
    <w:rsid w:val="00AA38E6"/>
    <w:rsid w:val="00AA3B2F"/>
    <w:rsid w:val="00AA3B95"/>
    <w:rsid w:val="00AA6617"/>
    <w:rsid w:val="00AA6970"/>
    <w:rsid w:val="00AA6CAC"/>
    <w:rsid w:val="00AA7A7F"/>
    <w:rsid w:val="00AB0ABE"/>
    <w:rsid w:val="00AB4120"/>
    <w:rsid w:val="00AB4BDD"/>
    <w:rsid w:val="00AC3549"/>
    <w:rsid w:val="00AC634C"/>
    <w:rsid w:val="00AD0002"/>
    <w:rsid w:val="00AD0F52"/>
    <w:rsid w:val="00AD1ABD"/>
    <w:rsid w:val="00AD3379"/>
    <w:rsid w:val="00AD3740"/>
    <w:rsid w:val="00AD54B9"/>
    <w:rsid w:val="00AD65D7"/>
    <w:rsid w:val="00AD67A5"/>
    <w:rsid w:val="00AD7165"/>
    <w:rsid w:val="00AE02D2"/>
    <w:rsid w:val="00AE2AAE"/>
    <w:rsid w:val="00AE5670"/>
    <w:rsid w:val="00AE6208"/>
    <w:rsid w:val="00AE7CEC"/>
    <w:rsid w:val="00AF7C98"/>
    <w:rsid w:val="00B02034"/>
    <w:rsid w:val="00B04700"/>
    <w:rsid w:val="00B066EF"/>
    <w:rsid w:val="00B13378"/>
    <w:rsid w:val="00B141F7"/>
    <w:rsid w:val="00B14ABC"/>
    <w:rsid w:val="00B1586E"/>
    <w:rsid w:val="00B20931"/>
    <w:rsid w:val="00B221D8"/>
    <w:rsid w:val="00B23A06"/>
    <w:rsid w:val="00B23ACC"/>
    <w:rsid w:val="00B23EE2"/>
    <w:rsid w:val="00B24782"/>
    <w:rsid w:val="00B25AF5"/>
    <w:rsid w:val="00B30E24"/>
    <w:rsid w:val="00B311EB"/>
    <w:rsid w:val="00B33DB8"/>
    <w:rsid w:val="00B3571C"/>
    <w:rsid w:val="00B40BD2"/>
    <w:rsid w:val="00B40D08"/>
    <w:rsid w:val="00B42274"/>
    <w:rsid w:val="00B423E5"/>
    <w:rsid w:val="00B43955"/>
    <w:rsid w:val="00B44E97"/>
    <w:rsid w:val="00B457EB"/>
    <w:rsid w:val="00B45B45"/>
    <w:rsid w:val="00B5194F"/>
    <w:rsid w:val="00B51DD5"/>
    <w:rsid w:val="00B525E7"/>
    <w:rsid w:val="00B52605"/>
    <w:rsid w:val="00B527AC"/>
    <w:rsid w:val="00B53D44"/>
    <w:rsid w:val="00B565B1"/>
    <w:rsid w:val="00B572AE"/>
    <w:rsid w:val="00B57A24"/>
    <w:rsid w:val="00B60D26"/>
    <w:rsid w:val="00B61170"/>
    <w:rsid w:val="00B62955"/>
    <w:rsid w:val="00B6298B"/>
    <w:rsid w:val="00B634DB"/>
    <w:rsid w:val="00B63D7F"/>
    <w:rsid w:val="00B64BD7"/>
    <w:rsid w:val="00B65348"/>
    <w:rsid w:val="00B655FE"/>
    <w:rsid w:val="00B65710"/>
    <w:rsid w:val="00B718DE"/>
    <w:rsid w:val="00B71D2D"/>
    <w:rsid w:val="00B72A04"/>
    <w:rsid w:val="00B741DD"/>
    <w:rsid w:val="00B744FB"/>
    <w:rsid w:val="00B75176"/>
    <w:rsid w:val="00B7591B"/>
    <w:rsid w:val="00B76C8E"/>
    <w:rsid w:val="00B7710C"/>
    <w:rsid w:val="00B8416C"/>
    <w:rsid w:val="00B85ED5"/>
    <w:rsid w:val="00B86126"/>
    <w:rsid w:val="00B86CFA"/>
    <w:rsid w:val="00B870A1"/>
    <w:rsid w:val="00B910ED"/>
    <w:rsid w:val="00B938A5"/>
    <w:rsid w:val="00B96125"/>
    <w:rsid w:val="00B964FC"/>
    <w:rsid w:val="00BA107C"/>
    <w:rsid w:val="00BA20E7"/>
    <w:rsid w:val="00BA2AF8"/>
    <w:rsid w:val="00BA42E9"/>
    <w:rsid w:val="00BA45C7"/>
    <w:rsid w:val="00BA48C8"/>
    <w:rsid w:val="00BA4F48"/>
    <w:rsid w:val="00BA5191"/>
    <w:rsid w:val="00BA78FA"/>
    <w:rsid w:val="00BB05FC"/>
    <w:rsid w:val="00BB4209"/>
    <w:rsid w:val="00BB7356"/>
    <w:rsid w:val="00BB78FD"/>
    <w:rsid w:val="00BC290F"/>
    <w:rsid w:val="00BC2BF6"/>
    <w:rsid w:val="00BC352C"/>
    <w:rsid w:val="00BC43FA"/>
    <w:rsid w:val="00BC4863"/>
    <w:rsid w:val="00BC4A34"/>
    <w:rsid w:val="00BC5259"/>
    <w:rsid w:val="00BC52A5"/>
    <w:rsid w:val="00BD0018"/>
    <w:rsid w:val="00BD04CC"/>
    <w:rsid w:val="00BD0675"/>
    <w:rsid w:val="00BD17C5"/>
    <w:rsid w:val="00BD4A07"/>
    <w:rsid w:val="00BD4D09"/>
    <w:rsid w:val="00BD50C9"/>
    <w:rsid w:val="00BD59C2"/>
    <w:rsid w:val="00BD5A5B"/>
    <w:rsid w:val="00BD637A"/>
    <w:rsid w:val="00BD6CEB"/>
    <w:rsid w:val="00BE590F"/>
    <w:rsid w:val="00BF159F"/>
    <w:rsid w:val="00BF2595"/>
    <w:rsid w:val="00BF4E0E"/>
    <w:rsid w:val="00BF6C38"/>
    <w:rsid w:val="00BF78FE"/>
    <w:rsid w:val="00C01171"/>
    <w:rsid w:val="00C024BD"/>
    <w:rsid w:val="00C02672"/>
    <w:rsid w:val="00C0401F"/>
    <w:rsid w:val="00C040E6"/>
    <w:rsid w:val="00C05A5C"/>
    <w:rsid w:val="00C065A4"/>
    <w:rsid w:val="00C0779F"/>
    <w:rsid w:val="00C10BCF"/>
    <w:rsid w:val="00C13D3F"/>
    <w:rsid w:val="00C148F5"/>
    <w:rsid w:val="00C1702D"/>
    <w:rsid w:val="00C1723F"/>
    <w:rsid w:val="00C20A6B"/>
    <w:rsid w:val="00C21700"/>
    <w:rsid w:val="00C23203"/>
    <w:rsid w:val="00C245CC"/>
    <w:rsid w:val="00C24EA3"/>
    <w:rsid w:val="00C2736F"/>
    <w:rsid w:val="00C30560"/>
    <w:rsid w:val="00C31850"/>
    <w:rsid w:val="00C32048"/>
    <w:rsid w:val="00C32132"/>
    <w:rsid w:val="00C322A2"/>
    <w:rsid w:val="00C322FC"/>
    <w:rsid w:val="00C32BB9"/>
    <w:rsid w:val="00C32FCE"/>
    <w:rsid w:val="00C33157"/>
    <w:rsid w:val="00C33244"/>
    <w:rsid w:val="00C335FC"/>
    <w:rsid w:val="00C34639"/>
    <w:rsid w:val="00C346CD"/>
    <w:rsid w:val="00C347FA"/>
    <w:rsid w:val="00C34CBB"/>
    <w:rsid w:val="00C37EA9"/>
    <w:rsid w:val="00C40753"/>
    <w:rsid w:val="00C4226B"/>
    <w:rsid w:val="00C42455"/>
    <w:rsid w:val="00C45039"/>
    <w:rsid w:val="00C47DB0"/>
    <w:rsid w:val="00C500D7"/>
    <w:rsid w:val="00C502C2"/>
    <w:rsid w:val="00C5046A"/>
    <w:rsid w:val="00C508BA"/>
    <w:rsid w:val="00C50C51"/>
    <w:rsid w:val="00C50F47"/>
    <w:rsid w:val="00C5155E"/>
    <w:rsid w:val="00C52590"/>
    <w:rsid w:val="00C65226"/>
    <w:rsid w:val="00C67C7E"/>
    <w:rsid w:val="00C67E15"/>
    <w:rsid w:val="00C71509"/>
    <w:rsid w:val="00C721D5"/>
    <w:rsid w:val="00C7362A"/>
    <w:rsid w:val="00C768CA"/>
    <w:rsid w:val="00C81C1C"/>
    <w:rsid w:val="00C84269"/>
    <w:rsid w:val="00C84D72"/>
    <w:rsid w:val="00C86059"/>
    <w:rsid w:val="00C860D8"/>
    <w:rsid w:val="00C871DD"/>
    <w:rsid w:val="00C87B1B"/>
    <w:rsid w:val="00C908C6"/>
    <w:rsid w:val="00C91961"/>
    <w:rsid w:val="00C91B93"/>
    <w:rsid w:val="00C929B0"/>
    <w:rsid w:val="00C93D21"/>
    <w:rsid w:val="00CA0432"/>
    <w:rsid w:val="00CA082E"/>
    <w:rsid w:val="00CA0D0D"/>
    <w:rsid w:val="00CA3D40"/>
    <w:rsid w:val="00CA4680"/>
    <w:rsid w:val="00CA6951"/>
    <w:rsid w:val="00CA6955"/>
    <w:rsid w:val="00CA6A2A"/>
    <w:rsid w:val="00CA7C72"/>
    <w:rsid w:val="00CB0E04"/>
    <w:rsid w:val="00CB2EDA"/>
    <w:rsid w:val="00CB34FD"/>
    <w:rsid w:val="00CB5298"/>
    <w:rsid w:val="00CB5AF1"/>
    <w:rsid w:val="00CB6328"/>
    <w:rsid w:val="00CB6509"/>
    <w:rsid w:val="00CC02AA"/>
    <w:rsid w:val="00CC19B1"/>
    <w:rsid w:val="00CC1E30"/>
    <w:rsid w:val="00CC2A21"/>
    <w:rsid w:val="00CC2BC4"/>
    <w:rsid w:val="00CC4266"/>
    <w:rsid w:val="00CC47C9"/>
    <w:rsid w:val="00CC6081"/>
    <w:rsid w:val="00CC73F4"/>
    <w:rsid w:val="00CC7AED"/>
    <w:rsid w:val="00CC7C5A"/>
    <w:rsid w:val="00CD0F77"/>
    <w:rsid w:val="00CD4029"/>
    <w:rsid w:val="00CD426C"/>
    <w:rsid w:val="00CD44FC"/>
    <w:rsid w:val="00CD603B"/>
    <w:rsid w:val="00CD6E5E"/>
    <w:rsid w:val="00CD7F4B"/>
    <w:rsid w:val="00CE004C"/>
    <w:rsid w:val="00CE113D"/>
    <w:rsid w:val="00CE21EF"/>
    <w:rsid w:val="00CE3E35"/>
    <w:rsid w:val="00CE45DE"/>
    <w:rsid w:val="00CE5147"/>
    <w:rsid w:val="00CE6B3C"/>
    <w:rsid w:val="00CE7258"/>
    <w:rsid w:val="00CE7A18"/>
    <w:rsid w:val="00CF07D2"/>
    <w:rsid w:val="00CF0B41"/>
    <w:rsid w:val="00CF26A3"/>
    <w:rsid w:val="00CF2A8F"/>
    <w:rsid w:val="00CF43CE"/>
    <w:rsid w:val="00CF4E85"/>
    <w:rsid w:val="00CF57F3"/>
    <w:rsid w:val="00CF5CB6"/>
    <w:rsid w:val="00D03B31"/>
    <w:rsid w:val="00D050AA"/>
    <w:rsid w:val="00D07788"/>
    <w:rsid w:val="00D10B24"/>
    <w:rsid w:val="00D1245A"/>
    <w:rsid w:val="00D126D7"/>
    <w:rsid w:val="00D15551"/>
    <w:rsid w:val="00D2073E"/>
    <w:rsid w:val="00D24AD0"/>
    <w:rsid w:val="00D25696"/>
    <w:rsid w:val="00D25C91"/>
    <w:rsid w:val="00D26DDB"/>
    <w:rsid w:val="00D27091"/>
    <w:rsid w:val="00D277A0"/>
    <w:rsid w:val="00D27F00"/>
    <w:rsid w:val="00D31642"/>
    <w:rsid w:val="00D402DE"/>
    <w:rsid w:val="00D412F5"/>
    <w:rsid w:val="00D4290B"/>
    <w:rsid w:val="00D43DDF"/>
    <w:rsid w:val="00D448F3"/>
    <w:rsid w:val="00D47EA3"/>
    <w:rsid w:val="00D5128A"/>
    <w:rsid w:val="00D52B12"/>
    <w:rsid w:val="00D54979"/>
    <w:rsid w:val="00D57BFA"/>
    <w:rsid w:val="00D606E2"/>
    <w:rsid w:val="00D626D5"/>
    <w:rsid w:val="00D6345D"/>
    <w:rsid w:val="00D64C35"/>
    <w:rsid w:val="00D64F78"/>
    <w:rsid w:val="00D65A69"/>
    <w:rsid w:val="00D65FAB"/>
    <w:rsid w:val="00D67877"/>
    <w:rsid w:val="00D70E19"/>
    <w:rsid w:val="00D72AF7"/>
    <w:rsid w:val="00D73387"/>
    <w:rsid w:val="00D7715F"/>
    <w:rsid w:val="00D8117A"/>
    <w:rsid w:val="00D871C8"/>
    <w:rsid w:val="00D878A4"/>
    <w:rsid w:val="00D904AC"/>
    <w:rsid w:val="00D92777"/>
    <w:rsid w:val="00D93DA9"/>
    <w:rsid w:val="00D957A4"/>
    <w:rsid w:val="00D95D49"/>
    <w:rsid w:val="00DA0259"/>
    <w:rsid w:val="00DA049C"/>
    <w:rsid w:val="00DA05C1"/>
    <w:rsid w:val="00DA0731"/>
    <w:rsid w:val="00DA0AF4"/>
    <w:rsid w:val="00DA1F53"/>
    <w:rsid w:val="00DA33CB"/>
    <w:rsid w:val="00DA42F4"/>
    <w:rsid w:val="00DA45A6"/>
    <w:rsid w:val="00DA4EC6"/>
    <w:rsid w:val="00DA55FC"/>
    <w:rsid w:val="00DA6057"/>
    <w:rsid w:val="00DA777E"/>
    <w:rsid w:val="00DB0E4A"/>
    <w:rsid w:val="00DB1EC8"/>
    <w:rsid w:val="00DC05F9"/>
    <w:rsid w:val="00DC161D"/>
    <w:rsid w:val="00DC2E00"/>
    <w:rsid w:val="00DC4A28"/>
    <w:rsid w:val="00DC5EEA"/>
    <w:rsid w:val="00DC6DFD"/>
    <w:rsid w:val="00DC6F38"/>
    <w:rsid w:val="00DC6F53"/>
    <w:rsid w:val="00DD0348"/>
    <w:rsid w:val="00DD0F25"/>
    <w:rsid w:val="00DD1B31"/>
    <w:rsid w:val="00DD4DFB"/>
    <w:rsid w:val="00DD5FDD"/>
    <w:rsid w:val="00DD7165"/>
    <w:rsid w:val="00DD797D"/>
    <w:rsid w:val="00DE415F"/>
    <w:rsid w:val="00DE761A"/>
    <w:rsid w:val="00DF0001"/>
    <w:rsid w:val="00DF2068"/>
    <w:rsid w:val="00DF23EF"/>
    <w:rsid w:val="00DF3F8B"/>
    <w:rsid w:val="00DF4326"/>
    <w:rsid w:val="00DF44A1"/>
    <w:rsid w:val="00DF7E11"/>
    <w:rsid w:val="00E012B8"/>
    <w:rsid w:val="00E01A00"/>
    <w:rsid w:val="00E02BA0"/>
    <w:rsid w:val="00E11177"/>
    <w:rsid w:val="00E11E14"/>
    <w:rsid w:val="00E13A8A"/>
    <w:rsid w:val="00E1691B"/>
    <w:rsid w:val="00E16A72"/>
    <w:rsid w:val="00E178F0"/>
    <w:rsid w:val="00E203C8"/>
    <w:rsid w:val="00E2405D"/>
    <w:rsid w:val="00E24F67"/>
    <w:rsid w:val="00E24FA9"/>
    <w:rsid w:val="00E25C1E"/>
    <w:rsid w:val="00E260B7"/>
    <w:rsid w:val="00E26115"/>
    <w:rsid w:val="00E270C9"/>
    <w:rsid w:val="00E30AE3"/>
    <w:rsid w:val="00E31F65"/>
    <w:rsid w:val="00E327B0"/>
    <w:rsid w:val="00E34066"/>
    <w:rsid w:val="00E34E98"/>
    <w:rsid w:val="00E3581F"/>
    <w:rsid w:val="00E408AE"/>
    <w:rsid w:val="00E40938"/>
    <w:rsid w:val="00E42EE3"/>
    <w:rsid w:val="00E45990"/>
    <w:rsid w:val="00E476ED"/>
    <w:rsid w:val="00E47805"/>
    <w:rsid w:val="00E4796A"/>
    <w:rsid w:val="00E47E47"/>
    <w:rsid w:val="00E51FE7"/>
    <w:rsid w:val="00E52E1E"/>
    <w:rsid w:val="00E530C3"/>
    <w:rsid w:val="00E53C91"/>
    <w:rsid w:val="00E54485"/>
    <w:rsid w:val="00E56947"/>
    <w:rsid w:val="00E56FD7"/>
    <w:rsid w:val="00E6233F"/>
    <w:rsid w:val="00E6292B"/>
    <w:rsid w:val="00E63164"/>
    <w:rsid w:val="00E6323E"/>
    <w:rsid w:val="00E67806"/>
    <w:rsid w:val="00E72544"/>
    <w:rsid w:val="00E72DF9"/>
    <w:rsid w:val="00E751BA"/>
    <w:rsid w:val="00E752F9"/>
    <w:rsid w:val="00E75C00"/>
    <w:rsid w:val="00E8007E"/>
    <w:rsid w:val="00E81444"/>
    <w:rsid w:val="00E83013"/>
    <w:rsid w:val="00E85323"/>
    <w:rsid w:val="00E85341"/>
    <w:rsid w:val="00E8583E"/>
    <w:rsid w:val="00E8654E"/>
    <w:rsid w:val="00E87EEF"/>
    <w:rsid w:val="00E87FB1"/>
    <w:rsid w:val="00E9252E"/>
    <w:rsid w:val="00E9424E"/>
    <w:rsid w:val="00E95FF8"/>
    <w:rsid w:val="00E969B9"/>
    <w:rsid w:val="00E96AA5"/>
    <w:rsid w:val="00E974CF"/>
    <w:rsid w:val="00EA2BC7"/>
    <w:rsid w:val="00EA2E48"/>
    <w:rsid w:val="00EA36ED"/>
    <w:rsid w:val="00EA5D65"/>
    <w:rsid w:val="00EA79C5"/>
    <w:rsid w:val="00EB0A73"/>
    <w:rsid w:val="00EB0FFC"/>
    <w:rsid w:val="00EB1948"/>
    <w:rsid w:val="00EB65A1"/>
    <w:rsid w:val="00EB72F8"/>
    <w:rsid w:val="00EB7B0B"/>
    <w:rsid w:val="00EC06D3"/>
    <w:rsid w:val="00EC349F"/>
    <w:rsid w:val="00EC4EAA"/>
    <w:rsid w:val="00EC5137"/>
    <w:rsid w:val="00EC759D"/>
    <w:rsid w:val="00ED1265"/>
    <w:rsid w:val="00ED38C5"/>
    <w:rsid w:val="00ED45D0"/>
    <w:rsid w:val="00ED6328"/>
    <w:rsid w:val="00ED66A5"/>
    <w:rsid w:val="00ED6850"/>
    <w:rsid w:val="00ED793F"/>
    <w:rsid w:val="00EE01D5"/>
    <w:rsid w:val="00EE0F41"/>
    <w:rsid w:val="00EE2011"/>
    <w:rsid w:val="00EE3A12"/>
    <w:rsid w:val="00EE461D"/>
    <w:rsid w:val="00EE47A2"/>
    <w:rsid w:val="00EE6E00"/>
    <w:rsid w:val="00EE71D9"/>
    <w:rsid w:val="00EE7918"/>
    <w:rsid w:val="00EF037B"/>
    <w:rsid w:val="00EF7F3F"/>
    <w:rsid w:val="00F0048C"/>
    <w:rsid w:val="00F0069C"/>
    <w:rsid w:val="00F00B24"/>
    <w:rsid w:val="00F0120D"/>
    <w:rsid w:val="00F0257E"/>
    <w:rsid w:val="00F027BC"/>
    <w:rsid w:val="00F0318F"/>
    <w:rsid w:val="00F0377C"/>
    <w:rsid w:val="00F0538F"/>
    <w:rsid w:val="00F065CC"/>
    <w:rsid w:val="00F066AF"/>
    <w:rsid w:val="00F11B6B"/>
    <w:rsid w:val="00F12DED"/>
    <w:rsid w:val="00F17186"/>
    <w:rsid w:val="00F1723A"/>
    <w:rsid w:val="00F21321"/>
    <w:rsid w:val="00F2604C"/>
    <w:rsid w:val="00F31BFF"/>
    <w:rsid w:val="00F32513"/>
    <w:rsid w:val="00F332B7"/>
    <w:rsid w:val="00F339AB"/>
    <w:rsid w:val="00F34041"/>
    <w:rsid w:val="00F35B51"/>
    <w:rsid w:val="00F41062"/>
    <w:rsid w:val="00F41423"/>
    <w:rsid w:val="00F43ED1"/>
    <w:rsid w:val="00F47ECE"/>
    <w:rsid w:val="00F51167"/>
    <w:rsid w:val="00F51E96"/>
    <w:rsid w:val="00F5598F"/>
    <w:rsid w:val="00F55A29"/>
    <w:rsid w:val="00F57573"/>
    <w:rsid w:val="00F578DE"/>
    <w:rsid w:val="00F619D4"/>
    <w:rsid w:val="00F61C42"/>
    <w:rsid w:val="00F64042"/>
    <w:rsid w:val="00F6411B"/>
    <w:rsid w:val="00F64262"/>
    <w:rsid w:val="00F64D72"/>
    <w:rsid w:val="00F64E4F"/>
    <w:rsid w:val="00F6558D"/>
    <w:rsid w:val="00F70091"/>
    <w:rsid w:val="00F7470E"/>
    <w:rsid w:val="00F7528E"/>
    <w:rsid w:val="00F75926"/>
    <w:rsid w:val="00F76F1B"/>
    <w:rsid w:val="00F80941"/>
    <w:rsid w:val="00F81E4B"/>
    <w:rsid w:val="00F82569"/>
    <w:rsid w:val="00F832CD"/>
    <w:rsid w:val="00F83332"/>
    <w:rsid w:val="00F85807"/>
    <w:rsid w:val="00F85C80"/>
    <w:rsid w:val="00F8649A"/>
    <w:rsid w:val="00F90C60"/>
    <w:rsid w:val="00F9310B"/>
    <w:rsid w:val="00F93D8B"/>
    <w:rsid w:val="00F97022"/>
    <w:rsid w:val="00F97D89"/>
    <w:rsid w:val="00FA1E4E"/>
    <w:rsid w:val="00FA2C04"/>
    <w:rsid w:val="00FA3175"/>
    <w:rsid w:val="00FA6D94"/>
    <w:rsid w:val="00FA6E10"/>
    <w:rsid w:val="00FB0717"/>
    <w:rsid w:val="00FB259F"/>
    <w:rsid w:val="00FB2C10"/>
    <w:rsid w:val="00FB3EFF"/>
    <w:rsid w:val="00FB4894"/>
    <w:rsid w:val="00FB4E79"/>
    <w:rsid w:val="00FB5983"/>
    <w:rsid w:val="00FC0BA4"/>
    <w:rsid w:val="00FC0CE7"/>
    <w:rsid w:val="00FC1C51"/>
    <w:rsid w:val="00FC4FEC"/>
    <w:rsid w:val="00FC67FF"/>
    <w:rsid w:val="00FC6FE6"/>
    <w:rsid w:val="00FC718D"/>
    <w:rsid w:val="00FD083A"/>
    <w:rsid w:val="00FD3453"/>
    <w:rsid w:val="00FD3DF4"/>
    <w:rsid w:val="00FD3EC5"/>
    <w:rsid w:val="00FD6889"/>
    <w:rsid w:val="00FD7496"/>
    <w:rsid w:val="00FE0752"/>
    <w:rsid w:val="00FE1851"/>
    <w:rsid w:val="00FE1AD2"/>
    <w:rsid w:val="00FE1D87"/>
    <w:rsid w:val="00FE3BC4"/>
    <w:rsid w:val="00FE4352"/>
    <w:rsid w:val="00FE5DE2"/>
    <w:rsid w:val="00FF1F70"/>
    <w:rsid w:val="00FF2FE8"/>
    <w:rsid w:val="00FF411D"/>
    <w:rsid w:val="00FF7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8C93AA"/>
  <w15:chartTrackingRefBased/>
  <w15:docId w15:val="{460B41FD-4C5B-45C9-B15E-1FB95A133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B7591B"/>
    <w:pPr>
      <w:spacing w:after="120"/>
    </w:pPr>
  </w:style>
  <w:style w:type="paragraph" w:styleId="berschrift1">
    <w:name w:val="heading 1"/>
    <w:basedOn w:val="Standard"/>
    <w:next w:val="Standard"/>
    <w:link w:val="berschrift1Zchn"/>
    <w:uiPriority w:val="9"/>
    <w:qFormat/>
    <w:rsid w:val="001F4CA5"/>
    <w:pPr>
      <w:keepNext/>
      <w:keepLines/>
      <w:numPr>
        <w:numId w:val="1"/>
      </w:numPr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21798F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8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B65710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1F4CA5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1F4CA5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1F4CA5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1F4CA5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1F4CA5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1F4CA5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SchwacheHervorhebung">
    <w:name w:val="Subtle Emphasis"/>
    <w:basedOn w:val="Absatz-Standardschriftart"/>
    <w:uiPriority w:val="19"/>
    <w:qFormat/>
    <w:rsid w:val="00633720"/>
    <w:rPr>
      <w:i/>
      <w:iCs/>
      <w:color w:val="404040" w:themeColor="text1" w:themeTint="BF"/>
    </w:rPr>
  </w:style>
  <w:style w:type="character" w:styleId="Fett">
    <w:name w:val="Strong"/>
    <w:basedOn w:val="Absatz-Standardschriftart"/>
    <w:uiPriority w:val="22"/>
    <w:qFormat/>
    <w:rsid w:val="00633720"/>
    <w:rPr>
      <w:b/>
      <w:bCs/>
    </w:rPr>
  </w:style>
  <w:style w:type="paragraph" w:styleId="Listenabsatz">
    <w:name w:val="List Paragraph"/>
    <w:basedOn w:val="Standard"/>
    <w:uiPriority w:val="34"/>
    <w:qFormat/>
    <w:rsid w:val="00633720"/>
    <w:pPr>
      <w:ind w:left="720"/>
      <w:contextualSpacing/>
    </w:pPr>
  </w:style>
  <w:style w:type="table" w:styleId="Tabellenraster">
    <w:name w:val="Table Grid"/>
    <w:basedOn w:val="NormaleTabelle"/>
    <w:uiPriority w:val="39"/>
    <w:rsid w:val="00B357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3571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4487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B741D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B741DD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B741D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741D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741DD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741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741DD"/>
    <w:rPr>
      <w:rFonts w:ascii="Segoe UI" w:hAnsi="Segoe UI" w:cs="Segoe UI"/>
      <w:sz w:val="18"/>
      <w:szCs w:val="18"/>
    </w:rPr>
  </w:style>
  <w:style w:type="paragraph" w:styleId="berarbeitung">
    <w:name w:val="Revision"/>
    <w:hidden/>
    <w:uiPriority w:val="99"/>
    <w:semiHidden/>
    <w:rsid w:val="00DC6F53"/>
    <w:pPr>
      <w:spacing w:after="0" w:line="240" w:lineRule="auto"/>
    </w:pPr>
  </w:style>
  <w:style w:type="paragraph" w:styleId="Kopfzeile">
    <w:name w:val="header"/>
    <w:basedOn w:val="Standard"/>
    <w:link w:val="KopfzeileZchn"/>
    <w:uiPriority w:val="99"/>
    <w:unhideWhenUsed/>
    <w:rsid w:val="006240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240BB"/>
  </w:style>
  <w:style w:type="paragraph" w:styleId="Fuzeile">
    <w:name w:val="footer"/>
    <w:basedOn w:val="Standard"/>
    <w:link w:val="FuzeileZchn"/>
    <w:uiPriority w:val="99"/>
    <w:unhideWhenUsed/>
    <w:rsid w:val="006240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240BB"/>
  </w:style>
  <w:style w:type="character" w:styleId="Hyperlink">
    <w:name w:val="Hyperlink"/>
    <w:basedOn w:val="Absatz-Standardschriftart"/>
    <w:uiPriority w:val="99"/>
    <w:unhideWhenUsed/>
    <w:rsid w:val="00271583"/>
    <w:rPr>
      <w:color w:val="0563C1" w:themeColor="hyperlink"/>
      <w:u w:val="single"/>
    </w:rPr>
  </w:style>
  <w:style w:type="character" w:styleId="BesuchterLink">
    <w:name w:val="FollowedHyperlink"/>
    <w:basedOn w:val="Absatz-Standardschriftart"/>
    <w:uiPriority w:val="99"/>
    <w:semiHidden/>
    <w:unhideWhenUsed/>
    <w:rsid w:val="00EC06D3"/>
    <w:rPr>
      <w:color w:val="954F72" w:themeColor="followedHyperlink"/>
      <w:u w:val="single"/>
    </w:rPr>
  </w:style>
  <w:style w:type="paragraph" w:styleId="Titel">
    <w:name w:val="Title"/>
    <w:basedOn w:val="Standard"/>
    <w:next w:val="Standard"/>
    <w:link w:val="TitelZchn"/>
    <w:uiPriority w:val="10"/>
    <w:qFormat/>
    <w:rsid w:val="00507B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507B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21798F"/>
    <w:rPr>
      <w:rFonts w:asciiTheme="majorHAnsi" w:eastAsiaTheme="majorEastAsia" w:hAnsiTheme="majorHAnsi" w:cstheme="majorBidi"/>
      <w:color w:val="2E74B5" w:themeColor="accent1" w:themeShade="BF"/>
      <w:sz w:val="28"/>
      <w:szCs w:val="2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3A7D7D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1F4CA5"/>
    <w:pPr>
      <w:tabs>
        <w:tab w:val="left" w:pos="440"/>
        <w:tab w:val="right" w:leader="dot" w:pos="9626"/>
      </w:tabs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3A7D7D"/>
    <w:pPr>
      <w:spacing w:after="100"/>
      <w:ind w:left="220"/>
    </w:pPr>
  </w:style>
  <w:style w:type="character" w:customStyle="1" w:styleId="berschrift3Zchn">
    <w:name w:val="Überschrift 3 Zchn"/>
    <w:basedOn w:val="Absatz-Standardschriftart"/>
    <w:link w:val="berschrift3"/>
    <w:uiPriority w:val="9"/>
    <w:rsid w:val="00B6571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Verzeichnis3">
    <w:name w:val="toc 3"/>
    <w:basedOn w:val="Standard"/>
    <w:next w:val="Standard"/>
    <w:autoRedefine/>
    <w:uiPriority w:val="39"/>
    <w:unhideWhenUsed/>
    <w:rsid w:val="00F6558D"/>
    <w:pPr>
      <w:spacing w:after="100"/>
      <w:ind w:left="440"/>
    </w:pPr>
  </w:style>
  <w:style w:type="paragraph" w:styleId="StandardWeb">
    <w:name w:val="Normal (Web)"/>
    <w:basedOn w:val="Standard"/>
    <w:uiPriority w:val="99"/>
    <w:unhideWhenUsed/>
    <w:rsid w:val="005500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KeinLeerraum">
    <w:name w:val="No Spacing"/>
    <w:uiPriority w:val="1"/>
    <w:qFormat/>
    <w:rsid w:val="00B5194F"/>
    <w:pPr>
      <w:spacing w:after="0" w:line="240" w:lineRule="auto"/>
    </w:pPr>
  </w:style>
  <w:style w:type="paragraph" w:styleId="Funotentext">
    <w:name w:val="footnote text"/>
    <w:basedOn w:val="Standard"/>
    <w:link w:val="FunotentextZchn"/>
    <w:uiPriority w:val="99"/>
    <w:semiHidden/>
    <w:unhideWhenUsed/>
    <w:rsid w:val="00A42FE1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A42FE1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A42FE1"/>
    <w:rPr>
      <w:vertAlign w:val="superscript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1F4CA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1F4CA5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1F4CA5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1F4CA5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1F4CA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1F4CA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4312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9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8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9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1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4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5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9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5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7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5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15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0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0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7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3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www.iqb.hu-berlin.de/fdz/fdz/studies/BilWiss/BilWiss_Skalenha.pdf" TargetMode="External"/><Relationship Id="rId26" Type="http://schemas.openxmlformats.org/officeDocument/2006/relationships/hyperlink" Target="https://www.pedocs.de/volltexte/2012/5431/pdf/ErzWiss_43_2011_Schelle_Fallarbeit_Lehrerbildung_D_A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pedocs.de/volltexte/2012/5431/pdf/ErzWiss_43_2011_Schelle_Fallarbeit_Lehrerbildung_D_A.pdf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pedocs.de/volltexte/2012/5431/pdf/ErzWiss_43_2011_Schelle_Fallarbeit_Lehrerbildung_D_A.pdf" TargetMode="External"/><Relationship Id="rId25" Type="http://schemas.openxmlformats.org/officeDocument/2006/relationships/hyperlink" Target="https://www.iqb.hu-berlin.de/fdz/fdz/studies/BilWiss/BilWiss_Skalenha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mentalhealthpromotion.net/resources/resilienzskala2.pdf" TargetMode="External"/><Relationship Id="rId20" Type="http://schemas.openxmlformats.org/officeDocument/2006/relationships/hyperlink" Target="https://www.iqb.hu-berlin.de/fdz/fdz/studies/BilWiss/BilWiss_Skalenha.pdf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fachportal-paedagogik.de/literatur/vollanzeige.html?FId=947748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uniklinikum-jena.de/mpsy_media/Downloads/Forschung/RESILIENZSKALA_LEPPERT2008-font-14.pdf" TargetMode="External"/><Relationship Id="rId23" Type="http://schemas.openxmlformats.org/officeDocument/2006/relationships/hyperlink" Target="https://link.springer.com/article/10.1007/s35834-021-00302-w" TargetMode="External"/><Relationship Id="rId28" Type="http://schemas.openxmlformats.org/officeDocument/2006/relationships/hyperlink" Target="https://www.pedocs.de/volltexte/2012/5431/pdf/ErzWiss_43_2011_Schelle_Fallarbeit_Lehrerbildung_D_A.pdf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pedocs.de/volltexte/2012/5431/pdf/ErzWiss_43_2011_Schelle_Fallarbeit_Lehrerbildung_D_A.pdf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bgm-ag.ch/files/public/literatur/pdf/rs-13-resilienzfragebogen.pdf" TargetMode="External"/><Relationship Id="rId22" Type="http://schemas.openxmlformats.org/officeDocument/2006/relationships/hyperlink" Target="https://link.springer.com/article/10.1007/s35834-021-00302-w" TargetMode="External"/><Relationship Id="rId27" Type="http://schemas.openxmlformats.org/officeDocument/2006/relationships/hyperlink" Target="https://www.iqb.hu-berlin.de/fdz/fdz/studies/BilWiss/BilWiss_Skalenha.pdf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E0E5261F7D854D954827CFA3443529" ma:contentTypeVersion="14" ma:contentTypeDescription="Ein neues Dokument erstellen." ma:contentTypeScope="" ma:versionID="3e8be1f5add676057ea3918f85c1cbd3">
  <xsd:schema xmlns:xsd="http://www.w3.org/2001/XMLSchema" xmlns:xs="http://www.w3.org/2001/XMLSchema" xmlns:p="http://schemas.microsoft.com/office/2006/metadata/properties" xmlns:ns3="32d5dd37-dd17-4a38-ab1b-e70847863927" xmlns:ns4="e9ea282e-d6f6-4db5-9bbb-85bf921508cb" targetNamespace="http://schemas.microsoft.com/office/2006/metadata/properties" ma:root="true" ma:fieldsID="17147b69d721fae146c66483f0421621" ns3:_="" ns4:_="">
    <xsd:import namespace="32d5dd37-dd17-4a38-ab1b-e70847863927"/>
    <xsd:import namespace="e9ea282e-d6f6-4db5-9bbb-85bf921508c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d5dd37-dd17-4a38-ab1b-e708478639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ea282e-d6f6-4db5-9bbb-85bf921508c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Freigegeben fü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Freigegeben für -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Freigabehinweis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487AC7D-B1F7-4DBC-A7A4-A39AF671C3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d5dd37-dd17-4a38-ab1b-e70847863927"/>
    <ds:schemaRef ds:uri="e9ea282e-d6f6-4db5-9bbb-85bf921508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455D6A-C04E-4676-922B-8555FF4306D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256C72F-C1F5-43D4-AA0B-FF4C8313CF5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EDC02B2-7041-4A92-A549-20DE35601897}">
  <ds:schemaRefs>
    <ds:schemaRef ds:uri="32d5dd37-dd17-4a38-ab1b-e70847863927"/>
    <ds:schemaRef ds:uri="http://purl.org/dc/terms/"/>
    <ds:schemaRef ds:uri="http://schemas.microsoft.com/office/2006/documentManagement/types"/>
    <ds:schemaRef ds:uri="http://www.w3.org/XML/1998/namespace"/>
    <ds:schemaRef ds:uri="e9ea282e-d6f6-4db5-9bbb-85bf921508cb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9</Pages>
  <Words>4442</Words>
  <Characters>27985</Characters>
  <Application>Microsoft Office Word</Application>
  <DocSecurity>0</DocSecurity>
  <Lines>233</Lines>
  <Paragraphs>6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PHOOE</Company>
  <LinksUpToDate>false</LinksUpToDate>
  <CharactersWithSpaces>32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mmerauer Sonja</dc:creator>
  <cp:keywords/>
  <dc:description/>
  <cp:lastModifiedBy>AK109563</cp:lastModifiedBy>
  <cp:revision>12</cp:revision>
  <cp:lastPrinted>2023-06-01T11:02:00Z</cp:lastPrinted>
  <dcterms:created xsi:type="dcterms:W3CDTF">2023-05-30T08:16:00Z</dcterms:created>
  <dcterms:modified xsi:type="dcterms:W3CDTF">2023-06-20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E0E5261F7D854D954827CFA3443529</vt:lpwstr>
  </property>
</Properties>
</file>